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E83B8" w14:textId="77777777" w:rsidR="006155C1" w:rsidRPr="00590FF8" w:rsidRDefault="006155C1" w:rsidP="00590FF8">
      <w:pPr>
        <w:pStyle w:val="Heading1"/>
        <w:spacing w:line="480" w:lineRule="auto"/>
        <w:rPr>
          <w:rFonts w:ascii="Arial" w:hAnsi="Arial" w:cs="Arial"/>
          <w:b/>
          <w:color w:val="auto"/>
          <w:sz w:val="20"/>
          <w:szCs w:val="20"/>
          <w:lang w:val="en-US"/>
        </w:rPr>
      </w:pPr>
      <w:r w:rsidRPr="00590FF8">
        <w:rPr>
          <w:rFonts w:ascii="Arial" w:hAnsi="Arial" w:cs="Arial"/>
          <w:b/>
          <w:color w:val="auto"/>
          <w:sz w:val="20"/>
          <w:szCs w:val="20"/>
          <w:lang w:val="en-US"/>
        </w:rPr>
        <w:t>Supplementary Material</w:t>
      </w:r>
    </w:p>
    <w:p w14:paraId="732C3293" w14:textId="77777777" w:rsidR="008F7230" w:rsidRPr="00590FF8" w:rsidRDefault="008F7230" w:rsidP="00590FF8">
      <w:pPr>
        <w:spacing w:line="480" w:lineRule="auto"/>
        <w:rPr>
          <w:rFonts w:ascii="Arial" w:hAnsi="Arial" w:cs="Arial"/>
          <w:bCs/>
          <w:sz w:val="20"/>
          <w:szCs w:val="20"/>
          <w:lang w:val="en-US"/>
        </w:rPr>
      </w:pPr>
    </w:p>
    <w:p w14:paraId="628D0E9C" w14:textId="73C32FD8" w:rsidR="00667F5B" w:rsidRPr="00590FF8" w:rsidRDefault="007974D7" w:rsidP="00590FF8">
      <w:pPr>
        <w:pStyle w:val="Caption"/>
        <w:keepNext/>
        <w:spacing w:line="480" w:lineRule="auto"/>
        <w:rPr>
          <w:rFonts w:ascii="Arial" w:hAnsi="Arial" w:cs="Arial"/>
          <w:sz w:val="20"/>
          <w:szCs w:val="20"/>
          <w:lang w:val="en-US"/>
        </w:rPr>
      </w:pPr>
      <w:bookmarkStart w:id="0" w:name="_Ref181899993"/>
      <w:r w:rsidRPr="00590FF8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Supplementary Figure</w:t>
      </w:r>
      <w:bookmarkEnd w:id="0"/>
      <w:r w:rsidRPr="00590FF8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 xml:space="preserve"> 1 </w:t>
      </w:r>
      <w:r w:rsidRPr="00590FF8">
        <w:rPr>
          <w:rFonts w:ascii="Arial" w:hAnsi="Arial" w:cs="Arial"/>
          <w:i w:val="0"/>
          <w:iCs w:val="0"/>
          <w:color w:val="auto"/>
          <w:sz w:val="20"/>
          <w:szCs w:val="20"/>
          <w:lang w:val="en-US"/>
        </w:rPr>
        <w:t xml:space="preserve">EQ-5D-3L weights in the </w:t>
      </w:r>
      <w:r w:rsidR="00904A92" w:rsidRPr="00590FF8">
        <w:rPr>
          <w:rFonts w:ascii="Arial" w:hAnsi="Arial" w:cs="Arial"/>
          <w:i w:val="0"/>
          <w:iCs w:val="0"/>
          <w:color w:val="auto"/>
          <w:sz w:val="20"/>
          <w:szCs w:val="20"/>
          <w:lang w:val="en-GB"/>
        </w:rPr>
        <w:t>United Kingdom and the United States</w:t>
      </w:r>
      <w:r w:rsidR="00904A92" w:rsidRPr="00590FF8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667F5B" w:rsidRPr="00590FF8">
        <w:rPr>
          <w:rFonts w:ascii="Arial" w:hAnsi="Arial" w:cs="Arial"/>
          <w:b/>
          <w:bCs/>
          <w:sz w:val="20"/>
          <w:szCs w:val="20"/>
          <w:lang w:val="en-US"/>
        </w:rPr>
        <w:fldChar w:fldCharType="begin"/>
      </w:r>
      <w:r w:rsidR="00667F5B" w:rsidRPr="00590FF8">
        <w:rPr>
          <w:rFonts w:ascii="Arial" w:hAnsi="Arial" w:cs="Arial"/>
          <w:sz w:val="20"/>
          <w:szCs w:val="20"/>
          <w:lang w:val="en-US"/>
        </w:rPr>
        <w:instrText xml:space="preserve"> REF _Ref175147795 \h </w:instrText>
      </w:r>
      <w:r w:rsidR="00667F5B" w:rsidRPr="00590FF8">
        <w:rPr>
          <w:rFonts w:ascii="Arial" w:hAnsi="Arial" w:cs="Arial"/>
          <w:b/>
          <w:bCs/>
          <w:sz w:val="20"/>
          <w:szCs w:val="20"/>
          <w:lang w:val="en-US"/>
        </w:rPr>
        <w:instrText xml:space="preserve"> \* MERGEFORMAT </w:instrText>
      </w:r>
      <w:r w:rsidR="00667F5B" w:rsidRPr="00590FF8">
        <w:rPr>
          <w:rFonts w:ascii="Arial" w:hAnsi="Arial" w:cs="Arial"/>
          <w:b/>
          <w:bCs/>
          <w:sz w:val="20"/>
          <w:szCs w:val="20"/>
          <w:lang w:val="en-US"/>
        </w:rPr>
      </w:r>
      <w:r w:rsidR="00667F5B" w:rsidRPr="00590FF8">
        <w:rPr>
          <w:rFonts w:ascii="Arial" w:hAnsi="Arial" w:cs="Arial"/>
          <w:b/>
          <w:bCs/>
          <w:sz w:val="20"/>
          <w:szCs w:val="20"/>
          <w:lang w:val="en-US"/>
        </w:rPr>
        <w:fldChar w:fldCharType="separate"/>
      </w:r>
    </w:p>
    <w:p w14:paraId="31EE1AAA" w14:textId="59C1751D" w:rsidR="00667076" w:rsidRPr="00E95510" w:rsidRDefault="00667F5B" w:rsidP="00590FF8">
      <w:pPr>
        <w:spacing w:line="480" w:lineRule="auto"/>
        <w:rPr>
          <w:rFonts w:ascii="Times New Roman" w:hAnsi="Times New Roman" w:cs="Times New Roman"/>
          <w:bCs/>
          <w:lang w:val="en-US"/>
        </w:rPr>
      </w:pPr>
      <w:r w:rsidRPr="00590FF8">
        <w:rPr>
          <w:rFonts w:ascii="Arial" w:hAnsi="Arial" w:cs="Arial"/>
          <w:b/>
          <w:bCs/>
          <w:sz w:val="20"/>
          <w:szCs w:val="20"/>
          <w:lang w:val="en-US"/>
        </w:rPr>
        <w:fldChar w:fldCharType="end"/>
      </w:r>
      <w:r w:rsidR="00887209">
        <w:rPr>
          <w:noProof/>
        </w:rPr>
        <w:drawing>
          <wp:inline distT="0" distB="0" distL="0" distR="0" wp14:anchorId="04380183" wp14:editId="625A6A68">
            <wp:extent cx="4572000" cy="2743200"/>
            <wp:effectExtent l="0" t="0" r="0" b="0"/>
            <wp:docPr id="1743452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54FEE" w14:textId="019EF538" w:rsidR="007974D7" w:rsidRPr="00590FF8" w:rsidRDefault="00590FF8" w:rsidP="007974D7">
      <w:pPr>
        <w:pStyle w:val="ListParagraph"/>
        <w:spacing w:after="0" w:line="360" w:lineRule="auto"/>
        <w:ind w:left="357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590FF8">
        <w:rPr>
          <w:rFonts w:ascii="Arial" w:hAnsi="Arial" w:cs="Arial"/>
          <w:b/>
          <w:sz w:val="20"/>
          <w:szCs w:val="20"/>
          <w:lang w:val="en-GB"/>
        </w:rPr>
        <w:t>Abbreviations:</w:t>
      </w:r>
      <w:r w:rsidRPr="00590FF8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r w:rsidR="00667076" w:rsidRPr="00590FF8">
        <w:rPr>
          <w:rFonts w:ascii="Arial" w:hAnsi="Arial" w:cs="Arial"/>
          <w:bCs/>
          <w:sz w:val="20"/>
          <w:szCs w:val="20"/>
          <w:lang w:val="en-GB"/>
        </w:rPr>
        <w:t xml:space="preserve">EQ-5D-3L, </w:t>
      </w:r>
      <w:proofErr w:type="spellStart"/>
      <w:r w:rsidR="00667076" w:rsidRPr="00590FF8">
        <w:rPr>
          <w:rFonts w:ascii="Arial" w:hAnsi="Arial" w:cs="Arial"/>
          <w:bCs/>
          <w:sz w:val="20"/>
          <w:szCs w:val="20"/>
          <w:lang w:val="en-GB"/>
        </w:rPr>
        <w:t>EuroQ</w:t>
      </w:r>
      <w:r w:rsidR="005A45D5">
        <w:rPr>
          <w:rFonts w:ascii="Arial" w:hAnsi="Arial" w:cs="Arial"/>
          <w:bCs/>
          <w:sz w:val="20"/>
          <w:szCs w:val="20"/>
          <w:lang w:val="en-GB"/>
        </w:rPr>
        <w:t>oL</w:t>
      </w:r>
      <w:proofErr w:type="spellEnd"/>
      <w:r w:rsidR="00667076" w:rsidRPr="00590FF8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r w:rsidR="005A45D5">
        <w:rPr>
          <w:rFonts w:ascii="Arial" w:hAnsi="Arial" w:cs="Arial"/>
          <w:bCs/>
          <w:sz w:val="20"/>
          <w:szCs w:val="20"/>
          <w:lang w:val="en-GB"/>
        </w:rPr>
        <w:t>five</w:t>
      </w:r>
      <w:r w:rsidR="00667076" w:rsidRPr="00590FF8">
        <w:rPr>
          <w:rFonts w:ascii="Arial" w:hAnsi="Arial" w:cs="Arial"/>
          <w:bCs/>
          <w:sz w:val="20"/>
          <w:szCs w:val="20"/>
          <w:lang w:val="en-GB"/>
        </w:rPr>
        <w:t>-</w:t>
      </w:r>
      <w:r w:rsidR="005A45D5">
        <w:rPr>
          <w:rFonts w:ascii="Arial" w:hAnsi="Arial" w:cs="Arial"/>
          <w:bCs/>
          <w:sz w:val="20"/>
          <w:szCs w:val="20"/>
          <w:lang w:val="en-GB"/>
        </w:rPr>
        <w:t>d</w:t>
      </w:r>
      <w:r w:rsidR="00667076" w:rsidRPr="00590FF8">
        <w:rPr>
          <w:rFonts w:ascii="Arial" w:hAnsi="Arial" w:cs="Arial"/>
          <w:bCs/>
          <w:sz w:val="20"/>
          <w:szCs w:val="20"/>
          <w:lang w:val="en-GB"/>
        </w:rPr>
        <w:t xml:space="preserve">imensions </w:t>
      </w:r>
      <w:r w:rsidR="005A45D5">
        <w:rPr>
          <w:rFonts w:ascii="Arial" w:hAnsi="Arial" w:cs="Arial"/>
          <w:bCs/>
          <w:sz w:val="20"/>
          <w:szCs w:val="20"/>
          <w:lang w:val="en-GB"/>
        </w:rPr>
        <w:t>three</w:t>
      </w:r>
      <w:r w:rsidR="00667076" w:rsidRPr="00590FF8">
        <w:rPr>
          <w:rFonts w:ascii="Arial" w:hAnsi="Arial" w:cs="Arial"/>
          <w:bCs/>
          <w:sz w:val="20"/>
          <w:szCs w:val="20"/>
          <w:lang w:val="en-GB"/>
        </w:rPr>
        <w:t>-</w:t>
      </w:r>
      <w:r w:rsidR="005A45D5">
        <w:rPr>
          <w:rFonts w:ascii="Arial" w:hAnsi="Arial" w:cs="Arial"/>
          <w:bCs/>
          <w:sz w:val="20"/>
          <w:szCs w:val="20"/>
          <w:lang w:val="en-GB"/>
        </w:rPr>
        <w:t>l</w:t>
      </w:r>
      <w:r w:rsidR="00667076" w:rsidRPr="00590FF8">
        <w:rPr>
          <w:rFonts w:ascii="Arial" w:hAnsi="Arial" w:cs="Arial"/>
          <w:bCs/>
          <w:sz w:val="20"/>
          <w:szCs w:val="20"/>
          <w:lang w:val="en-GB"/>
        </w:rPr>
        <w:t xml:space="preserve">evels; UK, </w:t>
      </w:r>
      <w:r w:rsidR="007974D7" w:rsidRPr="00590FF8">
        <w:rPr>
          <w:rFonts w:ascii="Arial" w:hAnsi="Arial" w:cs="Arial"/>
          <w:bCs/>
          <w:sz w:val="20"/>
          <w:szCs w:val="20"/>
          <w:lang w:val="en-US"/>
        </w:rPr>
        <w:t>United Kingdom; US, United States</w:t>
      </w:r>
    </w:p>
    <w:p w14:paraId="0D62A767" w14:textId="77777777" w:rsidR="007974D7" w:rsidRPr="00E95510" w:rsidRDefault="007974D7" w:rsidP="007974D7">
      <w:pPr>
        <w:rPr>
          <w:rFonts w:ascii="Times New Roman" w:hAnsi="Times New Roman" w:cs="Times New Roman"/>
          <w:lang w:val="en-US"/>
        </w:rPr>
        <w:sectPr w:rsidR="007974D7" w:rsidRPr="00E95510" w:rsidSect="00DF6B6E">
          <w:headerReference w:type="even" r:id="rId12"/>
          <w:footerReference w:type="default" r:id="rId13"/>
          <w:headerReference w:type="first" r:id="rId14"/>
          <w:pgSz w:w="11906" w:h="16838"/>
          <w:pgMar w:top="1440" w:right="1440" w:bottom="1440" w:left="1440" w:header="706" w:footer="706" w:gutter="0"/>
          <w:lnNumType w:countBy="1" w:restart="continuous"/>
          <w:cols w:space="708"/>
          <w:docGrid w:linePitch="360"/>
        </w:sectPr>
      </w:pPr>
    </w:p>
    <w:p w14:paraId="04B2A5A9" w14:textId="13855926" w:rsidR="008F194C" w:rsidRPr="00590FF8" w:rsidRDefault="007974D7" w:rsidP="00590FF8">
      <w:pPr>
        <w:spacing w:line="480" w:lineRule="auto"/>
        <w:rPr>
          <w:rFonts w:ascii="Arial" w:hAnsi="Arial" w:cs="Arial"/>
          <w:b/>
          <w:bCs/>
          <w:sz w:val="20"/>
          <w:szCs w:val="20"/>
          <w:lang w:val="en-GB"/>
        </w:rPr>
      </w:pPr>
      <w:r w:rsidRPr="00590FF8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Table 1 </w:t>
      </w:r>
      <w:r w:rsidR="008F194C" w:rsidRPr="00590FF8">
        <w:rPr>
          <w:rFonts w:ascii="Arial" w:hAnsi="Arial" w:cs="Arial"/>
          <w:sz w:val="20"/>
          <w:szCs w:val="20"/>
          <w:lang w:val="en-GB"/>
        </w:rPr>
        <w:t>Reported mean US and UK EQ-5D-3L and predicted UK utility scores</w:t>
      </w:r>
    </w:p>
    <w:tbl>
      <w:tblPr>
        <w:tblStyle w:val="TableGrid"/>
        <w:tblW w:w="1440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1439"/>
        <w:gridCol w:w="2521"/>
        <w:gridCol w:w="2610"/>
        <w:gridCol w:w="1350"/>
        <w:gridCol w:w="1350"/>
        <w:gridCol w:w="1260"/>
        <w:gridCol w:w="1710"/>
        <w:gridCol w:w="1080"/>
        <w:gridCol w:w="1080"/>
      </w:tblGrid>
      <w:tr w:rsidR="00A93F7C" w:rsidRPr="00590FF8" w14:paraId="5079FD1A" w14:textId="2BD721F1" w:rsidTr="00442A30">
        <w:trPr>
          <w:trHeight w:val="539"/>
        </w:trPr>
        <w:tc>
          <w:tcPr>
            <w:tcW w:w="1439" w:type="dxa"/>
            <w:vMerge w:val="restart"/>
          </w:tcPr>
          <w:p w14:paraId="14FF5BAA" w14:textId="02204DCD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uthor(s), (year)</w:t>
            </w:r>
          </w:p>
        </w:tc>
        <w:tc>
          <w:tcPr>
            <w:tcW w:w="2521" w:type="dxa"/>
            <w:vMerge w:val="restart"/>
          </w:tcPr>
          <w:p w14:paraId="236C4574" w14:textId="2A4791C4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isease condition</w:t>
            </w:r>
          </w:p>
        </w:tc>
        <w:tc>
          <w:tcPr>
            <w:tcW w:w="2610" w:type="dxa"/>
            <w:vMerge w:val="restart"/>
          </w:tcPr>
          <w:p w14:paraId="0BB12B91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ategory</w:t>
            </w:r>
          </w:p>
        </w:tc>
        <w:tc>
          <w:tcPr>
            <w:tcW w:w="2700" w:type="dxa"/>
            <w:gridSpan w:val="2"/>
          </w:tcPr>
          <w:p w14:paraId="26E10489" w14:textId="6F45EC8B" w:rsidR="00A93F7C" w:rsidRPr="00590FF8" w:rsidRDefault="009C3034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ported mean</w:t>
            </w: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A93F7C"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ility</w:t>
            </w:r>
          </w:p>
        </w:tc>
        <w:tc>
          <w:tcPr>
            <w:tcW w:w="1260" w:type="dxa"/>
            <w:vMerge w:val="restart"/>
          </w:tcPr>
          <w:p w14:paraId="2177D1B7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Δ</w:t>
            </w:r>
            <w:r w:rsidRPr="00590FF8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710" w:type="dxa"/>
            <w:vMerge w:val="restart"/>
          </w:tcPr>
          <w:p w14:paraId="73278723" w14:textId="09336ED6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K-predicted mean utility</w:t>
            </w:r>
          </w:p>
        </w:tc>
        <w:tc>
          <w:tcPr>
            <w:tcW w:w="1080" w:type="dxa"/>
            <w:vMerge w:val="restart"/>
          </w:tcPr>
          <w:p w14:paraId="5097B4C4" w14:textId="5E9E4B54" w:rsidR="00A93F7C" w:rsidRPr="00590FF8" w:rsidRDefault="00A93F7C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Δ</w:t>
            </w:r>
            <w:r w:rsidRPr="00590FF8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080" w:type="dxa"/>
            <w:vMerge w:val="restart"/>
          </w:tcPr>
          <w:p w14:paraId="773DF7B0" w14:textId="32E658BF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Δ</w:t>
            </w:r>
            <w:r w:rsidRPr="00590FF8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US"/>
              </w:rPr>
              <w:t>c</w:t>
            </w:r>
            <w:proofErr w:type="spellEnd"/>
          </w:p>
        </w:tc>
      </w:tr>
      <w:tr w:rsidR="00A93F7C" w:rsidRPr="00590FF8" w14:paraId="6D866592" w14:textId="2A2F27D4" w:rsidTr="00442A30">
        <w:trPr>
          <w:trHeight w:val="440"/>
        </w:trPr>
        <w:tc>
          <w:tcPr>
            <w:tcW w:w="1439" w:type="dxa"/>
            <w:vMerge/>
          </w:tcPr>
          <w:p w14:paraId="72EFB7DE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521" w:type="dxa"/>
            <w:vMerge/>
          </w:tcPr>
          <w:p w14:paraId="716DAF4A" w14:textId="4740F164" w:rsidR="00A93F7C" w:rsidRPr="00590FF8" w:rsidRDefault="00A9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vMerge/>
          </w:tcPr>
          <w:p w14:paraId="17EA9C9A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350" w:type="dxa"/>
          </w:tcPr>
          <w:p w14:paraId="1E867705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S</w:t>
            </w:r>
          </w:p>
        </w:tc>
        <w:tc>
          <w:tcPr>
            <w:tcW w:w="1350" w:type="dxa"/>
          </w:tcPr>
          <w:p w14:paraId="2790C1B3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K</w:t>
            </w:r>
          </w:p>
        </w:tc>
        <w:tc>
          <w:tcPr>
            <w:tcW w:w="1260" w:type="dxa"/>
            <w:vMerge/>
          </w:tcPr>
          <w:p w14:paraId="7763C36B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vMerge/>
          </w:tcPr>
          <w:p w14:paraId="294F26F2" w14:textId="77FD60F8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  <w:vMerge/>
          </w:tcPr>
          <w:p w14:paraId="22CD6282" w14:textId="2FBF4404" w:rsidR="00A93F7C" w:rsidRPr="00590FF8" w:rsidRDefault="00A93F7C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  <w:vMerge/>
          </w:tcPr>
          <w:p w14:paraId="6E17ADC1" w14:textId="77777777" w:rsidR="00A93F7C" w:rsidRPr="00590FF8" w:rsidRDefault="00A9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7E6C63" w:rsidRPr="00590FF8" w14:paraId="1799CFD8" w14:textId="6111A8B6" w:rsidTr="00442A30">
        <w:trPr>
          <w:trHeight w:val="881"/>
        </w:trPr>
        <w:tc>
          <w:tcPr>
            <w:tcW w:w="1439" w:type="dxa"/>
          </w:tcPr>
          <w:p w14:paraId="57F391A4" w14:textId="7D0C17AF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 xml:space="preserve">Bansback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12)</w:t>
            </w:r>
            <w:r w:rsidR="00D72AED" w:rsidRPr="00590FF8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2521" w:type="dxa"/>
          </w:tcPr>
          <w:p w14:paraId="3627274E" w14:textId="5BDD33E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General population with no problems</w:t>
            </w:r>
          </w:p>
        </w:tc>
        <w:tc>
          <w:tcPr>
            <w:tcW w:w="2610" w:type="dxa"/>
          </w:tcPr>
          <w:p w14:paraId="171BB64D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NA</w:t>
            </w:r>
          </w:p>
        </w:tc>
        <w:tc>
          <w:tcPr>
            <w:tcW w:w="1350" w:type="dxa"/>
          </w:tcPr>
          <w:p w14:paraId="1D2D6F15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0</w:t>
            </w:r>
          </w:p>
        </w:tc>
        <w:tc>
          <w:tcPr>
            <w:tcW w:w="1350" w:type="dxa"/>
          </w:tcPr>
          <w:p w14:paraId="730B3A90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800</w:t>
            </w:r>
          </w:p>
        </w:tc>
        <w:tc>
          <w:tcPr>
            <w:tcW w:w="1260" w:type="dxa"/>
          </w:tcPr>
          <w:p w14:paraId="10D2A086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50</w:t>
            </w:r>
          </w:p>
        </w:tc>
        <w:tc>
          <w:tcPr>
            <w:tcW w:w="1710" w:type="dxa"/>
          </w:tcPr>
          <w:p w14:paraId="7245A1E7" w14:textId="70AD13F6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1</w:t>
            </w:r>
          </w:p>
        </w:tc>
        <w:tc>
          <w:tcPr>
            <w:tcW w:w="1080" w:type="dxa"/>
          </w:tcPr>
          <w:p w14:paraId="3F42A6BF" w14:textId="68F10030" w:rsidR="007E6C63" w:rsidRPr="00590FF8" w:rsidRDefault="007E6C63" w:rsidP="00442A30">
            <w:pPr>
              <w:spacing w:after="16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7D822601" w14:textId="63F5ECCE" w:rsidR="007E6C63" w:rsidRPr="00590FF8" w:rsidRDefault="00CB4A58" w:rsidP="00590FF8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9</w:t>
            </w:r>
          </w:p>
        </w:tc>
      </w:tr>
      <w:tr w:rsidR="00F077CE" w:rsidRPr="00590FF8" w14:paraId="04162B65" w14:textId="0E1E461E" w:rsidTr="00442A30">
        <w:trPr>
          <w:trHeight w:val="82"/>
        </w:trPr>
        <w:tc>
          <w:tcPr>
            <w:tcW w:w="1439" w:type="dxa"/>
            <w:vMerge w:val="restart"/>
          </w:tcPr>
          <w:p w14:paraId="02C76219" w14:textId="53F5A19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Falk Hvidberg and Hernández Alava (2023)</w:t>
            </w:r>
            <w:r w:rsidRPr="00590FF8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21" w:type="dxa"/>
            <w:vMerge w:val="restart"/>
          </w:tcPr>
          <w:p w14:paraId="360B02C8" w14:textId="1533E62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Viral hepatitis and HIV disease</w:t>
            </w:r>
          </w:p>
        </w:tc>
        <w:tc>
          <w:tcPr>
            <w:tcW w:w="2610" w:type="dxa"/>
          </w:tcPr>
          <w:p w14:paraId="5F767C8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5F93186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9</w:t>
            </w:r>
          </w:p>
        </w:tc>
        <w:tc>
          <w:tcPr>
            <w:tcW w:w="1350" w:type="dxa"/>
          </w:tcPr>
          <w:p w14:paraId="291B584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6</w:t>
            </w:r>
          </w:p>
        </w:tc>
        <w:tc>
          <w:tcPr>
            <w:tcW w:w="1260" w:type="dxa"/>
          </w:tcPr>
          <w:p w14:paraId="1917164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1710" w:type="dxa"/>
          </w:tcPr>
          <w:p w14:paraId="3347B6FD" w14:textId="130C081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1080" w:type="dxa"/>
          </w:tcPr>
          <w:p w14:paraId="2D6B4FEB" w14:textId="5560B0B5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080" w:type="dxa"/>
          </w:tcPr>
          <w:p w14:paraId="3A74A120" w14:textId="74B0D43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</w:tr>
      <w:tr w:rsidR="00F077CE" w:rsidRPr="00590FF8" w14:paraId="44ACA28C" w14:textId="67DA7F80" w:rsidTr="00442A30">
        <w:trPr>
          <w:trHeight w:val="29"/>
        </w:trPr>
        <w:tc>
          <w:tcPr>
            <w:tcW w:w="1439" w:type="dxa"/>
            <w:vMerge/>
          </w:tcPr>
          <w:p w14:paraId="618B703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D5D0CD4" w14:textId="607A56E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5C1FDD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6E34700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9</w:t>
            </w:r>
          </w:p>
        </w:tc>
        <w:tc>
          <w:tcPr>
            <w:tcW w:w="1350" w:type="dxa"/>
          </w:tcPr>
          <w:p w14:paraId="6CBBBD7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4</w:t>
            </w:r>
          </w:p>
        </w:tc>
        <w:tc>
          <w:tcPr>
            <w:tcW w:w="1260" w:type="dxa"/>
          </w:tcPr>
          <w:p w14:paraId="795FC20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1710" w:type="dxa"/>
          </w:tcPr>
          <w:p w14:paraId="6BCE1219" w14:textId="1273C37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6</w:t>
            </w:r>
          </w:p>
        </w:tc>
        <w:tc>
          <w:tcPr>
            <w:tcW w:w="1080" w:type="dxa"/>
          </w:tcPr>
          <w:p w14:paraId="7D5304BF" w14:textId="7967FFC5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445A46C3" w14:textId="3EC9463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3</w:t>
            </w:r>
          </w:p>
        </w:tc>
      </w:tr>
      <w:tr w:rsidR="00F077CE" w:rsidRPr="00590FF8" w14:paraId="211C7EE8" w14:textId="219BB684" w:rsidTr="00442A30">
        <w:trPr>
          <w:trHeight w:val="29"/>
        </w:trPr>
        <w:tc>
          <w:tcPr>
            <w:tcW w:w="1439" w:type="dxa"/>
            <w:vMerge/>
          </w:tcPr>
          <w:p w14:paraId="2DE4A70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7E9A7E4" w14:textId="076980A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9DAAD9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7541886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8</w:t>
            </w:r>
          </w:p>
        </w:tc>
        <w:tc>
          <w:tcPr>
            <w:tcW w:w="1350" w:type="dxa"/>
          </w:tcPr>
          <w:p w14:paraId="6E1B243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8</w:t>
            </w:r>
          </w:p>
        </w:tc>
        <w:tc>
          <w:tcPr>
            <w:tcW w:w="1260" w:type="dxa"/>
          </w:tcPr>
          <w:p w14:paraId="22487C5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1710" w:type="dxa"/>
          </w:tcPr>
          <w:p w14:paraId="7B28E10A" w14:textId="2DBB6C4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2</w:t>
            </w:r>
          </w:p>
        </w:tc>
        <w:tc>
          <w:tcPr>
            <w:tcW w:w="1080" w:type="dxa"/>
          </w:tcPr>
          <w:p w14:paraId="3F1929C8" w14:textId="25CC179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080" w:type="dxa"/>
          </w:tcPr>
          <w:p w14:paraId="6DB59AC6" w14:textId="4A96E9A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6</w:t>
            </w:r>
          </w:p>
        </w:tc>
      </w:tr>
      <w:tr w:rsidR="00F077CE" w:rsidRPr="00590FF8" w14:paraId="7797C836" w14:textId="339ECE79" w:rsidTr="00442A30">
        <w:trPr>
          <w:trHeight w:val="29"/>
        </w:trPr>
        <w:tc>
          <w:tcPr>
            <w:tcW w:w="1439" w:type="dxa"/>
            <w:vMerge/>
          </w:tcPr>
          <w:p w14:paraId="5D3D48E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32370E3" w14:textId="5F3FBB1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1AE5E33" w14:textId="37C71D2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2960AB0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3</w:t>
            </w:r>
          </w:p>
        </w:tc>
        <w:tc>
          <w:tcPr>
            <w:tcW w:w="1350" w:type="dxa"/>
          </w:tcPr>
          <w:p w14:paraId="7C8E504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3</w:t>
            </w:r>
          </w:p>
        </w:tc>
        <w:tc>
          <w:tcPr>
            <w:tcW w:w="1260" w:type="dxa"/>
          </w:tcPr>
          <w:p w14:paraId="7AABD0F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1710" w:type="dxa"/>
          </w:tcPr>
          <w:p w14:paraId="05815A9C" w14:textId="193EA8C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1</w:t>
            </w:r>
          </w:p>
        </w:tc>
        <w:tc>
          <w:tcPr>
            <w:tcW w:w="1080" w:type="dxa"/>
          </w:tcPr>
          <w:p w14:paraId="03001129" w14:textId="21B29D02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1080" w:type="dxa"/>
          </w:tcPr>
          <w:p w14:paraId="6E63D816" w14:textId="1A8F287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2</w:t>
            </w:r>
          </w:p>
        </w:tc>
      </w:tr>
      <w:tr w:rsidR="00F077CE" w:rsidRPr="00590FF8" w14:paraId="49510F6D" w14:textId="0A3BC55D" w:rsidTr="00442A30">
        <w:trPr>
          <w:trHeight w:val="29"/>
        </w:trPr>
        <w:tc>
          <w:tcPr>
            <w:tcW w:w="1439" w:type="dxa"/>
            <w:vMerge/>
          </w:tcPr>
          <w:p w14:paraId="14E8B4B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E6A402D" w14:textId="05B31E9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D2CDAD0" w14:textId="6CB601D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0CD3169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5</w:t>
            </w:r>
          </w:p>
        </w:tc>
        <w:tc>
          <w:tcPr>
            <w:tcW w:w="1350" w:type="dxa"/>
          </w:tcPr>
          <w:p w14:paraId="191634B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0</w:t>
            </w:r>
          </w:p>
        </w:tc>
        <w:tc>
          <w:tcPr>
            <w:tcW w:w="1260" w:type="dxa"/>
          </w:tcPr>
          <w:p w14:paraId="03F1EBA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1710" w:type="dxa"/>
          </w:tcPr>
          <w:p w14:paraId="2C142F02" w14:textId="58E6F84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8</w:t>
            </w:r>
          </w:p>
        </w:tc>
        <w:tc>
          <w:tcPr>
            <w:tcW w:w="1080" w:type="dxa"/>
          </w:tcPr>
          <w:p w14:paraId="768C2F31" w14:textId="52AC04CB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320F2906" w14:textId="0110A49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7</w:t>
            </w:r>
          </w:p>
        </w:tc>
      </w:tr>
      <w:tr w:rsidR="00F077CE" w:rsidRPr="00590FF8" w14:paraId="432F3F59" w14:textId="79CF9A7E" w:rsidTr="00442A30">
        <w:trPr>
          <w:trHeight w:val="29"/>
        </w:trPr>
        <w:tc>
          <w:tcPr>
            <w:tcW w:w="1439" w:type="dxa"/>
            <w:vMerge/>
          </w:tcPr>
          <w:p w14:paraId="45C9A8F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6463891B" w14:textId="0908653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alignant neoplasms</w:t>
            </w:r>
          </w:p>
        </w:tc>
        <w:tc>
          <w:tcPr>
            <w:tcW w:w="2610" w:type="dxa"/>
          </w:tcPr>
          <w:p w14:paraId="598FC34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7B44296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3</w:t>
            </w:r>
          </w:p>
        </w:tc>
        <w:tc>
          <w:tcPr>
            <w:tcW w:w="1350" w:type="dxa"/>
          </w:tcPr>
          <w:p w14:paraId="00F62D3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1260" w:type="dxa"/>
          </w:tcPr>
          <w:p w14:paraId="7F3253B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1710" w:type="dxa"/>
          </w:tcPr>
          <w:p w14:paraId="6A97CBE1" w14:textId="4AB24C2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5</w:t>
            </w:r>
          </w:p>
        </w:tc>
        <w:tc>
          <w:tcPr>
            <w:tcW w:w="1080" w:type="dxa"/>
          </w:tcPr>
          <w:p w14:paraId="2001F66B" w14:textId="4DFC348C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C66BD0D" w14:textId="7688022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8</w:t>
            </w:r>
          </w:p>
        </w:tc>
      </w:tr>
      <w:tr w:rsidR="00F077CE" w:rsidRPr="00590FF8" w14:paraId="2D978DEA" w14:textId="75E73B53" w:rsidTr="00442A30">
        <w:trPr>
          <w:trHeight w:val="29"/>
        </w:trPr>
        <w:tc>
          <w:tcPr>
            <w:tcW w:w="1439" w:type="dxa"/>
            <w:vMerge/>
          </w:tcPr>
          <w:p w14:paraId="069E0F4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8BCD761" w14:textId="5218E2F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F9F941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2801B0F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1350" w:type="dxa"/>
          </w:tcPr>
          <w:p w14:paraId="63EFCA6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2</w:t>
            </w:r>
          </w:p>
        </w:tc>
        <w:tc>
          <w:tcPr>
            <w:tcW w:w="1260" w:type="dxa"/>
          </w:tcPr>
          <w:p w14:paraId="0133B75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1710" w:type="dxa"/>
          </w:tcPr>
          <w:p w14:paraId="4DDD4825" w14:textId="4F616F6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1</w:t>
            </w:r>
          </w:p>
        </w:tc>
        <w:tc>
          <w:tcPr>
            <w:tcW w:w="1080" w:type="dxa"/>
          </w:tcPr>
          <w:p w14:paraId="716BA701" w14:textId="34E8217C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42DBD517" w14:textId="5AC6D02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3</w:t>
            </w:r>
          </w:p>
        </w:tc>
      </w:tr>
      <w:tr w:rsidR="00F077CE" w:rsidRPr="00590FF8" w14:paraId="0B32C1F5" w14:textId="5FAE9861" w:rsidTr="00442A30">
        <w:trPr>
          <w:trHeight w:val="29"/>
        </w:trPr>
        <w:tc>
          <w:tcPr>
            <w:tcW w:w="1439" w:type="dxa"/>
            <w:vMerge/>
          </w:tcPr>
          <w:p w14:paraId="2A2C19F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8EC9E92" w14:textId="77996A6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88C4DB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298D1C2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4</w:t>
            </w:r>
          </w:p>
        </w:tc>
        <w:tc>
          <w:tcPr>
            <w:tcW w:w="1350" w:type="dxa"/>
          </w:tcPr>
          <w:p w14:paraId="257DB50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4</w:t>
            </w:r>
          </w:p>
        </w:tc>
        <w:tc>
          <w:tcPr>
            <w:tcW w:w="1260" w:type="dxa"/>
          </w:tcPr>
          <w:p w14:paraId="62966B2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1710" w:type="dxa"/>
          </w:tcPr>
          <w:p w14:paraId="05459FF7" w14:textId="5941BDB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3</w:t>
            </w:r>
          </w:p>
        </w:tc>
        <w:tc>
          <w:tcPr>
            <w:tcW w:w="1080" w:type="dxa"/>
          </w:tcPr>
          <w:p w14:paraId="2D375175" w14:textId="29561798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4818A3D8" w14:textId="182C730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</w:tr>
      <w:tr w:rsidR="00F077CE" w:rsidRPr="00590FF8" w14:paraId="28FC670E" w14:textId="3B2C8ADD" w:rsidTr="00442A30">
        <w:trPr>
          <w:trHeight w:val="29"/>
        </w:trPr>
        <w:tc>
          <w:tcPr>
            <w:tcW w:w="1439" w:type="dxa"/>
            <w:vMerge/>
          </w:tcPr>
          <w:p w14:paraId="354784A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3B81046" w14:textId="26EBCED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755039B" w14:textId="1D71501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3378114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6</w:t>
            </w:r>
          </w:p>
        </w:tc>
        <w:tc>
          <w:tcPr>
            <w:tcW w:w="1350" w:type="dxa"/>
          </w:tcPr>
          <w:p w14:paraId="203C6F1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1260" w:type="dxa"/>
          </w:tcPr>
          <w:p w14:paraId="497EC76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710" w:type="dxa"/>
          </w:tcPr>
          <w:p w14:paraId="771DF283" w14:textId="375EFC3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9</w:t>
            </w:r>
          </w:p>
        </w:tc>
        <w:tc>
          <w:tcPr>
            <w:tcW w:w="1080" w:type="dxa"/>
          </w:tcPr>
          <w:p w14:paraId="0E9FD93E" w14:textId="6DA4BB2E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080" w:type="dxa"/>
          </w:tcPr>
          <w:p w14:paraId="36D823F1" w14:textId="7C4503D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7</w:t>
            </w:r>
          </w:p>
        </w:tc>
      </w:tr>
      <w:tr w:rsidR="00F077CE" w:rsidRPr="00590FF8" w14:paraId="46EDB269" w14:textId="753BC8C9" w:rsidTr="00442A30">
        <w:trPr>
          <w:trHeight w:val="29"/>
        </w:trPr>
        <w:tc>
          <w:tcPr>
            <w:tcW w:w="1439" w:type="dxa"/>
            <w:vMerge/>
          </w:tcPr>
          <w:p w14:paraId="760A47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3556638" w14:textId="7A6EB35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E3F1C60" w14:textId="1F19C0F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56308B4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6</w:t>
            </w:r>
          </w:p>
        </w:tc>
        <w:tc>
          <w:tcPr>
            <w:tcW w:w="1350" w:type="dxa"/>
          </w:tcPr>
          <w:p w14:paraId="1F5B419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4</w:t>
            </w:r>
          </w:p>
        </w:tc>
        <w:tc>
          <w:tcPr>
            <w:tcW w:w="1260" w:type="dxa"/>
          </w:tcPr>
          <w:p w14:paraId="0AF0E75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1710" w:type="dxa"/>
          </w:tcPr>
          <w:p w14:paraId="3014595E" w14:textId="1CE2E7F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3</w:t>
            </w:r>
          </w:p>
        </w:tc>
        <w:tc>
          <w:tcPr>
            <w:tcW w:w="1080" w:type="dxa"/>
          </w:tcPr>
          <w:p w14:paraId="2307E79E" w14:textId="1BE73E7E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1192B83D" w14:textId="7EB05EE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3</w:t>
            </w:r>
          </w:p>
        </w:tc>
      </w:tr>
      <w:tr w:rsidR="00F077CE" w:rsidRPr="00590FF8" w14:paraId="1A1B734C" w14:textId="1452690E" w:rsidTr="00442A30">
        <w:trPr>
          <w:trHeight w:val="29"/>
        </w:trPr>
        <w:tc>
          <w:tcPr>
            <w:tcW w:w="1439" w:type="dxa"/>
            <w:vMerge/>
          </w:tcPr>
          <w:p w14:paraId="27E24E8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FEB1F21" w14:textId="36DBEEA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A16148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6C1E22D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9</w:t>
            </w:r>
          </w:p>
        </w:tc>
        <w:tc>
          <w:tcPr>
            <w:tcW w:w="1350" w:type="dxa"/>
          </w:tcPr>
          <w:p w14:paraId="5B2C250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9</w:t>
            </w:r>
          </w:p>
        </w:tc>
        <w:tc>
          <w:tcPr>
            <w:tcW w:w="1260" w:type="dxa"/>
          </w:tcPr>
          <w:p w14:paraId="4794F53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1710" w:type="dxa"/>
          </w:tcPr>
          <w:p w14:paraId="690247D1" w14:textId="4092A22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0</w:t>
            </w:r>
          </w:p>
        </w:tc>
        <w:tc>
          <w:tcPr>
            <w:tcW w:w="1080" w:type="dxa"/>
          </w:tcPr>
          <w:p w14:paraId="7CF01D3D" w14:textId="1155180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894F1A3" w14:textId="4F36FA5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9</w:t>
            </w:r>
          </w:p>
        </w:tc>
      </w:tr>
      <w:tr w:rsidR="00F077CE" w:rsidRPr="00590FF8" w14:paraId="43AC7774" w14:textId="2ACAC39E" w:rsidTr="00442A30">
        <w:trPr>
          <w:trHeight w:val="29"/>
        </w:trPr>
        <w:tc>
          <w:tcPr>
            <w:tcW w:w="1439" w:type="dxa"/>
            <w:vMerge/>
          </w:tcPr>
          <w:p w14:paraId="2A22E67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17F0B52F" w14:textId="3A0BC7C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 xml:space="preserve">Unknown in situ, benign/neoplasms, 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diseases of blood/blood-forming organs</w:t>
            </w:r>
          </w:p>
        </w:tc>
        <w:tc>
          <w:tcPr>
            <w:tcW w:w="2610" w:type="dxa"/>
          </w:tcPr>
          <w:p w14:paraId="08637DE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All</w:t>
            </w:r>
          </w:p>
        </w:tc>
        <w:tc>
          <w:tcPr>
            <w:tcW w:w="1350" w:type="dxa"/>
          </w:tcPr>
          <w:p w14:paraId="6BE1D8B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8</w:t>
            </w:r>
          </w:p>
        </w:tc>
        <w:tc>
          <w:tcPr>
            <w:tcW w:w="1350" w:type="dxa"/>
          </w:tcPr>
          <w:p w14:paraId="5244B1F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7</w:t>
            </w:r>
          </w:p>
        </w:tc>
        <w:tc>
          <w:tcPr>
            <w:tcW w:w="1260" w:type="dxa"/>
          </w:tcPr>
          <w:p w14:paraId="306CFCF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1710" w:type="dxa"/>
          </w:tcPr>
          <w:p w14:paraId="340F23CB" w14:textId="438001C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7</w:t>
            </w:r>
          </w:p>
        </w:tc>
        <w:tc>
          <w:tcPr>
            <w:tcW w:w="1080" w:type="dxa"/>
          </w:tcPr>
          <w:p w14:paraId="681E7F73" w14:textId="1C076FE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FBF4CA1" w14:textId="5D546DF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</w:tr>
      <w:tr w:rsidR="00F077CE" w:rsidRPr="00590FF8" w14:paraId="18F6537E" w14:textId="17C31B25" w:rsidTr="00442A30">
        <w:trPr>
          <w:trHeight w:val="29"/>
        </w:trPr>
        <w:tc>
          <w:tcPr>
            <w:tcW w:w="1439" w:type="dxa"/>
            <w:vMerge/>
          </w:tcPr>
          <w:p w14:paraId="4A6F823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2E37975" w14:textId="6640F5E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BB7528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22E6A4E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1350" w:type="dxa"/>
          </w:tcPr>
          <w:p w14:paraId="05519FF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2</w:t>
            </w:r>
          </w:p>
        </w:tc>
        <w:tc>
          <w:tcPr>
            <w:tcW w:w="1260" w:type="dxa"/>
          </w:tcPr>
          <w:p w14:paraId="2772A35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52</w:t>
            </w:r>
          </w:p>
        </w:tc>
        <w:tc>
          <w:tcPr>
            <w:tcW w:w="1710" w:type="dxa"/>
          </w:tcPr>
          <w:p w14:paraId="0B427FDA" w14:textId="71E404B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1</w:t>
            </w:r>
          </w:p>
        </w:tc>
        <w:tc>
          <w:tcPr>
            <w:tcW w:w="1080" w:type="dxa"/>
          </w:tcPr>
          <w:p w14:paraId="2B2B1CB3" w14:textId="55B168D3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89</w:t>
            </w:r>
          </w:p>
        </w:tc>
        <w:tc>
          <w:tcPr>
            <w:tcW w:w="1080" w:type="dxa"/>
          </w:tcPr>
          <w:p w14:paraId="32F515DC" w14:textId="0B0C746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3</w:t>
            </w:r>
          </w:p>
        </w:tc>
      </w:tr>
      <w:tr w:rsidR="00F077CE" w:rsidRPr="00590FF8" w14:paraId="339A1A57" w14:textId="22204EC3" w:rsidTr="00442A30">
        <w:trPr>
          <w:trHeight w:val="29"/>
        </w:trPr>
        <w:tc>
          <w:tcPr>
            <w:tcW w:w="1439" w:type="dxa"/>
            <w:vMerge/>
          </w:tcPr>
          <w:p w14:paraId="3CEDBCB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76CF426" w14:textId="317D0FD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9DF167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7E6DCA1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4</w:t>
            </w:r>
          </w:p>
        </w:tc>
        <w:tc>
          <w:tcPr>
            <w:tcW w:w="1350" w:type="dxa"/>
          </w:tcPr>
          <w:p w14:paraId="54EDCB5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1</w:t>
            </w:r>
          </w:p>
        </w:tc>
        <w:tc>
          <w:tcPr>
            <w:tcW w:w="1260" w:type="dxa"/>
          </w:tcPr>
          <w:p w14:paraId="419D8D8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1710" w:type="dxa"/>
          </w:tcPr>
          <w:p w14:paraId="5AE46E6B" w14:textId="3002564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3</w:t>
            </w:r>
          </w:p>
        </w:tc>
        <w:tc>
          <w:tcPr>
            <w:tcW w:w="1080" w:type="dxa"/>
          </w:tcPr>
          <w:p w14:paraId="5B541948" w14:textId="120F4B22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22</w:t>
            </w:r>
          </w:p>
        </w:tc>
        <w:tc>
          <w:tcPr>
            <w:tcW w:w="1080" w:type="dxa"/>
          </w:tcPr>
          <w:p w14:paraId="4C7A4589" w14:textId="77DB5A8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</w:tr>
      <w:tr w:rsidR="00F077CE" w:rsidRPr="00590FF8" w14:paraId="4C77E083" w14:textId="5AF447E6" w:rsidTr="00442A30">
        <w:trPr>
          <w:trHeight w:val="29"/>
        </w:trPr>
        <w:tc>
          <w:tcPr>
            <w:tcW w:w="1439" w:type="dxa"/>
            <w:vMerge/>
          </w:tcPr>
          <w:p w14:paraId="39F14A8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8C41AF7" w14:textId="262E236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64B6959" w14:textId="70FCCCA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6615394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6</w:t>
            </w:r>
          </w:p>
        </w:tc>
        <w:tc>
          <w:tcPr>
            <w:tcW w:w="1350" w:type="dxa"/>
          </w:tcPr>
          <w:p w14:paraId="5743FAC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2</w:t>
            </w:r>
          </w:p>
        </w:tc>
        <w:tc>
          <w:tcPr>
            <w:tcW w:w="1260" w:type="dxa"/>
          </w:tcPr>
          <w:p w14:paraId="65F8091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710" w:type="dxa"/>
          </w:tcPr>
          <w:p w14:paraId="6608486C" w14:textId="38D7DCD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9</w:t>
            </w:r>
          </w:p>
        </w:tc>
        <w:tc>
          <w:tcPr>
            <w:tcW w:w="1080" w:type="dxa"/>
          </w:tcPr>
          <w:p w14:paraId="775AC060" w14:textId="057BF248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687736B1" w14:textId="352DD51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7</w:t>
            </w:r>
          </w:p>
        </w:tc>
      </w:tr>
      <w:tr w:rsidR="00F077CE" w:rsidRPr="00590FF8" w14:paraId="6D8DD7CD" w14:textId="1790A8BF" w:rsidTr="00442A30">
        <w:trPr>
          <w:trHeight w:val="29"/>
        </w:trPr>
        <w:tc>
          <w:tcPr>
            <w:tcW w:w="1439" w:type="dxa"/>
            <w:vMerge/>
          </w:tcPr>
          <w:p w14:paraId="2DECD89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23DA18B" w14:textId="6C35E20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16B5465" w14:textId="2D44F47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4D918D1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5</w:t>
            </w:r>
          </w:p>
        </w:tc>
        <w:tc>
          <w:tcPr>
            <w:tcW w:w="1350" w:type="dxa"/>
          </w:tcPr>
          <w:p w14:paraId="63DF9D5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7</w:t>
            </w:r>
          </w:p>
        </w:tc>
        <w:tc>
          <w:tcPr>
            <w:tcW w:w="1260" w:type="dxa"/>
          </w:tcPr>
          <w:p w14:paraId="14A45D4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1710" w:type="dxa"/>
          </w:tcPr>
          <w:p w14:paraId="6846286C" w14:textId="5E4E476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6</w:t>
            </w:r>
          </w:p>
        </w:tc>
        <w:tc>
          <w:tcPr>
            <w:tcW w:w="1080" w:type="dxa"/>
          </w:tcPr>
          <w:p w14:paraId="5C781220" w14:textId="4DB4FDD5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3A66AAD" w14:textId="3A540B8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9</w:t>
            </w:r>
          </w:p>
        </w:tc>
      </w:tr>
      <w:tr w:rsidR="00F077CE" w:rsidRPr="00590FF8" w14:paraId="4FB26F85" w14:textId="7776C4B2" w:rsidTr="00442A30">
        <w:trPr>
          <w:trHeight w:val="29"/>
        </w:trPr>
        <w:tc>
          <w:tcPr>
            <w:tcW w:w="1439" w:type="dxa"/>
            <w:vMerge/>
          </w:tcPr>
          <w:p w14:paraId="759CBB0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8BFB038" w14:textId="635394F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CD8227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5AB026E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8</w:t>
            </w:r>
          </w:p>
        </w:tc>
        <w:tc>
          <w:tcPr>
            <w:tcW w:w="1350" w:type="dxa"/>
          </w:tcPr>
          <w:p w14:paraId="32D1FBD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30</w:t>
            </w:r>
          </w:p>
        </w:tc>
        <w:tc>
          <w:tcPr>
            <w:tcW w:w="1260" w:type="dxa"/>
          </w:tcPr>
          <w:p w14:paraId="3CB6FAE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28</w:t>
            </w:r>
          </w:p>
        </w:tc>
        <w:tc>
          <w:tcPr>
            <w:tcW w:w="1710" w:type="dxa"/>
          </w:tcPr>
          <w:p w14:paraId="3092599D" w14:textId="2F7DED8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34</w:t>
            </w:r>
          </w:p>
        </w:tc>
        <w:tc>
          <w:tcPr>
            <w:tcW w:w="1080" w:type="dxa"/>
          </w:tcPr>
          <w:p w14:paraId="1463967A" w14:textId="337AB869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080" w:type="dxa"/>
          </w:tcPr>
          <w:p w14:paraId="2264EAFC" w14:textId="4549FFE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24</w:t>
            </w:r>
          </w:p>
        </w:tc>
      </w:tr>
      <w:tr w:rsidR="00F077CE" w:rsidRPr="00590FF8" w14:paraId="4688A4D6" w14:textId="2A982F18" w:rsidTr="00442A30">
        <w:trPr>
          <w:trHeight w:val="29"/>
        </w:trPr>
        <w:tc>
          <w:tcPr>
            <w:tcW w:w="1439" w:type="dxa"/>
            <w:vMerge/>
          </w:tcPr>
          <w:p w14:paraId="0B6D2F8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76C57C06" w14:textId="49628CF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Endocrine, nutritional and metabolic diseases</w:t>
            </w:r>
          </w:p>
        </w:tc>
        <w:tc>
          <w:tcPr>
            <w:tcW w:w="2610" w:type="dxa"/>
          </w:tcPr>
          <w:p w14:paraId="1133E98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0F933A9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1350" w:type="dxa"/>
          </w:tcPr>
          <w:p w14:paraId="1E3C469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2</w:t>
            </w:r>
          </w:p>
        </w:tc>
        <w:tc>
          <w:tcPr>
            <w:tcW w:w="1260" w:type="dxa"/>
          </w:tcPr>
          <w:p w14:paraId="096CF97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1710" w:type="dxa"/>
          </w:tcPr>
          <w:p w14:paraId="56F81DD4" w14:textId="21B92B6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1</w:t>
            </w:r>
          </w:p>
        </w:tc>
        <w:tc>
          <w:tcPr>
            <w:tcW w:w="1080" w:type="dxa"/>
          </w:tcPr>
          <w:p w14:paraId="19A67BCC" w14:textId="7CF6EFF8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B536929" w14:textId="42EBD31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6</w:t>
            </w:r>
          </w:p>
        </w:tc>
      </w:tr>
      <w:tr w:rsidR="00F077CE" w:rsidRPr="00590FF8" w14:paraId="5F0DFBB9" w14:textId="5608D28B" w:rsidTr="00442A30">
        <w:trPr>
          <w:trHeight w:val="29"/>
        </w:trPr>
        <w:tc>
          <w:tcPr>
            <w:tcW w:w="1439" w:type="dxa"/>
            <w:vMerge/>
          </w:tcPr>
          <w:p w14:paraId="0328843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46580C8" w14:textId="3D7021F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50A5F1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79EEA51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1</w:t>
            </w:r>
          </w:p>
        </w:tc>
        <w:tc>
          <w:tcPr>
            <w:tcW w:w="1350" w:type="dxa"/>
          </w:tcPr>
          <w:p w14:paraId="53400B8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2</w:t>
            </w:r>
          </w:p>
        </w:tc>
        <w:tc>
          <w:tcPr>
            <w:tcW w:w="1260" w:type="dxa"/>
          </w:tcPr>
          <w:p w14:paraId="5B06AE9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1710" w:type="dxa"/>
          </w:tcPr>
          <w:p w14:paraId="5136BC86" w14:textId="3EAD533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0</w:t>
            </w:r>
          </w:p>
        </w:tc>
        <w:tc>
          <w:tcPr>
            <w:tcW w:w="1080" w:type="dxa"/>
          </w:tcPr>
          <w:p w14:paraId="312C57CE" w14:textId="2C077C9A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2B820899" w14:textId="6C0D980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</w:tr>
      <w:tr w:rsidR="00F077CE" w:rsidRPr="00590FF8" w14:paraId="7F322C48" w14:textId="3C4C4148" w:rsidTr="00442A30">
        <w:trPr>
          <w:trHeight w:val="29"/>
        </w:trPr>
        <w:tc>
          <w:tcPr>
            <w:tcW w:w="1439" w:type="dxa"/>
            <w:vMerge/>
          </w:tcPr>
          <w:p w14:paraId="367EC87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8DE4CE9" w14:textId="175A9BB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33956E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09C7574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5</w:t>
            </w:r>
          </w:p>
        </w:tc>
        <w:tc>
          <w:tcPr>
            <w:tcW w:w="1350" w:type="dxa"/>
          </w:tcPr>
          <w:p w14:paraId="3F6BE83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5</w:t>
            </w:r>
          </w:p>
        </w:tc>
        <w:tc>
          <w:tcPr>
            <w:tcW w:w="1260" w:type="dxa"/>
          </w:tcPr>
          <w:p w14:paraId="29B8E4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1710" w:type="dxa"/>
          </w:tcPr>
          <w:p w14:paraId="78CB5653" w14:textId="086677E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4</w:t>
            </w:r>
          </w:p>
        </w:tc>
        <w:tc>
          <w:tcPr>
            <w:tcW w:w="1080" w:type="dxa"/>
          </w:tcPr>
          <w:p w14:paraId="3C0917B6" w14:textId="6679A0B8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547135FB" w14:textId="608D543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</w:tr>
      <w:tr w:rsidR="00F077CE" w:rsidRPr="00590FF8" w14:paraId="6F2D57D2" w14:textId="1885AAC7" w:rsidTr="00442A30">
        <w:trPr>
          <w:trHeight w:val="29"/>
        </w:trPr>
        <w:tc>
          <w:tcPr>
            <w:tcW w:w="1439" w:type="dxa"/>
            <w:vMerge/>
          </w:tcPr>
          <w:p w14:paraId="42D9D45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9B5110F" w14:textId="7168E76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25C5067" w14:textId="64C6812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5A85651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9</w:t>
            </w:r>
          </w:p>
        </w:tc>
        <w:tc>
          <w:tcPr>
            <w:tcW w:w="1350" w:type="dxa"/>
          </w:tcPr>
          <w:p w14:paraId="4A84364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8</w:t>
            </w:r>
          </w:p>
        </w:tc>
        <w:tc>
          <w:tcPr>
            <w:tcW w:w="1260" w:type="dxa"/>
          </w:tcPr>
          <w:p w14:paraId="4D23964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1710" w:type="dxa"/>
          </w:tcPr>
          <w:p w14:paraId="51A20A9E" w14:textId="42A522D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5</w:t>
            </w:r>
          </w:p>
        </w:tc>
        <w:tc>
          <w:tcPr>
            <w:tcW w:w="1080" w:type="dxa"/>
          </w:tcPr>
          <w:p w14:paraId="05ABB15C" w14:textId="1C03AA26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5AF54CA3" w14:textId="28E5044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4</w:t>
            </w:r>
          </w:p>
        </w:tc>
      </w:tr>
      <w:tr w:rsidR="00F077CE" w:rsidRPr="00590FF8" w14:paraId="40A27820" w14:textId="76C8E7A0" w:rsidTr="00442A30">
        <w:trPr>
          <w:trHeight w:val="29"/>
        </w:trPr>
        <w:tc>
          <w:tcPr>
            <w:tcW w:w="1439" w:type="dxa"/>
            <w:vMerge/>
          </w:tcPr>
          <w:p w14:paraId="398F17E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19532F7" w14:textId="3DC2D45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3D10819" w14:textId="2E55691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55305CC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8</w:t>
            </w:r>
          </w:p>
        </w:tc>
        <w:tc>
          <w:tcPr>
            <w:tcW w:w="1350" w:type="dxa"/>
          </w:tcPr>
          <w:p w14:paraId="3B652DB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7</w:t>
            </w:r>
          </w:p>
        </w:tc>
        <w:tc>
          <w:tcPr>
            <w:tcW w:w="1260" w:type="dxa"/>
          </w:tcPr>
          <w:p w14:paraId="3398A2D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1710" w:type="dxa"/>
          </w:tcPr>
          <w:p w14:paraId="291F7083" w14:textId="474ADB9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6</w:t>
            </w:r>
          </w:p>
        </w:tc>
        <w:tc>
          <w:tcPr>
            <w:tcW w:w="1080" w:type="dxa"/>
          </w:tcPr>
          <w:p w14:paraId="186CAD43" w14:textId="39DB30A4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146AD884" w14:textId="74E1A4A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2</w:t>
            </w:r>
          </w:p>
        </w:tc>
      </w:tr>
      <w:tr w:rsidR="00F077CE" w:rsidRPr="00590FF8" w14:paraId="3E4269A0" w14:textId="7FAFC390" w:rsidTr="00442A30">
        <w:trPr>
          <w:trHeight w:val="29"/>
        </w:trPr>
        <w:tc>
          <w:tcPr>
            <w:tcW w:w="1439" w:type="dxa"/>
            <w:vMerge/>
          </w:tcPr>
          <w:p w14:paraId="33E74AB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B2A9903" w14:textId="278BC6A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C3CE0F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068EDAD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9</w:t>
            </w:r>
          </w:p>
        </w:tc>
        <w:tc>
          <w:tcPr>
            <w:tcW w:w="1350" w:type="dxa"/>
          </w:tcPr>
          <w:p w14:paraId="316D462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4</w:t>
            </w:r>
          </w:p>
        </w:tc>
        <w:tc>
          <w:tcPr>
            <w:tcW w:w="1260" w:type="dxa"/>
          </w:tcPr>
          <w:p w14:paraId="4829829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1710" w:type="dxa"/>
          </w:tcPr>
          <w:p w14:paraId="2917642F" w14:textId="510B809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4</w:t>
            </w:r>
          </w:p>
        </w:tc>
        <w:tc>
          <w:tcPr>
            <w:tcW w:w="1080" w:type="dxa"/>
          </w:tcPr>
          <w:p w14:paraId="775CAA58" w14:textId="4C9AF54C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14EE782E" w14:textId="0F778A5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5</w:t>
            </w:r>
          </w:p>
        </w:tc>
      </w:tr>
      <w:tr w:rsidR="00F077CE" w:rsidRPr="00590FF8" w14:paraId="387650A3" w14:textId="7E016771" w:rsidTr="00442A30">
        <w:trPr>
          <w:trHeight w:val="29"/>
        </w:trPr>
        <w:tc>
          <w:tcPr>
            <w:tcW w:w="1439" w:type="dxa"/>
            <w:vMerge/>
          </w:tcPr>
          <w:p w14:paraId="14DAE3E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2C6631BF" w14:textId="6A2DA52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Nervous system diseases</w:t>
            </w:r>
          </w:p>
        </w:tc>
        <w:tc>
          <w:tcPr>
            <w:tcW w:w="2610" w:type="dxa"/>
          </w:tcPr>
          <w:p w14:paraId="678F268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79C6077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5</w:t>
            </w:r>
          </w:p>
        </w:tc>
        <w:tc>
          <w:tcPr>
            <w:tcW w:w="1350" w:type="dxa"/>
          </w:tcPr>
          <w:p w14:paraId="3D188AA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7</w:t>
            </w:r>
          </w:p>
        </w:tc>
        <w:tc>
          <w:tcPr>
            <w:tcW w:w="1260" w:type="dxa"/>
          </w:tcPr>
          <w:p w14:paraId="718C65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1710" w:type="dxa"/>
          </w:tcPr>
          <w:p w14:paraId="7824291D" w14:textId="2061890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6</w:t>
            </w:r>
          </w:p>
        </w:tc>
        <w:tc>
          <w:tcPr>
            <w:tcW w:w="1080" w:type="dxa"/>
          </w:tcPr>
          <w:p w14:paraId="5C2D4EE0" w14:textId="3395D817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16EA5ED4" w14:textId="7803116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9</w:t>
            </w:r>
          </w:p>
        </w:tc>
      </w:tr>
      <w:tr w:rsidR="00F077CE" w:rsidRPr="00590FF8" w14:paraId="0374DD22" w14:textId="1805E33E" w:rsidTr="00442A30">
        <w:trPr>
          <w:trHeight w:val="29"/>
        </w:trPr>
        <w:tc>
          <w:tcPr>
            <w:tcW w:w="1439" w:type="dxa"/>
            <w:vMerge/>
          </w:tcPr>
          <w:p w14:paraId="2E0060F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F93F4AF" w14:textId="4F619FE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A1ED66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1C1539A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3</w:t>
            </w:r>
          </w:p>
        </w:tc>
        <w:tc>
          <w:tcPr>
            <w:tcW w:w="1350" w:type="dxa"/>
          </w:tcPr>
          <w:p w14:paraId="75510FD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8</w:t>
            </w:r>
          </w:p>
        </w:tc>
        <w:tc>
          <w:tcPr>
            <w:tcW w:w="1260" w:type="dxa"/>
          </w:tcPr>
          <w:p w14:paraId="41D9549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1710" w:type="dxa"/>
          </w:tcPr>
          <w:p w14:paraId="7C8CE65C" w14:textId="7CE6DF5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7</w:t>
            </w:r>
          </w:p>
        </w:tc>
        <w:tc>
          <w:tcPr>
            <w:tcW w:w="1080" w:type="dxa"/>
          </w:tcPr>
          <w:p w14:paraId="181ADE23" w14:textId="220ADEFF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4EB7646" w14:textId="28C0A36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6</w:t>
            </w:r>
          </w:p>
        </w:tc>
      </w:tr>
      <w:tr w:rsidR="00F077CE" w:rsidRPr="00590FF8" w14:paraId="66909A86" w14:textId="793FD80B" w:rsidTr="00442A30">
        <w:trPr>
          <w:trHeight w:val="29"/>
        </w:trPr>
        <w:tc>
          <w:tcPr>
            <w:tcW w:w="1439" w:type="dxa"/>
            <w:vMerge/>
          </w:tcPr>
          <w:p w14:paraId="355406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379AB28" w14:textId="4D76707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DA80B3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52C2170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1</w:t>
            </w:r>
          </w:p>
        </w:tc>
        <w:tc>
          <w:tcPr>
            <w:tcW w:w="1350" w:type="dxa"/>
          </w:tcPr>
          <w:p w14:paraId="7AF9C17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0</w:t>
            </w:r>
          </w:p>
        </w:tc>
        <w:tc>
          <w:tcPr>
            <w:tcW w:w="1260" w:type="dxa"/>
          </w:tcPr>
          <w:p w14:paraId="5A805B0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1710" w:type="dxa"/>
          </w:tcPr>
          <w:p w14:paraId="4388A330" w14:textId="6E95EC9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1</w:t>
            </w:r>
          </w:p>
        </w:tc>
        <w:tc>
          <w:tcPr>
            <w:tcW w:w="1080" w:type="dxa"/>
          </w:tcPr>
          <w:p w14:paraId="1C947CA3" w14:textId="1619A51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15020F9" w14:textId="01492C0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0</w:t>
            </w:r>
          </w:p>
        </w:tc>
      </w:tr>
      <w:tr w:rsidR="00F077CE" w:rsidRPr="00590FF8" w14:paraId="2DDC1028" w14:textId="56664219" w:rsidTr="00442A30">
        <w:trPr>
          <w:trHeight w:val="29"/>
        </w:trPr>
        <w:tc>
          <w:tcPr>
            <w:tcW w:w="1439" w:type="dxa"/>
            <w:vMerge/>
          </w:tcPr>
          <w:p w14:paraId="5484FF9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D4F0A52" w14:textId="729796D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C4BAEED" w14:textId="1DAD92D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6E828A5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3</w:t>
            </w:r>
          </w:p>
        </w:tc>
        <w:tc>
          <w:tcPr>
            <w:tcW w:w="1350" w:type="dxa"/>
          </w:tcPr>
          <w:p w14:paraId="2102406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2</w:t>
            </w:r>
          </w:p>
        </w:tc>
        <w:tc>
          <w:tcPr>
            <w:tcW w:w="1260" w:type="dxa"/>
          </w:tcPr>
          <w:p w14:paraId="6E6DF27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1710" w:type="dxa"/>
          </w:tcPr>
          <w:p w14:paraId="36F6FA23" w14:textId="453F3AF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9</w:t>
            </w:r>
          </w:p>
        </w:tc>
        <w:tc>
          <w:tcPr>
            <w:tcW w:w="1080" w:type="dxa"/>
          </w:tcPr>
          <w:p w14:paraId="6918AD96" w14:textId="42F2EE07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2C029BFD" w14:textId="6F2B470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4</w:t>
            </w:r>
          </w:p>
        </w:tc>
      </w:tr>
      <w:tr w:rsidR="00F077CE" w:rsidRPr="00590FF8" w14:paraId="208B4FE8" w14:textId="6C9862E4" w:rsidTr="00442A30">
        <w:trPr>
          <w:trHeight w:val="29"/>
        </w:trPr>
        <w:tc>
          <w:tcPr>
            <w:tcW w:w="1439" w:type="dxa"/>
            <w:vMerge/>
          </w:tcPr>
          <w:p w14:paraId="6E64974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40CB3AC" w14:textId="00DE157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655938C" w14:textId="26E702C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6C0A0EF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1350" w:type="dxa"/>
          </w:tcPr>
          <w:p w14:paraId="58ED00E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4</w:t>
            </w:r>
          </w:p>
        </w:tc>
        <w:tc>
          <w:tcPr>
            <w:tcW w:w="1260" w:type="dxa"/>
          </w:tcPr>
          <w:p w14:paraId="1748A2C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1710" w:type="dxa"/>
          </w:tcPr>
          <w:p w14:paraId="12D8D3A5" w14:textId="3974E02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5</w:t>
            </w:r>
          </w:p>
        </w:tc>
        <w:tc>
          <w:tcPr>
            <w:tcW w:w="1080" w:type="dxa"/>
          </w:tcPr>
          <w:p w14:paraId="5DC8BC2C" w14:textId="7CA26D03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D16C0C3" w14:textId="6A500D9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9</w:t>
            </w:r>
          </w:p>
        </w:tc>
      </w:tr>
      <w:tr w:rsidR="00F077CE" w:rsidRPr="00590FF8" w14:paraId="0EC0CF2D" w14:textId="67B44CFA" w:rsidTr="00442A30">
        <w:trPr>
          <w:trHeight w:val="29"/>
        </w:trPr>
        <w:tc>
          <w:tcPr>
            <w:tcW w:w="1439" w:type="dxa"/>
            <w:vMerge/>
          </w:tcPr>
          <w:p w14:paraId="1B8532D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FFC982E" w14:textId="1B70FA5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867056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2346774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7</w:t>
            </w:r>
          </w:p>
        </w:tc>
        <w:tc>
          <w:tcPr>
            <w:tcW w:w="1350" w:type="dxa"/>
          </w:tcPr>
          <w:p w14:paraId="615B20E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86</w:t>
            </w:r>
          </w:p>
        </w:tc>
        <w:tc>
          <w:tcPr>
            <w:tcW w:w="1260" w:type="dxa"/>
          </w:tcPr>
          <w:p w14:paraId="000B3C8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1710" w:type="dxa"/>
          </w:tcPr>
          <w:p w14:paraId="1E36FE31" w14:textId="4F03537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88</w:t>
            </w:r>
          </w:p>
        </w:tc>
        <w:tc>
          <w:tcPr>
            <w:tcW w:w="1080" w:type="dxa"/>
          </w:tcPr>
          <w:p w14:paraId="37794258" w14:textId="7E3D108F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0AFA0E9B" w14:textId="1C26349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9</w:t>
            </w:r>
          </w:p>
        </w:tc>
      </w:tr>
      <w:tr w:rsidR="00F077CE" w:rsidRPr="00590FF8" w14:paraId="4C149D00" w14:textId="1F47CEC2" w:rsidTr="00442A30">
        <w:trPr>
          <w:trHeight w:val="29"/>
        </w:trPr>
        <w:tc>
          <w:tcPr>
            <w:tcW w:w="1439" w:type="dxa"/>
            <w:vMerge/>
          </w:tcPr>
          <w:p w14:paraId="15D89AA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31B115EA" w14:textId="0762100B" w:rsidR="00F077CE" w:rsidRPr="00590FF8" w:rsidRDefault="00F077CE" w:rsidP="00590FF8">
            <w:pPr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Diseases of eye, adnexa, ear and mastoid process</w:t>
            </w:r>
          </w:p>
        </w:tc>
        <w:tc>
          <w:tcPr>
            <w:tcW w:w="2610" w:type="dxa"/>
          </w:tcPr>
          <w:p w14:paraId="71A27C6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018BB02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3</w:t>
            </w:r>
          </w:p>
        </w:tc>
        <w:tc>
          <w:tcPr>
            <w:tcW w:w="1350" w:type="dxa"/>
          </w:tcPr>
          <w:p w14:paraId="66F159C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1260" w:type="dxa"/>
          </w:tcPr>
          <w:p w14:paraId="540DF5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1710" w:type="dxa"/>
          </w:tcPr>
          <w:p w14:paraId="15D08C2C" w14:textId="54D5536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5</w:t>
            </w:r>
          </w:p>
        </w:tc>
        <w:tc>
          <w:tcPr>
            <w:tcW w:w="1080" w:type="dxa"/>
          </w:tcPr>
          <w:p w14:paraId="755ED064" w14:textId="3679269B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0D39DE7" w14:textId="01CBDD3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8</w:t>
            </w:r>
          </w:p>
        </w:tc>
      </w:tr>
      <w:tr w:rsidR="00F077CE" w:rsidRPr="00590FF8" w14:paraId="255A1B29" w14:textId="1C020CB7" w:rsidTr="00442A30">
        <w:trPr>
          <w:trHeight w:val="29"/>
        </w:trPr>
        <w:tc>
          <w:tcPr>
            <w:tcW w:w="1439" w:type="dxa"/>
            <w:vMerge/>
          </w:tcPr>
          <w:p w14:paraId="4DD7E86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EFADA34" w14:textId="6BB11DB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891FE9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03E0D0E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4</w:t>
            </w:r>
          </w:p>
        </w:tc>
        <w:tc>
          <w:tcPr>
            <w:tcW w:w="1350" w:type="dxa"/>
          </w:tcPr>
          <w:p w14:paraId="62BA226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7</w:t>
            </w:r>
          </w:p>
        </w:tc>
        <w:tc>
          <w:tcPr>
            <w:tcW w:w="1260" w:type="dxa"/>
          </w:tcPr>
          <w:p w14:paraId="19C69B0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1710" w:type="dxa"/>
          </w:tcPr>
          <w:p w14:paraId="3DFA45C5" w14:textId="54DF994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4</w:t>
            </w:r>
          </w:p>
        </w:tc>
        <w:tc>
          <w:tcPr>
            <w:tcW w:w="1080" w:type="dxa"/>
          </w:tcPr>
          <w:p w14:paraId="68DFFB8D" w14:textId="5F13E2DA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15AE8C5E" w14:textId="04F151E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0</w:t>
            </w:r>
          </w:p>
        </w:tc>
      </w:tr>
      <w:tr w:rsidR="00F077CE" w:rsidRPr="00590FF8" w14:paraId="504F1010" w14:textId="0CA4ABCB" w:rsidTr="00442A30">
        <w:trPr>
          <w:trHeight w:val="29"/>
        </w:trPr>
        <w:tc>
          <w:tcPr>
            <w:tcW w:w="1439" w:type="dxa"/>
            <w:vMerge/>
          </w:tcPr>
          <w:p w14:paraId="0CD0C2F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FD38998" w14:textId="2141944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152513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3E03031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1</w:t>
            </w:r>
          </w:p>
        </w:tc>
        <w:tc>
          <w:tcPr>
            <w:tcW w:w="1350" w:type="dxa"/>
          </w:tcPr>
          <w:p w14:paraId="1499C40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1260" w:type="dxa"/>
          </w:tcPr>
          <w:p w14:paraId="6A02D98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1710" w:type="dxa"/>
          </w:tcPr>
          <w:p w14:paraId="227B8879" w14:textId="0C81ABB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1080" w:type="dxa"/>
          </w:tcPr>
          <w:p w14:paraId="15ECF38F" w14:textId="3AD15960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245F5288" w14:textId="38DEFD9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6</w:t>
            </w:r>
          </w:p>
        </w:tc>
      </w:tr>
      <w:tr w:rsidR="00F077CE" w:rsidRPr="00590FF8" w14:paraId="34CEAF87" w14:textId="6769E1A9" w:rsidTr="00442A30">
        <w:trPr>
          <w:trHeight w:val="29"/>
        </w:trPr>
        <w:tc>
          <w:tcPr>
            <w:tcW w:w="1439" w:type="dxa"/>
            <w:vMerge/>
          </w:tcPr>
          <w:p w14:paraId="042805D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E74BC49" w14:textId="156D8BE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F67F252" w14:textId="580E2C9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41C7F74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1</w:t>
            </w:r>
          </w:p>
        </w:tc>
        <w:tc>
          <w:tcPr>
            <w:tcW w:w="1350" w:type="dxa"/>
          </w:tcPr>
          <w:p w14:paraId="2F6711B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9</w:t>
            </w:r>
          </w:p>
        </w:tc>
        <w:tc>
          <w:tcPr>
            <w:tcW w:w="1260" w:type="dxa"/>
          </w:tcPr>
          <w:p w14:paraId="201ED9D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710" w:type="dxa"/>
          </w:tcPr>
          <w:p w14:paraId="03C536A1" w14:textId="7F42320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6</w:t>
            </w:r>
          </w:p>
        </w:tc>
        <w:tc>
          <w:tcPr>
            <w:tcW w:w="1080" w:type="dxa"/>
          </w:tcPr>
          <w:p w14:paraId="0A6CF1EB" w14:textId="33211815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6403074E" w14:textId="5DB3FE1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5</w:t>
            </w:r>
          </w:p>
        </w:tc>
      </w:tr>
      <w:tr w:rsidR="00F077CE" w:rsidRPr="00590FF8" w14:paraId="325751CB" w14:textId="70583D71" w:rsidTr="00442A30">
        <w:trPr>
          <w:trHeight w:val="29"/>
        </w:trPr>
        <w:tc>
          <w:tcPr>
            <w:tcW w:w="1439" w:type="dxa"/>
            <w:vMerge/>
          </w:tcPr>
          <w:p w14:paraId="7830AEE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EB38E9D" w14:textId="73E953C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973190B" w14:textId="32D2933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5F94862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3</w:t>
            </w:r>
          </w:p>
        </w:tc>
        <w:tc>
          <w:tcPr>
            <w:tcW w:w="1350" w:type="dxa"/>
          </w:tcPr>
          <w:p w14:paraId="5FEB40C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5</w:t>
            </w:r>
          </w:p>
        </w:tc>
        <w:tc>
          <w:tcPr>
            <w:tcW w:w="1260" w:type="dxa"/>
          </w:tcPr>
          <w:p w14:paraId="5F20545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1710" w:type="dxa"/>
          </w:tcPr>
          <w:p w14:paraId="0701F728" w14:textId="2E18839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1080" w:type="dxa"/>
          </w:tcPr>
          <w:p w14:paraId="3A3F359F" w14:textId="4AB31151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043A18DB" w14:textId="5D286EC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0</w:t>
            </w:r>
          </w:p>
        </w:tc>
      </w:tr>
      <w:tr w:rsidR="00F077CE" w:rsidRPr="00590FF8" w14:paraId="14EAB1C6" w14:textId="607E6861" w:rsidTr="00442A30">
        <w:trPr>
          <w:trHeight w:val="29"/>
        </w:trPr>
        <w:tc>
          <w:tcPr>
            <w:tcW w:w="1439" w:type="dxa"/>
            <w:vMerge/>
          </w:tcPr>
          <w:p w14:paraId="5AE9B8B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360AB8F" w14:textId="39B92F7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EA26DA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7856992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9</w:t>
            </w:r>
          </w:p>
        </w:tc>
        <w:tc>
          <w:tcPr>
            <w:tcW w:w="1350" w:type="dxa"/>
          </w:tcPr>
          <w:p w14:paraId="2D3E716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9</w:t>
            </w:r>
          </w:p>
        </w:tc>
        <w:tc>
          <w:tcPr>
            <w:tcW w:w="1260" w:type="dxa"/>
          </w:tcPr>
          <w:p w14:paraId="4F91E04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1710" w:type="dxa"/>
          </w:tcPr>
          <w:p w14:paraId="2C2FCA52" w14:textId="3648A5F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0</w:t>
            </w:r>
          </w:p>
        </w:tc>
        <w:tc>
          <w:tcPr>
            <w:tcW w:w="1080" w:type="dxa"/>
          </w:tcPr>
          <w:p w14:paraId="2C9E7FFC" w14:textId="52AC3DBF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6C774DEB" w14:textId="732EDD1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9</w:t>
            </w:r>
          </w:p>
        </w:tc>
      </w:tr>
      <w:tr w:rsidR="00F077CE" w:rsidRPr="00590FF8" w14:paraId="248F3CCB" w14:textId="7D454125" w:rsidTr="00442A30">
        <w:trPr>
          <w:trHeight w:val="29"/>
        </w:trPr>
        <w:tc>
          <w:tcPr>
            <w:tcW w:w="1439" w:type="dxa"/>
            <w:vMerge/>
          </w:tcPr>
          <w:p w14:paraId="0AB2B13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0444DB2E" w14:textId="50B8772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Circulatory system diseases</w:t>
            </w:r>
          </w:p>
        </w:tc>
        <w:tc>
          <w:tcPr>
            <w:tcW w:w="2610" w:type="dxa"/>
          </w:tcPr>
          <w:p w14:paraId="60992B8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6F27E69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1350" w:type="dxa"/>
          </w:tcPr>
          <w:p w14:paraId="68C6BF3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1</w:t>
            </w:r>
          </w:p>
        </w:tc>
        <w:tc>
          <w:tcPr>
            <w:tcW w:w="1260" w:type="dxa"/>
          </w:tcPr>
          <w:p w14:paraId="2BA2AB6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1710" w:type="dxa"/>
          </w:tcPr>
          <w:p w14:paraId="1E6570A7" w14:textId="395C35B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1</w:t>
            </w:r>
          </w:p>
        </w:tc>
        <w:tc>
          <w:tcPr>
            <w:tcW w:w="1080" w:type="dxa"/>
          </w:tcPr>
          <w:p w14:paraId="554176A8" w14:textId="4C863E6C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64E1227F" w14:textId="67E4FE3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6</w:t>
            </w:r>
          </w:p>
        </w:tc>
      </w:tr>
      <w:tr w:rsidR="00F077CE" w:rsidRPr="00590FF8" w14:paraId="05DA98D0" w14:textId="5227A816" w:rsidTr="00442A30">
        <w:trPr>
          <w:trHeight w:val="29"/>
        </w:trPr>
        <w:tc>
          <w:tcPr>
            <w:tcW w:w="1439" w:type="dxa"/>
            <w:vMerge/>
          </w:tcPr>
          <w:p w14:paraId="261C0AD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CD8C4CE" w14:textId="6E88127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302DF7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6044914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0</w:t>
            </w:r>
          </w:p>
        </w:tc>
        <w:tc>
          <w:tcPr>
            <w:tcW w:w="1350" w:type="dxa"/>
          </w:tcPr>
          <w:p w14:paraId="41864CF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0</w:t>
            </w:r>
          </w:p>
        </w:tc>
        <w:tc>
          <w:tcPr>
            <w:tcW w:w="1260" w:type="dxa"/>
          </w:tcPr>
          <w:p w14:paraId="5842DF4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1710" w:type="dxa"/>
          </w:tcPr>
          <w:p w14:paraId="156167E0" w14:textId="3A18191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9</w:t>
            </w:r>
          </w:p>
        </w:tc>
        <w:tc>
          <w:tcPr>
            <w:tcW w:w="1080" w:type="dxa"/>
          </w:tcPr>
          <w:p w14:paraId="232CBF71" w14:textId="36757BD6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5668346D" w14:textId="56FA7B9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</w:tr>
      <w:tr w:rsidR="00F077CE" w:rsidRPr="00590FF8" w14:paraId="1B5A4DD4" w14:textId="4ECF1AAE" w:rsidTr="00442A30">
        <w:trPr>
          <w:trHeight w:val="29"/>
        </w:trPr>
        <w:tc>
          <w:tcPr>
            <w:tcW w:w="1439" w:type="dxa"/>
            <w:vMerge/>
          </w:tcPr>
          <w:p w14:paraId="2E25097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DE963B6" w14:textId="7A557BE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DA3278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572FCA1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6</w:t>
            </w:r>
          </w:p>
        </w:tc>
        <w:tc>
          <w:tcPr>
            <w:tcW w:w="1350" w:type="dxa"/>
          </w:tcPr>
          <w:p w14:paraId="5F68DE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6</w:t>
            </w:r>
          </w:p>
        </w:tc>
        <w:tc>
          <w:tcPr>
            <w:tcW w:w="1260" w:type="dxa"/>
          </w:tcPr>
          <w:p w14:paraId="551C533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1710" w:type="dxa"/>
          </w:tcPr>
          <w:p w14:paraId="48927BDC" w14:textId="52E00FE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5</w:t>
            </w:r>
          </w:p>
        </w:tc>
        <w:tc>
          <w:tcPr>
            <w:tcW w:w="1080" w:type="dxa"/>
          </w:tcPr>
          <w:p w14:paraId="261FFA3E" w14:textId="541CA3A6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7A3F54EE" w14:textId="626465B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</w:tr>
      <w:tr w:rsidR="00F077CE" w:rsidRPr="00590FF8" w14:paraId="494FC2E8" w14:textId="7227D359" w:rsidTr="00442A30">
        <w:trPr>
          <w:trHeight w:val="29"/>
        </w:trPr>
        <w:tc>
          <w:tcPr>
            <w:tcW w:w="1439" w:type="dxa"/>
            <w:vMerge/>
          </w:tcPr>
          <w:p w14:paraId="7268875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F1E1AAF" w14:textId="5F52566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0F27707" w14:textId="5365D14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60CD1E0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7</w:t>
            </w:r>
          </w:p>
        </w:tc>
        <w:tc>
          <w:tcPr>
            <w:tcW w:w="1350" w:type="dxa"/>
          </w:tcPr>
          <w:p w14:paraId="3805241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8</w:t>
            </w:r>
          </w:p>
        </w:tc>
        <w:tc>
          <w:tcPr>
            <w:tcW w:w="1260" w:type="dxa"/>
          </w:tcPr>
          <w:p w14:paraId="38467FB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1710" w:type="dxa"/>
          </w:tcPr>
          <w:p w14:paraId="524E9FF9" w14:textId="5AD0EC0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6</w:t>
            </w:r>
          </w:p>
        </w:tc>
        <w:tc>
          <w:tcPr>
            <w:tcW w:w="1080" w:type="dxa"/>
          </w:tcPr>
          <w:p w14:paraId="3523DB1B" w14:textId="69BEE826" w:rsidR="00F077CE" w:rsidRPr="00590FF8" w:rsidRDefault="00ED28D7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7CE3FA62" w14:textId="409EDBB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1</w:t>
            </w:r>
          </w:p>
        </w:tc>
      </w:tr>
      <w:tr w:rsidR="00F077CE" w:rsidRPr="00590FF8" w14:paraId="4FCA5EBC" w14:textId="2C635886" w:rsidTr="00442A30">
        <w:trPr>
          <w:trHeight w:val="29"/>
        </w:trPr>
        <w:tc>
          <w:tcPr>
            <w:tcW w:w="1439" w:type="dxa"/>
            <w:vMerge/>
          </w:tcPr>
          <w:p w14:paraId="13F50E2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B2CE022" w14:textId="7933C94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39F5CC1" w14:textId="041ABB7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53B6413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7</w:t>
            </w:r>
          </w:p>
        </w:tc>
        <w:tc>
          <w:tcPr>
            <w:tcW w:w="1350" w:type="dxa"/>
          </w:tcPr>
          <w:p w14:paraId="11F194E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6</w:t>
            </w:r>
          </w:p>
        </w:tc>
        <w:tc>
          <w:tcPr>
            <w:tcW w:w="1260" w:type="dxa"/>
          </w:tcPr>
          <w:p w14:paraId="7BEB4B2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1710" w:type="dxa"/>
          </w:tcPr>
          <w:p w14:paraId="47D548AF" w14:textId="3606CB4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5</w:t>
            </w:r>
          </w:p>
        </w:tc>
        <w:tc>
          <w:tcPr>
            <w:tcW w:w="1080" w:type="dxa"/>
          </w:tcPr>
          <w:p w14:paraId="55036430" w14:textId="5BDCF9A2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7A47CF23" w14:textId="2961060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2</w:t>
            </w:r>
          </w:p>
        </w:tc>
      </w:tr>
      <w:tr w:rsidR="00F077CE" w:rsidRPr="00590FF8" w14:paraId="6E6E9250" w14:textId="1C4FA4AE" w:rsidTr="00442A30">
        <w:trPr>
          <w:trHeight w:val="29"/>
        </w:trPr>
        <w:tc>
          <w:tcPr>
            <w:tcW w:w="1439" w:type="dxa"/>
            <w:vMerge/>
          </w:tcPr>
          <w:p w14:paraId="21A12DA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F6089CD" w14:textId="555C550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593512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2F9DB45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5</w:t>
            </w:r>
          </w:p>
        </w:tc>
        <w:tc>
          <w:tcPr>
            <w:tcW w:w="1350" w:type="dxa"/>
          </w:tcPr>
          <w:p w14:paraId="501C3FA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8</w:t>
            </w:r>
          </w:p>
        </w:tc>
        <w:tc>
          <w:tcPr>
            <w:tcW w:w="1260" w:type="dxa"/>
          </w:tcPr>
          <w:p w14:paraId="66C2BF8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1710" w:type="dxa"/>
          </w:tcPr>
          <w:p w14:paraId="6EB5FC68" w14:textId="508258B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8</w:t>
            </w:r>
          </w:p>
        </w:tc>
        <w:tc>
          <w:tcPr>
            <w:tcW w:w="1080" w:type="dxa"/>
          </w:tcPr>
          <w:p w14:paraId="679D1FA7" w14:textId="214505E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66D5CEF" w14:textId="0A320E7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7</w:t>
            </w:r>
          </w:p>
        </w:tc>
      </w:tr>
      <w:tr w:rsidR="00F077CE" w:rsidRPr="00590FF8" w14:paraId="772EB184" w14:textId="372AE71F" w:rsidTr="00442A30">
        <w:trPr>
          <w:trHeight w:val="29"/>
        </w:trPr>
        <w:tc>
          <w:tcPr>
            <w:tcW w:w="1439" w:type="dxa"/>
            <w:vMerge/>
          </w:tcPr>
          <w:p w14:paraId="22EFF7C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6B008825" w14:textId="3DB63DF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Respiratory system diseases</w:t>
            </w:r>
          </w:p>
        </w:tc>
        <w:tc>
          <w:tcPr>
            <w:tcW w:w="2610" w:type="dxa"/>
          </w:tcPr>
          <w:p w14:paraId="0E73D5E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0CE1A6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1</w:t>
            </w:r>
          </w:p>
        </w:tc>
        <w:tc>
          <w:tcPr>
            <w:tcW w:w="1350" w:type="dxa"/>
          </w:tcPr>
          <w:p w14:paraId="47AE339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6</w:t>
            </w:r>
          </w:p>
        </w:tc>
        <w:tc>
          <w:tcPr>
            <w:tcW w:w="1260" w:type="dxa"/>
          </w:tcPr>
          <w:p w14:paraId="00FD59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710" w:type="dxa"/>
          </w:tcPr>
          <w:p w14:paraId="1A67880A" w14:textId="0BF09AB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1080" w:type="dxa"/>
          </w:tcPr>
          <w:p w14:paraId="59687D36" w14:textId="050640FF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03F16576" w14:textId="3D62D59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7</w:t>
            </w:r>
          </w:p>
        </w:tc>
      </w:tr>
      <w:tr w:rsidR="00F077CE" w:rsidRPr="00590FF8" w14:paraId="1CA863C8" w14:textId="63BB3189" w:rsidTr="00442A30">
        <w:trPr>
          <w:trHeight w:val="29"/>
        </w:trPr>
        <w:tc>
          <w:tcPr>
            <w:tcW w:w="1439" w:type="dxa"/>
            <w:vMerge/>
          </w:tcPr>
          <w:p w14:paraId="555D0E3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DF78D47" w14:textId="0BE3897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CF3BE3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3DD4897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1</w:t>
            </w:r>
          </w:p>
        </w:tc>
        <w:tc>
          <w:tcPr>
            <w:tcW w:w="1350" w:type="dxa"/>
          </w:tcPr>
          <w:p w14:paraId="1DAA530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3</w:t>
            </w:r>
          </w:p>
        </w:tc>
        <w:tc>
          <w:tcPr>
            <w:tcW w:w="1260" w:type="dxa"/>
          </w:tcPr>
          <w:p w14:paraId="2A40013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1710" w:type="dxa"/>
          </w:tcPr>
          <w:p w14:paraId="796D77D9" w14:textId="11C81F7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2</w:t>
            </w:r>
          </w:p>
        </w:tc>
        <w:tc>
          <w:tcPr>
            <w:tcW w:w="1080" w:type="dxa"/>
          </w:tcPr>
          <w:p w14:paraId="01A5A8C6" w14:textId="5BF81CA0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1F683B0D" w14:textId="13A89ED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9</w:t>
            </w:r>
          </w:p>
        </w:tc>
      </w:tr>
      <w:tr w:rsidR="00F077CE" w:rsidRPr="00590FF8" w14:paraId="52CA83EC" w14:textId="35B00662" w:rsidTr="00442A30">
        <w:trPr>
          <w:trHeight w:val="29"/>
        </w:trPr>
        <w:tc>
          <w:tcPr>
            <w:tcW w:w="1439" w:type="dxa"/>
            <w:vMerge/>
          </w:tcPr>
          <w:p w14:paraId="0308AE0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F07EE45" w14:textId="305D0B0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E4CB6B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100A7FB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8</w:t>
            </w:r>
          </w:p>
        </w:tc>
        <w:tc>
          <w:tcPr>
            <w:tcW w:w="1350" w:type="dxa"/>
          </w:tcPr>
          <w:p w14:paraId="7DD3803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7</w:t>
            </w:r>
          </w:p>
        </w:tc>
        <w:tc>
          <w:tcPr>
            <w:tcW w:w="1260" w:type="dxa"/>
          </w:tcPr>
          <w:p w14:paraId="35EA1F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1710" w:type="dxa"/>
          </w:tcPr>
          <w:p w14:paraId="02A9CC79" w14:textId="5E29338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6</w:t>
            </w:r>
          </w:p>
        </w:tc>
        <w:tc>
          <w:tcPr>
            <w:tcW w:w="1080" w:type="dxa"/>
          </w:tcPr>
          <w:p w14:paraId="2F29A79C" w14:textId="586F037C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CF1A72F" w14:textId="46E2F65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2</w:t>
            </w:r>
          </w:p>
        </w:tc>
      </w:tr>
      <w:tr w:rsidR="00F077CE" w:rsidRPr="00590FF8" w14:paraId="22192698" w14:textId="10A91CCF" w:rsidTr="00442A30">
        <w:trPr>
          <w:trHeight w:val="29"/>
        </w:trPr>
        <w:tc>
          <w:tcPr>
            <w:tcW w:w="1439" w:type="dxa"/>
            <w:vMerge/>
          </w:tcPr>
          <w:p w14:paraId="3E33E35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7A4EB40" w14:textId="37205EF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CE1D902" w14:textId="10972EF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3F4EE4A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80</w:t>
            </w:r>
          </w:p>
        </w:tc>
        <w:tc>
          <w:tcPr>
            <w:tcW w:w="1350" w:type="dxa"/>
          </w:tcPr>
          <w:p w14:paraId="50A622E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5</w:t>
            </w:r>
          </w:p>
        </w:tc>
        <w:tc>
          <w:tcPr>
            <w:tcW w:w="1260" w:type="dxa"/>
          </w:tcPr>
          <w:p w14:paraId="10968C2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710" w:type="dxa"/>
          </w:tcPr>
          <w:p w14:paraId="06AE2870" w14:textId="2A45A5D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2</w:t>
            </w:r>
          </w:p>
        </w:tc>
        <w:tc>
          <w:tcPr>
            <w:tcW w:w="1080" w:type="dxa"/>
          </w:tcPr>
          <w:p w14:paraId="374937AD" w14:textId="35E59253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42C2F9E1" w14:textId="0C11966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8</w:t>
            </w:r>
          </w:p>
        </w:tc>
      </w:tr>
      <w:tr w:rsidR="00F077CE" w:rsidRPr="00590FF8" w14:paraId="6A0D44A2" w14:textId="2296845D" w:rsidTr="00442A30">
        <w:trPr>
          <w:trHeight w:val="29"/>
        </w:trPr>
        <w:tc>
          <w:tcPr>
            <w:tcW w:w="1439" w:type="dxa"/>
            <w:vMerge/>
          </w:tcPr>
          <w:p w14:paraId="39EA5E9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F3B0092" w14:textId="6261187A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591D2B5" w14:textId="12F2301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064D325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5</w:t>
            </w:r>
          </w:p>
        </w:tc>
        <w:tc>
          <w:tcPr>
            <w:tcW w:w="1350" w:type="dxa"/>
          </w:tcPr>
          <w:p w14:paraId="5A91CDA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3</w:t>
            </w:r>
          </w:p>
        </w:tc>
        <w:tc>
          <w:tcPr>
            <w:tcW w:w="1260" w:type="dxa"/>
          </w:tcPr>
          <w:p w14:paraId="268AB45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1710" w:type="dxa"/>
          </w:tcPr>
          <w:p w14:paraId="7A5E8BF6" w14:textId="2553E51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2</w:t>
            </w:r>
          </w:p>
        </w:tc>
        <w:tc>
          <w:tcPr>
            <w:tcW w:w="1080" w:type="dxa"/>
          </w:tcPr>
          <w:p w14:paraId="2C23CCEC" w14:textId="432B51AB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0360B05E" w14:textId="19C4316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3</w:t>
            </w:r>
          </w:p>
        </w:tc>
      </w:tr>
      <w:tr w:rsidR="00F077CE" w:rsidRPr="00590FF8" w14:paraId="159C835D" w14:textId="7E527BD5" w:rsidTr="00442A30">
        <w:trPr>
          <w:trHeight w:val="29"/>
        </w:trPr>
        <w:tc>
          <w:tcPr>
            <w:tcW w:w="1439" w:type="dxa"/>
            <w:vMerge/>
          </w:tcPr>
          <w:p w14:paraId="1A0EF16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A4F4A71" w14:textId="4C2D67C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EE7A4F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77B0A8B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1350" w:type="dxa"/>
          </w:tcPr>
          <w:p w14:paraId="4F45608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1</w:t>
            </w:r>
          </w:p>
        </w:tc>
        <w:tc>
          <w:tcPr>
            <w:tcW w:w="1260" w:type="dxa"/>
          </w:tcPr>
          <w:p w14:paraId="3394F23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1710" w:type="dxa"/>
          </w:tcPr>
          <w:p w14:paraId="07C4825F" w14:textId="7FDA74D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2</w:t>
            </w:r>
          </w:p>
        </w:tc>
        <w:tc>
          <w:tcPr>
            <w:tcW w:w="1080" w:type="dxa"/>
          </w:tcPr>
          <w:p w14:paraId="5785BFD5" w14:textId="6FE8ECF4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D659603" w14:textId="16A9296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4</w:t>
            </w:r>
          </w:p>
        </w:tc>
      </w:tr>
      <w:tr w:rsidR="00F077CE" w:rsidRPr="00590FF8" w14:paraId="5D2B3259" w14:textId="621A6012" w:rsidTr="00442A30">
        <w:trPr>
          <w:trHeight w:val="29"/>
        </w:trPr>
        <w:tc>
          <w:tcPr>
            <w:tcW w:w="1439" w:type="dxa"/>
            <w:vMerge/>
          </w:tcPr>
          <w:p w14:paraId="306846D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2B72D849" w14:textId="6831126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Digestive system diseases</w:t>
            </w:r>
          </w:p>
        </w:tc>
        <w:tc>
          <w:tcPr>
            <w:tcW w:w="2610" w:type="dxa"/>
          </w:tcPr>
          <w:p w14:paraId="6FE040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090858F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1350" w:type="dxa"/>
          </w:tcPr>
          <w:p w14:paraId="204A2A6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2</w:t>
            </w:r>
          </w:p>
        </w:tc>
        <w:tc>
          <w:tcPr>
            <w:tcW w:w="1260" w:type="dxa"/>
          </w:tcPr>
          <w:p w14:paraId="5849015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1710" w:type="dxa"/>
          </w:tcPr>
          <w:p w14:paraId="03A08699" w14:textId="1E3C05D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4</w:t>
            </w:r>
          </w:p>
        </w:tc>
        <w:tc>
          <w:tcPr>
            <w:tcW w:w="1080" w:type="dxa"/>
          </w:tcPr>
          <w:p w14:paraId="071732DB" w14:textId="55D732B1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28E483FB" w14:textId="002CDB4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9</w:t>
            </w:r>
          </w:p>
        </w:tc>
      </w:tr>
      <w:tr w:rsidR="00F077CE" w:rsidRPr="00590FF8" w14:paraId="71F1D8CC" w14:textId="0628D15F" w:rsidTr="00442A30">
        <w:trPr>
          <w:trHeight w:val="29"/>
        </w:trPr>
        <w:tc>
          <w:tcPr>
            <w:tcW w:w="1439" w:type="dxa"/>
            <w:vMerge/>
          </w:tcPr>
          <w:p w14:paraId="5D37655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1376863" w14:textId="53FC843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5AC772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34630CA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2</w:t>
            </w:r>
          </w:p>
        </w:tc>
        <w:tc>
          <w:tcPr>
            <w:tcW w:w="1350" w:type="dxa"/>
          </w:tcPr>
          <w:p w14:paraId="56E9FA9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1</w:t>
            </w:r>
          </w:p>
        </w:tc>
        <w:tc>
          <w:tcPr>
            <w:tcW w:w="1260" w:type="dxa"/>
          </w:tcPr>
          <w:p w14:paraId="693FB0C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1710" w:type="dxa"/>
          </w:tcPr>
          <w:p w14:paraId="5BF25B64" w14:textId="12C895E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1080" w:type="dxa"/>
          </w:tcPr>
          <w:p w14:paraId="775A50C3" w14:textId="3BC0996D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66F4D21F" w14:textId="53E504E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2</w:t>
            </w:r>
          </w:p>
        </w:tc>
      </w:tr>
      <w:tr w:rsidR="00F077CE" w:rsidRPr="00590FF8" w14:paraId="73177DA9" w14:textId="47E8C724" w:rsidTr="00442A30">
        <w:trPr>
          <w:trHeight w:val="29"/>
        </w:trPr>
        <w:tc>
          <w:tcPr>
            <w:tcW w:w="1439" w:type="dxa"/>
            <w:vMerge/>
          </w:tcPr>
          <w:p w14:paraId="6616F3F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99AD75A" w14:textId="0580068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444522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2C0FFCA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6</w:t>
            </w:r>
          </w:p>
        </w:tc>
        <w:tc>
          <w:tcPr>
            <w:tcW w:w="1350" w:type="dxa"/>
          </w:tcPr>
          <w:p w14:paraId="7C5B864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9</w:t>
            </w:r>
          </w:p>
        </w:tc>
        <w:tc>
          <w:tcPr>
            <w:tcW w:w="1260" w:type="dxa"/>
          </w:tcPr>
          <w:p w14:paraId="5E3A365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1710" w:type="dxa"/>
          </w:tcPr>
          <w:p w14:paraId="66D06167" w14:textId="7ABFCC6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0</w:t>
            </w:r>
          </w:p>
        </w:tc>
        <w:tc>
          <w:tcPr>
            <w:tcW w:w="1080" w:type="dxa"/>
          </w:tcPr>
          <w:p w14:paraId="0936C16B" w14:textId="66CABE5E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482C87BE" w14:textId="13FA61D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6</w:t>
            </w:r>
          </w:p>
        </w:tc>
      </w:tr>
      <w:tr w:rsidR="00F077CE" w:rsidRPr="00590FF8" w14:paraId="362648E9" w14:textId="5BD76F4F" w:rsidTr="00442A30">
        <w:trPr>
          <w:trHeight w:val="29"/>
        </w:trPr>
        <w:tc>
          <w:tcPr>
            <w:tcW w:w="1439" w:type="dxa"/>
            <w:vMerge/>
          </w:tcPr>
          <w:p w14:paraId="673CB44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EDCF99D" w14:textId="1D973A7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E60AC24" w14:textId="702BEB8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7DB8AC1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3</w:t>
            </w:r>
          </w:p>
        </w:tc>
        <w:tc>
          <w:tcPr>
            <w:tcW w:w="1350" w:type="dxa"/>
          </w:tcPr>
          <w:p w14:paraId="30AE74A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1260" w:type="dxa"/>
          </w:tcPr>
          <w:p w14:paraId="2FBDE80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1710" w:type="dxa"/>
          </w:tcPr>
          <w:p w14:paraId="43436054" w14:textId="15682BF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7</w:t>
            </w:r>
          </w:p>
        </w:tc>
        <w:tc>
          <w:tcPr>
            <w:tcW w:w="1080" w:type="dxa"/>
          </w:tcPr>
          <w:p w14:paraId="49BDF7DA" w14:textId="0AF5F8D7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72D60EDA" w14:textId="078885B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6</w:t>
            </w:r>
          </w:p>
        </w:tc>
      </w:tr>
      <w:tr w:rsidR="00F077CE" w:rsidRPr="00590FF8" w14:paraId="5CCA6ED6" w14:textId="1BE34BC9" w:rsidTr="00442A30">
        <w:trPr>
          <w:trHeight w:val="29"/>
        </w:trPr>
        <w:tc>
          <w:tcPr>
            <w:tcW w:w="1439" w:type="dxa"/>
            <w:vMerge/>
          </w:tcPr>
          <w:p w14:paraId="75C7DE3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FA5FB4B" w14:textId="0F01E3C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DA62F01" w14:textId="5FF84A1A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1B66338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2</w:t>
            </w:r>
          </w:p>
        </w:tc>
        <w:tc>
          <w:tcPr>
            <w:tcW w:w="1350" w:type="dxa"/>
          </w:tcPr>
          <w:p w14:paraId="3AD26BF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2</w:t>
            </w:r>
          </w:p>
        </w:tc>
        <w:tc>
          <w:tcPr>
            <w:tcW w:w="1260" w:type="dxa"/>
          </w:tcPr>
          <w:p w14:paraId="35850B5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1710" w:type="dxa"/>
          </w:tcPr>
          <w:p w14:paraId="091FDB2D" w14:textId="0351EE2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2</w:t>
            </w:r>
          </w:p>
        </w:tc>
        <w:tc>
          <w:tcPr>
            <w:tcW w:w="1080" w:type="dxa"/>
          </w:tcPr>
          <w:p w14:paraId="34866F7B" w14:textId="7000490E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79DF2AF8" w14:textId="1B7EAD0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0</w:t>
            </w:r>
          </w:p>
        </w:tc>
      </w:tr>
      <w:tr w:rsidR="00F077CE" w:rsidRPr="00590FF8" w14:paraId="4F71F389" w14:textId="3E410FC4" w:rsidTr="00442A30">
        <w:trPr>
          <w:trHeight w:val="29"/>
        </w:trPr>
        <w:tc>
          <w:tcPr>
            <w:tcW w:w="1439" w:type="dxa"/>
            <w:vMerge/>
          </w:tcPr>
          <w:p w14:paraId="5D0AF4E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8628170" w14:textId="1DDB9E3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60C63A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6457DFD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8</w:t>
            </w:r>
          </w:p>
        </w:tc>
        <w:tc>
          <w:tcPr>
            <w:tcW w:w="1350" w:type="dxa"/>
          </w:tcPr>
          <w:p w14:paraId="1A32798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58</w:t>
            </w:r>
          </w:p>
        </w:tc>
        <w:tc>
          <w:tcPr>
            <w:tcW w:w="1260" w:type="dxa"/>
          </w:tcPr>
          <w:p w14:paraId="1D6DA5C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1710" w:type="dxa"/>
          </w:tcPr>
          <w:p w14:paraId="47843832" w14:textId="4B6AEDA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61</w:t>
            </w:r>
          </w:p>
        </w:tc>
        <w:tc>
          <w:tcPr>
            <w:tcW w:w="1080" w:type="dxa"/>
          </w:tcPr>
          <w:p w14:paraId="22244BE9" w14:textId="5EC5315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6106991F" w14:textId="65C190F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7</w:t>
            </w:r>
          </w:p>
        </w:tc>
      </w:tr>
      <w:tr w:rsidR="00F077CE" w:rsidRPr="00590FF8" w14:paraId="5E2DB93D" w14:textId="7926498F" w:rsidTr="00442A30">
        <w:trPr>
          <w:trHeight w:val="29"/>
        </w:trPr>
        <w:tc>
          <w:tcPr>
            <w:tcW w:w="1439" w:type="dxa"/>
            <w:vMerge/>
          </w:tcPr>
          <w:p w14:paraId="6198A0B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375B67EC" w14:textId="468EEAA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Skin and subcutaneous tissue diseases</w:t>
            </w:r>
          </w:p>
        </w:tc>
        <w:tc>
          <w:tcPr>
            <w:tcW w:w="2610" w:type="dxa"/>
          </w:tcPr>
          <w:p w14:paraId="48AEACD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7029815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3</w:t>
            </w:r>
          </w:p>
        </w:tc>
        <w:tc>
          <w:tcPr>
            <w:tcW w:w="1350" w:type="dxa"/>
          </w:tcPr>
          <w:p w14:paraId="0354645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9</w:t>
            </w:r>
          </w:p>
        </w:tc>
        <w:tc>
          <w:tcPr>
            <w:tcW w:w="1260" w:type="dxa"/>
          </w:tcPr>
          <w:p w14:paraId="57992C6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1710" w:type="dxa"/>
          </w:tcPr>
          <w:p w14:paraId="49142B78" w14:textId="17A4C43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9</w:t>
            </w:r>
          </w:p>
        </w:tc>
        <w:tc>
          <w:tcPr>
            <w:tcW w:w="1080" w:type="dxa"/>
          </w:tcPr>
          <w:p w14:paraId="2E1B93DD" w14:textId="479C8EE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4CE0EC1C" w14:textId="4DE2DA8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4</w:t>
            </w:r>
          </w:p>
        </w:tc>
      </w:tr>
      <w:tr w:rsidR="00F077CE" w:rsidRPr="00590FF8" w14:paraId="7CDBAB02" w14:textId="09EE6A32" w:rsidTr="00442A30">
        <w:trPr>
          <w:trHeight w:val="29"/>
        </w:trPr>
        <w:tc>
          <w:tcPr>
            <w:tcW w:w="1439" w:type="dxa"/>
            <w:vMerge/>
          </w:tcPr>
          <w:p w14:paraId="1B28322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019C7F4" w14:textId="1DAA80A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818D32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5B694E3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7</w:t>
            </w:r>
          </w:p>
        </w:tc>
        <w:tc>
          <w:tcPr>
            <w:tcW w:w="1350" w:type="dxa"/>
          </w:tcPr>
          <w:p w14:paraId="71EA860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9</w:t>
            </w:r>
          </w:p>
        </w:tc>
        <w:tc>
          <w:tcPr>
            <w:tcW w:w="1260" w:type="dxa"/>
          </w:tcPr>
          <w:p w14:paraId="4D24593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1710" w:type="dxa"/>
          </w:tcPr>
          <w:p w14:paraId="7D491A7D" w14:textId="4980E88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9</w:t>
            </w:r>
          </w:p>
        </w:tc>
        <w:tc>
          <w:tcPr>
            <w:tcW w:w="1080" w:type="dxa"/>
          </w:tcPr>
          <w:p w14:paraId="122D7B10" w14:textId="5C2337F1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1A6CBE22" w14:textId="12E71B0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8</w:t>
            </w:r>
          </w:p>
        </w:tc>
      </w:tr>
      <w:tr w:rsidR="00F077CE" w:rsidRPr="00590FF8" w14:paraId="139A56AF" w14:textId="548CBA31" w:rsidTr="00442A30">
        <w:trPr>
          <w:trHeight w:val="29"/>
        </w:trPr>
        <w:tc>
          <w:tcPr>
            <w:tcW w:w="1439" w:type="dxa"/>
            <w:vMerge/>
          </w:tcPr>
          <w:p w14:paraId="123C6EB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36FB659" w14:textId="647A0C3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FB34EB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7CDEDEB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9</w:t>
            </w:r>
          </w:p>
        </w:tc>
        <w:tc>
          <w:tcPr>
            <w:tcW w:w="1350" w:type="dxa"/>
          </w:tcPr>
          <w:p w14:paraId="0D144EA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1260" w:type="dxa"/>
          </w:tcPr>
          <w:p w14:paraId="5F1A53E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710" w:type="dxa"/>
          </w:tcPr>
          <w:p w14:paraId="64B4B126" w14:textId="3E7F7F9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1080" w:type="dxa"/>
          </w:tcPr>
          <w:p w14:paraId="2DB52FEC" w14:textId="4E25F456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5CFBB40" w14:textId="4703CFA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</w:tr>
      <w:tr w:rsidR="00F077CE" w:rsidRPr="00590FF8" w14:paraId="5FB0C9B0" w14:textId="32DD172B" w:rsidTr="00442A30">
        <w:trPr>
          <w:trHeight w:val="29"/>
        </w:trPr>
        <w:tc>
          <w:tcPr>
            <w:tcW w:w="1439" w:type="dxa"/>
            <w:vMerge/>
          </w:tcPr>
          <w:p w14:paraId="22FC377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0E98DED" w14:textId="67F7A26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AF69CEE" w14:textId="533FA52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41EF3C8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9</w:t>
            </w:r>
          </w:p>
        </w:tc>
        <w:tc>
          <w:tcPr>
            <w:tcW w:w="1350" w:type="dxa"/>
          </w:tcPr>
          <w:p w14:paraId="11F1569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2</w:t>
            </w:r>
          </w:p>
        </w:tc>
        <w:tc>
          <w:tcPr>
            <w:tcW w:w="1260" w:type="dxa"/>
          </w:tcPr>
          <w:p w14:paraId="7292BE8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710" w:type="dxa"/>
          </w:tcPr>
          <w:p w14:paraId="4B250492" w14:textId="4A75CAA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7</w:t>
            </w:r>
          </w:p>
        </w:tc>
        <w:tc>
          <w:tcPr>
            <w:tcW w:w="1080" w:type="dxa"/>
          </w:tcPr>
          <w:p w14:paraId="594A618A" w14:textId="433B23D2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080" w:type="dxa"/>
          </w:tcPr>
          <w:p w14:paraId="66CEAA21" w14:textId="78420EC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</w:tr>
      <w:tr w:rsidR="00F077CE" w:rsidRPr="00590FF8" w14:paraId="5ABAE896" w14:textId="272005D8" w:rsidTr="00442A30">
        <w:trPr>
          <w:trHeight w:val="29"/>
        </w:trPr>
        <w:tc>
          <w:tcPr>
            <w:tcW w:w="1439" w:type="dxa"/>
            <w:vMerge/>
          </w:tcPr>
          <w:p w14:paraId="1C3641B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88344EB" w14:textId="12D3AF5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EF7E3DC" w14:textId="4BB0B8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56ED256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4</w:t>
            </w:r>
          </w:p>
        </w:tc>
        <w:tc>
          <w:tcPr>
            <w:tcW w:w="1350" w:type="dxa"/>
          </w:tcPr>
          <w:p w14:paraId="62C06F8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3</w:t>
            </w:r>
          </w:p>
        </w:tc>
        <w:tc>
          <w:tcPr>
            <w:tcW w:w="1260" w:type="dxa"/>
          </w:tcPr>
          <w:p w14:paraId="0B84689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1710" w:type="dxa"/>
          </w:tcPr>
          <w:p w14:paraId="4FE8302A" w14:textId="2B1B68B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1080" w:type="dxa"/>
          </w:tcPr>
          <w:p w14:paraId="7463F73A" w14:textId="4EDA193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080" w:type="dxa"/>
          </w:tcPr>
          <w:p w14:paraId="128CE81E" w14:textId="193E1C0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7</w:t>
            </w:r>
          </w:p>
        </w:tc>
      </w:tr>
      <w:tr w:rsidR="00F077CE" w:rsidRPr="00590FF8" w14:paraId="61B2F25A" w14:textId="0D425852" w:rsidTr="00442A30">
        <w:trPr>
          <w:trHeight w:val="29"/>
        </w:trPr>
        <w:tc>
          <w:tcPr>
            <w:tcW w:w="1439" w:type="dxa"/>
            <w:vMerge/>
          </w:tcPr>
          <w:p w14:paraId="4F79AEB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A2F7ADF" w14:textId="49DEA60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A8963D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63C772F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8</w:t>
            </w:r>
          </w:p>
        </w:tc>
        <w:tc>
          <w:tcPr>
            <w:tcW w:w="1350" w:type="dxa"/>
          </w:tcPr>
          <w:p w14:paraId="7591407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7</w:t>
            </w:r>
          </w:p>
        </w:tc>
        <w:tc>
          <w:tcPr>
            <w:tcW w:w="1260" w:type="dxa"/>
          </w:tcPr>
          <w:p w14:paraId="606423C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1710" w:type="dxa"/>
          </w:tcPr>
          <w:p w14:paraId="604992CF" w14:textId="385B60A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5</w:t>
            </w:r>
          </w:p>
        </w:tc>
        <w:tc>
          <w:tcPr>
            <w:tcW w:w="1080" w:type="dxa"/>
          </w:tcPr>
          <w:p w14:paraId="0F20C093" w14:textId="20070CDB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454300BB" w14:textId="7EC6C8E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3</w:t>
            </w:r>
          </w:p>
        </w:tc>
      </w:tr>
      <w:tr w:rsidR="00F077CE" w:rsidRPr="00590FF8" w14:paraId="77ABF5A9" w14:textId="4FC114F3" w:rsidTr="00442A30">
        <w:trPr>
          <w:trHeight w:val="29"/>
        </w:trPr>
        <w:tc>
          <w:tcPr>
            <w:tcW w:w="1439" w:type="dxa"/>
            <w:vMerge/>
          </w:tcPr>
          <w:p w14:paraId="290860A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4171C1F6" w14:textId="335C78C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usculoskeletal system and connective tissue diseases</w:t>
            </w:r>
          </w:p>
        </w:tc>
        <w:tc>
          <w:tcPr>
            <w:tcW w:w="2610" w:type="dxa"/>
          </w:tcPr>
          <w:p w14:paraId="442AD08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398EED4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2</w:t>
            </w:r>
          </w:p>
        </w:tc>
        <w:tc>
          <w:tcPr>
            <w:tcW w:w="1350" w:type="dxa"/>
          </w:tcPr>
          <w:p w14:paraId="3B3106D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1260" w:type="dxa"/>
          </w:tcPr>
          <w:p w14:paraId="62E06EB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1710" w:type="dxa"/>
          </w:tcPr>
          <w:p w14:paraId="79A6366B" w14:textId="66D841A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6</w:t>
            </w:r>
          </w:p>
        </w:tc>
        <w:tc>
          <w:tcPr>
            <w:tcW w:w="1080" w:type="dxa"/>
          </w:tcPr>
          <w:p w14:paraId="627F7159" w14:textId="49850347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D4D9EAC" w14:textId="2B16503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6</w:t>
            </w:r>
          </w:p>
        </w:tc>
      </w:tr>
      <w:tr w:rsidR="00F077CE" w:rsidRPr="00590FF8" w14:paraId="6E6F21F8" w14:textId="147CA139" w:rsidTr="00442A30">
        <w:trPr>
          <w:trHeight w:val="29"/>
        </w:trPr>
        <w:tc>
          <w:tcPr>
            <w:tcW w:w="1439" w:type="dxa"/>
            <w:vMerge/>
          </w:tcPr>
          <w:p w14:paraId="1AFC474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B469A59" w14:textId="43BEF13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E9C2D5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0884106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1</w:t>
            </w:r>
          </w:p>
        </w:tc>
        <w:tc>
          <w:tcPr>
            <w:tcW w:w="1350" w:type="dxa"/>
          </w:tcPr>
          <w:p w14:paraId="4D757F2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2</w:t>
            </w:r>
          </w:p>
        </w:tc>
        <w:tc>
          <w:tcPr>
            <w:tcW w:w="1260" w:type="dxa"/>
          </w:tcPr>
          <w:p w14:paraId="2F9AF4A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710" w:type="dxa"/>
          </w:tcPr>
          <w:p w14:paraId="0D276389" w14:textId="42905E4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2</w:t>
            </w:r>
          </w:p>
        </w:tc>
        <w:tc>
          <w:tcPr>
            <w:tcW w:w="1080" w:type="dxa"/>
          </w:tcPr>
          <w:p w14:paraId="56A49336" w14:textId="211B74A4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0C41BB43" w14:textId="1210F3A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</w:tr>
      <w:tr w:rsidR="00F077CE" w:rsidRPr="00590FF8" w14:paraId="4FFDF575" w14:textId="2B2CE828" w:rsidTr="00442A30">
        <w:trPr>
          <w:trHeight w:val="29"/>
        </w:trPr>
        <w:tc>
          <w:tcPr>
            <w:tcW w:w="1439" w:type="dxa"/>
            <w:vMerge/>
          </w:tcPr>
          <w:p w14:paraId="387726F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E1FE0DF" w14:textId="58CC525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802BBD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5BED892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7</w:t>
            </w:r>
          </w:p>
        </w:tc>
        <w:tc>
          <w:tcPr>
            <w:tcW w:w="1350" w:type="dxa"/>
          </w:tcPr>
          <w:p w14:paraId="42B3EA7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3</w:t>
            </w:r>
          </w:p>
        </w:tc>
        <w:tc>
          <w:tcPr>
            <w:tcW w:w="1260" w:type="dxa"/>
          </w:tcPr>
          <w:p w14:paraId="0B36F2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1710" w:type="dxa"/>
          </w:tcPr>
          <w:p w14:paraId="2D130E7A" w14:textId="58FFD98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5</w:t>
            </w:r>
          </w:p>
        </w:tc>
        <w:tc>
          <w:tcPr>
            <w:tcW w:w="1080" w:type="dxa"/>
          </w:tcPr>
          <w:p w14:paraId="69823A90" w14:textId="17B6E9FA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74D30EAF" w14:textId="2F5F153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2</w:t>
            </w:r>
          </w:p>
        </w:tc>
      </w:tr>
      <w:tr w:rsidR="00F077CE" w:rsidRPr="00590FF8" w14:paraId="532DA01D" w14:textId="46C413C1" w:rsidTr="00442A30">
        <w:trPr>
          <w:trHeight w:val="29"/>
        </w:trPr>
        <w:tc>
          <w:tcPr>
            <w:tcW w:w="1439" w:type="dxa"/>
            <w:vMerge/>
          </w:tcPr>
          <w:p w14:paraId="5CBE79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2379324" w14:textId="5E9B51C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9147942" w14:textId="55A1968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217CC72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7</w:t>
            </w:r>
          </w:p>
        </w:tc>
        <w:tc>
          <w:tcPr>
            <w:tcW w:w="1350" w:type="dxa"/>
          </w:tcPr>
          <w:p w14:paraId="4AEFCAB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4</w:t>
            </w:r>
          </w:p>
        </w:tc>
        <w:tc>
          <w:tcPr>
            <w:tcW w:w="1260" w:type="dxa"/>
          </w:tcPr>
          <w:p w14:paraId="6C40181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1710" w:type="dxa"/>
          </w:tcPr>
          <w:p w14:paraId="0F4C7BD7" w14:textId="314B7E0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5</w:t>
            </w:r>
          </w:p>
        </w:tc>
        <w:tc>
          <w:tcPr>
            <w:tcW w:w="1080" w:type="dxa"/>
          </w:tcPr>
          <w:p w14:paraId="21190A56" w14:textId="5F3AD570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6B36B63E" w14:textId="6DBCF15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2</w:t>
            </w:r>
          </w:p>
        </w:tc>
      </w:tr>
      <w:tr w:rsidR="00F077CE" w:rsidRPr="00590FF8" w14:paraId="06D7E8E9" w14:textId="3B75D540" w:rsidTr="00442A30">
        <w:trPr>
          <w:trHeight w:val="29"/>
        </w:trPr>
        <w:tc>
          <w:tcPr>
            <w:tcW w:w="1439" w:type="dxa"/>
            <w:vMerge/>
          </w:tcPr>
          <w:p w14:paraId="1864569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C59F74E" w14:textId="656A7D3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2714421" w14:textId="3317B49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4E4F62D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2</w:t>
            </w:r>
          </w:p>
        </w:tc>
        <w:tc>
          <w:tcPr>
            <w:tcW w:w="1350" w:type="dxa"/>
          </w:tcPr>
          <w:p w14:paraId="568F4BB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1260" w:type="dxa"/>
          </w:tcPr>
          <w:p w14:paraId="525971A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1710" w:type="dxa"/>
          </w:tcPr>
          <w:p w14:paraId="45EBE312" w14:textId="773D6C5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6</w:t>
            </w:r>
          </w:p>
        </w:tc>
        <w:tc>
          <w:tcPr>
            <w:tcW w:w="1080" w:type="dxa"/>
          </w:tcPr>
          <w:p w14:paraId="3E0E2100" w14:textId="6F1B1DA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3282D370" w14:textId="04843A3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6</w:t>
            </w:r>
          </w:p>
        </w:tc>
      </w:tr>
      <w:tr w:rsidR="00F077CE" w:rsidRPr="00590FF8" w14:paraId="0BE5949A" w14:textId="7F2FF1B2" w:rsidTr="00442A30">
        <w:trPr>
          <w:trHeight w:val="29"/>
        </w:trPr>
        <w:tc>
          <w:tcPr>
            <w:tcW w:w="1439" w:type="dxa"/>
            <w:vMerge/>
          </w:tcPr>
          <w:p w14:paraId="240EF44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CBE4C7D" w14:textId="2E9B1B3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B894B8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3D2428A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9</w:t>
            </w:r>
          </w:p>
        </w:tc>
        <w:tc>
          <w:tcPr>
            <w:tcW w:w="1350" w:type="dxa"/>
          </w:tcPr>
          <w:p w14:paraId="2F39677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0</w:t>
            </w:r>
          </w:p>
        </w:tc>
        <w:tc>
          <w:tcPr>
            <w:tcW w:w="1260" w:type="dxa"/>
          </w:tcPr>
          <w:p w14:paraId="4843FCC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1710" w:type="dxa"/>
          </w:tcPr>
          <w:p w14:paraId="5104E9ED" w14:textId="53B5C12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2</w:t>
            </w:r>
          </w:p>
        </w:tc>
        <w:tc>
          <w:tcPr>
            <w:tcW w:w="1080" w:type="dxa"/>
          </w:tcPr>
          <w:p w14:paraId="72057C82" w14:textId="7E4E5694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6D58391D" w14:textId="5FBA9AC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7</w:t>
            </w:r>
          </w:p>
        </w:tc>
      </w:tr>
      <w:tr w:rsidR="00F077CE" w:rsidRPr="00590FF8" w14:paraId="612E2EE3" w14:textId="4D63F4BF" w:rsidTr="00442A30">
        <w:trPr>
          <w:trHeight w:val="29"/>
        </w:trPr>
        <w:tc>
          <w:tcPr>
            <w:tcW w:w="1439" w:type="dxa"/>
            <w:vMerge/>
          </w:tcPr>
          <w:p w14:paraId="0182976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09F76B38" w14:textId="752F8CB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Genitourinary system diseases</w:t>
            </w:r>
          </w:p>
        </w:tc>
        <w:tc>
          <w:tcPr>
            <w:tcW w:w="2610" w:type="dxa"/>
          </w:tcPr>
          <w:p w14:paraId="73D8EF2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645C80A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5</w:t>
            </w:r>
          </w:p>
        </w:tc>
        <w:tc>
          <w:tcPr>
            <w:tcW w:w="1350" w:type="dxa"/>
          </w:tcPr>
          <w:p w14:paraId="4BC06D1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5</w:t>
            </w:r>
          </w:p>
        </w:tc>
        <w:tc>
          <w:tcPr>
            <w:tcW w:w="1260" w:type="dxa"/>
          </w:tcPr>
          <w:p w14:paraId="3026172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1710" w:type="dxa"/>
          </w:tcPr>
          <w:p w14:paraId="2A3283E5" w14:textId="0AFDB00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7</w:t>
            </w:r>
          </w:p>
        </w:tc>
        <w:tc>
          <w:tcPr>
            <w:tcW w:w="1080" w:type="dxa"/>
          </w:tcPr>
          <w:p w14:paraId="14943753" w14:textId="1E5C58CA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0EB10F38" w14:textId="14D1EBF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8</w:t>
            </w:r>
          </w:p>
        </w:tc>
      </w:tr>
      <w:tr w:rsidR="00F077CE" w:rsidRPr="00590FF8" w14:paraId="46A00431" w14:textId="648787D0" w:rsidTr="00442A30">
        <w:trPr>
          <w:trHeight w:val="29"/>
        </w:trPr>
        <w:tc>
          <w:tcPr>
            <w:tcW w:w="1439" w:type="dxa"/>
            <w:vMerge/>
          </w:tcPr>
          <w:p w14:paraId="43C9B12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B9DF438" w14:textId="24ADB96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5AED40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7F08AF2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6</w:t>
            </w:r>
          </w:p>
        </w:tc>
        <w:tc>
          <w:tcPr>
            <w:tcW w:w="1350" w:type="dxa"/>
          </w:tcPr>
          <w:p w14:paraId="0B35A97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6</w:t>
            </w:r>
          </w:p>
        </w:tc>
        <w:tc>
          <w:tcPr>
            <w:tcW w:w="1260" w:type="dxa"/>
          </w:tcPr>
          <w:p w14:paraId="24B2283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1710" w:type="dxa"/>
          </w:tcPr>
          <w:p w14:paraId="244F6566" w14:textId="2FB6F62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6</w:t>
            </w:r>
          </w:p>
        </w:tc>
        <w:tc>
          <w:tcPr>
            <w:tcW w:w="1080" w:type="dxa"/>
          </w:tcPr>
          <w:p w14:paraId="0384B91E" w14:textId="3556728C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E722F0C" w14:textId="54552FE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0</w:t>
            </w:r>
          </w:p>
        </w:tc>
      </w:tr>
      <w:tr w:rsidR="00F077CE" w:rsidRPr="00590FF8" w14:paraId="44210A97" w14:textId="4909288B" w:rsidTr="00442A30">
        <w:trPr>
          <w:trHeight w:val="29"/>
        </w:trPr>
        <w:tc>
          <w:tcPr>
            <w:tcW w:w="1439" w:type="dxa"/>
            <w:vMerge/>
          </w:tcPr>
          <w:p w14:paraId="03CDB7C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60FF6F5" w14:textId="78FF601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D81C82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66E968D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5</w:t>
            </w:r>
          </w:p>
        </w:tc>
        <w:tc>
          <w:tcPr>
            <w:tcW w:w="1350" w:type="dxa"/>
          </w:tcPr>
          <w:p w14:paraId="23691CE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9</w:t>
            </w:r>
          </w:p>
        </w:tc>
        <w:tc>
          <w:tcPr>
            <w:tcW w:w="1260" w:type="dxa"/>
          </w:tcPr>
          <w:p w14:paraId="1285FD3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1710" w:type="dxa"/>
          </w:tcPr>
          <w:p w14:paraId="7F3360E0" w14:textId="6F5EA1C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85</w:t>
            </w:r>
          </w:p>
        </w:tc>
        <w:tc>
          <w:tcPr>
            <w:tcW w:w="1080" w:type="dxa"/>
          </w:tcPr>
          <w:p w14:paraId="6FD993EB" w14:textId="07BC6675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1080" w:type="dxa"/>
          </w:tcPr>
          <w:p w14:paraId="7F6539B5" w14:textId="631A8E7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0</w:t>
            </w:r>
          </w:p>
        </w:tc>
      </w:tr>
      <w:tr w:rsidR="00F077CE" w:rsidRPr="00590FF8" w14:paraId="5D91B024" w14:textId="095D5095" w:rsidTr="00442A30">
        <w:trPr>
          <w:trHeight w:val="29"/>
        </w:trPr>
        <w:tc>
          <w:tcPr>
            <w:tcW w:w="1439" w:type="dxa"/>
            <w:vMerge/>
          </w:tcPr>
          <w:p w14:paraId="42A00ED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165E244" w14:textId="7C60ADD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CA5F8DD" w14:textId="2F77197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5648E59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7</w:t>
            </w:r>
          </w:p>
        </w:tc>
        <w:tc>
          <w:tcPr>
            <w:tcW w:w="1350" w:type="dxa"/>
          </w:tcPr>
          <w:p w14:paraId="459BB6C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16</w:t>
            </w:r>
          </w:p>
        </w:tc>
        <w:tc>
          <w:tcPr>
            <w:tcW w:w="1260" w:type="dxa"/>
          </w:tcPr>
          <w:p w14:paraId="01BEE41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1710" w:type="dxa"/>
          </w:tcPr>
          <w:p w14:paraId="78282153" w14:textId="29D19C9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0</w:t>
            </w:r>
          </w:p>
        </w:tc>
        <w:tc>
          <w:tcPr>
            <w:tcW w:w="1080" w:type="dxa"/>
          </w:tcPr>
          <w:p w14:paraId="707FC3F9" w14:textId="61B34D6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  <w:tc>
          <w:tcPr>
            <w:tcW w:w="1080" w:type="dxa"/>
          </w:tcPr>
          <w:p w14:paraId="5BE9228B" w14:textId="0CD8999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7</w:t>
            </w:r>
          </w:p>
        </w:tc>
      </w:tr>
      <w:tr w:rsidR="00F077CE" w:rsidRPr="00590FF8" w14:paraId="1073BBFF" w14:textId="5672873B" w:rsidTr="00442A30">
        <w:trPr>
          <w:trHeight w:val="29"/>
        </w:trPr>
        <w:tc>
          <w:tcPr>
            <w:tcW w:w="1439" w:type="dxa"/>
            <w:vMerge/>
          </w:tcPr>
          <w:p w14:paraId="391F39A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DF2CC8C" w14:textId="5382239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69E08C0" w14:textId="071978BA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57C28B2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4</w:t>
            </w:r>
          </w:p>
        </w:tc>
        <w:tc>
          <w:tcPr>
            <w:tcW w:w="1350" w:type="dxa"/>
          </w:tcPr>
          <w:p w14:paraId="5D62775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3</w:t>
            </w:r>
          </w:p>
        </w:tc>
        <w:tc>
          <w:tcPr>
            <w:tcW w:w="1260" w:type="dxa"/>
          </w:tcPr>
          <w:p w14:paraId="2588583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1710" w:type="dxa"/>
          </w:tcPr>
          <w:p w14:paraId="459F2EC0" w14:textId="2473185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3</w:t>
            </w:r>
          </w:p>
        </w:tc>
        <w:tc>
          <w:tcPr>
            <w:tcW w:w="1080" w:type="dxa"/>
          </w:tcPr>
          <w:p w14:paraId="2AAF6A7E" w14:textId="50753CD3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02BAC51E" w14:textId="6C89035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1</w:t>
            </w:r>
          </w:p>
        </w:tc>
      </w:tr>
      <w:tr w:rsidR="00F077CE" w:rsidRPr="00590FF8" w14:paraId="77672D8E" w14:textId="41C8A7E6" w:rsidTr="00442A30">
        <w:trPr>
          <w:trHeight w:val="29"/>
        </w:trPr>
        <w:tc>
          <w:tcPr>
            <w:tcW w:w="1439" w:type="dxa"/>
            <w:vMerge/>
          </w:tcPr>
          <w:p w14:paraId="42FFD8E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C305F98" w14:textId="599A3A9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6D02FF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4BCD30B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0</w:t>
            </w:r>
          </w:p>
        </w:tc>
        <w:tc>
          <w:tcPr>
            <w:tcW w:w="1350" w:type="dxa"/>
          </w:tcPr>
          <w:p w14:paraId="19D2740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2</w:t>
            </w:r>
          </w:p>
        </w:tc>
        <w:tc>
          <w:tcPr>
            <w:tcW w:w="1260" w:type="dxa"/>
          </w:tcPr>
          <w:p w14:paraId="39B94BE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1710" w:type="dxa"/>
          </w:tcPr>
          <w:p w14:paraId="6ABCD545" w14:textId="1E17FDE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2</w:t>
            </w:r>
          </w:p>
        </w:tc>
        <w:tc>
          <w:tcPr>
            <w:tcW w:w="1080" w:type="dxa"/>
          </w:tcPr>
          <w:p w14:paraId="7CCBBB3D" w14:textId="3CAB4DEF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49DDEBB0" w14:textId="5F51A6A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8</w:t>
            </w:r>
          </w:p>
        </w:tc>
      </w:tr>
      <w:tr w:rsidR="00F077CE" w:rsidRPr="00590FF8" w14:paraId="597EE86F" w14:textId="56E830CA" w:rsidTr="00442A30">
        <w:trPr>
          <w:trHeight w:val="29"/>
        </w:trPr>
        <w:tc>
          <w:tcPr>
            <w:tcW w:w="1439" w:type="dxa"/>
            <w:vMerge/>
          </w:tcPr>
          <w:p w14:paraId="4C4BA32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0CC032FF" w14:textId="4322659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Congenital malformations, deformations and chromosomal abnormalities</w:t>
            </w:r>
          </w:p>
        </w:tc>
        <w:tc>
          <w:tcPr>
            <w:tcW w:w="2610" w:type="dxa"/>
          </w:tcPr>
          <w:p w14:paraId="447109D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3F939FE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6</w:t>
            </w:r>
          </w:p>
        </w:tc>
        <w:tc>
          <w:tcPr>
            <w:tcW w:w="1350" w:type="dxa"/>
          </w:tcPr>
          <w:p w14:paraId="1D6B15A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2</w:t>
            </w:r>
          </w:p>
        </w:tc>
        <w:tc>
          <w:tcPr>
            <w:tcW w:w="1260" w:type="dxa"/>
          </w:tcPr>
          <w:p w14:paraId="30295C6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710" w:type="dxa"/>
          </w:tcPr>
          <w:p w14:paraId="70195BFE" w14:textId="3B9D379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1</w:t>
            </w:r>
          </w:p>
        </w:tc>
        <w:tc>
          <w:tcPr>
            <w:tcW w:w="1080" w:type="dxa"/>
          </w:tcPr>
          <w:p w14:paraId="1A516D80" w14:textId="26112ED5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4A4931F" w14:textId="74142E6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5</w:t>
            </w:r>
          </w:p>
        </w:tc>
      </w:tr>
      <w:tr w:rsidR="00F077CE" w:rsidRPr="00590FF8" w14:paraId="021C6EB4" w14:textId="00C3DA43" w:rsidTr="00442A30">
        <w:trPr>
          <w:trHeight w:val="29"/>
        </w:trPr>
        <w:tc>
          <w:tcPr>
            <w:tcW w:w="1439" w:type="dxa"/>
            <w:vMerge/>
          </w:tcPr>
          <w:p w14:paraId="74A7D19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51FD9C7" w14:textId="14B6F42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1F29E5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23B1D49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4</w:t>
            </w:r>
          </w:p>
        </w:tc>
        <w:tc>
          <w:tcPr>
            <w:tcW w:w="1350" w:type="dxa"/>
          </w:tcPr>
          <w:p w14:paraId="78355BE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1260" w:type="dxa"/>
          </w:tcPr>
          <w:p w14:paraId="3214805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1710" w:type="dxa"/>
          </w:tcPr>
          <w:p w14:paraId="47A47D65" w14:textId="6B45343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1080" w:type="dxa"/>
          </w:tcPr>
          <w:p w14:paraId="2F388380" w14:textId="7C3E6496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7498EA6B" w14:textId="4546484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8</w:t>
            </w:r>
          </w:p>
        </w:tc>
      </w:tr>
      <w:tr w:rsidR="00F077CE" w:rsidRPr="00590FF8" w14:paraId="2C8C9FB6" w14:textId="220C502B" w:rsidTr="00442A30">
        <w:trPr>
          <w:trHeight w:val="29"/>
        </w:trPr>
        <w:tc>
          <w:tcPr>
            <w:tcW w:w="1439" w:type="dxa"/>
            <w:vMerge/>
          </w:tcPr>
          <w:p w14:paraId="17CFB07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5B2BCCE" w14:textId="5742DD6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501E50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34BC712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3</w:t>
            </w:r>
          </w:p>
        </w:tc>
        <w:tc>
          <w:tcPr>
            <w:tcW w:w="1350" w:type="dxa"/>
          </w:tcPr>
          <w:p w14:paraId="3C4CC96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4</w:t>
            </w:r>
          </w:p>
        </w:tc>
        <w:tc>
          <w:tcPr>
            <w:tcW w:w="1260" w:type="dxa"/>
          </w:tcPr>
          <w:p w14:paraId="68D6316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1710" w:type="dxa"/>
          </w:tcPr>
          <w:p w14:paraId="6C4E48DE" w14:textId="28B9F01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1080" w:type="dxa"/>
          </w:tcPr>
          <w:p w14:paraId="0EC5CA88" w14:textId="00A5CC14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4D6C4FEC" w14:textId="344F40E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0</w:t>
            </w:r>
          </w:p>
        </w:tc>
      </w:tr>
      <w:tr w:rsidR="00F077CE" w:rsidRPr="00590FF8" w14:paraId="45662AB4" w14:textId="6F18F5AD" w:rsidTr="00442A30">
        <w:trPr>
          <w:trHeight w:val="29"/>
        </w:trPr>
        <w:tc>
          <w:tcPr>
            <w:tcW w:w="1439" w:type="dxa"/>
            <w:vMerge/>
          </w:tcPr>
          <w:p w14:paraId="29D7D1A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792AC0D" w14:textId="00254E6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0DF4FA5" w14:textId="7739206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01FF31B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72</w:t>
            </w:r>
          </w:p>
        </w:tc>
        <w:tc>
          <w:tcPr>
            <w:tcW w:w="1350" w:type="dxa"/>
          </w:tcPr>
          <w:p w14:paraId="36237CA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3</w:t>
            </w:r>
          </w:p>
        </w:tc>
        <w:tc>
          <w:tcPr>
            <w:tcW w:w="1260" w:type="dxa"/>
          </w:tcPr>
          <w:p w14:paraId="0A728CA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710" w:type="dxa"/>
          </w:tcPr>
          <w:p w14:paraId="1A82C84F" w14:textId="39D9F4D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1</w:t>
            </w:r>
          </w:p>
        </w:tc>
        <w:tc>
          <w:tcPr>
            <w:tcW w:w="1080" w:type="dxa"/>
          </w:tcPr>
          <w:p w14:paraId="75CF5E11" w14:textId="7392B8DC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2B95E536" w14:textId="5F7AB75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1</w:t>
            </w:r>
          </w:p>
        </w:tc>
      </w:tr>
      <w:tr w:rsidR="00F077CE" w:rsidRPr="00590FF8" w14:paraId="1705191D" w14:textId="0BE57BD2" w:rsidTr="00442A30">
        <w:trPr>
          <w:trHeight w:val="29"/>
        </w:trPr>
        <w:tc>
          <w:tcPr>
            <w:tcW w:w="1439" w:type="dxa"/>
            <w:vMerge/>
          </w:tcPr>
          <w:p w14:paraId="7B81074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001A22A" w14:textId="7BA81F0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9B6D788" w14:textId="659D0F6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7677780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9</w:t>
            </w:r>
          </w:p>
        </w:tc>
        <w:tc>
          <w:tcPr>
            <w:tcW w:w="1350" w:type="dxa"/>
          </w:tcPr>
          <w:p w14:paraId="6044E66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1260" w:type="dxa"/>
          </w:tcPr>
          <w:p w14:paraId="4E4713D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710" w:type="dxa"/>
          </w:tcPr>
          <w:p w14:paraId="3CC95966" w14:textId="0661DD1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1080" w:type="dxa"/>
          </w:tcPr>
          <w:p w14:paraId="42027CD0" w14:textId="12D99727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7DCBECF8" w14:textId="01D8460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</w:tr>
      <w:tr w:rsidR="00F077CE" w:rsidRPr="00590FF8" w14:paraId="6D74D88F" w14:textId="2F10A293" w:rsidTr="00442A30">
        <w:trPr>
          <w:trHeight w:val="29"/>
        </w:trPr>
        <w:tc>
          <w:tcPr>
            <w:tcW w:w="1439" w:type="dxa"/>
            <w:vMerge/>
          </w:tcPr>
          <w:p w14:paraId="39A11AD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4908C5D" w14:textId="6CF796AA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865C43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232488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2</w:t>
            </w:r>
          </w:p>
        </w:tc>
        <w:tc>
          <w:tcPr>
            <w:tcW w:w="1350" w:type="dxa"/>
          </w:tcPr>
          <w:p w14:paraId="4B865AC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1</w:t>
            </w:r>
          </w:p>
        </w:tc>
        <w:tc>
          <w:tcPr>
            <w:tcW w:w="1260" w:type="dxa"/>
          </w:tcPr>
          <w:p w14:paraId="7C54B45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1710" w:type="dxa"/>
          </w:tcPr>
          <w:p w14:paraId="1936C59F" w14:textId="0083FD7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0</w:t>
            </w:r>
          </w:p>
        </w:tc>
        <w:tc>
          <w:tcPr>
            <w:tcW w:w="1080" w:type="dxa"/>
          </w:tcPr>
          <w:p w14:paraId="220E7D28" w14:textId="242C6985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C399D46" w14:textId="6102F73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2</w:t>
            </w:r>
          </w:p>
        </w:tc>
      </w:tr>
      <w:tr w:rsidR="00F077CE" w:rsidRPr="00590FF8" w14:paraId="055557CE" w14:textId="627302B4" w:rsidTr="00442A30">
        <w:trPr>
          <w:trHeight w:val="29"/>
        </w:trPr>
        <w:tc>
          <w:tcPr>
            <w:tcW w:w="1439" w:type="dxa"/>
            <w:vMerge/>
          </w:tcPr>
          <w:p w14:paraId="36A4DB7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6D832A55" w14:textId="2CF8476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 xml:space="preserve">Mental and </w:t>
            </w:r>
            <w:proofErr w:type="spellStart"/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behavioural</w:t>
            </w:r>
            <w:proofErr w:type="spellEnd"/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 xml:space="preserve"> disorders</w:t>
            </w:r>
          </w:p>
        </w:tc>
        <w:tc>
          <w:tcPr>
            <w:tcW w:w="2610" w:type="dxa"/>
          </w:tcPr>
          <w:p w14:paraId="5BFBE62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69B8658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2</w:t>
            </w:r>
          </w:p>
        </w:tc>
        <w:tc>
          <w:tcPr>
            <w:tcW w:w="1350" w:type="dxa"/>
          </w:tcPr>
          <w:p w14:paraId="621B578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1</w:t>
            </w:r>
          </w:p>
        </w:tc>
        <w:tc>
          <w:tcPr>
            <w:tcW w:w="1260" w:type="dxa"/>
          </w:tcPr>
          <w:p w14:paraId="4DF91F4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1710" w:type="dxa"/>
          </w:tcPr>
          <w:p w14:paraId="79C0AE82" w14:textId="3B665E2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0</w:t>
            </w:r>
          </w:p>
        </w:tc>
        <w:tc>
          <w:tcPr>
            <w:tcW w:w="1080" w:type="dxa"/>
          </w:tcPr>
          <w:p w14:paraId="00C628B1" w14:textId="56D8E630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713B9AB7" w14:textId="49D4060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2</w:t>
            </w:r>
          </w:p>
        </w:tc>
      </w:tr>
      <w:tr w:rsidR="00F077CE" w:rsidRPr="00590FF8" w14:paraId="2F075776" w14:textId="0FFC39FF" w:rsidTr="00442A30">
        <w:trPr>
          <w:trHeight w:val="29"/>
        </w:trPr>
        <w:tc>
          <w:tcPr>
            <w:tcW w:w="1439" w:type="dxa"/>
            <w:vMerge/>
          </w:tcPr>
          <w:p w14:paraId="36162B3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B84AB5C" w14:textId="7401BB7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BAE9BB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7499D87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0</w:t>
            </w:r>
          </w:p>
        </w:tc>
        <w:tc>
          <w:tcPr>
            <w:tcW w:w="1350" w:type="dxa"/>
          </w:tcPr>
          <w:p w14:paraId="4D12EEA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5</w:t>
            </w:r>
          </w:p>
        </w:tc>
        <w:tc>
          <w:tcPr>
            <w:tcW w:w="1260" w:type="dxa"/>
          </w:tcPr>
          <w:p w14:paraId="6A5B56C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1710" w:type="dxa"/>
          </w:tcPr>
          <w:p w14:paraId="409A5FA9" w14:textId="2055DD6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2</w:t>
            </w:r>
          </w:p>
        </w:tc>
        <w:tc>
          <w:tcPr>
            <w:tcW w:w="1080" w:type="dxa"/>
          </w:tcPr>
          <w:p w14:paraId="1E4B0D8D" w14:textId="5A03953B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5A499B11" w14:textId="65F818B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8</w:t>
            </w:r>
          </w:p>
        </w:tc>
      </w:tr>
      <w:tr w:rsidR="00F077CE" w:rsidRPr="00590FF8" w14:paraId="01649B49" w14:textId="6CBA1437" w:rsidTr="00442A30">
        <w:trPr>
          <w:trHeight w:val="29"/>
        </w:trPr>
        <w:tc>
          <w:tcPr>
            <w:tcW w:w="1439" w:type="dxa"/>
            <w:vMerge/>
          </w:tcPr>
          <w:p w14:paraId="47B30B0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ABBF2F9" w14:textId="24EE28D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76520F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5DAE436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1350" w:type="dxa"/>
          </w:tcPr>
          <w:p w14:paraId="015D80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2</w:t>
            </w:r>
          </w:p>
        </w:tc>
        <w:tc>
          <w:tcPr>
            <w:tcW w:w="1260" w:type="dxa"/>
          </w:tcPr>
          <w:p w14:paraId="7B06F35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1710" w:type="dxa"/>
          </w:tcPr>
          <w:p w14:paraId="0CA55AAF" w14:textId="26C5A7F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2</w:t>
            </w:r>
          </w:p>
        </w:tc>
        <w:tc>
          <w:tcPr>
            <w:tcW w:w="1080" w:type="dxa"/>
          </w:tcPr>
          <w:p w14:paraId="2C9B51A5" w14:textId="40887807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9A67273" w14:textId="79D97DC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4</w:t>
            </w:r>
          </w:p>
        </w:tc>
      </w:tr>
      <w:tr w:rsidR="00F077CE" w:rsidRPr="00590FF8" w14:paraId="562E0B5F" w14:textId="468C1DD4" w:rsidTr="00442A30">
        <w:trPr>
          <w:trHeight w:val="29"/>
        </w:trPr>
        <w:tc>
          <w:tcPr>
            <w:tcW w:w="1439" w:type="dxa"/>
            <w:vMerge/>
          </w:tcPr>
          <w:p w14:paraId="0BA5E91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6EC8361" w14:textId="272559E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A790C05" w14:textId="556478D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40CF141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2</w:t>
            </w:r>
          </w:p>
        </w:tc>
        <w:tc>
          <w:tcPr>
            <w:tcW w:w="1350" w:type="dxa"/>
          </w:tcPr>
          <w:p w14:paraId="63420B3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1</w:t>
            </w:r>
          </w:p>
        </w:tc>
        <w:tc>
          <w:tcPr>
            <w:tcW w:w="1260" w:type="dxa"/>
          </w:tcPr>
          <w:p w14:paraId="77B4656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1710" w:type="dxa"/>
          </w:tcPr>
          <w:p w14:paraId="5BFC858D" w14:textId="256A44D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6</w:t>
            </w:r>
          </w:p>
        </w:tc>
        <w:tc>
          <w:tcPr>
            <w:tcW w:w="1080" w:type="dxa"/>
          </w:tcPr>
          <w:p w14:paraId="5FBC2666" w14:textId="26EFFA87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080" w:type="dxa"/>
          </w:tcPr>
          <w:p w14:paraId="086124C9" w14:textId="27BAE57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6</w:t>
            </w:r>
          </w:p>
        </w:tc>
      </w:tr>
      <w:tr w:rsidR="00F077CE" w:rsidRPr="00590FF8" w14:paraId="57B23BEE" w14:textId="7D7E4290" w:rsidTr="00442A30">
        <w:trPr>
          <w:trHeight w:val="29"/>
        </w:trPr>
        <w:tc>
          <w:tcPr>
            <w:tcW w:w="1439" w:type="dxa"/>
            <w:vMerge/>
          </w:tcPr>
          <w:p w14:paraId="3F7723B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8A2D689" w14:textId="4ADF74D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A0D2D8B" w14:textId="0A7BF60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66991D4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3</w:t>
            </w:r>
          </w:p>
        </w:tc>
        <w:tc>
          <w:tcPr>
            <w:tcW w:w="1350" w:type="dxa"/>
          </w:tcPr>
          <w:p w14:paraId="1B057A0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6</w:t>
            </w:r>
          </w:p>
        </w:tc>
        <w:tc>
          <w:tcPr>
            <w:tcW w:w="1260" w:type="dxa"/>
          </w:tcPr>
          <w:p w14:paraId="3C26FF5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1710" w:type="dxa"/>
          </w:tcPr>
          <w:p w14:paraId="36F67719" w14:textId="40403CF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8</w:t>
            </w:r>
          </w:p>
        </w:tc>
        <w:tc>
          <w:tcPr>
            <w:tcW w:w="1080" w:type="dxa"/>
          </w:tcPr>
          <w:p w14:paraId="53BAED32" w14:textId="5F6AC709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6FCC776F" w14:textId="48025D5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5</w:t>
            </w:r>
          </w:p>
        </w:tc>
      </w:tr>
      <w:tr w:rsidR="00F077CE" w:rsidRPr="00590FF8" w14:paraId="0942974D" w14:textId="71C7EF7C" w:rsidTr="00442A30">
        <w:trPr>
          <w:trHeight w:val="29"/>
        </w:trPr>
        <w:tc>
          <w:tcPr>
            <w:tcW w:w="1439" w:type="dxa"/>
            <w:vMerge/>
          </w:tcPr>
          <w:p w14:paraId="6BB1F44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4F500F7" w14:textId="3CD51C2A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632CDF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4615169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9</w:t>
            </w:r>
          </w:p>
        </w:tc>
        <w:tc>
          <w:tcPr>
            <w:tcW w:w="1350" w:type="dxa"/>
          </w:tcPr>
          <w:p w14:paraId="3211454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04</w:t>
            </w:r>
          </w:p>
        </w:tc>
        <w:tc>
          <w:tcPr>
            <w:tcW w:w="1260" w:type="dxa"/>
          </w:tcPr>
          <w:p w14:paraId="5B9A754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35</w:t>
            </w:r>
          </w:p>
        </w:tc>
        <w:tc>
          <w:tcPr>
            <w:tcW w:w="1710" w:type="dxa"/>
          </w:tcPr>
          <w:p w14:paraId="064D9424" w14:textId="4A25BC7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07</w:t>
            </w:r>
          </w:p>
        </w:tc>
        <w:tc>
          <w:tcPr>
            <w:tcW w:w="1080" w:type="dxa"/>
          </w:tcPr>
          <w:p w14:paraId="658B3573" w14:textId="1E6294B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1E3B60E9" w14:textId="1DC40BF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32</w:t>
            </w:r>
          </w:p>
        </w:tc>
      </w:tr>
      <w:tr w:rsidR="00F077CE" w:rsidRPr="00590FF8" w14:paraId="5655735F" w14:textId="6E97FADE" w:rsidTr="00442A30">
        <w:trPr>
          <w:trHeight w:val="29"/>
        </w:trPr>
        <w:tc>
          <w:tcPr>
            <w:tcW w:w="1439" w:type="dxa"/>
            <w:vMerge/>
          </w:tcPr>
          <w:p w14:paraId="5AB3121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22C97072" w14:textId="7EF0191A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Diagnosed overweight</w:t>
            </w:r>
          </w:p>
        </w:tc>
        <w:tc>
          <w:tcPr>
            <w:tcW w:w="2610" w:type="dxa"/>
          </w:tcPr>
          <w:p w14:paraId="24EB7D7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7938EC9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7</w:t>
            </w:r>
          </w:p>
        </w:tc>
        <w:tc>
          <w:tcPr>
            <w:tcW w:w="1350" w:type="dxa"/>
          </w:tcPr>
          <w:p w14:paraId="17DA073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6</w:t>
            </w:r>
          </w:p>
        </w:tc>
        <w:tc>
          <w:tcPr>
            <w:tcW w:w="1260" w:type="dxa"/>
          </w:tcPr>
          <w:p w14:paraId="2253D49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1710" w:type="dxa"/>
          </w:tcPr>
          <w:p w14:paraId="511B03D5" w14:textId="7C956BB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7</w:t>
            </w:r>
          </w:p>
        </w:tc>
        <w:tc>
          <w:tcPr>
            <w:tcW w:w="1080" w:type="dxa"/>
          </w:tcPr>
          <w:p w14:paraId="3F29667F" w14:textId="46F0E2CA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578008FD" w14:textId="050C5E3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0</w:t>
            </w:r>
          </w:p>
        </w:tc>
      </w:tr>
      <w:tr w:rsidR="00F077CE" w:rsidRPr="00590FF8" w14:paraId="36BC464A" w14:textId="259CDC21" w:rsidTr="00442A30">
        <w:trPr>
          <w:trHeight w:val="29"/>
        </w:trPr>
        <w:tc>
          <w:tcPr>
            <w:tcW w:w="1439" w:type="dxa"/>
            <w:vMerge/>
          </w:tcPr>
          <w:p w14:paraId="2737D54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3FD2556" w14:textId="5C7EBC2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18E1E5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042F087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9</w:t>
            </w:r>
          </w:p>
        </w:tc>
        <w:tc>
          <w:tcPr>
            <w:tcW w:w="1350" w:type="dxa"/>
          </w:tcPr>
          <w:p w14:paraId="1B645F5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3</w:t>
            </w:r>
          </w:p>
        </w:tc>
        <w:tc>
          <w:tcPr>
            <w:tcW w:w="1260" w:type="dxa"/>
          </w:tcPr>
          <w:p w14:paraId="74A9BF6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1710" w:type="dxa"/>
          </w:tcPr>
          <w:p w14:paraId="2D225858" w14:textId="10B121D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8</w:t>
            </w:r>
          </w:p>
        </w:tc>
        <w:tc>
          <w:tcPr>
            <w:tcW w:w="1080" w:type="dxa"/>
          </w:tcPr>
          <w:p w14:paraId="50E94E32" w14:textId="223927D7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080" w:type="dxa"/>
          </w:tcPr>
          <w:p w14:paraId="0DB5A9D2" w14:textId="46867EF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</w:tr>
      <w:tr w:rsidR="00F077CE" w:rsidRPr="00590FF8" w14:paraId="04CA38CD" w14:textId="1D54DCD3" w:rsidTr="00442A30">
        <w:trPr>
          <w:trHeight w:val="29"/>
        </w:trPr>
        <w:tc>
          <w:tcPr>
            <w:tcW w:w="1439" w:type="dxa"/>
            <w:vMerge/>
          </w:tcPr>
          <w:p w14:paraId="6FE1687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5716011" w14:textId="70632F5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97F46E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02D0579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5</w:t>
            </w:r>
          </w:p>
        </w:tc>
        <w:tc>
          <w:tcPr>
            <w:tcW w:w="1350" w:type="dxa"/>
          </w:tcPr>
          <w:p w14:paraId="0DBC70B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1260" w:type="dxa"/>
          </w:tcPr>
          <w:p w14:paraId="113C7C1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1710" w:type="dxa"/>
          </w:tcPr>
          <w:p w14:paraId="24763751" w14:textId="277E7AC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8</w:t>
            </w:r>
          </w:p>
        </w:tc>
        <w:tc>
          <w:tcPr>
            <w:tcW w:w="1080" w:type="dxa"/>
          </w:tcPr>
          <w:p w14:paraId="441705F4" w14:textId="05BA2F63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5BA85CD9" w14:textId="30C21C5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7</w:t>
            </w:r>
          </w:p>
        </w:tc>
      </w:tr>
      <w:tr w:rsidR="00F077CE" w:rsidRPr="00590FF8" w14:paraId="6B65F93A" w14:textId="1A6BAD62" w:rsidTr="00442A30">
        <w:trPr>
          <w:trHeight w:val="29"/>
        </w:trPr>
        <w:tc>
          <w:tcPr>
            <w:tcW w:w="1439" w:type="dxa"/>
            <w:vMerge/>
          </w:tcPr>
          <w:p w14:paraId="5CF1B69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FF769F8" w14:textId="33951C5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1A92D22" w14:textId="509AD11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2235234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5</w:t>
            </w:r>
          </w:p>
        </w:tc>
        <w:tc>
          <w:tcPr>
            <w:tcW w:w="1350" w:type="dxa"/>
          </w:tcPr>
          <w:p w14:paraId="6B964D6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1260" w:type="dxa"/>
          </w:tcPr>
          <w:p w14:paraId="00244BA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710" w:type="dxa"/>
          </w:tcPr>
          <w:p w14:paraId="1D29F741" w14:textId="538E719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1080" w:type="dxa"/>
          </w:tcPr>
          <w:p w14:paraId="6CDD3CF2" w14:textId="4E717B9C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2FE73BEE" w14:textId="21C6993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5</w:t>
            </w:r>
          </w:p>
        </w:tc>
      </w:tr>
      <w:tr w:rsidR="00F077CE" w:rsidRPr="00590FF8" w14:paraId="7C293824" w14:textId="5A846795" w:rsidTr="00442A30">
        <w:trPr>
          <w:trHeight w:val="29"/>
        </w:trPr>
        <w:tc>
          <w:tcPr>
            <w:tcW w:w="1439" w:type="dxa"/>
            <w:vMerge/>
          </w:tcPr>
          <w:p w14:paraId="4217293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D943836" w14:textId="1735AC9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A3D2951" w14:textId="5E54826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6766B6A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0</w:t>
            </w:r>
          </w:p>
        </w:tc>
        <w:tc>
          <w:tcPr>
            <w:tcW w:w="1350" w:type="dxa"/>
          </w:tcPr>
          <w:p w14:paraId="6A7A27A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1</w:t>
            </w:r>
          </w:p>
        </w:tc>
        <w:tc>
          <w:tcPr>
            <w:tcW w:w="1260" w:type="dxa"/>
          </w:tcPr>
          <w:p w14:paraId="6B4FABE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1710" w:type="dxa"/>
          </w:tcPr>
          <w:p w14:paraId="449FFEC9" w14:textId="5601A68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5</w:t>
            </w:r>
          </w:p>
        </w:tc>
        <w:tc>
          <w:tcPr>
            <w:tcW w:w="1080" w:type="dxa"/>
          </w:tcPr>
          <w:p w14:paraId="2018A060" w14:textId="0ED232A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080" w:type="dxa"/>
          </w:tcPr>
          <w:p w14:paraId="2486B84A" w14:textId="5AF18C4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5</w:t>
            </w:r>
          </w:p>
        </w:tc>
      </w:tr>
      <w:tr w:rsidR="00F077CE" w:rsidRPr="00590FF8" w14:paraId="09715FE9" w14:textId="4B52ED33" w:rsidTr="00442A30">
        <w:trPr>
          <w:trHeight w:val="29"/>
        </w:trPr>
        <w:tc>
          <w:tcPr>
            <w:tcW w:w="1439" w:type="dxa"/>
            <w:vMerge/>
          </w:tcPr>
          <w:p w14:paraId="545BB19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CB8D914" w14:textId="04F6F26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A6CAB5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75F5B84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7</w:t>
            </w:r>
          </w:p>
        </w:tc>
        <w:tc>
          <w:tcPr>
            <w:tcW w:w="1350" w:type="dxa"/>
          </w:tcPr>
          <w:p w14:paraId="6EAAE11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1</w:t>
            </w:r>
          </w:p>
        </w:tc>
        <w:tc>
          <w:tcPr>
            <w:tcW w:w="1260" w:type="dxa"/>
          </w:tcPr>
          <w:p w14:paraId="2C8B22A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1710" w:type="dxa"/>
          </w:tcPr>
          <w:p w14:paraId="1F94B672" w14:textId="7820BDC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2</w:t>
            </w:r>
          </w:p>
        </w:tc>
        <w:tc>
          <w:tcPr>
            <w:tcW w:w="1080" w:type="dxa"/>
          </w:tcPr>
          <w:p w14:paraId="1C281827" w14:textId="30EEC7A1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4762A168" w14:textId="7F9E844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5</w:t>
            </w:r>
          </w:p>
        </w:tc>
      </w:tr>
      <w:tr w:rsidR="00F077CE" w:rsidRPr="00590FF8" w14:paraId="58494096" w14:textId="25C79B9C" w:rsidTr="00442A30">
        <w:trPr>
          <w:trHeight w:val="29"/>
        </w:trPr>
        <w:tc>
          <w:tcPr>
            <w:tcW w:w="1439" w:type="dxa"/>
            <w:vMerge/>
          </w:tcPr>
          <w:p w14:paraId="5D791F7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0AB936C8" w14:textId="0645781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Having no chronic conditions</w:t>
            </w:r>
          </w:p>
          <w:p w14:paraId="7E77579E" w14:textId="77777777" w:rsidR="00F077CE" w:rsidRPr="00590FF8" w:rsidRDefault="00F077CE" w:rsidP="00590FF8">
            <w:pPr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36934B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3619500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26</w:t>
            </w:r>
          </w:p>
        </w:tc>
        <w:tc>
          <w:tcPr>
            <w:tcW w:w="1350" w:type="dxa"/>
          </w:tcPr>
          <w:p w14:paraId="0420628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08</w:t>
            </w:r>
          </w:p>
        </w:tc>
        <w:tc>
          <w:tcPr>
            <w:tcW w:w="1260" w:type="dxa"/>
          </w:tcPr>
          <w:p w14:paraId="696FC4A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710" w:type="dxa"/>
          </w:tcPr>
          <w:p w14:paraId="50187124" w14:textId="2D00FA1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06</w:t>
            </w:r>
          </w:p>
        </w:tc>
        <w:tc>
          <w:tcPr>
            <w:tcW w:w="1080" w:type="dxa"/>
          </w:tcPr>
          <w:p w14:paraId="45D5F446" w14:textId="536D287B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75A96FE2" w14:textId="7F46BDB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20</w:t>
            </w:r>
          </w:p>
        </w:tc>
      </w:tr>
      <w:tr w:rsidR="00F077CE" w:rsidRPr="00590FF8" w14:paraId="0D6C5158" w14:textId="28F11DD1" w:rsidTr="00442A30">
        <w:trPr>
          <w:trHeight w:val="29"/>
        </w:trPr>
        <w:tc>
          <w:tcPr>
            <w:tcW w:w="1439" w:type="dxa"/>
            <w:vMerge/>
          </w:tcPr>
          <w:p w14:paraId="0D3FA9B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E5D8DB1" w14:textId="0E3A8CD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611A77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2E51D30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31</w:t>
            </w:r>
          </w:p>
        </w:tc>
        <w:tc>
          <w:tcPr>
            <w:tcW w:w="1350" w:type="dxa"/>
          </w:tcPr>
          <w:p w14:paraId="141A5F4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14</w:t>
            </w:r>
          </w:p>
        </w:tc>
        <w:tc>
          <w:tcPr>
            <w:tcW w:w="1260" w:type="dxa"/>
          </w:tcPr>
          <w:p w14:paraId="52C5300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710" w:type="dxa"/>
          </w:tcPr>
          <w:p w14:paraId="3A7A4282" w14:textId="0CBC690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13</w:t>
            </w:r>
          </w:p>
        </w:tc>
        <w:tc>
          <w:tcPr>
            <w:tcW w:w="1080" w:type="dxa"/>
          </w:tcPr>
          <w:p w14:paraId="3B60B142" w14:textId="1DB6CAFB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45119DD6" w14:textId="57E8E86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8</w:t>
            </w:r>
          </w:p>
        </w:tc>
      </w:tr>
      <w:tr w:rsidR="00F077CE" w:rsidRPr="00590FF8" w14:paraId="37A532F9" w14:textId="41130562" w:rsidTr="00442A30">
        <w:trPr>
          <w:trHeight w:val="29"/>
        </w:trPr>
        <w:tc>
          <w:tcPr>
            <w:tcW w:w="1439" w:type="dxa"/>
            <w:vMerge/>
          </w:tcPr>
          <w:p w14:paraId="0F795A4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D888625" w14:textId="3A22658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98F100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4067E86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20</w:t>
            </w:r>
          </w:p>
        </w:tc>
        <w:tc>
          <w:tcPr>
            <w:tcW w:w="1350" w:type="dxa"/>
          </w:tcPr>
          <w:p w14:paraId="6D4B0F1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1260" w:type="dxa"/>
          </w:tcPr>
          <w:p w14:paraId="738F634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1710" w:type="dxa"/>
          </w:tcPr>
          <w:p w14:paraId="5BE36BC0" w14:textId="7739826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98</w:t>
            </w:r>
          </w:p>
        </w:tc>
        <w:tc>
          <w:tcPr>
            <w:tcW w:w="1080" w:type="dxa"/>
          </w:tcPr>
          <w:p w14:paraId="2EFB5EEB" w14:textId="0895BFED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11C24FCE" w14:textId="1D297A7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22</w:t>
            </w:r>
          </w:p>
        </w:tc>
      </w:tr>
      <w:tr w:rsidR="00F077CE" w:rsidRPr="00590FF8" w14:paraId="36B23A9A" w14:textId="086FCB05" w:rsidTr="00442A30">
        <w:trPr>
          <w:trHeight w:val="29"/>
        </w:trPr>
        <w:tc>
          <w:tcPr>
            <w:tcW w:w="1439" w:type="dxa"/>
            <w:vMerge/>
          </w:tcPr>
          <w:p w14:paraId="57A140A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03A9B2A" w14:textId="5527464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35F7931" w14:textId="6B1B667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40B92BF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30</w:t>
            </w:r>
          </w:p>
        </w:tc>
        <w:tc>
          <w:tcPr>
            <w:tcW w:w="1350" w:type="dxa"/>
          </w:tcPr>
          <w:p w14:paraId="1AD84A1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13</w:t>
            </w:r>
          </w:p>
        </w:tc>
        <w:tc>
          <w:tcPr>
            <w:tcW w:w="1260" w:type="dxa"/>
          </w:tcPr>
          <w:p w14:paraId="769E55E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710" w:type="dxa"/>
          </w:tcPr>
          <w:p w14:paraId="63982783" w14:textId="07AA2AB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12</w:t>
            </w:r>
          </w:p>
        </w:tc>
        <w:tc>
          <w:tcPr>
            <w:tcW w:w="1080" w:type="dxa"/>
          </w:tcPr>
          <w:p w14:paraId="3AF92571" w14:textId="73F0982C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43CC258E" w14:textId="5B4AD02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8</w:t>
            </w:r>
          </w:p>
        </w:tc>
      </w:tr>
      <w:tr w:rsidR="00F077CE" w:rsidRPr="00590FF8" w14:paraId="4ABA5B78" w14:textId="77988C97" w:rsidTr="00442A30">
        <w:trPr>
          <w:trHeight w:val="29"/>
        </w:trPr>
        <w:tc>
          <w:tcPr>
            <w:tcW w:w="1439" w:type="dxa"/>
            <w:vMerge/>
          </w:tcPr>
          <w:p w14:paraId="6E7F049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9DF8B6B" w14:textId="2A7025B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FF43FD8" w14:textId="15377E5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48420F3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20</w:t>
            </w:r>
          </w:p>
        </w:tc>
        <w:tc>
          <w:tcPr>
            <w:tcW w:w="1350" w:type="dxa"/>
          </w:tcPr>
          <w:p w14:paraId="294FAC3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1260" w:type="dxa"/>
          </w:tcPr>
          <w:p w14:paraId="708DB88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1710" w:type="dxa"/>
          </w:tcPr>
          <w:p w14:paraId="3C5A7F3A" w14:textId="30E1EBB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98</w:t>
            </w:r>
          </w:p>
        </w:tc>
        <w:tc>
          <w:tcPr>
            <w:tcW w:w="1080" w:type="dxa"/>
          </w:tcPr>
          <w:p w14:paraId="058D8580" w14:textId="700ACF36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32568633" w14:textId="60218F7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22</w:t>
            </w:r>
          </w:p>
        </w:tc>
      </w:tr>
      <w:tr w:rsidR="00F077CE" w:rsidRPr="00590FF8" w14:paraId="0F6FF1E8" w14:textId="2B930786" w:rsidTr="00442A30">
        <w:trPr>
          <w:trHeight w:val="29"/>
        </w:trPr>
        <w:tc>
          <w:tcPr>
            <w:tcW w:w="1439" w:type="dxa"/>
            <w:vMerge/>
          </w:tcPr>
          <w:p w14:paraId="6A53EB0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06C3C9E" w14:textId="441F80D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35E416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11FFFB9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8</w:t>
            </w:r>
          </w:p>
        </w:tc>
        <w:tc>
          <w:tcPr>
            <w:tcW w:w="1350" w:type="dxa"/>
          </w:tcPr>
          <w:p w14:paraId="24647EC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8</w:t>
            </w:r>
          </w:p>
        </w:tc>
        <w:tc>
          <w:tcPr>
            <w:tcW w:w="1260" w:type="dxa"/>
          </w:tcPr>
          <w:p w14:paraId="3E60F38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1710" w:type="dxa"/>
          </w:tcPr>
          <w:p w14:paraId="23E03A4A" w14:textId="028EFE1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6</w:t>
            </w:r>
          </w:p>
        </w:tc>
        <w:tc>
          <w:tcPr>
            <w:tcW w:w="1080" w:type="dxa"/>
          </w:tcPr>
          <w:p w14:paraId="0F6EA6C8" w14:textId="69BC34F0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4294642A" w14:textId="028898E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</w:tr>
      <w:tr w:rsidR="00F077CE" w:rsidRPr="00590FF8" w14:paraId="717B0A2D" w14:textId="5AAD3968" w:rsidTr="00442A30">
        <w:trPr>
          <w:trHeight w:val="29"/>
        </w:trPr>
        <w:tc>
          <w:tcPr>
            <w:tcW w:w="1439" w:type="dxa"/>
            <w:vMerge/>
          </w:tcPr>
          <w:p w14:paraId="54A0185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1CD19666" w14:textId="05DC3A1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Having one or more chronic conditions</w:t>
            </w:r>
          </w:p>
        </w:tc>
        <w:tc>
          <w:tcPr>
            <w:tcW w:w="2610" w:type="dxa"/>
          </w:tcPr>
          <w:p w14:paraId="2F8378A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61B8A84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6</w:t>
            </w:r>
          </w:p>
        </w:tc>
        <w:tc>
          <w:tcPr>
            <w:tcW w:w="1350" w:type="dxa"/>
          </w:tcPr>
          <w:p w14:paraId="041DD26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3</w:t>
            </w:r>
          </w:p>
        </w:tc>
        <w:tc>
          <w:tcPr>
            <w:tcW w:w="1260" w:type="dxa"/>
          </w:tcPr>
          <w:p w14:paraId="071D0B3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1710" w:type="dxa"/>
          </w:tcPr>
          <w:p w14:paraId="5B9CA7B9" w14:textId="7849133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1</w:t>
            </w:r>
          </w:p>
        </w:tc>
        <w:tc>
          <w:tcPr>
            <w:tcW w:w="1080" w:type="dxa"/>
          </w:tcPr>
          <w:p w14:paraId="4FE542AC" w14:textId="7447D1CC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4280431E" w14:textId="55E3FCC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5</w:t>
            </w:r>
          </w:p>
        </w:tc>
      </w:tr>
      <w:tr w:rsidR="00F077CE" w:rsidRPr="00590FF8" w14:paraId="32745DCA" w14:textId="20AAAD3C" w:rsidTr="00442A30">
        <w:trPr>
          <w:trHeight w:val="29"/>
        </w:trPr>
        <w:tc>
          <w:tcPr>
            <w:tcW w:w="1439" w:type="dxa"/>
            <w:vMerge/>
          </w:tcPr>
          <w:p w14:paraId="18425C3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4D81A78" w14:textId="31478B9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17C56C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0A1A847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0</w:t>
            </w:r>
          </w:p>
        </w:tc>
        <w:tc>
          <w:tcPr>
            <w:tcW w:w="1350" w:type="dxa"/>
          </w:tcPr>
          <w:p w14:paraId="3659619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3</w:t>
            </w:r>
          </w:p>
        </w:tc>
        <w:tc>
          <w:tcPr>
            <w:tcW w:w="1260" w:type="dxa"/>
          </w:tcPr>
          <w:p w14:paraId="1E02925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1710" w:type="dxa"/>
          </w:tcPr>
          <w:p w14:paraId="42F0C9EF" w14:textId="063DAC7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1</w:t>
            </w:r>
          </w:p>
        </w:tc>
        <w:tc>
          <w:tcPr>
            <w:tcW w:w="1080" w:type="dxa"/>
          </w:tcPr>
          <w:p w14:paraId="3EC00E52" w14:textId="02486D8F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4EC494B0" w14:textId="26663EF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9</w:t>
            </w:r>
          </w:p>
        </w:tc>
      </w:tr>
      <w:tr w:rsidR="00F077CE" w:rsidRPr="00590FF8" w14:paraId="417B66C5" w14:textId="762C2B26" w:rsidTr="00442A30">
        <w:trPr>
          <w:trHeight w:val="29"/>
        </w:trPr>
        <w:tc>
          <w:tcPr>
            <w:tcW w:w="1439" w:type="dxa"/>
            <w:vMerge/>
          </w:tcPr>
          <w:p w14:paraId="353EDB5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7713A9F" w14:textId="3EA5992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DE2D16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618969D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4</w:t>
            </w:r>
          </w:p>
        </w:tc>
        <w:tc>
          <w:tcPr>
            <w:tcW w:w="1350" w:type="dxa"/>
          </w:tcPr>
          <w:p w14:paraId="6FAE20C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7</w:t>
            </w:r>
          </w:p>
        </w:tc>
        <w:tc>
          <w:tcPr>
            <w:tcW w:w="1260" w:type="dxa"/>
          </w:tcPr>
          <w:p w14:paraId="062BD9D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1710" w:type="dxa"/>
          </w:tcPr>
          <w:p w14:paraId="0B67D928" w14:textId="1F1DC22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4</w:t>
            </w:r>
          </w:p>
        </w:tc>
        <w:tc>
          <w:tcPr>
            <w:tcW w:w="1080" w:type="dxa"/>
          </w:tcPr>
          <w:p w14:paraId="58181786" w14:textId="2F9FB089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17804C24" w14:textId="3B8AFC5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0</w:t>
            </w:r>
          </w:p>
        </w:tc>
      </w:tr>
      <w:tr w:rsidR="00F077CE" w:rsidRPr="00590FF8" w14:paraId="6905D50B" w14:textId="5A228441" w:rsidTr="00442A30">
        <w:trPr>
          <w:trHeight w:val="29"/>
        </w:trPr>
        <w:tc>
          <w:tcPr>
            <w:tcW w:w="1439" w:type="dxa"/>
            <w:vMerge/>
          </w:tcPr>
          <w:p w14:paraId="36225BB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F259EF9" w14:textId="513AA22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1509D55" w14:textId="0CF57FD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4CB0AEC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7</w:t>
            </w:r>
          </w:p>
        </w:tc>
        <w:tc>
          <w:tcPr>
            <w:tcW w:w="1350" w:type="dxa"/>
          </w:tcPr>
          <w:p w14:paraId="312DED8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7</w:t>
            </w:r>
          </w:p>
        </w:tc>
        <w:tc>
          <w:tcPr>
            <w:tcW w:w="1260" w:type="dxa"/>
          </w:tcPr>
          <w:p w14:paraId="49FDF05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1710" w:type="dxa"/>
          </w:tcPr>
          <w:p w14:paraId="22DFDD37" w14:textId="2F51D27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4</w:t>
            </w:r>
          </w:p>
        </w:tc>
        <w:tc>
          <w:tcPr>
            <w:tcW w:w="1080" w:type="dxa"/>
          </w:tcPr>
          <w:p w14:paraId="39E7F874" w14:textId="1C444A58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793895B7" w14:textId="5DFFC20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3</w:t>
            </w:r>
          </w:p>
        </w:tc>
      </w:tr>
      <w:tr w:rsidR="00F077CE" w:rsidRPr="00590FF8" w14:paraId="7428ADE8" w14:textId="44243CD2" w:rsidTr="00442A30">
        <w:trPr>
          <w:trHeight w:val="29"/>
        </w:trPr>
        <w:tc>
          <w:tcPr>
            <w:tcW w:w="1439" w:type="dxa"/>
            <w:vMerge/>
          </w:tcPr>
          <w:p w14:paraId="1FCAE48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5AD1D14" w14:textId="767ED38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D41578B" w14:textId="4135CDC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6EC829B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2</w:t>
            </w:r>
          </w:p>
        </w:tc>
        <w:tc>
          <w:tcPr>
            <w:tcW w:w="1350" w:type="dxa"/>
          </w:tcPr>
          <w:p w14:paraId="0FF5307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7</w:t>
            </w:r>
          </w:p>
        </w:tc>
        <w:tc>
          <w:tcPr>
            <w:tcW w:w="1260" w:type="dxa"/>
          </w:tcPr>
          <w:p w14:paraId="4C52118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710" w:type="dxa"/>
          </w:tcPr>
          <w:p w14:paraId="463B4836" w14:textId="3331F73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6</w:t>
            </w:r>
          </w:p>
        </w:tc>
        <w:tc>
          <w:tcPr>
            <w:tcW w:w="1080" w:type="dxa"/>
          </w:tcPr>
          <w:p w14:paraId="7C0E7363" w14:textId="02E4E2E5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D3E17FC" w14:textId="37C2EB9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6</w:t>
            </w:r>
          </w:p>
        </w:tc>
      </w:tr>
      <w:tr w:rsidR="00F077CE" w:rsidRPr="00590FF8" w14:paraId="187591AE" w14:textId="62AEE99E" w:rsidTr="00442A30">
        <w:trPr>
          <w:trHeight w:val="29"/>
        </w:trPr>
        <w:tc>
          <w:tcPr>
            <w:tcW w:w="1439" w:type="dxa"/>
            <w:vMerge/>
          </w:tcPr>
          <w:p w14:paraId="57A4A4F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259E2DC" w14:textId="473403C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D60FC2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7CB6ED3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8</w:t>
            </w:r>
          </w:p>
        </w:tc>
        <w:tc>
          <w:tcPr>
            <w:tcW w:w="1350" w:type="dxa"/>
          </w:tcPr>
          <w:p w14:paraId="10B6360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7</w:t>
            </w:r>
          </w:p>
        </w:tc>
        <w:tc>
          <w:tcPr>
            <w:tcW w:w="1260" w:type="dxa"/>
          </w:tcPr>
          <w:p w14:paraId="3943CAD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1710" w:type="dxa"/>
          </w:tcPr>
          <w:p w14:paraId="0AC1613C" w14:textId="3F168E5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7</w:t>
            </w:r>
          </w:p>
        </w:tc>
        <w:tc>
          <w:tcPr>
            <w:tcW w:w="1080" w:type="dxa"/>
          </w:tcPr>
          <w:p w14:paraId="7660C0B0" w14:textId="729FEC0E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6B453261" w14:textId="4BD40AE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</w:tr>
      <w:tr w:rsidR="00F077CE" w:rsidRPr="00590FF8" w14:paraId="1D1F0B1D" w14:textId="59CF716B" w:rsidTr="00442A30">
        <w:trPr>
          <w:trHeight w:val="29"/>
        </w:trPr>
        <w:tc>
          <w:tcPr>
            <w:tcW w:w="1439" w:type="dxa"/>
            <w:vMerge/>
          </w:tcPr>
          <w:p w14:paraId="7162773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69841287" w14:textId="7E3956D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Depression medicine</w:t>
            </w:r>
          </w:p>
        </w:tc>
        <w:tc>
          <w:tcPr>
            <w:tcW w:w="2610" w:type="dxa"/>
          </w:tcPr>
          <w:p w14:paraId="0AC7C30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2C90977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1350" w:type="dxa"/>
          </w:tcPr>
          <w:p w14:paraId="420E859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260" w:type="dxa"/>
          </w:tcPr>
          <w:p w14:paraId="4228E7B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1710" w:type="dxa"/>
          </w:tcPr>
          <w:p w14:paraId="2DFA8A7B" w14:textId="3DDC1F1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080" w:type="dxa"/>
          </w:tcPr>
          <w:p w14:paraId="6BF3E7DD" w14:textId="7C2FD3DC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063EF3C3" w14:textId="20B2B84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</w:tr>
      <w:tr w:rsidR="00F077CE" w:rsidRPr="00590FF8" w14:paraId="1210A75A" w14:textId="6DC9051A" w:rsidTr="00442A30">
        <w:trPr>
          <w:trHeight w:val="29"/>
        </w:trPr>
        <w:tc>
          <w:tcPr>
            <w:tcW w:w="1439" w:type="dxa"/>
            <w:vMerge/>
          </w:tcPr>
          <w:p w14:paraId="4AFA162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731907D" w14:textId="441D31F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3810AF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488D790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1350" w:type="dxa"/>
          </w:tcPr>
          <w:p w14:paraId="76689AD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260" w:type="dxa"/>
          </w:tcPr>
          <w:p w14:paraId="260A1FA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1710" w:type="dxa"/>
          </w:tcPr>
          <w:p w14:paraId="077081E2" w14:textId="15F78E7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080" w:type="dxa"/>
          </w:tcPr>
          <w:p w14:paraId="647C257C" w14:textId="51DFAC03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53D5AA35" w14:textId="0354416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</w:tr>
      <w:tr w:rsidR="00F077CE" w:rsidRPr="00590FF8" w14:paraId="03C4935D" w14:textId="0DA7E514" w:rsidTr="00442A30">
        <w:trPr>
          <w:trHeight w:val="29"/>
        </w:trPr>
        <w:tc>
          <w:tcPr>
            <w:tcW w:w="1439" w:type="dxa"/>
            <w:vMerge/>
          </w:tcPr>
          <w:p w14:paraId="23F0D66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95D00EE" w14:textId="40D834B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FF9A56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174BD67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1350" w:type="dxa"/>
          </w:tcPr>
          <w:p w14:paraId="53701A0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260" w:type="dxa"/>
          </w:tcPr>
          <w:p w14:paraId="0EA272B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1710" w:type="dxa"/>
          </w:tcPr>
          <w:p w14:paraId="79C1690B" w14:textId="474F1B8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080" w:type="dxa"/>
          </w:tcPr>
          <w:p w14:paraId="6FD027C5" w14:textId="0CD6CA22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7D0BDF3E" w14:textId="525DDC7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</w:tr>
      <w:tr w:rsidR="00F077CE" w:rsidRPr="00590FF8" w14:paraId="6FABD0D5" w14:textId="691211E2" w:rsidTr="00442A30">
        <w:trPr>
          <w:trHeight w:val="29"/>
        </w:trPr>
        <w:tc>
          <w:tcPr>
            <w:tcW w:w="1439" w:type="dxa"/>
            <w:vMerge/>
          </w:tcPr>
          <w:p w14:paraId="27561A4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D3BA256" w14:textId="272750D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3CF9714" w14:textId="4823CBA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2DE3D24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9</w:t>
            </w:r>
          </w:p>
        </w:tc>
        <w:tc>
          <w:tcPr>
            <w:tcW w:w="1350" w:type="dxa"/>
          </w:tcPr>
          <w:p w14:paraId="1807AD5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3</w:t>
            </w:r>
          </w:p>
        </w:tc>
        <w:tc>
          <w:tcPr>
            <w:tcW w:w="1260" w:type="dxa"/>
          </w:tcPr>
          <w:p w14:paraId="7992970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1710" w:type="dxa"/>
          </w:tcPr>
          <w:p w14:paraId="376EE161" w14:textId="75985D0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0</w:t>
            </w:r>
          </w:p>
        </w:tc>
        <w:tc>
          <w:tcPr>
            <w:tcW w:w="1080" w:type="dxa"/>
          </w:tcPr>
          <w:p w14:paraId="38DC4F0E" w14:textId="15102A36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75450874" w14:textId="75DEB49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9</w:t>
            </w:r>
          </w:p>
        </w:tc>
      </w:tr>
      <w:tr w:rsidR="00F077CE" w:rsidRPr="00590FF8" w14:paraId="17566101" w14:textId="0D517C7F" w:rsidTr="00442A30">
        <w:trPr>
          <w:trHeight w:val="29"/>
        </w:trPr>
        <w:tc>
          <w:tcPr>
            <w:tcW w:w="1439" w:type="dxa"/>
            <w:vMerge/>
          </w:tcPr>
          <w:p w14:paraId="2D77694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90F746E" w14:textId="3D81219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0F28869" w14:textId="2049357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336805E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1350" w:type="dxa"/>
          </w:tcPr>
          <w:p w14:paraId="38B8308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18</w:t>
            </w:r>
          </w:p>
        </w:tc>
        <w:tc>
          <w:tcPr>
            <w:tcW w:w="1260" w:type="dxa"/>
          </w:tcPr>
          <w:p w14:paraId="0D29DC2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1710" w:type="dxa"/>
          </w:tcPr>
          <w:p w14:paraId="4E9CE694" w14:textId="31A2468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080" w:type="dxa"/>
          </w:tcPr>
          <w:p w14:paraId="68ED93A9" w14:textId="28301B55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0A21D34E" w14:textId="7BC2F80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</w:tr>
      <w:tr w:rsidR="00F077CE" w:rsidRPr="00590FF8" w14:paraId="377BB64B" w14:textId="51B0A94C" w:rsidTr="00442A30">
        <w:trPr>
          <w:trHeight w:val="29"/>
        </w:trPr>
        <w:tc>
          <w:tcPr>
            <w:tcW w:w="1439" w:type="dxa"/>
            <w:vMerge/>
          </w:tcPr>
          <w:p w14:paraId="67D4265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0D00D02" w14:textId="6849249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88FD60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21137FC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1</w:t>
            </w:r>
          </w:p>
        </w:tc>
        <w:tc>
          <w:tcPr>
            <w:tcW w:w="1350" w:type="dxa"/>
          </w:tcPr>
          <w:p w14:paraId="04199A9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07</w:t>
            </w:r>
          </w:p>
        </w:tc>
        <w:tc>
          <w:tcPr>
            <w:tcW w:w="1260" w:type="dxa"/>
          </w:tcPr>
          <w:p w14:paraId="654D17A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1710" w:type="dxa"/>
          </w:tcPr>
          <w:p w14:paraId="1D167437" w14:textId="0ACCEF8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10</w:t>
            </w:r>
          </w:p>
        </w:tc>
        <w:tc>
          <w:tcPr>
            <w:tcW w:w="1080" w:type="dxa"/>
          </w:tcPr>
          <w:p w14:paraId="27AF840E" w14:textId="58954AD1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015BAE71" w14:textId="01B1B8B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31</w:t>
            </w:r>
          </w:p>
        </w:tc>
      </w:tr>
      <w:tr w:rsidR="00F077CE" w:rsidRPr="00590FF8" w14:paraId="6111166D" w14:textId="4C5C6BCA" w:rsidTr="00442A30">
        <w:trPr>
          <w:trHeight w:val="29"/>
        </w:trPr>
        <w:tc>
          <w:tcPr>
            <w:tcW w:w="1439" w:type="dxa"/>
            <w:vMerge/>
          </w:tcPr>
          <w:p w14:paraId="200D261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337B7888" w14:textId="1A5156C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ntipsychotic medicine</w:t>
            </w:r>
          </w:p>
        </w:tc>
        <w:tc>
          <w:tcPr>
            <w:tcW w:w="2610" w:type="dxa"/>
          </w:tcPr>
          <w:p w14:paraId="22CBBF0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7D6BCC7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8</w:t>
            </w:r>
          </w:p>
        </w:tc>
        <w:tc>
          <w:tcPr>
            <w:tcW w:w="1350" w:type="dxa"/>
          </w:tcPr>
          <w:p w14:paraId="2B903DD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59</w:t>
            </w:r>
          </w:p>
        </w:tc>
        <w:tc>
          <w:tcPr>
            <w:tcW w:w="1260" w:type="dxa"/>
          </w:tcPr>
          <w:p w14:paraId="57A1FD2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1710" w:type="dxa"/>
          </w:tcPr>
          <w:p w14:paraId="06EFCBD5" w14:textId="7A7A2CE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61</w:t>
            </w:r>
          </w:p>
        </w:tc>
        <w:tc>
          <w:tcPr>
            <w:tcW w:w="1080" w:type="dxa"/>
          </w:tcPr>
          <w:p w14:paraId="272062F3" w14:textId="726423F1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10A00AD0" w14:textId="1B5E48A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7</w:t>
            </w:r>
          </w:p>
        </w:tc>
      </w:tr>
      <w:tr w:rsidR="00F077CE" w:rsidRPr="00590FF8" w14:paraId="337CCB3A" w14:textId="06F95CC8" w:rsidTr="00442A30">
        <w:trPr>
          <w:trHeight w:val="29"/>
        </w:trPr>
        <w:tc>
          <w:tcPr>
            <w:tcW w:w="1439" w:type="dxa"/>
            <w:vMerge/>
          </w:tcPr>
          <w:p w14:paraId="67964A6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BB26150" w14:textId="01001FEF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54BFD7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5F48DD4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8</w:t>
            </w:r>
          </w:p>
        </w:tc>
        <w:tc>
          <w:tcPr>
            <w:tcW w:w="1350" w:type="dxa"/>
          </w:tcPr>
          <w:p w14:paraId="095D0AF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6</w:t>
            </w:r>
          </w:p>
        </w:tc>
        <w:tc>
          <w:tcPr>
            <w:tcW w:w="1260" w:type="dxa"/>
          </w:tcPr>
          <w:p w14:paraId="51796A7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1710" w:type="dxa"/>
          </w:tcPr>
          <w:p w14:paraId="4C6472DB" w14:textId="683E19D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1080" w:type="dxa"/>
          </w:tcPr>
          <w:p w14:paraId="06BBB93B" w14:textId="06C3C399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2769203A" w14:textId="0B15252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3</w:t>
            </w:r>
          </w:p>
        </w:tc>
      </w:tr>
      <w:tr w:rsidR="00F077CE" w:rsidRPr="00590FF8" w14:paraId="3C6DF6C5" w14:textId="164D1A2A" w:rsidTr="00442A30">
        <w:trPr>
          <w:trHeight w:val="29"/>
        </w:trPr>
        <w:tc>
          <w:tcPr>
            <w:tcW w:w="1439" w:type="dxa"/>
            <w:vMerge/>
          </w:tcPr>
          <w:p w14:paraId="558D423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7312EA4" w14:textId="08C3F28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4D6FF1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6704704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1</w:t>
            </w:r>
          </w:p>
        </w:tc>
        <w:tc>
          <w:tcPr>
            <w:tcW w:w="1350" w:type="dxa"/>
          </w:tcPr>
          <w:p w14:paraId="3053BDE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46</w:t>
            </w:r>
          </w:p>
        </w:tc>
        <w:tc>
          <w:tcPr>
            <w:tcW w:w="1260" w:type="dxa"/>
          </w:tcPr>
          <w:p w14:paraId="17A9925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1710" w:type="dxa"/>
          </w:tcPr>
          <w:p w14:paraId="2E2C10A1" w14:textId="58DE8C4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52</w:t>
            </w:r>
          </w:p>
        </w:tc>
        <w:tc>
          <w:tcPr>
            <w:tcW w:w="1080" w:type="dxa"/>
          </w:tcPr>
          <w:p w14:paraId="6BAF3566" w14:textId="1F337F8E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1080" w:type="dxa"/>
          </w:tcPr>
          <w:p w14:paraId="26F18C4F" w14:textId="453FFD4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9</w:t>
            </w:r>
          </w:p>
        </w:tc>
      </w:tr>
      <w:tr w:rsidR="00F077CE" w:rsidRPr="00590FF8" w14:paraId="4F72F9CF" w14:textId="319E99E4" w:rsidTr="00442A30">
        <w:trPr>
          <w:trHeight w:val="29"/>
        </w:trPr>
        <w:tc>
          <w:tcPr>
            <w:tcW w:w="1439" w:type="dxa"/>
            <w:vMerge/>
          </w:tcPr>
          <w:p w14:paraId="61A0C55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FBFC2BE" w14:textId="6CD4682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A9EE3F1" w14:textId="3393ED1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2C9B643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0</w:t>
            </w:r>
          </w:p>
        </w:tc>
        <w:tc>
          <w:tcPr>
            <w:tcW w:w="1350" w:type="dxa"/>
          </w:tcPr>
          <w:p w14:paraId="605FD59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6</w:t>
            </w:r>
          </w:p>
        </w:tc>
        <w:tc>
          <w:tcPr>
            <w:tcW w:w="1260" w:type="dxa"/>
          </w:tcPr>
          <w:p w14:paraId="5791CC4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4</w:t>
            </w:r>
          </w:p>
        </w:tc>
        <w:tc>
          <w:tcPr>
            <w:tcW w:w="1710" w:type="dxa"/>
          </w:tcPr>
          <w:p w14:paraId="1F563680" w14:textId="4C42F2F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8</w:t>
            </w:r>
          </w:p>
        </w:tc>
        <w:tc>
          <w:tcPr>
            <w:tcW w:w="1080" w:type="dxa"/>
          </w:tcPr>
          <w:p w14:paraId="4103077D" w14:textId="15B11C31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2C8293F9" w14:textId="42E43CA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2</w:t>
            </w:r>
          </w:p>
        </w:tc>
      </w:tr>
      <w:tr w:rsidR="00F077CE" w:rsidRPr="00590FF8" w14:paraId="774A44DE" w14:textId="6E110487" w:rsidTr="00442A30">
        <w:trPr>
          <w:trHeight w:val="29"/>
        </w:trPr>
        <w:tc>
          <w:tcPr>
            <w:tcW w:w="1439" w:type="dxa"/>
            <w:vMerge/>
          </w:tcPr>
          <w:p w14:paraId="08E650B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6B45B00" w14:textId="2E6E2666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013B789" w14:textId="4CFC732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1F74E6E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9</w:t>
            </w:r>
          </w:p>
        </w:tc>
        <w:tc>
          <w:tcPr>
            <w:tcW w:w="1350" w:type="dxa"/>
          </w:tcPr>
          <w:p w14:paraId="62C9ECA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1260" w:type="dxa"/>
          </w:tcPr>
          <w:p w14:paraId="77879A6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4</w:t>
            </w:r>
          </w:p>
        </w:tc>
        <w:tc>
          <w:tcPr>
            <w:tcW w:w="1710" w:type="dxa"/>
          </w:tcPr>
          <w:p w14:paraId="1D3A8667" w14:textId="38EBBE9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7</w:t>
            </w:r>
          </w:p>
        </w:tc>
        <w:tc>
          <w:tcPr>
            <w:tcW w:w="1080" w:type="dxa"/>
          </w:tcPr>
          <w:p w14:paraId="0D2321BD" w14:textId="469340B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1DE7A043" w14:textId="48F86EF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2</w:t>
            </w:r>
          </w:p>
        </w:tc>
      </w:tr>
      <w:tr w:rsidR="00F077CE" w:rsidRPr="00590FF8" w14:paraId="16202029" w14:textId="2C31A12B" w:rsidTr="00442A30">
        <w:trPr>
          <w:trHeight w:val="29"/>
        </w:trPr>
        <w:tc>
          <w:tcPr>
            <w:tcW w:w="1439" w:type="dxa"/>
            <w:vMerge/>
          </w:tcPr>
          <w:p w14:paraId="7740F45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1EB1CB4" w14:textId="6B0B931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3B8F08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68F0E57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8</w:t>
            </w:r>
          </w:p>
        </w:tc>
        <w:tc>
          <w:tcPr>
            <w:tcW w:w="1350" w:type="dxa"/>
          </w:tcPr>
          <w:p w14:paraId="7C9F6EA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45</w:t>
            </w:r>
          </w:p>
        </w:tc>
        <w:tc>
          <w:tcPr>
            <w:tcW w:w="1260" w:type="dxa"/>
          </w:tcPr>
          <w:p w14:paraId="0B63E80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1710" w:type="dxa"/>
          </w:tcPr>
          <w:p w14:paraId="3C870A32" w14:textId="3F16EB7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50</w:t>
            </w:r>
          </w:p>
        </w:tc>
        <w:tc>
          <w:tcPr>
            <w:tcW w:w="1080" w:type="dxa"/>
          </w:tcPr>
          <w:p w14:paraId="45B425BC" w14:textId="1A26A02C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080" w:type="dxa"/>
          </w:tcPr>
          <w:p w14:paraId="0700C88A" w14:textId="7DC5194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48</w:t>
            </w:r>
          </w:p>
        </w:tc>
      </w:tr>
      <w:tr w:rsidR="00F077CE" w:rsidRPr="00590FF8" w14:paraId="07ED84CE" w14:textId="5A5BA61B" w:rsidTr="00442A30">
        <w:trPr>
          <w:trHeight w:val="29"/>
        </w:trPr>
        <w:tc>
          <w:tcPr>
            <w:tcW w:w="1439" w:type="dxa"/>
            <w:vMerge/>
          </w:tcPr>
          <w:p w14:paraId="697E6F4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3280D5D5" w14:textId="6031946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Indication prescribed anxiety medicine</w:t>
            </w:r>
          </w:p>
        </w:tc>
        <w:tc>
          <w:tcPr>
            <w:tcW w:w="2610" w:type="dxa"/>
          </w:tcPr>
          <w:p w14:paraId="139825B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4EEAE4E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1</w:t>
            </w:r>
          </w:p>
        </w:tc>
        <w:tc>
          <w:tcPr>
            <w:tcW w:w="1350" w:type="dxa"/>
          </w:tcPr>
          <w:p w14:paraId="245D019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7</w:t>
            </w:r>
          </w:p>
        </w:tc>
        <w:tc>
          <w:tcPr>
            <w:tcW w:w="1260" w:type="dxa"/>
          </w:tcPr>
          <w:p w14:paraId="1F13894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1710" w:type="dxa"/>
          </w:tcPr>
          <w:p w14:paraId="751D71FE" w14:textId="61F8EA8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7</w:t>
            </w:r>
          </w:p>
        </w:tc>
        <w:tc>
          <w:tcPr>
            <w:tcW w:w="1080" w:type="dxa"/>
          </w:tcPr>
          <w:p w14:paraId="7834B447" w14:textId="70C8A3FD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09004868" w14:textId="0D685B3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4</w:t>
            </w:r>
          </w:p>
        </w:tc>
      </w:tr>
      <w:tr w:rsidR="00F077CE" w:rsidRPr="00590FF8" w14:paraId="7F68CBE8" w14:textId="16ECB629" w:rsidTr="00442A30">
        <w:trPr>
          <w:trHeight w:val="29"/>
        </w:trPr>
        <w:tc>
          <w:tcPr>
            <w:tcW w:w="1439" w:type="dxa"/>
            <w:vMerge/>
          </w:tcPr>
          <w:p w14:paraId="3E0C7AA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FC910E8" w14:textId="00347B8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F9A8AB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46C97B9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4</w:t>
            </w:r>
          </w:p>
        </w:tc>
        <w:tc>
          <w:tcPr>
            <w:tcW w:w="1350" w:type="dxa"/>
          </w:tcPr>
          <w:p w14:paraId="3A97C85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14</w:t>
            </w:r>
          </w:p>
        </w:tc>
        <w:tc>
          <w:tcPr>
            <w:tcW w:w="1260" w:type="dxa"/>
          </w:tcPr>
          <w:p w14:paraId="6BECB18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1710" w:type="dxa"/>
          </w:tcPr>
          <w:p w14:paraId="72FE65A8" w14:textId="078ED79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11</w:t>
            </w:r>
          </w:p>
        </w:tc>
        <w:tc>
          <w:tcPr>
            <w:tcW w:w="1080" w:type="dxa"/>
          </w:tcPr>
          <w:p w14:paraId="66842C0F" w14:textId="3D514189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12150C2D" w14:textId="7780285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3</w:t>
            </w:r>
          </w:p>
        </w:tc>
      </w:tr>
      <w:tr w:rsidR="00F077CE" w:rsidRPr="00590FF8" w14:paraId="37236037" w14:textId="551C6E76" w:rsidTr="00442A30">
        <w:trPr>
          <w:trHeight w:val="29"/>
        </w:trPr>
        <w:tc>
          <w:tcPr>
            <w:tcW w:w="1439" w:type="dxa"/>
            <w:vMerge/>
          </w:tcPr>
          <w:p w14:paraId="7263842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ED1DC8D" w14:textId="4503B5E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4070E5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1DBD5EC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9</w:t>
            </w:r>
          </w:p>
        </w:tc>
        <w:tc>
          <w:tcPr>
            <w:tcW w:w="1350" w:type="dxa"/>
          </w:tcPr>
          <w:p w14:paraId="04EA670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4</w:t>
            </w:r>
          </w:p>
        </w:tc>
        <w:tc>
          <w:tcPr>
            <w:tcW w:w="1260" w:type="dxa"/>
          </w:tcPr>
          <w:p w14:paraId="2F7ED30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1710" w:type="dxa"/>
          </w:tcPr>
          <w:p w14:paraId="46902339" w14:textId="3D86592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5</w:t>
            </w:r>
          </w:p>
        </w:tc>
        <w:tc>
          <w:tcPr>
            <w:tcW w:w="1080" w:type="dxa"/>
          </w:tcPr>
          <w:p w14:paraId="21B000F6" w14:textId="714C0127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EC67BA2" w14:textId="0A97956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4</w:t>
            </w:r>
          </w:p>
        </w:tc>
      </w:tr>
      <w:tr w:rsidR="00F077CE" w:rsidRPr="00590FF8" w14:paraId="6C0E3940" w14:textId="070144D3" w:rsidTr="00442A30">
        <w:trPr>
          <w:trHeight w:val="29"/>
        </w:trPr>
        <w:tc>
          <w:tcPr>
            <w:tcW w:w="1439" w:type="dxa"/>
            <w:vMerge/>
          </w:tcPr>
          <w:p w14:paraId="632EEA2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9DADC80" w14:textId="12923BF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C49E2A7" w14:textId="0BDACEE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39891DC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8</w:t>
            </w:r>
          </w:p>
        </w:tc>
        <w:tc>
          <w:tcPr>
            <w:tcW w:w="1350" w:type="dxa"/>
          </w:tcPr>
          <w:p w14:paraId="5C49022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4</w:t>
            </w:r>
          </w:p>
        </w:tc>
        <w:tc>
          <w:tcPr>
            <w:tcW w:w="1260" w:type="dxa"/>
          </w:tcPr>
          <w:p w14:paraId="77E3C92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1710" w:type="dxa"/>
          </w:tcPr>
          <w:p w14:paraId="0832999D" w14:textId="1F91E20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1</w:t>
            </w:r>
          </w:p>
        </w:tc>
        <w:tc>
          <w:tcPr>
            <w:tcW w:w="1080" w:type="dxa"/>
          </w:tcPr>
          <w:p w14:paraId="79BDB000" w14:textId="0BD533F3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56BA1556" w14:textId="744A57B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7</w:t>
            </w:r>
          </w:p>
        </w:tc>
      </w:tr>
      <w:tr w:rsidR="00F077CE" w:rsidRPr="00590FF8" w14:paraId="6A71385C" w14:textId="134FBB69" w:rsidTr="00442A30">
        <w:trPr>
          <w:trHeight w:val="29"/>
        </w:trPr>
        <w:tc>
          <w:tcPr>
            <w:tcW w:w="1439" w:type="dxa"/>
            <w:vMerge/>
          </w:tcPr>
          <w:p w14:paraId="78B74C6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AF9F018" w14:textId="3799265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17C8DE0" w14:textId="643F3F3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325BBD5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7</w:t>
            </w:r>
          </w:p>
        </w:tc>
        <w:tc>
          <w:tcPr>
            <w:tcW w:w="1350" w:type="dxa"/>
          </w:tcPr>
          <w:p w14:paraId="047A985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13</w:t>
            </w:r>
          </w:p>
        </w:tc>
        <w:tc>
          <w:tcPr>
            <w:tcW w:w="1260" w:type="dxa"/>
          </w:tcPr>
          <w:p w14:paraId="6E32A86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1710" w:type="dxa"/>
          </w:tcPr>
          <w:p w14:paraId="492E398E" w14:textId="65F0B35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16</w:t>
            </w:r>
          </w:p>
        </w:tc>
        <w:tc>
          <w:tcPr>
            <w:tcW w:w="1080" w:type="dxa"/>
          </w:tcPr>
          <w:p w14:paraId="7D459A64" w14:textId="0D36B1A5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74D55E9E" w14:textId="6314117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1</w:t>
            </w:r>
          </w:p>
        </w:tc>
      </w:tr>
      <w:tr w:rsidR="00F077CE" w:rsidRPr="00590FF8" w14:paraId="44C6FAC2" w14:textId="41570C72" w:rsidTr="00442A30">
        <w:trPr>
          <w:trHeight w:val="29"/>
        </w:trPr>
        <w:tc>
          <w:tcPr>
            <w:tcW w:w="1439" w:type="dxa"/>
            <w:vMerge/>
          </w:tcPr>
          <w:p w14:paraId="148C00A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A0201B3" w14:textId="523ABAE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A08139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42E50A82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9</w:t>
            </w:r>
          </w:p>
        </w:tc>
        <w:tc>
          <w:tcPr>
            <w:tcW w:w="1350" w:type="dxa"/>
          </w:tcPr>
          <w:p w14:paraId="67D0F7F6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58</w:t>
            </w:r>
          </w:p>
        </w:tc>
        <w:tc>
          <w:tcPr>
            <w:tcW w:w="1260" w:type="dxa"/>
          </w:tcPr>
          <w:p w14:paraId="56C5974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51</w:t>
            </w:r>
          </w:p>
        </w:tc>
        <w:tc>
          <w:tcPr>
            <w:tcW w:w="1710" w:type="dxa"/>
          </w:tcPr>
          <w:p w14:paraId="08B88387" w14:textId="16F8234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65</w:t>
            </w:r>
          </w:p>
        </w:tc>
        <w:tc>
          <w:tcPr>
            <w:tcW w:w="1080" w:type="dxa"/>
          </w:tcPr>
          <w:p w14:paraId="0B2E031C" w14:textId="0649BB8B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1080" w:type="dxa"/>
          </w:tcPr>
          <w:p w14:paraId="43855B4A" w14:textId="13F0257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44</w:t>
            </w:r>
          </w:p>
        </w:tc>
      </w:tr>
      <w:tr w:rsidR="00F077CE" w:rsidRPr="00590FF8" w14:paraId="5AD4CB93" w14:textId="1EF08757" w:rsidTr="00442A30">
        <w:trPr>
          <w:trHeight w:val="29"/>
        </w:trPr>
        <w:tc>
          <w:tcPr>
            <w:tcW w:w="1439" w:type="dxa"/>
            <w:vMerge/>
          </w:tcPr>
          <w:p w14:paraId="208ECBE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213043B1" w14:textId="588D8615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Heart failure medication</w:t>
            </w:r>
          </w:p>
        </w:tc>
        <w:tc>
          <w:tcPr>
            <w:tcW w:w="2610" w:type="dxa"/>
          </w:tcPr>
          <w:p w14:paraId="53A1A5A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7B5DEFE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7</w:t>
            </w:r>
          </w:p>
        </w:tc>
        <w:tc>
          <w:tcPr>
            <w:tcW w:w="1350" w:type="dxa"/>
          </w:tcPr>
          <w:p w14:paraId="5DC88B9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7</w:t>
            </w:r>
          </w:p>
        </w:tc>
        <w:tc>
          <w:tcPr>
            <w:tcW w:w="1260" w:type="dxa"/>
          </w:tcPr>
          <w:p w14:paraId="71A0F00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1710" w:type="dxa"/>
          </w:tcPr>
          <w:p w14:paraId="7079C018" w14:textId="6F4E129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2</w:t>
            </w:r>
          </w:p>
        </w:tc>
        <w:tc>
          <w:tcPr>
            <w:tcW w:w="1080" w:type="dxa"/>
          </w:tcPr>
          <w:p w14:paraId="10B8F9B4" w14:textId="55AC8A9A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080" w:type="dxa"/>
          </w:tcPr>
          <w:p w14:paraId="0C84CE9A" w14:textId="7ED9B7B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5</w:t>
            </w:r>
          </w:p>
        </w:tc>
      </w:tr>
      <w:tr w:rsidR="00F077CE" w:rsidRPr="00590FF8" w14:paraId="1CE25244" w14:textId="5553CDA6" w:rsidTr="00442A30">
        <w:trPr>
          <w:trHeight w:val="29"/>
        </w:trPr>
        <w:tc>
          <w:tcPr>
            <w:tcW w:w="1439" w:type="dxa"/>
            <w:vMerge/>
          </w:tcPr>
          <w:p w14:paraId="3092B53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73F17FD" w14:textId="5AEC8AC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A87F4F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6CCC859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4</w:t>
            </w:r>
          </w:p>
        </w:tc>
        <w:tc>
          <w:tcPr>
            <w:tcW w:w="1350" w:type="dxa"/>
          </w:tcPr>
          <w:p w14:paraId="7D2DA2A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1</w:t>
            </w:r>
          </w:p>
        </w:tc>
        <w:tc>
          <w:tcPr>
            <w:tcW w:w="1260" w:type="dxa"/>
          </w:tcPr>
          <w:p w14:paraId="5AC5044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1710" w:type="dxa"/>
          </w:tcPr>
          <w:p w14:paraId="08B0A2C9" w14:textId="492EFFF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5</w:t>
            </w:r>
          </w:p>
        </w:tc>
        <w:tc>
          <w:tcPr>
            <w:tcW w:w="1080" w:type="dxa"/>
          </w:tcPr>
          <w:p w14:paraId="5BEBEADA" w14:textId="574E1E3F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1080" w:type="dxa"/>
          </w:tcPr>
          <w:p w14:paraId="0B054BF3" w14:textId="0168F85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9</w:t>
            </w:r>
          </w:p>
        </w:tc>
      </w:tr>
      <w:tr w:rsidR="00F077CE" w:rsidRPr="00590FF8" w14:paraId="50A5D66D" w14:textId="4466D670" w:rsidTr="00442A30">
        <w:trPr>
          <w:trHeight w:val="1099"/>
        </w:trPr>
        <w:tc>
          <w:tcPr>
            <w:tcW w:w="1439" w:type="dxa"/>
            <w:vMerge/>
          </w:tcPr>
          <w:p w14:paraId="317AB89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C07C275" w14:textId="4F0E117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0BBE14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22BEA51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1350" w:type="dxa"/>
          </w:tcPr>
          <w:p w14:paraId="06D0D2C1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1260" w:type="dxa"/>
          </w:tcPr>
          <w:p w14:paraId="1431F6B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1710" w:type="dxa"/>
          </w:tcPr>
          <w:p w14:paraId="4A0B2361" w14:textId="2AB09BD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63</w:t>
            </w:r>
          </w:p>
        </w:tc>
        <w:tc>
          <w:tcPr>
            <w:tcW w:w="1080" w:type="dxa"/>
          </w:tcPr>
          <w:p w14:paraId="4B69C73D" w14:textId="6AEB2ABB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1080" w:type="dxa"/>
          </w:tcPr>
          <w:p w14:paraId="383D6A0B" w14:textId="330CD36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6</w:t>
            </w:r>
          </w:p>
        </w:tc>
      </w:tr>
      <w:tr w:rsidR="00F077CE" w:rsidRPr="00590FF8" w14:paraId="70148249" w14:textId="0709A1B9" w:rsidTr="00442A30">
        <w:trPr>
          <w:trHeight w:val="29"/>
        </w:trPr>
        <w:tc>
          <w:tcPr>
            <w:tcW w:w="1439" w:type="dxa"/>
            <w:vMerge/>
          </w:tcPr>
          <w:p w14:paraId="30D8D05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8BD9F5B" w14:textId="69C56B8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D97224C" w14:textId="58403102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5A0BBF4F" w14:textId="30673D5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9</w:t>
            </w:r>
          </w:p>
        </w:tc>
        <w:tc>
          <w:tcPr>
            <w:tcW w:w="1350" w:type="dxa"/>
          </w:tcPr>
          <w:p w14:paraId="0FB723BA" w14:textId="33797B0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3</w:t>
            </w:r>
          </w:p>
        </w:tc>
        <w:tc>
          <w:tcPr>
            <w:tcW w:w="1260" w:type="dxa"/>
          </w:tcPr>
          <w:p w14:paraId="7FE24ADE" w14:textId="484EC5F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710" w:type="dxa"/>
          </w:tcPr>
          <w:p w14:paraId="59AFE2E3" w14:textId="5973305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1</w:t>
            </w:r>
          </w:p>
        </w:tc>
        <w:tc>
          <w:tcPr>
            <w:tcW w:w="1080" w:type="dxa"/>
          </w:tcPr>
          <w:p w14:paraId="2FF11D7B" w14:textId="5AD32B96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  <w:tc>
          <w:tcPr>
            <w:tcW w:w="1080" w:type="dxa"/>
          </w:tcPr>
          <w:p w14:paraId="178DD9F3" w14:textId="5EA0E9B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8</w:t>
            </w:r>
          </w:p>
        </w:tc>
      </w:tr>
      <w:tr w:rsidR="00F077CE" w:rsidRPr="00590FF8" w14:paraId="12AE452D" w14:textId="4526B970" w:rsidTr="00442A30">
        <w:trPr>
          <w:trHeight w:val="29"/>
        </w:trPr>
        <w:tc>
          <w:tcPr>
            <w:tcW w:w="1439" w:type="dxa"/>
            <w:vMerge/>
          </w:tcPr>
          <w:p w14:paraId="5DD71C7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06CA587" w14:textId="5F4794CE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316F5C7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22DF7C95" w14:textId="32A9AFC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9</w:t>
            </w:r>
          </w:p>
        </w:tc>
        <w:tc>
          <w:tcPr>
            <w:tcW w:w="1350" w:type="dxa"/>
          </w:tcPr>
          <w:p w14:paraId="72BB16D3" w14:textId="70D58EF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3</w:t>
            </w:r>
          </w:p>
        </w:tc>
        <w:tc>
          <w:tcPr>
            <w:tcW w:w="1260" w:type="dxa"/>
          </w:tcPr>
          <w:p w14:paraId="0E67A46D" w14:textId="62D23A4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1710" w:type="dxa"/>
          </w:tcPr>
          <w:p w14:paraId="5270E227" w14:textId="125A76B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1</w:t>
            </w:r>
          </w:p>
        </w:tc>
        <w:tc>
          <w:tcPr>
            <w:tcW w:w="1080" w:type="dxa"/>
          </w:tcPr>
          <w:p w14:paraId="7EAB91BD" w14:textId="723C09CF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79A4D414" w14:textId="5E31DC3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8</w:t>
            </w:r>
          </w:p>
        </w:tc>
      </w:tr>
      <w:tr w:rsidR="00F077CE" w:rsidRPr="00590FF8" w14:paraId="2BBCA068" w14:textId="5F557FE8" w:rsidTr="00442A30">
        <w:trPr>
          <w:trHeight w:val="29"/>
        </w:trPr>
        <w:tc>
          <w:tcPr>
            <w:tcW w:w="1439" w:type="dxa"/>
            <w:vMerge/>
          </w:tcPr>
          <w:p w14:paraId="42A0832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22D329CF" w14:textId="26DFC7D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Ischaemic</w:t>
            </w:r>
            <w:proofErr w:type="spellEnd"/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 xml:space="preserve"> heart medication</w:t>
            </w:r>
          </w:p>
        </w:tc>
        <w:tc>
          <w:tcPr>
            <w:tcW w:w="2610" w:type="dxa"/>
          </w:tcPr>
          <w:p w14:paraId="19F7B31B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4E9EE288" w14:textId="521F28B5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4</w:t>
            </w:r>
          </w:p>
        </w:tc>
        <w:tc>
          <w:tcPr>
            <w:tcW w:w="1350" w:type="dxa"/>
          </w:tcPr>
          <w:p w14:paraId="40655F70" w14:textId="07F7A1E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7</w:t>
            </w:r>
          </w:p>
        </w:tc>
        <w:tc>
          <w:tcPr>
            <w:tcW w:w="1260" w:type="dxa"/>
          </w:tcPr>
          <w:p w14:paraId="0C0B11F9" w14:textId="147B8C7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1710" w:type="dxa"/>
          </w:tcPr>
          <w:p w14:paraId="771715F4" w14:textId="4A72565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9</w:t>
            </w:r>
          </w:p>
        </w:tc>
        <w:tc>
          <w:tcPr>
            <w:tcW w:w="1080" w:type="dxa"/>
          </w:tcPr>
          <w:p w14:paraId="0353500E" w14:textId="04512EC2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6E18E1F0" w14:textId="39DA8E5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5</w:t>
            </w:r>
          </w:p>
        </w:tc>
      </w:tr>
      <w:tr w:rsidR="00F077CE" w:rsidRPr="00590FF8" w14:paraId="15280061" w14:textId="18A77205" w:rsidTr="00442A30">
        <w:trPr>
          <w:trHeight w:val="29"/>
        </w:trPr>
        <w:tc>
          <w:tcPr>
            <w:tcW w:w="1439" w:type="dxa"/>
            <w:vMerge/>
          </w:tcPr>
          <w:p w14:paraId="7E627A1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2F39D8D" w14:textId="3946D59A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6EFFD2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6FD03761" w14:textId="3BCB485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6</w:t>
            </w:r>
          </w:p>
        </w:tc>
        <w:tc>
          <w:tcPr>
            <w:tcW w:w="1350" w:type="dxa"/>
          </w:tcPr>
          <w:p w14:paraId="21E97FA6" w14:textId="43D0AFB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8</w:t>
            </w:r>
          </w:p>
        </w:tc>
        <w:tc>
          <w:tcPr>
            <w:tcW w:w="1260" w:type="dxa"/>
          </w:tcPr>
          <w:p w14:paraId="15D2BD14" w14:textId="187F078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1710" w:type="dxa"/>
          </w:tcPr>
          <w:p w14:paraId="56F5D719" w14:textId="74837C1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0</w:t>
            </w:r>
          </w:p>
        </w:tc>
        <w:tc>
          <w:tcPr>
            <w:tcW w:w="1080" w:type="dxa"/>
          </w:tcPr>
          <w:p w14:paraId="2D2664D5" w14:textId="397B72F6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6ACDEDC6" w14:textId="109451D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6</w:t>
            </w:r>
          </w:p>
        </w:tc>
      </w:tr>
      <w:tr w:rsidR="00F077CE" w:rsidRPr="00590FF8" w14:paraId="5971D6E1" w14:textId="7F80D27C" w:rsidTr="00442A30">
        <w:trPr>
          <w:trHeight w:val="29"/>
        </w:trPr>
        <w:tc>
          <w:tcPr>
            <w:tcW w:w="1439" w:type="dxa"/>
            <w:vMerge/>
          </w:tcPr>
          <w:p w14:paraId="3AA34E9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60C0B3F" w14:textId="14B5736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7182F6D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35E043A3" w14:textId="601068D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0</w:t>
            </w:r>
          </w:p>
        </w:tc>
        <w:tc>
          <w:tcPr>
            <w:tcW w:w="1350" w:type="dxa"/>
          </w:tcPr>
          <w:p w14:paraId="778F9249" w14:textId="0209402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4</w:t>
            </w:r>
          </w:p>
        </w:tc>
        <w:tc>
          <w:tcPr>
            <w:tcW w:w="1260" w:type="dxa"/>
          </w:tcPr>
          <w:p w14:paraId="59EC0510" w14:textId="2932BB9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1710" w:type="dxa"/>
          </w:tcPr>
          <w:p w14:paraId="1AFD6810" w14:textId="7AD1896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06</w:t>
            </w:r>
          </w:p>
        </w:tc>
        <w:tc>
          <w:tcPr>
            <w:tcW w:w="1080" w:type="dxa"/>
          </w:tcPr>
          <w:p w14:paraId="1FE2E706" w14:textId="4FF620D5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0C17EEC3" w14:textId="2514669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4</w:t>
            </w:r>
          </w:p>
        </w:tc>
      </w:tr>
      <w:tr w:rsidR="00F077CE" w:rsidRPr="00590FF8" w14:paraId="433DC9E5" w14:textId="4210459B" w:rsidTr="00442A30">
        <w:trPr>
          <w:trHeight w:val="29"/>
        </w:trPr>
        <w:tc>
          <w:tcPr>
            <w:tcW w:w="1439" w:type="dxa"/>
            <w:vMerge/>
          </w:tcPr>
          <w:p w14:paraId="7F4D6C45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83FA0E8" w14:textId="259E91EC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C0CB847" w14:textId="31A5043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2F064706" w14:textId="69760B5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8</w:t>
            </w:r>
          </w:p>
        </w:tc>
        <w:tc>
          <w:tcPr>
            <w:tcW w:w="1350" w:type="dxa"/>
          </w:tcPr>
          <w:p w14:paraId="1EDF72BF" w14:textId="7700568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1260" w:type="dxa"/>
          </w:tcPr>
          <w:p w14:paraId="7D41BA63" w14:textId="0F69280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1710" w:type="dxa"/>
          </w:tcPr>
          <w:p w14:paraId="07E77AF5" w14:textId="0CA6ACE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0</w:t>
            </w:r>
          </w:p>
        </w:tc>
        <w:tc>
          <w:tcPr>
            <w:tcW w:w="1080" w:type="dxa"/>
          </w:tcPr>
          <w:p w14:paraId="63850526" w14:textId="30566093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080" w:type="dxa"/>
          </w:tcPr>
          <w:p w14:paraId="054B17D0" w14:textId="1AB0A59F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8</w:t>
            </w:r>
          </w:p>
        </w:tc>
      </w:tr>
      <w:tr w:rsidR="00F077CE" w:rsidRPr="00590FF8" w14:paraId="5CD54AF7" w14:textId="40ECE140" w:rsidTr="00442A30">
        <w:trPr>
          <w:trHeight w:val="29"/>
        </w:trPr>
        <w:tc>
          <w:tcPr>
            <w:tcW w:w="1439" w:type="dxa"/>
            <w:vMerge/>
          </w:tcPr>
          <w:p w14:paraId="34771C1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87DD6FA" w14:textId="1991678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EAD243C" w14:textId="229EF6A4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035415D3" w14:textId="1718ED1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9</w:t>
            </w:r>
          </w:p>
        </w:tc>
        <w:tc>
          <w:tcPr>
            <w:tcW w:w="1350" w:type="dxa"/>
          </w:tcPr>
          <w:p w14:paraId="4BD5F53A" w14:textId="16D2771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3</w:t>
            </w:r>
          </w:p>
        </w:tc>
        <w:tc>
          <w:tcPr>
            <w:tcW w:w="1260" w:type="dxa"/>
          </w:tcPr>
          <w:p w14:paraId="6A2D870A" w14:textId="31FD76D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1710" w:type="dxa"/>
          </w:tcPr>
          <w:p w14:paraId="79DB5DE9" w14:textId="63E335C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4</w:t>
            </w:r>
          </w:p>
        </w:tc>
        <w:tc>
          <w:tcPr>
            <w:tcW w:w="1080" w:type="dxa"/>
          </w:tcPr>
          <w:p w14:paraId="5D6D1AA7" w14:textId="7CC3AF0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5A8A2D0A" w14:textId="05CE746C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5</w:t>
            </w:r>
          </w:p>
        </w:tc>
      </w:tr>
      <w:tr w:rsidR="00F077CE" w:rsidRPr="00590FF8" w14:paraId="13AB85E1" w14:textId="71AAB736" w:rsidTr="00442A30">
        <w:trPr>
          <w:trHeight w:val="29"/>
        </w:trPr>
        <w:tc>
          <w:tcPr>
            <w:tcW w:w="1439" w:type="dxa"/>
            <w:vMerge/>
          </w:tcPr>
          <w:p w14:paraId="7DA9C470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4E1ED4D" w14:textId="3A93E4C9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A59A37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7BE14693" w14:textId="1D6A310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01</w:t>
            </w:r>
          </w:p>
        </w:tc>
        <w:tc>
          <w:tcPr>
            <w:tcW w:w="1350" w:type="dxa"/>
          </w:tcPr>
          <w:p w14:paraId="0C5D6BA5" w14:textId="01C43E2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1</w:t>
            </w:r>
          </w:p>
        </w:tc>
        <w:tc>
          <w:tcPr>
            <w:tcW w:w="1260" w:type="dxa"/>
          </w:tcPr>
          <w:p w14:paraId="76F73E54" w14:textId="3378AC0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1710" w:type="dxa"/>
          </w:tcPr>
          <w:p w14:paraId="686A415D" w14:textId="0527487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93</w:t>
            </w:r>
          </w:p>
        </w:tc>
        <w:tc>
          <w:tcPr>
            <w:tcW w:w="1080" w:type="dxa"/>
          </w:tcPr>
          <w:p w14:paraId="7A633E1C" w14:textId="7A1EB89E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3D438050" w14:textId="5C54F46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8</w:t>
            </w:r>
          </w:p>
        </w:tc>
      </w:tr>
      <w:tr w:rsidR="00F077CE" w:rsidRPr="00590FF8" w14:paraId="6E07C928" w14:textId="7FA7C79D" w:rsidTr="00442A30">
        <w:trPr>
          <w:trHeight w:val="29"/>
        </w:trPr>
        <w:tc>
          <w:tcPr>
            <w:tcW w:w="1439" w:type="dxa"/>
            <w:vMerge/>
          </w:tcPr>
          <w:p w14:paraId="363BB40C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 w:val="restart"/>
          </w:tcPr>
          <w:p w14:paraId="2B7709C0" w14:textId="5378ADBD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Overall population</w:t>
            </w:r>
          </w:p>
        </w:tc>
        <w:tc>
          <w:tcPr>
            <w:tcW w:w="2610" w:type="dxa"/>
          </w:tcPr>
          <w:p w14:paraId="10BDD8FA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ll</w:t>
            </w:r>
          </w:p>
        </w:tc>
        <w:tc>
          <w:tcPr>
            <w:tcW w:w="1350" w:type="dxa"/>
          </w:tcPr>
          <w:p w14:paraId="5E39BA92" w14:textId="73CF68A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9</w:t>
            </w:r>
          </w:p>
        </w:tc>
        <w:tc>
          <w:tcPr>
            <w:tcW w:w="1350" w:type="dxa"/>
          </w:tcPr>
          <w:p w14:paraId="67B76561" w14:textId="39DD076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9</w:t>
            </w:r>
          </w:p>
        </w:tc>
        <w:tc>
          <w:tcPr>
            <w:tcW w:w="1260" w:type="dxa"/>
          </w:tcPr>
          <w:p w14:paraId="01B91B20" w14:textId="79514DC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1710" w:type="dxa"/>
          </w:tcPr>
          <w:p w14:paraId="6CE4F6C7" w14:textId="38CF44C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7</w:t>
            </w:r>
          </w:p>
        </w:tc>
        <w:tc>
          <w:tcPr>
            <w:tcW w:w="1080" w:type="dxa"/>
          </w:tcPr>
          <w:p w14:paraId="711DE15B" w14:textId="079D8933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62A1DE00" w14:textId="4231E55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</w:tr>
      <w:tr w:rsidR="00F077CE" w:rsidRPr="00590FF8" w14:paraId="40953241" w14:textId="59AA2EC6" w:rsidTr="00442A30">
        <w:trPr>
          <w:trHeight w:val="29"/>
        </w:trPr>
        <w:tc>
          <w:tcPr>
            <w:tcW w:w="1439" w:type="dxa"/>
            <w:vMerge/>
          </w:tcPr>
          <w:p w14:paraId="3BBCFAF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BF4C440" w14:textId="320850B0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819A204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</w:p>
        </w:tc>
        <w:tc>
          <w:tcPr>
            <w:tcW w:w="1350" w:type="dxa"/>
          </w:tcPr>
          <w:p w14:paraId="6A695A54" w14:textId="56DBA86B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83</w:t>
            </w:r>
          </w:p>
        </w:tc>
        <w:tc>
          <w:tcPr>
            <w:tcW w:w="1350" w:type="dxa"/>
          </w:tcPr>
          <w:p w14:paraId="66BB316A" w14:textId="0FE29F1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9</w:t>
            </w:r>
          </w:p>
        </w:tc>
        <w:tc>
          <w:tcPr>
            <w:tcW w:w="1260" w:type="dxa"/>
          </w:tcPr>
          <w:p w14:paraId="366394BD" w14:textId="0FEA290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710" w:type="dxa"/>
          </w:tcPr>
          <w:p w14:paraId="0ADF4DBA" w14:textId="7FDB7B68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6</w:t>
            </w:r>
          </w:p>
        </w:tc>
        <w:tc>
          <w:tcPr>
            <w:tcW w:w="1080" w:type="dxa"/>
          </w:tcPr>
          <w:p w14:paraId="49A3B4D1" w14:textId="41A5307C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70D1523F" w14:textId="0F38427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7</w:t>
            </w:r>
          </w:p>
        </w:tc>
      </w:tr>
      <w:tr w:rsidR="00F077CE" w:rsidRPr="00590FF8" w14:paraId="6BD3D9BE" w14:textId="5DC80B04" w:rsidTr="00442A30">
        <w:trPr>
          <w:trHeight w:val="29"/>
        </w:trPr>
        <w:tc>
          <w:tcPr>
            <w:tcW w:w="1439" w:type="dxa"/>
            <w:vMerge/>
          </w:tcPr>
          <w:p w14:paraId="36B5B94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491FEE8" w14:textId="444CF711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FECFEDF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</w:p>
        </w:tc>
        <w:tc>
          <w:tcPr>
            <w:tcW w:w="1350" w:type="dxa"/>
          </w:tcPr>
          <w:p w14:paraId="61FA7CC3" w14:textId="76B3772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4</w:t>
            </w:r>
          </w:p>
        </w:tc>
        <w:tc>
          <w:tcPr>
            <w:tcW w:w="1350" w:type="dxa"/>
          </w:tcPr>
          <w:p w14:paraId="6191372E" w14:textId="41696791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9</w:t>
            </w:r>
          </w:p>
        </w:tc>
        <w:tc>
          <w:tcPr>
            <w:tcW w:w="1260" w:type="dxa"/>
          </w:tcPr>
          <w:p w14:paraId="1AFEC099" w14:textId="18B5C9C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1710" w:type="dxa"/>
          </w:tcPr>
          <w:p w14:paraId="3EEED16F" w14:textId="6598D76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1080" w:type="dxa"/>
          </w:tcPr>
          <w:p w14:paraId="6973EF46" w14:textId="7941DF68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5E5B9402" w14:textId="7C5A1BA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8</w:t>
            </w:r>
          </w:p>
        </w:tc>
      </w:tr>
      <w:tr w:rsidR="00F077CE" w:rsidRPr="00590FF8" w14:paraId="112F5048" w14:textId="23370A63" w:rsidTr="00442A30">
        <w:trPr>
          <w:trHeight w:val="29"/>
        </w:trPr>
        <w:tc>
          <w:tcPr>
            <w:tcW w:w="1439" w:type="dxa"/>
            <w:vMerge/>
          </w:tcPr>
          <w:p w14:paraId="39554589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75967D2" w14:textId="0E7F550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BF0AEF7" w14:textId="4768AA7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16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44)</w:t>
            </w:r>
          </w:p>
        </w:tc>
        <w:tc>
          <w:tcPr>
            <w:tcW w:w="1350" w:type="dxa"/>
          </w:tcPr>
          <w:p w14:paraId="3B75251A" w14:textId="10ADF79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01</w:t>
            </w:r>
          </w:p>
        </w:tc>
        <w:tc>
          <w:tcPr>
            <w:tcW w:w="1350" w:type="dxa"/>
          </w:tcPr>
          <w:p w14:paraId="181D3B74" w14:textId="1B8F9DF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73</w:t>
            </w:r>
          </w:p>
        </w:tc>
        <w:tc>
          <w:tcPr>
            <w:tcW w:w="1260" w:type="dxa"/>
          </w:tcPr>
          <w:p w14:paraId="347E7EEC" w14:textId="06CC71D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1710" w:type="dxa"/>
          </w:tcPr>
          <w:p w14:paraId="0E8DCB68" w14:textId="50FFBEBE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71</w:t>
            </w:r>
          </w:p>
        </w:tc>
        <w:tc>
          <w:tcPr>
            <w:tcW w:w="1080" w:type="dxa"/>
          </w:tcPr>
          <w:p w14:paraId="58233CBC" w14:textId="6F249B3B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11963EDA" w14:textId="27E4BD4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0</w:t>
            </w:r>
          </w:p>
        </w:tc>
      </w:tr>
      <w:tr w:rsidR="00F077CE" w:rsidRPr="00590FF8" w14:paraId="231CC8F5" w14:textId="70648152" w:rsidTr="00442A30">
        <w:trPr>
          <w:trHeight w:val="29"/>
        </w:trPr>
        <w:tc>
          <w:tcPr>
            <w:tcW w:w="1439" w:type="dxa"/>
            <w:vMerge/>
          </w:tcPr>
          <w:p w14:paraId="5F27A023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E375195" w14:textId="153E826B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B41860F" w14:textId="155FD273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(45</w:t>
            </w:r>
            <w:r w:rsidRPr="00590FF8">
              <w:rPr>
                <w:rFonts w:ascii="Arial" w:hAnsi="Arial" w:cs="Arial"/>
                <w:sz w:val="20"/>
                <w:szCs w:val="20"/>
                <w:lang w:val="en-GB"/>
              </w:rPr>
              <w:t>–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74)</w:t>
            </w:r>
          </w:p>
        </w:tc>
        <w:tc>
          <w:tcPr>
            <w:tcW w:w="1350" w:type="dxa"/>
          </w:tcPr>
          <w:p w14:paraId="1BC0F1DA" w14:textId="70935C50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4</w:t>
            </w:r>
          </w:p>
        </w:tc>
        <w:tc>
          <w:tcPr>
            <w:tcW w:w="1350" w:type="dxa"/>
          </w:tcPr>
          <w:p w14:paraId="540AEA2C" w14:textId="574284D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1260" w:type="dxa"/>
          </w:tcPr>
          <w:p w14:paraId="41C679BE" w14:textId="12B3A5AD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1710" w:type="dxa"/>
          </w:tcPr>
          <w:p w14:paraId="4FA91BAF" w14:textId="47AAEE39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1080" w:type="dxa"/>
          </w:tcPr>
          <w:p w14:paraId="61970776" w14:textId="6A640969" w:rsidR="00F077CE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077CE" w:rsidRPr="00590FF8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5AC22185" w14:textId="0D3D0E67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8</w:t>
            </w:r>
          </w:p>
        </w:tc>
      </w:tr>
      <w:tr w:rsidR="00F077CE" w:rsidRPr="00590FF8" w14:paraId="42B9ED7D" w14:textId="4192638A" w:rsidTr="00442A30">
        <w:trPr>
          <w:trHeight w:val="29"/>
        </w:trPr>
        <w:tc>
          <w:tcPr>
            <w:tcW w:w="1439" w:type="dxa"/>
            <w:vMerge/>
          </w:tcPr>
          <w:p w14:paraId="2256140E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B4C27A3" w14:textId="282B9EA8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3998E28" w14:textId="77777777" w:rsidR="00F077CE" w:rsidRPr="00590FF8" w:rsidRDefault="00F077C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Age +75</w:t>
            </w:r>
          </w:p>
        </w:tc>
        <w:tc>
          <w:tcPr>
            <w:tcW w:w="1350" w:type="dxa"/>
          </w:tcPr>
          <w:p w14:paraId="04EF4444" w14:textId="7736570A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1350" w:type="dxa"/>
          </w:tcPr>
          <w:p w14:paraId="6A1A8CDD" w14:textId="6A19C416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4</w:t>
            </w:r>
          </w:p>
        </w:tc>
        <w:tc>
          <w:tcPr>
            <w:tcW w:w="1260" w:type="dxa"/>
          </w:tcPr>
          <w:p w14:paraId="179AE1EA" w14:textId="227F03A2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1710" w:type="dxa"/>
          </w:tcPr>
          <w:p w14:paraId="5A64EE7C" w14:textId="2570D824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4</w:t>
            </w:r>
          </w:p>
        </w:tc>
        <w:tc>
          <w:tcPr>
            <w:tcW w:w="1080" w:type="dxa"/>
          </w:tcPr>
          <w:p w14:paraId="1DBFB398" w14:textId="555390E8" w:rsidR="00F077CE" w:rsidRPr="00590FF8" w:rsidRDefault="00F077C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28018C89" w14:textId="7A5E4A33" w:rsidR="00F077CE" w:rsidRPr="00590FF8" w:rsidRDefault="00F077C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9</w:t>
            </w:r>
          </w:p>
        </w:tc>
      </w:tr>
      <w:tr w:rsidR="00F95421" w:rsidRPr="00590FF8" w14:paraId="732DA4FB" w14:textId="7196F329" w:rsidTr="00442A30">
        <w:trPr>
          <w:trHeight w:val="29"/>
        </w:trPr>
        <w:tc>
          <w:tcPr>
            <w:tcW w:w="1439" w:type="dxa"/>
            <w:vMerge w:val="restart"/>
          </w:tcPr>
          <w:p w14:paraId="71D8BBA9" w14:textId="1D04C32B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Huang et al. (2007)</w:t>
            </w:r>
            <w:r w:rsidRPr="00590FF8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2521" w:type="dxa"/>
            <w:vMerge w:val="restart"/>
          </w:tcPr>
          <w:p w14:paraId="22A427C6" w14:textId="42ABF38D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HIV</w:t>
            </w:r>
          </w:p>
        </w:tc>
        <w:tc>
          <w:tcPr>
            <w:tcW w:w="2610" w:type="dxa"/>
          </w:tcPr>
          <w:p w14:paraId="0E96A7A1" w14:textId="152FB155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Patients with HIV</w:t>
            </w:r>
          </w:p>
        </w:tc>
        <w:tc>
          <w:tcPr>
            <w:tcW w:w="1350" w:type="dxa"/>
          </w:tcPr>
          <w:p w14:paraId="44A99704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70</w:t>
            </w:r>
          </w:p>
        </w:tc>
        <w:tc>
          <w:tcPr>
            <w:tcW w:w="1350" w:type="dxa"/>
          </w:tcPr>
          <w:p w14:paraId="391351E4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1260" w:type="dxa"/>
          </w:tcPr>
          <w:p w14:paraId="35395EB6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30</w:t>
            </w:r>
          </w:p>
        </w:tc>
        <w:tc>
          <w:tcPr>
            <w:tcW w:w="1710" w:type="dxa"/>
          </w:tcPr>
          <w:p w14:paraId="7871758C" w14:textId="4BF549C3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8</w:t>
            </w:r>
          </w:p>
        </w:tc>
        <w:tc>
          <w:tcPr>
            <w:tcW w:w="1080" w:type="dxa"/>
          </w:tcPr>
          <w:p w14:paraId="1C014F49" w14:textId="5257C85E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1080" w:type="dxa"/>
          </w:tcPr>
          <w:p w14:paraId="46FB6CC5" w14:textId="64D4BF2D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</w:tr>
      <w:tr w:rsidR="00F95421" w:rsidRPr="00590FF8" w14:paraId="41C39FC1" w14:textId="07D3B1EB" w:rsidTr="00442A30">
        <w:trPr>
          <w:trHeight w:val="29"/>
        </w:trPr>
        <w:tc>
          <w:tcPr>
            <w:tcW w:w="1439" w:type="dxa"/>
            <w:vMerge/>
          </w:tcPr>
          <w:p w14:paraId="391F2ADE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BBC5FE2" w14:textId="65E53342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4B76E1F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CD4 count &lt;200</w:t>
            </w:r>
          </w:p>
        </w:tc>
        <w:tc>
          <w:tcPr>
            <w:tcW w:w="1350" w:type="dxa"/>
          </w:tcPr>
          <w:p w14:paraId="0C08490C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0</w:t>
            </w:r>
          </w:p>
        </w:tc>
        <w:tc>
          <w:tcPr>
            <w:tcW w:w="1350" w:type="dxa"/>
          </w:tcPr>
          <w:p w14:paraId="34E70429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0</w:t>
            </w:r>
          </w:p>
        </w:tc>
        <w:tc>
          <w:tcPr>
            <w:tcW w:w="1260" w:type="dxa"/>
          </w:tcPr>
          <w:p w14:paraId="1D977895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30</w:t>
            </w:r>
          </w:p>
        </w:tc>
        <w:tc>
          <w:tcPr>
            <w:tcW w:w="1710" w:type="dxa"/>
          </w:tcPr>
          <w:p w14:paraId="4D45AD2C" w14:textId="302A4341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1080" w:type="dxa"/>
          </w:tcPr>
          <w:p w14:paraId="2F34BC4C" w14:textId="0CAE8F99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080" w:type="dxa"/>
          </w:tcPr>
          <w:p w14:paraId="5F5D306D" w14:textId="50B711AA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6</w:t>
            </w:r>
          </w:p>
        </w:tc>
      </w:tr>
      <w:tr w:rsidR="00F95421" w:rsidRPr="00590FF8" w14:paraId="59E1AEE4" w14:textId="73F8D6C3" w:rsidTr="00442A30">
        <w:trPr>
          <w:trHeight w:val="29"/>
        </w:trPr>
        <w:tc>
          <w:tcPr>
            <w:tcW w:w="1439" w:type="dxa"/>
            <w:vMerge/>
          </w:tcPr>
          <w:p w14:paraId="08D488A8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C8B4AD4" w14:textId="2CBD63CB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6C290E3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CD4 count ≥200</w:t>
            </w:r>
          </w:p>
        </w:tc>
        <w:tc>
          <w:tcPr>
            <w:tcW w:w="1350" w:type="dxa"/>
          </w:tcPr>
          <w:p w14:paraId="513D478E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80</w:t>
            </w:r>
          </w:p>
        </w:tc>
        <w:tc>
          <w:tcPr>
            <w:tcW w:w="1350" w:type="dxa"/>
          </w:tcPr>
          <w:p w14:paraId="36EEEC6D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0</w:t>
            </w:r>
          </w:p>
        </w:tc>
        <w:tc>
          <w:tcPr>
            <w:tcW w:w="1260" w:type="dxa"/>
          </w:tcPr>
          <w:p w14:paraId="06F0E346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20</w:t>
            </w:r>
          </w:p>
        </w:tc>
        <w:tc>
          <w:tcPr>
            <w:tcW w:w="1710" w:type="dxa"/>
          </w:tcPr>
          <w:p w14:paraId="3262F684" w14:textId="3EA1E0B9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2</w:t>
            </w:r>
          </w:p>
        </w:tc>
        <w:tc>
          <w:tcPr>
            <w:tcW w:w="1080" w:type="dxa"/>
          </w:tcPr>
          <w:p w14:paraId="4639EE88" w14:textId="1FC7A512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080" w:type="dxa"/>
          </w:tcPr>
          <w:p w14:paraId="2C53EC54" w14:textId="1A2D8B50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8</w:t>
            </w:r>
          </w:p>
        </w:tc>
      </w:tr>
      <w:tr w:rsidR="00F95421" w:rsidRPr="00590FF8" w14:paraId="13D17C9B" w14:textId="1741D9D2" w:rsidTr="00442A30">
        <w:trPr>
          <w:trHeight w:val="29"/>
        </w:trPr>
        <w:tc>
          <w:tcPr>
            <w:tcW w:w="1439" w:type="dxa"/>
            <w:vMerge/>
          </w:tcPr>
          <w:p w14:paraId="41FF3559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6AE6CF9" w14:textId="6687163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C977DE7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Viral load &lt;median</w:t>
            </w:r>
          </w:p>
        </w:tc>
        <w:tc>
          <w:tcPr>
            <w:tcW w:w="1350" w:type="dxa"/>
          </w:tcPr>
          <w:p w14:paraId="7AC5BAB1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70</w:t>
            </w:r>
          </w:p>
        </w:tc>
        <w:tc>
          <w:tcPr>
            <w:tcW w:w="1350" w:type="dxa"/>
          </w:tcPr>
          <w:p w14:paraId="0E9805D9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0</w:t>
            </w:r>
          </w:p>
        </w:tc>
        <w:tc>
          <w:tcPr>
            <w:tcW w:w="1260" w:type="dxa"/>
          </w:tcPr>
          <w:p w14:paraId="79251EE2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20</w:t>
            </w:r>
          </w:p>
        </w:tc>
        <w:tc>
          <w:tcPr>
            <w:tcW w:w="1710" w:type="dxa"/>
          </w:tcPr>
          <w:p w14:paraId="58D12CDD" w14:textId="57E0CA25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8</w:t>
            </w:r>
          </w:p>
        </w:tc>
        <w:tc>
          <w:tcPr>
            <w:tcW w:w="1080" w:type="dxa"/>
          </w:tcPr>
          <w:p w14:paraId="1761AAAE" w14:textId="491457C4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080" w:type="dxa"/>
          </w:tcPr>
          <w:p w14:paraId="544E1DE9" w14:textId="60464CC2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</w:tr>
      <w:tr w:rsidR="00F95421" w:rsidRPr="00590FF8" w14:paraId="74D83815" w14:textId="40CE3E4E" w:rsidTr="00442A30">
        <w:trPr>
          <w:trHeight w:val="29"/>
        </w:trPr>
        <w:tc>
          <w:tcPr>
            <w:tcW w:w="1439" w:type="dxa"/>
            <w:vMerge/>
          </w:tcPr>
          <w:p w14:paraId="66A5FC2E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8C8618E" w14:textId="4D2C7310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A534D32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Viral load ≥median</w:t>
            </w:r>
          </w:p>
        </w:tc>
        <w:tc>
          <w:tcPr>
            <w:tcW w:w="1350" w:type="dxa"/>
          </w:tcPr>
          <w:p w14:paraId="38C52B04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60</w:t>
            </w:r>
          </w:p>
        </w:tc>
        <w:tc>
          <w:tcPr>
            <w:tcW w:w="1350" w:type="dxa"/>
          </w:tcPr>
          <w:p w14:paraId="7F10069A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1260" w:type="dxa"/>
          </w:tcPr>
          <w:p w14:paraId="24DA2D18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20</w:t>
            </w:r>
          </w:p>
        </w:tc>
        <w:tc>
          <w:tcPr>
            <w:tcW w:w="1710" w:type="dxa"/>
          </w:tcPr>
          <w:p w14:paraId="768A9450" w14:textId="346327AB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1080" w:type="dxa"/>
          </w:tcPr>
          <w:p w14:paraId="549C961E" w14:textId="2C77C4D5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26</w:t>
            </w:r>
          </w:p>
        </w:tc>
        <w:tc>
          <w:tcPr>
            <w:tcW w:w="1080" w:type="dxa"/>
          </w:tcPr>
          <w:p w14:paraId="43390D41" w14:textId="03FBA05F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6</w:t>
            </w:r>
          </w:p>
        </w:tc>
      </w:tr>
      <w:tr w:rsidR="00F95421" w:rsidRPr="00590FF8" w14:paraId="4329C28F" w14:textId="2B647CB9" w:rsidTr="00442A30">
        <w:trPr>
          <w:trHeight w:val="29"/>
        </w:trPr>
        <w:tc>
          <w:tcPr>
            <w:tcW w:w="1439" w:type="dxa"/>
            <w:vMerge/>
          </w:tcPr>
          <w:p w14:paraId="25EC6242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88255B7" w14:textId="597F95A2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B1F4238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PHS &lt;median</w:t>
            </w:r>
          </w:p>
        </w:tc>
        <w:tc>
          <w:tcPr>
            <w:tcW w:w="1350" w:type="dxa"/>
          </w:tcPr>
          <w:p w14:paraId="393C382F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0</w:t>
            </w:r>
          </w:p>
        </w:tc>
        <w:tc>
          <w:tcPr>
            <w:tcW w:w="1350" w:type="dxa"/>
          </w:tcPr>
          <w:p w14:paraId="564434BF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0</w:t>
            </w:r>
          </w:p>
        </w:tc>
        <w:tc>
          <w:tcPr>
            <w:tcW w:w="1260" w:type="dxa"/>
          </w:tcPr>
          <w:p w14:paraId="11A85CC8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40</w:t>
            </w:r>
          </w:p>
        </w:tc>
        <w:tc>
          <w:tcPr>
            <w:tcW w:w="1710" w:type="dxa"/>
          </w:tcPr>
          <w:p w14:paraId="258E93D4" w14:textId="4000233A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7</w:t>
            </w:r>
          </w:p>
        </w:tc>
        <w:tc>
          <w:tcPr>
            <w:tcW w:w="1080" w:type="dxa"/>
          </w:tcPr>
          <w:p w14:paraId="232C23EE" w14:textId="09C6F5ED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080" w:type="dxa"/>
          </w:tcPr>
          <w:p w14:paraId="49118EC9" w14:textId="67441395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3</w:t>
            </w:r>
          </w:p>
        </w:tc>
      </w:tr>
      <w:tr w:rsidR="00F95421" w:rsidRPr="00590FF8" w14:paraId="400FDF7D" w14:textId="62FABAD5" w:rsidTr="00442A30">
        <w:trPr>
          <w:trHeight w:val="29"/>
        </w:trPr>
        <w:tc>
          <w:tcPr>
            <w:tcW w:w="1439" w:type="dxa"/>
            <w:vMerge/>
          </w:tcPr>
          <w:p w14:paraId="3419BE6B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5AAAD9DF" w14:textId="36E33BF3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7753965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PHS ≥median</w:t>
            </w:r>
          </w:p>
        </w:tc>
        <w:tc>
          <w:tcPr>
            <w:tcW w:w="1350" w:type="dxa"/>
          </w:tcPr>
          <w:p w14:paraId="1727BB6C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30</w:t>
            </w:r>
          </w:p>
        </w:tc>
        <w:tc>
          <w:tcPr>
            <w:tcW w:w="1350" w:type="dxa"/>
          </w:tcPr>
          <w:p w14:paraId="6A4DEF01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30</w:t>
            </w:r>
          </w:p>
        </w:tc>
        <w:tc>
          <w:tcPr>
            <w:tcW w:w="1260" w:type="dxa"/>
          </w:tcPr>
          <w:p w14:paraId="4AD6F239" w14:textId="01EAEFD9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1710" w:type="dxa"/>
          </w:tcPr>
          <w:p w14:paraId="7D22CDC6" w14:textId="70B974C6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12</w:t>
            </w:r>
          </w:p>
        </w:tc>
        <w:tc>
          <w:tcPr>
            <w:tcW w:w="1080" w:type="dxa"/>
          </w:tcPr>
          <w:p w14:paraId="5AA8BDD6" w14:textId="30D530B5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080" w:type="dxa"/>
          </w:tcPr>
          <w:p w14:paraId="47DE6C6C" w14:textId="39B02860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8</w:t>
            </w:r>
          </w:p>
        </w:tc>
      </w:tr>
      <w:tr w:rsidR="00F95421" w:rsidRPr="00590FF8" w14:paraId="690BBCC4" w14:textId="1A2D5914" w:rsidTr="00442A30">
        <w:trPr>
          <w:trHeight w:val="29"/>
        </w:trPr>
        <w:tc>
          <w:tcPr>
            <w:tcW w:w="1439" w:type="dxa"/>
            <w:vMerge/>
          </w:tcPr>
          <w:p w14:paraId="3BFD8824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85C9CBB" w14:textId="7CA753A0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3F568A1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MHS &lt;median</w:t>
            </w:r>
          </w:p>
        </w:tc>
        <w:tc>
          <w:tcPr>
            <w:tcW w:w="1350" w:type="dxa"/>
          </w:tcPr>
          <w:p w14:paraId="58BBD941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0</w:t>
            </w:r>
          </w:p>
        </w:tc>
        <w:tc>
          <w:tcPr>
            <w:tcW w:w="1350" w:type="dxa"/>
          </w:tcPr>
          <w:p w14:paraId="398A7A9D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0</w:t>
            </w:r>
          </w:p>
        </w:tc>
        <w:tc>
          <w:tcPr>
            <w:tcW w:w="1260" w:type="dxa"/>
          </w:tcPr>
          <w:p w14:paraId="108EB760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50</w:t>
            </w:r>
          </w:p>
        </w:tc>
        <w:tc>
          <w:tcPr>
            <w:tcW w:w="1710" w:type="dxa"/>
          </w:tcPr>
          <w:p w14:paraId="446F59AA" w14:textId="7D44F319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1</w:t>
            </w:r>
          </w:p>
        </w:tc>
        <w:tc>
          <w:tcPr>
            <w:tcW w:w="1080" w:type="dxa"/>
          </w:tcPr>
          <w:p w14:paraId="2F70429B" w14:textId="7DBA5EA6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080" w:type="dxa"/>
          </w:tcPr>
          <w:p w14:paraId="58BF20EB" w14:textId="3609BE45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</w:tr>
      <w:tr w:rsidR="00F95421" w:rsidRPr="00590FF8" w14:paraId="3FF6D72C" w14:textId="6DB81670" w:rsidTr="00442A30">
        <w:trPr>
          <w:trHeight w:val="29"/>
        </w:trPr>
        <w:tc>
          <w:tcPr>
            <w:tcW w:w="1439" w:type="dxa"/>
            <w:vMerge/>
          </w:tcPr>
          <w:p w14:paraId="02558964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684812B" w14:textId="7F2F75D3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45C1F2C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MHS ≥median</w:t>
            </w:r>
          </w:p>
        </w:tc>
        <w:tc>
          <w:tcPr>
            <w:tcW w:w="1350" w:type="dxa"/>
          </w:tcPr>
          <w:p w14:paraId="1D24AF95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30</w:t>
            </w:r>
          </w:p>
        </w:tc>
        <w:tc>
          <w:tcPr>
            <w:tcW w:w="1350" w:type="dxa"/>
          </w:tcPr>
          <w:p w14:paraId="23709D61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20</w:t>
            </w:r>
          </w:p>
        </w:tc>
        <w:tc>
          <w:tcPr>
            <w:tcW w:w="1260" w:type="dxa"/>
          </w:tcPr>
          <w:p w14:paraId="32525932" w14:textId="7777777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10</w:t>
            </w:r>
          </w:p>
        </w:tc>
        <w:tc>
          <w:tcPr>
            <w:tcW w:w="1710" w:type="dxa"/>
          </w:tcPr>
          <w:p w14:paraId="6DD582E9" w14:textId="4CB5DD06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12</w:t>
            </w:r>
          </w:p>
        </w:tc>
        <w:tc>
          <w:tcPr>
            <w:tcW w:w="1080" w:type="dxa"/>
          </w:tcPr>
          <w:p w14:paraId="01BB24B9" w14:textId="71CE10C5" w:rsidR="00F95421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F95421" w:rsidRPr="00590FF8">
              <w:rPr>
                <w:rFonts w:ascii="Arial" w:hAnsi="Arial" w:cs="Arial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080" w:type="dxa"/>
          </w:tcPr>
          <w:p w14:paraId="4A41BECC" w14:textId="2ED53D47" w:rsidR="00F95421" w:rsidRPr="00590FF8" w:rsidRDefault="00F95421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8</w:t>
            </w:r>
          </w:p>
        </w:tc>
      </w:tr>
      <w:tr w:rsidR="00B33F7C" w:rsidRPr="00590FF8" w14:paraId="53035392" w14:textId="54D8D20B" w:rsidTr="00442A30">
        <w:trPr>
          <w:trHeight w:val="29"/>
        </w:trPr>
        <w:tc>
          <w:tcPr>
            <w:tcW w:w="1439" w:type="dxa"/>
            <w:vMerge w:val="restart"/>
          </w:tcPr>
          <w:p w14:paraId="7BA98F25" w14:textId="5AC001F1" w:rsidR="00B33F7C" w:rsidRPr="00590FF8" w:rsidRDefault="00B3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 xml:space="preserve">Karlsson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11)</w:t>
            </w:r>
            <w:r w:rsidR="0010441A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4</w:t>
            </w:r>
          </w:p>
        </w:tc>
        <w:tc>
          <w:tcPr>
            <w:tcW w:w="2521" w:type="dxa"/>
            <w:vMerge w:val="restart"/>
          </w:tcPr>
          <w:p w14:paraId="32E56851" w14:textId="20611BB1" w:rsidR="00B33F7C" w:rsidRPr="00590FF8" w:rsidRDefault="00B3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Rheumatoid arthritis</w:t>
            </w:r>
          </w:p>
        </w:tc>
        <w:tc>
          <w:tcPr>
            <w:tcW w:w="2610" w:type="dxa"/>
          </w:tcPr>
          <w:p w14:paraId="25DFB83B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1350" w:type="dxa"/>
          </w:tcPr>
          <w:p w14:paraId="12AB69E1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50</w:t>
            </w:r>
          </w:p>
        </w:tc>
        <w:tc>
          <w:tcPr>
            <w:tcW w:w="1350" w:type="dxa"/>
          </w:tcPr>
          <w:p w14:paraId="5509AA4A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50</w:t>
            </w:r>
          </w:p>
        </w:tc>
        <w:tc>
          <w:tcPr>
            <w:tcW w:w="1260" w:type="dxa"/>
          </w:tcPr>
          <w:p w14:paraId="6ED6B2A5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200</w:t>
            </w:r>
          </w:p>
        </w:tc>
        <w:tc>
          <w:tcPr>
            <w:tcW w:w="1710" w:type="dxa"/>
          </w:tcPr>
          <w:p w14:paraId="4F86D722" w14:textId="016F11C5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83</w:t>
            </w:r>
          </w:p>
        </w:tc>
        <w:tc>
          <w:tcPr>
            <w:tcW w:w="1080" w:type="dxa"/>
          </w:tcPr>
          <w:p w14:paraId="2988EA73" w14:textId="23A9EB07" w:rsidR="00B33F7C" w:rsidRPr="00590FF8" w:rsidRDefault="00B33F7C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080" w:type="dxa"/>
          </w:tcPr>
          <w:p w14:paraId="1CFEDF31" w14:textId="12F306DB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67</w:t>
            </w:r>
          </w:p>
        </w:tc>
      </w:tr>
      <w:tr w:rsidR="00B33F7C" w:rsidRPr="00590FF8" w14:paraId="3B638A02" w14:textId="042DA6B9" w:rsidTr="00442A30">
        <w:trPr>
          <w:trHeight w:val="29"/>
        </w:trPr>
        <w:tc>
          <w:tcPr>
            <w:tcW w:w="1439" w:type="dxa"/>
            <w:vMerge/>
          </w:tcPr>
          <w:p w14:paraId="41A9E3AD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D90434F" w14:textId="05B408E9" w:rsidR="00B33F7C" w:rsidRPr="00590FF8" w:rsidRDefault="00B3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272F0EA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12 months</w:t>
            </w:r>
          </w:p>
        </w:tc>
        <w:tc>
          <w:tcPr>
            <w:tcW w:w="1350" w:type="dxa"/>
          </w:tcPr>
          <w:p w14:paraId="5E90F1DC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1350" w:type="dxa"/>
          </w:tcPr>
          <w:p w14:paraId="799B6F3E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0</w:t>
            </w:r>
          </w:p>
        </w:tc>
        <w:tc>
          <w:tcPr>
            <w:tcW w:w="1260" w:type="dxa"/>
          </w:tcPr>
          <w:p w14:paraId="5B07940F" w14:textId="77777777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100</w:t>
            </w:r>
          </w:p>
        </w:tc>
        <w:tc>
          <w:tcPr>
            <w:tcW w:w="1710" w:type="dxa"/>
          </w:tcPr>
          <w:p w14:paraId="32807EA9" w14:textId="24F99AAF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4</w:t>
            </w:r>
          </w:p>
        </w:tc>
        <w:tc>
          <w:tcPr>
            <w:tcW w:w="1080" w:type="dxa"/>
          </w:tcPr>
          <w:p w14:paraId="4E471ACD" w14:textId="48AA2803" w:rsidR="00B33F7C" w:rsidRPr="00590FF8" w:rsidRDefault="00B33F7C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080" w:type="dxa"/>
          </w:tcPr>
          <w:p w14:paraId="6661B450" w14:textId="105AC219" w:rsidR="00B33F7C" w:rsidRPr="00590FF8" w:rsidRDefault="00B33F7C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6</w:t>
            </w:r>
          </w:p>
        </w:tc>
      </w:tr>
      <w:tr w:rsidR="007E6C63" w:rsidRPr="00590FF8" w14:paraId="44A1B215" w14:textId="29D4F7C9" w:rsidTr="00442A30">
        <w:trPr>
          <w:trHeight w:val="29"/>
        </w:trPr>
        <w:tc>
          <w:tcPr>
            <w:tcW w:w="1439" w:type="dxa"/>
          </w:tcPr>
          <w:p w14:paraId="74B2414B" w14:textId="15F950BE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  <w:proofErr w:type="spellStart"/>
            <w:r w:rsidRPr="00590FF8">
              <w:rPr>
                <w:rFonts w:ascii="Arial" w:hAnsi="Arial" w:cs="Arial"/>
                <w:sz w:val="20"/>
                <w:szCs w:val="20"/>
              </w:rPr>
              <w:t>Kiadalir</w:t>
            </w: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i</w:t>
            </w:r>
            <w:proofErr w:type="spellEnd"/>
            <w:r w:rsidRPr="00590F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15)</w:t>
            </w:r>
            <w:r w:rsidR="0010441A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2521" w:type="dxa"/>
          </w:tcPr>
          <w:p w14:paraId="757FE0E4" w14:textId="6E5731D1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T2D</w:t>
            </w:r>
          </w:p>
        </w:tc>
        <w:tc>
          <w:tcPr>
            <w:tcW w:w="2610" w:type="dxa"/>
          </w:tcPr>
          <w:p w14:paraId="45E37467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NA</w:t>
            </w:r>
          </w:p>
        </w:tc>
        <w:tc>
          <w:tcPr>
            <w:tcW w:w="1350" w:type="dxa"/>
          </w:tcPr>
          <w:p w14:paraId="41F56AB6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0</w:t>
            </w:r>
          </w:p>
        </w:tc>
        <w:tc>
          <w:tcPr>
            <w:tcW w:w="1350" w:type="dxa"/>
          </w:tcPr>
          <w:p w14:paraId="7F0B930B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0</w:t>
            </w:r>
          </w:p>
        </w:tc>
        <w:tc>
          <w:tcPr>
            <w:tcW w:w="1260" w:type="dxa"/>
          </w:tcPr>
          <w:p w14:paraId="7A14FF69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60</w:t>
            </w:r>
          </w:p>
        </w:tc>
        <w:tc>
          <w:tcPr>
            <w:tcW w:w="1710" w:type="dxa"/>
          </w:tcPr>
          <w:p w14:paraId="1BF2DFCB" w14:textId="465DA705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1080" w:type="dxa"/>
          </w:tcPr>
          <w:p w14:paraId="392D0C51" w14:textId="74E4A5B0" w:rsidR="007E6C63" w:rsidRPr="00590FF8" w:rsidRDefault="007E6C63" w:rsidP="00442A3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6A329E47" w14:textId="456B45FE" w:rsidR="007E6C63" w:rsidRPr="00590FF8" w:rsidRDefault="00B33F7C" w:rsidP="00590FF8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7</w:t>
            </w:r>
          </w:p>
        </w:tc>
      </w:tr>
      <w:tr w:rsidR="0095227A" w:rsidRPr="00590FF8" w14:paraId="5C4A6697" w14:textId="5E286480" w:rsidTr="00442A30">
        <w:trPr>
          <w:trHeight w:val="29"/>
        </w:trPr>
        <w:tc>
          <w:tcPr>
            <w:tcW w:w="1439" w:type="dxa"/>
            <w:vMerge w:val="restart"/>
          </w:tcPr>
          <w:p w14:paraId="0A39A008" w14:textId="7C41961F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 xml:space="preserve">Lien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15)</w:t>
            </w:r>
            <w:r w:rsidR="0010441A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6</w:t>
            </w:r>
          </w:p>
        </w:tc>
        <w:tc>
          <w:tcPr>
            <w:tcW w:w="2521" w:type="dxa"/>
            <w:vMerge w:val="restart"/>
          </w:tcPr>
          <w:p w14:paraId="5FBD028F" w14:textId="17667C20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Metastatic pancreatic cancer</w:t>
            </w:r>
          </w:p>
        </w:tc>
        <w:tc>
          <w:tcPr>
            <w:tcW w:w="2610" w:type="dxa"/>
          </w:tcPr>
          <w:p w14:paraId="711815DE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Nausea and Vomiting</w:t>
            </w:r>
          </w:p>
        </w:tc>
        <w:tc>
          <w:tcPr>
            <w:tcW w:w="1350" w:type="dxa"/>
          </w:tcPr>
          <w:p w14:paraId="440BD165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26</w:t>
            </w:r>
          </w:p>
        </w:tc>
        <w:tc>
          <w:tcPr>
            <w:tcW w:w="1350" w:type="dxa"/>
          </w:tcPr>
          <w:p w14:paraId="146CF153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52</w:t>
            </w:r>
          </w:p>
        </w:tc>
        <w:tc>
          <w:tcPr>
            <w:tcW w:w="1260" w:type="dxa"/>
          </w:tcPr>
          <w:p w14:paraId="3272CAA1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174</w:t>
            </w:r>
          </w:p>
        </w:tc>
        <w:tc>
          <w:tcPr>
            <w:tcW w:w="1710" w:type="dxa"/>
          </w:tcPr>
          <w:p w14:paraId="04138F36" w14:textId="12184E39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50</w:t>
            </w:r>
          </w:p>
        </w:tc>
        <w:tc>
          <w:tcPr>
            <w:tcW w:w="1080" w:type="dxa"/>
          </w:tcPr>
          <w:p w14:paraId="61AF5EBD" w14:textId="0966492F" w:rsidR="0095227A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95227A" w:rsidRPr="00590FF8">
              <w:rPr>
                <w:rFonts w:ascii="Arial" w:hAnsi="Arial" w:cs="Arial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4EA45F09" w14:textId="22FA7C2E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76</w:t>
            </w:r>
          </w:p>
        </w:tc>
      </w:tr>
      <w:tr w:rsidR="0095227A" w:rsidRPr="00590FF8" w14:paraId="3736D0EB" w14:textId="6DF74899" w:rsidTr="00442A30">
        <w:trPr>
          <w:trHeight w:val="29"/>
        </w:trPr>
        <w:tc>
          <w:tcPr>
            <w:tcW w:w="1439" w:type="dxa"/>
            <w:vMerge/>
          </w:tcPr>
          <w:p w14:paraId="2D4E8DA4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99C9DCD" w14:textId="7E15B556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85E976A" w14:textId="4748C2AC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Diarrhoea</w:t>
            </w:r>
            <w:proofErr w:type="spellEnd"/>
          </w:p>
        </w:tc>
        <w:tc>
          <w:tcPr>
            <w:tcW w:w="1350" w:type="dxa"/>
          </w:tcPr>
          <w:p w14:paraId="6FE3A475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08</w:t>
            </w:r>
          </w:p>
        </w:tc>
        <w:tc>
          <w:tcPr>
            <w:tcW w:w="1350" w:type="dxa"/>
          </w:tcPr>
          <w:p w14:paraId="0B290C60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28</w:t>
            </w:r>
          </w:p>
        </w:tc>
        <w:tc>
          <w:tcPr>
            <w:tcW w:w="1260" w:type="dxa"/>
          </w:tcPr>
          <w:p w14:paraId="40CC79B2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180</w:t>
            </w:r>
          </w:p>
        </w:tc>
        <w:tc>
          <w:tcPr>
            <w:tcW w:w="1710" w:type="dxa"/>
          </w:tcPr>
          <w:p w14:paraId="6322A4AE" w14:textId="1E0DFCD1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25</w:t>
            </w:r>
          </w:p>
        </w:tc>
        <w:tc>
          <w:tcPr>
            <w:tcW w:w="1080" w:type="dxa"/>
          </w:tcPr>
          <w:p w14:paraId="7E8E9B5C" w14:textId="34124E0A" w:rsidR="0095227A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95227A" w:rsidRPr="00590FF8">
              <w:rPr>
                <w:rFonts w:ascii="Arial" w:hAnsi="Arial" w:cs="Arial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080" w:type="dxa"/>
          </w:tcPr>
          <w:p w14:paraId="42A8FC02" w14:textId="7E7AB498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83</w:t>
            </w:r>
          </w:p>
        </w:tc>
      </w:tr>
      <w:tr w:rsidR="0095227A" w:rsidRPr="00590FF8" w14:paraId="46B5E6B0" w14:textId="1CE554AB" w:rsidTr="00442A30">
        <w:trPr>
          <w:trHeight w:val="29"/>
        </w:trPr>
        <w:tc>
          <w:tcPr>
            <w:tcW w:w="1439" w:type="dxa"/>
            <w:vMerge/>
          </w:tcPr>
          <w:p w14:paraId="4CF99C44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1EECAED4" w14:textId="11E5DE7A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8FBB17C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Hand and foot syndrome</w:t>
            </w:r>
          </w:p>
        </w:tc>
        <w:tc>
          <w:tcPr>
            <w:tcW w:w="1350" w:type="dxa"/>
          </w:tcPr>
          <w:p w14:paraId="6AD4E445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09</w:t>
            </w:r>
          </w:p>
        </w:tc>
        <w:tc>
          <w:tcPr>
            <w:tcW w:w="1350" w:type="dxa"/>
          </w:tcPr>
          <w:p w14:paraId="04461F95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1260" w:type="dxa"/>
          </w:tcPr>
          <w:p w14:paraId="11365BFE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230</w:t>
            </w:r>
          </w:p>
        </w:tc>
        <w:tc>
          <w:tcPr>
            <w:tcW w:w="1710" w:type="dxa"/>
          </w:tcPr>
          <w:p w14:paraId="382804BC" w14:textId="7EFB3ABE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1080" w:type="dxa"/>
          </w:tcPr>
          <w:p w14:paraId="55047162" w14:textId="3D48B7CA" w:rsidR="0095227A" w:rsidRPr="00590FF8" w:rsidRDefault="0095227A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080" w:type="dxa"/>
          </w:tcPr>
          <w:p w14:paraId="24EDE011" w14:textId="446F1AC9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22</w:t>
            </w:r>
          </w:p>
        </w:tc>
      </w:tr>
      <w:tr w:rsidR="0095227A" w:rsidRPr="00590FF8" w14:paraId="5BCF7433" w14:textId="5244DEAE" w:rsidTr="00442A30">
        <w:trPr>
          <w:trHeight w:val="29"/>
        </w:trPr>
        <w:tc>
          <w:tcPr>
            <w:tcW w:w="1439" w:type="dxa"/>
            <w:vMerge/>
          </w:tcPr>
          <w:p w14:paraId="4B5FB56B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1BFAEA7" w14:textId="73F6FB0E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219BFBE9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Stomatitis</w:t>
            </w:r>
          </w:p>
        </w:tc>
        <w:tc>
          <w:tcPr>
            <w:tcW w:w="1350" w:type="dxa"/>
          </w:tcPr>
          <w:p w14:paraId="781BD8CE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79</w:t>
            </w:r>
          </w:p>
        </w:tc>
        <w:tc>
          <w:tcPr>
            <w:tcW w:w="1350" w:type="dxa"/>
          </w:tcPr>
          <w:p w14:paraId="5F595BC2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−0.038</w:t>
            </w:r>
          </w:p>
        </w:tc>
        <w:tc>
          <w:tcPr>
            <w:tcW w:w="1260" w:type="dxa"/>
          </w:tcPr>
          <w:p w14:paraId="02220450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317</w:t>
            </w:r>
          </w:p>
        </w:tc>
        <w:tc>
          <w:tcPr>
            <w:tcW w:w="1710" w:type="dxa"/>
          </w:tcPr>
          <w:p w14:paraId="7C1CB62C" w14:textId="6C0E3922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080" w:type="dxa"/>
          </w:tcPr>
          <w:p w14:paraId="593AAD4D" w14:textId="29BF9846" w:rsidR="0095227A" w:rsidRPr="00590FF8" w:rsidRDefault="0095227A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1080" w:type="dxa"/>
          </w:tcPr>
          <w:p w14:paraId="371F99A5" w14:textId="75637CB0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72</w:t>
            </w:r>
          </w:p>
        </w:tc>
      </w:tr>
      <w:tr w:rsidR="0095227A" w:rsidRPr="00590FF8" w14:paraId="3444A9BF" w14:textId="069FD4B4" w:rsidTr="00442A30">
        <w:trPr>
          <w:trHeight w:val="29"/>
        </w:trPr>
        <w:tc>
          <w:tcPr>
            <w:tcW w:w="1439" w:type="dxa"/>
            <w:vMerge/>
          </w:tcPr>
          <w:p w14:paraId="40A9A3F1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7031F1B" w14:textId="6C709420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DCD1E62" w14:textId="07161772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Febrile neutropenia</w:t>
            </w:r>
          </w:p>
        </w:tc>
        <w:tc>
          <w:tcPr>
            <w:tcW w:w="1350" w:type="dxa"/>
          </w:tcPr>
          <w:p w14:paraId="21136BB2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86</w:t>
            </w:r>
          </w:p>
        </w:tc>
        <w:tc>
          <w:tcPr>
            <w:tcW w:w="1350" w:type="dxa"/>
          </w:tcPr>
          <w:p w14:paraId="01175A31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54</w:t>
            </w:r>
          </w:p>
        </w:tc>
        <w:tc>
          <w:tcPr>
            <w:tcW w:w="1260" w:type="dxa"/>
          </w:tcPr>
          <w:p w14:paraId="77EBCB0F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132</w:t>
            </w:r>
          </w:p>
        </w:tc>
        <w:tc>
          <w:tcPr>
            <w:tcW w:w="1710" w:type="dxa"/>
          </w:tcPr>
          <w:p w14:paraId="43CC068C" w14:textId="37CF8B7C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34</w:t>
            </w:r>
          </w:p>
        </w:tc>
        <w:tc>
          <w:tcPr>
            <w:tcW w:w="1080" w:type="dxa"/>
          </w:tcPr>
          <w:p w14:paraId="58736936" w14:textId="364191BE" w:rsidR="0095227A" w:rsidRPr="00590FF8" w:rsidRDefault="000757F1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95227A" w:rsidRPr="00590FF8">
              <w:rPr>
                <w:rFonts w:ascii="Arial" w:hAnsi="Arial" w:cs="Arial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1080" w:type="dxa"/>
          </w:tcPr>
          <w:p w14:paraId="3CAF9FC9" w14:textId="04B36CD1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52</w:t>
            </w:r>
          </w:p>
        </w:tc>
      </w:tr>
      <w:tr w:rsidR="0095227A" w:rsidRPr="00590FF8" w14:paraId="6B54BBA5" w14:textId="06CBB1B6" w:rsidTr="00442A30">
        <w:trPr>
          <w:trHeight w:val="29"/>
        </w:trPr>
        <w:tc>
          <w:tcPr>
            <w:tcW w:w="1439" w:type="dxa"/>
            <w:vMerge/>
          </w:tcPr>
          <w:p w14:paraId="4930DF6D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2F826AC" w14:textId="332B2EB4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4F078AA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Fatigue</w:t>
            </w:r>
          </w:p>
        </w:tc>
        <w:tc>
          <w:tcPr>
            <w:tcW w:w="1350" w:type="dxa"/>
          </w:tcPr>
          <w:p w14:paraId="0851E60E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43</w:t>
            </w:r>
          </w:p>
        </w:tc>
        <w:tc>
          <w:tcPr>
            <w:tcW w:w="1350" w:type="dxa"/>
          </w:tcPr>
          <w:p w14:paraId="48F367D3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−0.053</w:t>
            </w:r>
          </w:p>
        </w:tc>
        <w:tc>
          <w:tcPr>
            <w:tcW w:w="1260" w:type="dxa"/>
          </w:tcPr>
          <w:p w14:paraId="3CE2E118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296</w:t>
            </w:r>
          </w:p>
        </w:tc>
        <w:tc>
          <w:tcPr>
            <w:tcW w:w="1710" w:type="dxa"/>
          </w:tcPr>
          <w:p w14:paraId="58B3C59C" w14:textId="652E84B9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−0.043</w:t>
            </w:r>
          </w:p>
        </w:tc>
        <w:tc>
          <w:tcPr>
            <w:tcW w:w="1080" w:type="dxa"/>
          </w:tcPr>
          <w:p w14:paraId="6809E277" w14:textId="0C80F779" w:rsidR="0095227A" w:rsidRPr="00590FF8" w:rsidRDefault="0095227A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080" w:type="dxa"/>
          </w:tcPr>
          <w:p w14:paraId="4F6D35CF" w14:textId="72625195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86</w:t>
            </w:r>
          </w:p>
        </w:tc>
      </w:tr>
      <w:tr w:rsidR="0095227A" w:rsidRPr="00590FF8" w14:paraId="467E9230" w14:textId="2EF82F27" w:rsidTr="00442A30">
        <w:trPr>
          <w:trHeight w:val="29"/>
        </w:trPr>
        <w:tc>
          <w:tcPr>
            <w:tcW w:w="1439" w:type="dxa"/>
            <w:vMerge/>
          </w:tcPr>
          <w:p w14:paraId="2CAF9A9C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67CB1B46" w14:textId="214F67D6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5E24D01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Rash</w:t>
            </w:r>
          </w:p>
        </w:tc>
        <w:tc>
          <w:tcPr>
            <w:tcW w:w="1350" w:type="dxa"/>
          </w:tcPr>
          <w:p w14:paraId="05B113E1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6</w:t>
            </w:r>
          </w:p>
        </w:tc>
        <w:tc>
          <w:tcPr>
            <w:tcW w:w="1350" w:type="dxa"/>
          </w:tcPr>
          <w:p w14:paraId="75546398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87</w:t>
            </w:r>
          </w:p>
        </w:tc>
        <w:tc>
          <w:tcPr>
            <w:tcW w:w="1260" w:type="dxa"/>
          </w:tcPr>
          <w:p w14:paraId="417DBBA6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139</w:t>
            </w:r>
          </w:p>
        </w:tc>
        <w:tc>
          <w:tcPr>
            <w:tcW w:w="1710" w:type="dxa"/>
          </w:tcPr>
          <w:p w14:paraId="6DF47455" w14:textId="783BE463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89</w:t>
            </w:r>
          </w:p>
        </w:tc>
        <w:tc>
          <w:tcPr>
            <w:tcW w:w="1080" w:type="dxa"/>
          </w:tcPr>
          <w:p w14:paraId="756A658A" w14:textId="4AA2A171" w:rsidR="0095227A" w:rsidRPr="00590FF8" w:rsidRDefault="0095227A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080" w:type="dxa"/>
          </w:tcPr>
          <w:p w14:paraId="0235A624" w14:textId="40E0C228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37</w:t>
            </w:r>
          </w:p>
        </w:tc>
      </w:tr>
      <w:tr w:rsidR="0095227A" w:rsidRPr="00590FF8" w14:paraId="08C50AE5" w14:textId="0CF8A81B" w:rsidTr="00442A30">
        <w:trPr>
          <w:trHeight w:val="29"/>
        </w:trPr>
        <w:tc>
          <w:tcPr>
            <w:tcW w:w="1439" w:type="dxa"/>
            <w:vMerge/>
          </w:tcPr>
          <w:p w14:paraId="00BB20E5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25E9A26C" w14:textId="55B1E7F0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F08C9AD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Neuropathy</w:t>
            </w:r>
          </w:p>
        </w:tc>
        <w:tc>
          <w:tcPr>
            <w:tcW w:w="1350" w:type="dxa"/>
          </w:tcPr>
          <w:p w14:paraId="5F2DB8EA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94</w:t>
            </w:r>
          </w:p>
        </w:tc>
        <w:tc>
          <w:tcPr>
            <w:tcW w:w="1350" w:type="dxa"/>
          </w:tcPr>
          <w:p w14:paraId="781BE101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20</w:t>
            </w:r>
          </w:p>
        </w:tc>
        <w:tc>
          <w:tcPr>
            <w:tcW w:w="1260" w:type="dxa"/>
          </w:tcPr>
          <w:p w14:paraId="6093CC69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174</w:t>
            </w:r>
          </w:p>
        </w:tc>
        <w:tc>
          <w:tcPr>
            <w:tcW w:w="1710" w:type="dxa"/>
          </w:tcPr>
          <w:p w14:paraId="3D64F685" w14:textId="603CC9D9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06</w:t>
            </w:r>
          </w:p>
        </w:tc>
        <w:tc>
          <w:tcPr>
            <w:tcW w:w="1080" w:type="dxa"/>
          </w:tcPr>
          <w:p w14:paraId="2504780B" w14:textId="5C1846A3" w:rsidR="0095227A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95227A" w:rsidRPr="00590FF8">
              <w:rPr>
                <w:rFonts w:ascii="Arial" w:hAnsi="Arial" w:cs="Arial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080" w:type="dxa"/>
          </w:tcPr>
          <w:p w14:paraId="3A55CF9A" w14:textId="09854A48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88</w:t>
            </w:r>
          </w:p>
        </w:tc>
      </w:tr>
      <w:tr w:rsidR="0095227A" w:rsidRPr="00590FF8" w14:paraId="4B5FFCFB" w14:textId="18CCEE89" w:rsidTr="00442A30">
        <w:trPr>
          <w:trHeight w:val="29"/>
        </w:trPr>
        <w:tc>
          <w:tcPr>
            <w:tcW w:w="1439" w:type="dxa"/>
            <w:vMerge/>
          </w:tcPr>
          <w:p w14:paraId="0A3FB2F6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8C12A95" w14:textId="2BDE6166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58B7E35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Stable disease</w:t>
            </w:r>
          </w:p>
        </w:tc>
        <w:tc>
          <w:tcPr>
            <w:tcW w:w="1350" w:type="dxa"/>
          </w:tcPr>
          <w:p w14:paraId="43757632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1350" w:type="dxa"/>
          </w:tcPr>
          <w:p w14:paraId="0C4425D2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43</w:t>
            </w:r>
          </w:p>
        </w:tc>
        <w:tc>
          <w:tcPr>
            <w:tcW w:w="1260" w:type="dxa"/>
          </w:tcPr>
          <w:p w14:paraId="2D6BB1F9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77</w:t>
            </w:r>
          </w:p>
        </w:tc>
        <w:tc>
          <w:tcPr>
            <w:tcW w:w="1710" w:type="dxa"/>
          </w:tcPr>
          <w:p w14:paraId="2EBB502C" w14:textId="5E31C19B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1080" w:type="dxa"/>
          </w:tcPr>
          <w:p w14:paraId="083172F8" w14:textId="2A5ACC35" w:rsidR="0095227A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95227A" w:rsidRPr="00590FF8">
              <w:rPr>
                <w:rFonts w:ascii="Arial" w:hAnsi="Arial" w:cs="Arial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1080" w:type="dxa"/>
          </w:tcPr>
          <w:p w14:paraId="08E7C242" w14:textId="597F6626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00</w:t>
            </w:r>
          </w:p>
        </w:tc>
      </w:tr>
      <w:tr w:rsidR="0095227A" w:rsidRPr="00590FF8" w14:paraId="3FFF3367" w14:textId="7CC507DB" w:rsidTr="00442A30">
        <w:trPr>
          <w:trHeight w:val="29"/>
        </w:trPr>
        <w:tc>
          <w:tcPr>
            <w:tcW w:w="1439" w:type="dxa"/>
            <w:vMerge/>
          </w:tcPr>
          <w:p w14:paraId="3C790319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978AEBA" w14:textId="42E6E43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75D3C479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Supportive care</w:t>
            </w:r>
          </w:p>
        </w:tc>
        <w:tc>
          <w:tcPr>
            <w:tcW w:w="1350" w:type="dxa"/>
          </w:tcPr>
          <w:p w14:paraId="58254AEB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36</w:t>
            </w:r>
          </w:p>
        </w:tc>
        <w:tc>
          <w:tcPr>
            <w:tcW w:w="1350" w:type="dxa"/>
          </w:tcPr>
          <w:p w14:paraId="29B8080B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−0.250</w:t>
            </w:r>
          </w:p>
        </w:tc>
        <w:tc>
          <w:tcPr>
            <w:tcW w:w="1260" w:type="dxa"/>
          </w:tcPr>
          <w:p w14:paraId="14194C57" w14:textId="7777777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386</w:t>
            </w:r>
          </w:p>
        </w:tc>
        <w:tc>
          <w:tcPr>
            <w:tcW w:w="1710" w:type="dxa"/>
          </w:tcPr>
          <w:p w14:paraId="5FCD4748" w14:textId="77D5AE1D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−0.192</w:t>
            </w:r>
          </w:p>
        </w:tc>
        <w:tc>
          <w:tcPr>
            <w:tcW w:w="1080" w:type="dxa"/>
          </w:tcPr>
          <w:p w14:paraId="0226BF80" w14:textId="7858E3CB" w:rsidR="0095227A" w:rsidRPr="00590FF8" w:rsidRDefault="0095227A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1080" w:type="dxa"/>
          </w:tcPr>
          <w:p w14:paraId="2DCB54E5" w14:textId="077EB047" w:rsidR="0095227A" w:rsidRPr="00590FF8" w:rsidRDefault="0095227A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28</w:t>
            </w:r>
          </w:p>
        </w:tc>
      </w:tr>
      <w:tr w:rsidR="007E6C63" w:rsidRPr="00590FF8" w14:paraId="3325820C" w14:textId="3697520D" w:rsidTr="00442A30">
        <w:trPr>
          <w:trHeight w:val="29"/>
        </w:trPr>
        <w:tc>
          <w:tcPr>
            <w:tcW w:w="1439" w:type="dxa"/>
          </w:tcPr>
          <w:p w14:paraId="3C63DD38" w14:textId="135F0B6B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 xml:space="preserve">Mozzi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16)</w:t>
            </w:r>
            <w:r w:rsidR="0010441A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7</w:t>
            </w:r>
          </w:p>
        </w:tc>
        <w:tc>
          <w:tcPr>
            <w:tcW w:w="2521" w:type="dxa"/>
          </w:tcPr>
          <w:p w14:paraId="5E2A8F46" w14:textId="6E3B500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Crohn’s disease</w:t>
            </w:r>
          </w:p>
        </w:tc>
        <w:tc>
          <w:tcPr>
            <w:tcW w:w="2610" w:type="dxa"/>
          </w:tcPr>
          <w:p w14:paraId="21C759C8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NA</w:t>
            </w:r>
          </w:p>
        </w:tc>
        <w:tc>
          <w:tcPr>
            <w:tcW w:w="1350" w:type="dxa"/>
          </w:tcPr>
          <w:p w14:paraId="77CC0FF7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0</w:t>
            </w:r>
          </w:p>
        </w:tc>
        <w:tc>
          <w:tcPr>
            <w:tcW w:w="1350" w:type="dxa"/>
          </w:tcPr>
          <w:p w14:paraId="6A8D6D6A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0</w:t>
            </w:r>
          </w:p>
        </w:tc>
        <w:tc>
          <w:tcPr>
            <w:tcW w:w="1260" w:type="dxa"/>
          </w:tcPr>
          <w:p w14:paraId="4EAB70EB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120</w:t>
            </w:r>
          </w:p>
        </w:tc>
        <w:tc>
          <w:tcPr>
            <w:tcW w:w="1710" w:type="dxa"/>
          </w:tcPr>
          <w:p w14:paraId="1827F74D" w14:textId="27A4390B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578</w:t>
            </w:r>
          </w:p>
        </w:tc>
        <w:tc>
          <w:tcPr>
            <w:tcW w:w="1080" w:type="dxa"/>
          </w:tcPr>
          <w:p w14:paraId="268E4544" w14:textId="1264B1C6" w:rsidR="007E6C63" w:rsidRPr="00590FF8" w:rsidRDefault="007E6C63" w:rsidP="00442A3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080" w:type="dxa"/>
          </w:tcPr>
          <w:p w14:paraId="6633894C" w14:textId="4560CD08" w:rsidR="007E6C63" w:rsidRPr="00590FF8" w:rsidRDefault="005B04FF" w:rsidP="00590FF8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2</w:t>
            </w:r>
          </w:p>
        </w:tc>
      </w:tr>
      <w:tr w:rsidR="00756ED8" w:rsidRPr="00590FF8" w14:paraId="622A353E" w14:textId="33BC3886" w:rsidTr="00442A30">
        <w:trPr>
          <w:trHeight w:val="29"/>
        </w:trPr>
        <w:tc>
          <w:tcPr>
            <w:tcW w:w="1439" w:type="dxa"/>
            <w:vMerge w:val="restart"/>
          </w:tcPr>
          <w:p w14:paraId="40FAC6A6" w14:textId="5301C05B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 xml:space="preserve">Noyes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07)</w:t>
            </w:r>
            <w:r w:rsidR="0010441A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8</w:t>
            </w:r>
          </w:p>
        </w:tc>
        <w:tc>
          <w:tcPr>
            <w:tcW w:w="2521" w:type="dxa"/>
            <w:vMerge w:val="restart"/>
          </w:tcPr>
          <w:p w14:paraId="6FA3B0AF" w14:textId="394D5043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Parkinson disease</w:t>
            </w:r>
          </w:p>
        </w:tc>
        <w:tc>
          <w:tcPr>
            <w:tcW w:w="2610" w:type="dxa"/>
          </w:tcPr>
          <w:p w14:paraId="75BE165E" w14:textId="61B2B616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With Parkinson disease</w:t>
            </w:r>
          </w:p>
        </w:tc>
        <w:tc>
          <w:tcPr>
            <w:tcW w:w="1350" w:type="dxa"/>
          </w:tcPr>
          <w:p w14:paraId="186D0A77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0</w:t>
            </w:r>
          </w:p>
        </w:tc>
        <w:tc>
          <w:tcPr>
            <w:tcW w:w="1350" w:type="dxa"/>
          </w:tcPr>
          <w:p w14:paraId="2A372384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0</w:t>
            </w:r>
          </w:p>
        </w:tc>
        <w:tc>
          <w:tcPr>
            <w:tcW w:w="1260" w:type="dxa"/>
          </w:tcPr>
          <w:p w14:paraId="205A3FD8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40</w:t>
            </w:r>
          </w:p>
        </w:tc>
        <w:tc>
          <w:tcPr>
            <w:tcW w:w="1710" w:type="dxa"/>
          </w:tcPr>
          <w:p w14:paraId="49699C96" w14:textId="55C7E663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1080" w:type="dxa"/>
          </w:tcPr>
          <w:p w14:paraId="4042BB40" w14:textId="0527DB16" w:rsidR="00756ED8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756ED8" w:rsidRPr="00590FF8">
              <w:rPr>
                <w:rFonts w:ascii="Arial" w:hAnsi="Arial" w:cs="Arial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080" w:type="dxa"/>
          </w:tcPr>
          <w:p w14:paraId="56D141F2" w14:textId="6BD3C3C6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7</w:t>
            </w:r>
          </w:p>
        </w:tc>
      </w:tr>
      <w:tr w:rsidR="00756ED8" w:rsidRPr="00590FF8" w14:paraId="1AA940E3" w14:textId="19CB67D5" w:rsidTr="00442A30">
        <w:trPr>
          <w:trHeight w:val="29"/>
        </w:trPr>
        <w:tc>
          <w:tcPr>
            <w:tcW w:w="1439" w:type="dxa"/>
            <w:vMerge/>
          </w:tcPr>
          <w:p w14:paraId="08497061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468FF73" w14:textId="5A6FD834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B1C99D2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With severe usual activities problems</w:t>
            </w:r>
          </w:p>
        </w:tc>
        <w:tc>
          <w:tcPr>
            <w:tcW w:w="1350" w:type="dxa"/>
          </w:tcPr>
          <w:p w14:paraId="2345EC3A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50</w:t>
            </w:r>
          </w:p>
        </w:tc>
        <w:tc>
          <w:tcPr>
            <w:tcW w:w="1350" w:type="dxa"/>
          </w:tcPr>
          <w:p w14:paraId="4C8425DE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1260" w:type="dxa"/>
          </w:tcPr>
          <w:p w14:paraId="04AD835A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240</w:t>
            </w:r>
          </w:p>
        </w:tc>
        <w:tc>
          <w:tcPr>
            <w:tcW w:w="1710" w:type="dxa"/>
          </w:tcPr>
          <w:p w14:paraId="15D37C8C" w14:textId="2EB22BF5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1080" w:type="dxa"/>
          </w:tcPr>
          <w:p w14:paraId="3BFCD9BA" w14:textId="650C83AD" w:rsidR="00756ED8" w:rsidRPr="00590FF8" w:rsidRDefault="00756ED8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080" w:type="dxa"/>
          </w:tcPr>
          <w:p w14:paraId="2B5B12D9" w14:textId="360A6F34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06</w:t>
            </w:r>
          </w:p>
        </w:tc>
      </w:tr>
      <w:tr w:rsidR="00756ED8" w:rsidRPr="00590FF8" w14:paraId="682FAF73" w14:textId="3DEE1D36" w:rsidTr="00442A30">
        <w:trPr>
          <w:trHeight w:val="29"/>
        </w:trPr>
        <w:tc>
          <w:tcPr>
            <w:tcW w:w="1439" w:type="dxa"/>
            <w:vMerge/>
          </w:tcPr>
          <w:p w14:paraId="6A2B026E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F09181F" w14:textId="5846B2A9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AEF0EC9" w14:textId="0391BE3F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Without usual activities, problems</w:t>
            </w:r>
          </w:p>
        </w:tc>
        <w:tc>
          <w:tcPr>
            <w:tcW w:w="1350" w:type="dxa"/>
          </w:tcPr>
          <w:p w14:paraId="701737B1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1350" w:type="dxa"/>
          </w:tcPr>
          <w:p w14:paraId="45C0791C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80</w:t>
            </w:r>
          </w:p>
        </w:tc>
        <w:tc>
          <w:tcPr>
            <w:tcW w:w="1260" w:type="dxa"/>
          </w:tcPr>
          <w:p w14:paraId="03F31219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20</w:t>
            </w:r>
          </w:p>
        </w:tc>
        <w:tc>
          <w:tcPr>
            <w:tcW w:w="1710" w:type="dxa"/>
          </w:tcPr>
          <w:p w14:paraId="63C08EF8" w14:textId="79574C24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70</w:t>
            </w:r>
          </w:p>
        </w:tc>
        <w:tc>
          <w:tcPr>
            <w:tcW w:w="1080" w:type="dxa"/>
          </w:tcPr>
          <w:p w14:paraId="2AA9D1E2" w14:textId="2C2475E4" w:rsidR="00756ED8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756ED8" w:rsidRPr="00590FF8">
              <w:rPr>
                <w:rFonts w:ascii="Arial" w:hAnsi="Arial" w:cs="Arial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080" w:type="dxa"/>
          </w:tcPr>
          <w:p w14:paraId="72E36BC4" w14:textId="4958E380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0</w:t>
            </w:r>
          </w:p>
        </w:tc>
      </w:tr>
      <w:tr w:rsidR="00756ED8" w:rsidRPr="00590FF8" w14:paraId="4A8C4A48" w14:textId="30515FE3" w:rsidTr="00442A30">
        <w:trPr>
          <w:trHeight w:val="29"/>
        </w:trPr>
        <w:tc>
          <w:tcPr>
            <w:tcW w:w="1439" w:type="dxa"/>
            <w:vMerge/>
          </w:tcPr>
          <w:p w14:paraId="086AB4E9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00AAF1DD" w14:textId="613593FA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90D6CFF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With severe anxiety/depression</w:t>
            </w:r>
          </w:p>
        </w:tc>
        <w:tc>
          <w:tcPr>
            <w:tcW w:w="1350" w:type="dxa"/>
          </w:tcPr>
          <w:p w14:paraId="531B57F1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420</w:t>
            </w:r>
          </w:p>
        </w:tc>
        <w:tc>
          <w:tcPr>
            <w:tcW w:w="1350" w:type="dxa"/>
          </w:tcPr>
          <w:p w14:paraId="5B098DAB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1260" w:type="dxa"/>
          </w:tcPr>
          <w:p w14:paraId="188CC026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280</w:t>
            </w:r>
          </w:p>
        </w:tc>
        <w:tc>
          <w:tcPr>
            <w:tcW w:w="1710" w:type="dxa"/>
          </w:tcPr>
          <w:p w14:paraId="71DBF835" w14:textId="578A4293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1080" w:type="dxa"/>
          </w:tcPr>
          <w:p w14:paraId="267606C7" w14:textId="0DCB70D7" w:rsidR="00756ED8" w:rsidRPr="00590FF8" w:rsidRDefault="00756ED8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1080" w:type="dxa"/>
          </w:tcPr>
          <w:p w14:paraId="3CD84AAD" w14:textId="721C7585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17</w:t>
            </w:r>
          </w:p>
        </w:tc>
      </w:tr>
      <w:tr w:rsidR="00756ED8" w:rsidRPr="00590FF8" w14:paraId="6EC27402" w14:textId="09AF74E4" w:rsidTr="00442A30">
        <w:trPr>
          <w:trHeight w:val="29"/>
        </w:trPr>
        <w:tc>
          <w:tcPr>
            <w:tcW w:w="1439" w:type="dxa"/>
            <w:vMerge/>
          </w:tcPr>
          <w:p w14:paraId="030A7D75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447BA80D" w14:textId="2DE126DD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6EADD8E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Without anxiety/depression</w:t>
            </w:r>
          </w:p>
        </w:tc>
        <w:tc>
          <w:tcPr>
            <w:tcW w:w="1350" w:type="dxa"/>
          </w:tcPr>
          <w:p w14:paraId="0B427179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90</w:t>
            </w:r>
          </w:p>
        </w:tc>
        <w:tc>
          <w:tcPr>
            <w:tcW w:w="1350" w:type="dxa"/>
          </w:tcPr>
          <w:p w14:paraId="0F07DD1E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70</w:t>
            </w:r>
          </w:p>
        </w:tc>
        <w:tc>
          <w:tcPr>
            <w:tcW w:w="1260" w:type="dxa"/>
          </w:tcPr>
          <w:p w14:paraId="3BBA772E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20</w:t>
            </w:r>
          </w:p>
        </w:tc>
        <w:tc>
          <w:tcPr>
            <w:tcW w:w="1710" w:type="dxa"/>
          </w:tcPr>
          <w:p w14:paraId="7A2B4213" w14:textId="73FD171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56</w:t>
            </w:r>
          </w:p>
        </w:tc>
        <w:tc>
          <w:tcPr>
            <w:tcW w:w="1080" w:type="dxa"/>
          </w:tcPr>
          <w:p w14:paraId="6F02C079" w14:textId="50B4A6BF" w:rsidR="00756ED8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756ED8" w:rsidRPr="00590FF8">
              <w:rPr>
                <w:rFonts w:ascii="Arial" w:hAnsi="Arial" w:cs="Arial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080" w:type="dxa"/>
          </w:tcPr>
          <w:p w14:paraId="2B240FF1" w14:textId="48D56F38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4</w:t>
            </w:r>
          </w:p>
        </w:tc>
      </w:tr>
      <w:tr w:rsidR="00756ED8" w:rsidRPr="00590FF8" w14:paraId="4FCD0211" w14:textId="36393C07" w:rsidTr="00442A30">
        <w:trPr>
          <w:trHeight w:val="29"/>
        </w:trPr>
        <w:tc>
          <w:tcPr>
            <w:tcW w:w="1439" w:type="dxa"/>
            <w:vMerge/>
          </w:tcPr>
          <w:p w14:paraId="34E95C2D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7781F01A" w14:textId="01C771AD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EE519C5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With severe pain/discomfort</w:t>
            </w:r>
          </w:p>
        </w:tc>
        <w:tc>
          <w:tcPr>
            <w:tcW w:w="1350" w:type="dxa"/>
          </w:tcPr>
          <w:p w14:paraId="461A6C03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360</w:t>
            </w:r>
          </w:p>
        </w:tc>
        <w:tc>
          <w:tcPr>
            <w:tcW w:w="1350" w:type="dxa"/>
          </w:tcPr>
          <w:p w14:paraId="7EAE99EF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1260" w:type="dxa"/>
          </w:tcPr>
          <w:p w14:paraId="0B5466C8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310</w:t>
            </w:r>
          </w:p>
        </w:tc>
        <w:tc>
          <w:tcPr>
            <w:tcW w:w="1710" w:type="dxa"/>
          </w:tcPr>
          <w:p w14:paraId="0CD9D6F2" w14:textId="7374BA7D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1080" w:type="dxa"/>
          </w:tcPr>
          <w:p w14:paraId="1BF50B51" w14:textId="3D6DC188" w:rsidR="00756ED8" w:rsidRPr="00590FF8" w:rsidRDefault="00756ED8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080" w:type="dxa"/>
          </w:tcPr>
          <w:p w14:paraId="4CC0AFAF" w14:textId="3F189395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241</w:t>
            </w:r>
          </w:p>
        </w:tc>
      </w:tr>
      <w:tr w:rsidR="00756ED8" w:rsidRPr="00590FF8" w14:paraId="6897B869" w14:textId="09580038" w:rsidTr="00442A30">
        <w:trPr>
          <w:trHeight w:val="29"/>
        </w:trPr>
        <w:tc>
          <w:tcPr>
            <w:tcW w:w="1439" w:type="dxa"/>
            <w:vMerge/>
          </w:tcPr>
          <w:p w14:paraId="06D53320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</w:p>
        </w:tc>
        <w:tc>
          <w:tcPr>
            <w:tcW w:w="2521" w:type="dxa"/>
            <w:vMerge/>
          </w:tcPr>
          <w:p w14:paraId="3C170A26" w14:textId="5C23ADB5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AED1E22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Without pain/discomfort</w:t>
            </w:r>
          </w:p>
        </w:tc>
        <w:tc>
          <w:tcPr>
            <w:tcW w:w="1350" w:type="dxa"/>
          </w:tcPr>
          <w:p w14:paraId="55A9DF62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20</w:t>
            </w:r>
          </w:p>
        </w:tc>
        <w:tc>
          <w:tcPr>
            <w:tcW w:w="1350" w:type="dxa"/>
          </w:tcPr>
          <w:p w14:paraId="70EB950E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10</w:t>
            </w:r>
          </w:p>
        </w:tc>
        <w:tc>
          <w:tcPr>
            <w:tcW w:w="1260" w:type="dxa"/>
          </w:tcPr>
          <w:p w14:paraId="18C22DDA" w14:textId="77777777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10</w:t>
            </w:r>
          </w:p>
        </w:tc>
        <w:tc>
          <w:tcPr>
            <w:tcW w:w="1710" w:type="dxa"/>
          </w:tcPr>
          <w:p w14:paraId="0158E129" w14:textId="43B020D2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98</w:t>
            </w:r>
          </w:p>
        </w:tc>
        <w:tc>
          <w:tcPr>
            <w:tcW w:w="1080" w:type="dxa"/>
          </w:tcPr>
          <w:p w14:paraId="6E6CE6D8" w14:textId="36A65792" w:rsidR="00756ED8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756ED8" w:rsidRPr="00590FF8">
              <w:rPr>
                <w:rFonts w:ascii="Arial" w:hAnsi="Arial" w:cs="Arial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1080" w:type="dxa"/>
          </w:tcPr>
          <w:p w14:paraId="100D156D" w14:textId="2CE2859C" w:rsidR="00756ED8" w:rsidRPr="00590FF8" w:rsidRDefault="00756ED8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22</w:t>
            </w:r>
          </w:p>
        </w:tc>
      </w:tr>
      <w:tr w:rsidR="00DF5D00" w:rsidRPr="00590FF8" w14:paraId="0EFFE9E7" w14:textId="7196BC36" w:rsidTr="00442A30">
        <w:trPr>
          <w:trHeight w:val="29"/>
        </w:trPr>
        <w:tc>
          <w:tcPr>
            <w:tcW w:w="1439" w:type="dxa"/>
            <w:vMerge w:val="restart"/>
          </w:tcPr>
          <w:p w14:paraId="1F8A82BE" w14:textId="57B7BAFD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highlight w:val="green"/>
              </w:rPr>
            </w:pPr>
            <w:proofErr w:type="spellStart"/>
            <w:r w:rsidRPr="00590FF8">
              <w:rPr>
                <w:rFonts w:ascii="Arial" w:hAnsi="Arial" w:cs="Arial"/>
                <w:sz w:val="20"/>
                <w:szCs w:val="20"/>
              </w:rPr>
              <w:t>Sakthong</w:t>
            </w:r>
            <w:proofErr w:type="spellEnd"/>
            <w:r w:rsidRPr="00590F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08)</w:t>
            </w:r>
            <w:r w:rsidR="0010441A">
              <w:rPr>
                <w:rStyle w:val="Hyperlink"/>
                <w:rFonts w:ascii="Arial" w:hAnsi="Arial" w:cs="Arial"/>
                <w:noProof/>
                <w:color w:val="auto"/>
                <w:sz w:val="20"/>
                <w:szCs w:val="20"/>
                <w:u w:val="none"/>
                <w:vertAlign w:val="superscript"/>
              </w:rPr>
              <w:t>9</w:t>
            </w:r>
          </w:p>
        </w:tc>
        <w:tc>
          <w:tcPr>
            <w:tcW w:w="2521" w:type="dxa"/>
            <w:vMerge w:val="restart"/>
          </w:tcPr>
          <w:p w14:paraId="1FC66A66" w14:textId="493E8ACD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T2D</w:t>
            </w:r>
          </w:p>
        </w:tc>
        <w:tc>
          <w:tcPr>
            <w:tcW w:w="2610" w:type="dxa"/>
          </w:tcPr>
          <w:p w14:paraId="19EC8773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Patients with T2D</w:t>
            </w:r>
          </w:p>
        </w:tc>
        <w:tc>
          <w:tcPr>
            <w:tcW w:w="1350" w:type="dxa"/>
          </w:tcPr>
          <w:p w14:paraId="221509B1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0</w:t>
            </w:r>
          </w:p>
        </w:tc>
        <w:tc>
          <w:tcPr>
            <w:tcW w:w="1350" w:type="dxa"/>
          </w:tcPr>
          <w:p w14:paraId="1C2186A6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0</w:t>
            </w:r>
          </w:p>
        </w:tc>
        <w:tc>
          <w:tcPr>
            <w:tcW w:w="1260" w:type="dxa"/>
          </w:tcPr>
          <w:p w14:paraId="4D373C63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50</w:t>
            </w:r>
          </w:p>
        </w:tc>
        <w:tc>
          <w:tcPr>
            <w:tcW w:w="1710" w:type="dxa"/>
          </w:tcPr>
          <w:p w14:paraId="62445043" w14:textId="4AABFED0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45</w:t>
            </w:r>
          </w:p>
        </w:tc>
        <w:tc>
          <w:tcPr>
            <w:tcW w:w="1080" w:type="dxa"/>
          </w:tcPr>
          <w:p w14:paraId="62C4B623" w14:textId="267A5BB9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080" w:type="dxa"/>
          </w:tcPr>
          <w:p w14:paraId="3EBF5356" w14:textId="1EF2D76F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5</w:t>
            </w:r>
          </w:p>
        </w:tc>
      </w:tr>
      <w:tr w:rsidR="00DF5D00" w:rsidRPr="00590FF8" w14:paraId="1C579685" w14:textId="4CADBBFC" w:rsidTr="00442A30">
        <w:trPr>
          <w:trHeight w:val="29"/>
        </w:trPr>
        <w:tc>
          <w:tcPr>
            <w:tcW w:w="1439" w:type="dxa"/>
            <w:vMerge/>
          </w:tcPr>
          <w:p w14:paraId="0ABCE9A9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0C5CA85A" w14:textId="7954A9E5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9B341C3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HbA1c &lt;7%</w:t>
            </w:r>
          </w:p>
        </w:tc>
        <w:tc>
          <w:tcPr>
            <w:tcW w:w="1350" w:type="dxa"/>
          </w:tcPr>
          <w:p w14:paraId="4CEEB11A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0</w:t>
            </w:r>
          </w:p>
        </w:tc>
        <w:tc>
          <w:tcPr>
            <w:tcW w:w="1350" w:type="dxa"/>
          </w:tcPr>
          <w:p w14:paraId="7C0D156C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90</w:t>
            </w:r>
          </w:p>
        </w:tc>
        <w:tc>
          <w:tcPr>
            <w:tcW w:w="1260" w:type="dxa"/>
          </w:tcPr>
          <w:p w14:paraId="1CFBCE6B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40</w:t>
            </w:r>
          </w:p>
        </w:tc>
        <w:tc>
          <w:tcPr>
            <w:tcW w:w="1710" w:type="dxa"/>
          </w:tcPr>
          <w:p w14:paraId="34DCAAB0" w14:textId="18F553DD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1080" w:type="dxa"/>
          </w:tcPr>
          <w:p w14:paraId="352B779A" w14:textId="3F1DA053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080" w:type="dxa"/>
          </w:tcPr>
          <w:p w14:paraId="4011862B" w14:textId="653F8ED8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7</w:t>
            </w:r>
          </w:p>
        </w:tc>
      </w:tr>
      <w:tr w:rsidR="00DF5D00" w:rsidRPr="00590FF8" w14:paraId="2DECBB9D" w14:textId="140D50DB" w:rsidTr="00442A30">
        <w:trPr>
          <w:trHeight w:val="29"/>
        </w:trPr>
        <w:tc>
          <w:tcPr>
            <w:tcW w:w="1439" w:type="dxa"/>
            <w:vMerge/>
          </w:tcPr>
          <w:p w14:paraId="67361B72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21C7C7EC" w14:textId="6D49F69B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84D649B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HbA1c ≤7%</w:t>
            </w:r>
          </w:p>
        </w:tc>
        <w:tc>
          <w:tcPr>
            <w:tcW w:w="1350" w:type="dxa"/>
          </w:tcPr>
          <w:p w14:paraId="1C1946CF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00</w:t>
            </w:r>
          </w:p>
        </w:tc>
        <w:tc>
          <w:tcPr>
            <w:tcW w:w="1350" w:type="dxa"/>
          </w:tcPr>
          <w:p w14:paraId="10BE2508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0</w:t>
            </w:r>
          </w:p>
        </w:tc>
        <w:tc>
          <w:tcPr>
            <w:tcW w:w="1260" w:type="dxa"/>
          </w:tcPr>
          <w:p w14:paraId="699F4F5D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50</w:t>
            </w:r>
          </w:p>
        </w:tc>
        <w:tc>
          <w:tcPr>
            <w:tcW w:w="1710" w:type="dxa"/>
          </w:tcPr>
          <w:p w14:paraId="5CAFAAB7" w14:textId="15FD987B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1</w:t>
            </w:r>
          </w:p>
        </w:tc>
        <w:tc>
          <w:tcPr>
            <w:tcW w:w="1080" w:type="dxa"/>
          </w:tcPr>
          <w:p w14:paraId="554A63BA" w14:textId="6E9C5B01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080" w:type="dxa"/>
          </w:tcPr>
          <w:p w14:paraId="5DE3ACA3" w14:textId="5257E649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9</w:t>
            </w:r>
          </w:p>
        </w:tc>
      </w:tr>
      <w:tr w:rsidR="00DF5D00" w:rsidRPr="00590FF8" w14:paraId="2BB35D1F" w14:textId="495FDCA6" w:rsidTr="00442A30">
        <w:trPr>
          <w:trHeight w:val="29"/>
        </w:trPr>
        <w:tc>
          <w:tcPr>
            <w:tcW w:w="1439" w:type="dxa"/>
            <w:vMerge/>
          </w:tcPr>
          <w:p w14:paraId="6DE64A2D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36B89FE0" w14:textId="62F2D14F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3DA3435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Neuropathy (No)</w:t>
            </w:r>
          </w:p>
        </w:tc>
        <w:tc>
          <w:tcPr>
            <w:tcW w:w="1350" w:type="dxa"/>
          </w:tcPr>
          <w:p w14:paraId="4511BB4E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1350" w:type="dxa"/>
          </w:tcPr>
          <w:p w14:paraId="544B884F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10</w:t>
            </w:r>
          </w:p>
        </w:tc>
        <w:tc>
          <w:tcPr>
            <w:tcW w:w="1260" w:type="dxa"/>
          </w:tcPr>
          <w:p w14:paraId="70B92AE5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30</w:t>
            </w:r>
          </w:p>
        </w:tc>
        <w:tc>
          <w:tcPr>
            <w:tcW w:w="1710" w:type="dxa"/>
          </w:tcPr>
          <w:p w14:paraId="2DCFBD94" w14:textId="063F826C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7</w:t>
            </w:r>
          </w:p>
        </w:tc>
        <w:tc>
          <w:tcPr>
            <w:tcW w:w="1080" w:type="dxa"/>
          </w:tcPr>
          <w:p w14:paraId="6647A580" w14:textId="7F5C20CF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1080" w:type="dxa"/>
          </w:tcPr>
          <w:p w14:paraId="7DA0B247" w14:textId="112A54FD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3</w:t>
            </w:r>
          </w:p>
        </w:tc>
      </w:tr>
      <w:tr w:rsidR="00DF5D00" w:rsidRPr="00590FF8" w14:paraId="3D91E35F" w14:textId="0EE7232D" w:rsidTr="00442A30">
        <w:trPr>
          <w:trHeight w:val="29"/>
        </w:trPr>
        <w:tc>
          <w:tcPr>
            <w:tcW w:w="1439" w:type="dxa"/>
            <w:vMerge/>
          </w:tcPr>
          <w:p w14:paraId="1B082ACE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235EF1B0" w14:textId="07561B4D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C6AA00B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Neuropathy (Yes)</w:t>
            </w:r>
          </w:p>
        </w:tc>
        <w:tc>
          <w:tcPr>
            <w:tcW w:w="1350" w:type="dxa"/>
          </w:tcPr>
          <w:p w14:paraId="718A74D3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0</w:t>
            </w:r>
          </w:p>
        </w:tc>
        <w:tc>
          <w:tcPr>
            <w:tcW w:w="1350" w:type="dxa"/>
          </w:tcPr>
          <w:p w14:paraId="67B0B0A5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0</w:t>
            </w:r>
          </w:p>
        </w:tc>
        <w:tc>
          <w:tcPr>
            <w:tcW w:w="1260" w:type="dxa"/>
          </w:tcPr>
          <w:p w14:paraId="00759CA9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80</w:t>
            </w:r>
          </w:p>
        </w:tc>
        <w:tc>
          <w:tcPr>
            <w:tcW w:w="1710" w:type="dxa"/>
          </w:tcPr>
          <w:p w14:paraId="09797F21" w14:textId="0DC4B255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89</w:t>
            </w:r>
          </w:p>
        </w:tc>
        <w:tc>
          <w:tcPr>
            <w:tcW w:w="1080" w:type="dxa"/>
          </w:tcPr>
          <w:p w14:paraId="2FC276DF" w14:textId="0C639153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543D1FAE" w14:textId="200B38EA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1</w:t>
            </w:r>
          </w:p>
        </w:tc>
      </w:tr>
      <w:tr w:rsidR="00DF5D00" w:rsidRPr="00590FF8" w14:paraId="2AEA3A69" w14:textId="3ACEA6FC" w:rsidTr="00442A30">
        <w:trPr>
          <w:trHeight w:val="29"/>
        </w:trPr>
        <w:tc>
          <w:tcPr>
            <w:tcW w:w="1439" w:type="dxa"/>
            <w:vMerge/>
          </w:tcPr>
          <w:p w14:paraId="20CC8928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61B68E9C" w14:textId="74C84409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3389D0A9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Retinopathy (No)</w:t>
            </w:r>
          </w:p>
        </w:tc>
        <w:tc>
          <w:tcPr>
            <w:tcW w:w="1350" w:type="dxa"/>
          </w:tcPr>
          <w:p w14:paraId="4916C301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0</w:t>
            </w:r>
          </w:p>
        </w:tc>
        <w:tc>
          <w:tcPr>
            <w:tcW w:w="1350" w:type="dxa"/>
          </w:tcPr>
          <w:p w14:paraId="0943CE84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1260" w:type="dxa"/>
          </w:tcPr>
          <w:p w14:paraId="09564691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40</w:t>
            </w:r>
          </w:p>
        </w:tc>
        <w:tc>
          <w:tcPr>
            <w:tcW w:w="1710" w:type="dxa"/>
          </w:tcPr>
          <w:p w14:paraId="6F4FC2ED" w14:textId="10060F1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9</w:t>
            </w:r>
          </w:p>
        </w:tc>
        <w:tc>
          <w:tcPr>
            <w:tcW w:w="1080" w:type="dxa"/>
          </w:tcPr>
          <w:p w14:paraId="2249847B" w14:textId="62CAD4D3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1080" w:type="dxa"/>
          </w:tcPr>
          <w:p w14:paraId="24E8E4F2" w14:textId="69933C0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</w:tr>
      <w:tr w:rsidR="00DF5D00" w:rsidRPr="00590FF8" w14:paraId="77527895" w14:textId="11953B19" w:rsidTr="00442A30">
        <w:trPr>
          <w:trHeight w:val="29"/>
        </w:trPr>
        <w:tc>
          <w:tcPr>
            <w:tcW w:w="1439" w:type="dxa"/>
            <w:vMerge/>
          </w:tcPr>
          <w:p w14:paraId="76CF85AA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1247BB74" w14:textId="30E51E3D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64EF0BCF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Retinopathy (Yes)</w:t>
            </w:r>
          </w:p>
        </w:tc>
        <w:tc>
          <w:tcPr>
            <w:tcW w:w="1350" w:type="dxa"/>
          </w:tcPr>
          <w:p w14:paraId="41A4E6A8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0</w:t>
            </w:r>
          </w:p>
        </w:tc>
        <w:tc>
          <w:tcPr>
            <w:tcW w:w="1350" w:type="dxa"/>
          </w:tcPr>
          <w:p w14:paraId="6E31886E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90</w:t>
            </w:r>
          </w:p>
        </w:tc>
        <w:tc>
          <w:tcPr>
            <w:tcW w:w="1260" w:type="dxa"/>
          </w:tcPr>
          <w:p w14:paraId="7D4BD626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70</w:t>
            </w:r>
          </w:p>
        </w:tc>
        <w:tc>
          <w:tcPr>
            <w:tcW w:w="1710" w:type="dxa"/>
          </w:tcPr>
          <w:p w14:paraId="4C154602" w14:textId="29BEA0E5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5</w:t>
            </w:r>
          </w:p>
        </w:tc>
        <w:tc>
          <w:tcPr>
            <w:tcW w:w="1080" w:type="dxa"/>
          </w:tcPr>
          <w:p w14:paraId="1EF396DD" w14:textId="1A537AEC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080" w:type="dxa"/>
          </w:tcPr>
          <w:p w14:paraId="2508F5CA" w14:textId="5072BC46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5</w:t>
            </w:r>
          </w:p>
        </w:tc>
      </w:tr>
      <w:tr w:rsidR="00DF5D00" w:rsidRPr="00590FF8" w14:paraId="05182AF2" w14:textId="16EAF225" w:rsidTr="00442A30">
        <w:trPr>
          <w:trHeight w:val="29"/>
        </w:trPr>
        <w:tc>
          <w:tcPr>
            <w:tcW w:w="1439" w:type="dxa"/>
            <w:vMerge/>
          </w:tcPr>
          <w:p w14:paraId="31E8EAD5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4F85CD36" w14:textId="20E5E291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5B1E76AB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Nephropathy (No)</w:t>
            </w:r>
          </w:p>
        </w:tc>
        <w:tc>
          <w:tcPr>
            <w:tcW w:w="1350" w:type="dxa"/>
          </w:tcPr>
          <w:p w14:paraId="3ABB6719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20</w:t>
            </w:r>
          </w:p>
        </w:tc>
        <w:tc>
          <w:tcPr>
            <w:tcW w:w="1350" w:type="dxa"/>
          </w:tcPr>
          <w:p w14:paraId="426EEFEA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0</w:t>
            </w:r>
          </w:p>
        </w:tc>
        <w:tc>
          <w:tcPr>
            <w:tcW w:w="1260" w:type="dxa"/>
          </w:tcPr>
          <w:p w14:paraId="34F6C8F0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50</w:t>
            </w:r>
          </w:p>
        </w:tc>
        <w:tc>
          <w:tcPr>
            <w:tcW w:w="1710" w:type="dxa"/>
          </w:tcPr>
          <w:p w14:paraId="4E81E6C1" w14:textId="6B716402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9</w:t>
            </w:r>
          </w:p>
        </w:tc>
        <w:tc>
          <w:tcPr>
            <w:tcW w:w="1080" w:type="dxa"/>
          </w:tcPr>
          <w:p w14:paraId="437D9915" w14:textId="0F9F622A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1080" w:type="dxa"/>
          </w:tcPr>
          <w:p w14:paraId="4E582312" w14:textId="5CAD9A33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61</w:t>
            </w:r>
          </w:p>
        </w:tc>
      </w:tr>
      <w:tr w:rsidR="00DF5D00" w:rsidRPr="00590FF8" w14:paraId="7DD52374" w14:textId="7A4E305F" w:rsidTr="00442A30">
        <w:trPr>
          <w:trHeight w:val="29"/>
        </w:trPr>
        <w:tc>
          <w:tcPr>
            <w:tcW w:w="1439" w:type="dxa"/>
            <w:vMerge/>
          </w:tcPr>
          <w:p w14:paraId="0B344994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6FF76710" w14:textId="58A159F2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139C8C7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Nephropathy (Yes)</w:t>
            </w:r>
          </w:p>
        </w:tc>
        <w:tc>
          <w:tcPr>
            <w:tcW w:w="1350" w:type="dxa"/>
          </w:tcPr>
          <w:p w14:paraId="20D8266E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50</w:t>
            </w:r>
          </w:p>
        </w:tc>
        <w:tc>
          <w:tcPr>
            <w:tcW w:w="1350" w:type="dxa"/>
          </w:tcPr>
          <w:p w14:paraId="1F46FCEA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0</w:t>
            </w:r>
          </w:p>
        </w:tc>
        <w:tc>
          <w:tcPr>
            <w:tcW w:w="1260" w:type="dxa"/>
          </w:tcPr>
          <w:p w14:paraId="01616FC5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80</w:t>
            </w:r>
          </w:p>
        </w:tc>
        <w:tc>
          <w:tcPr>
            <w:tcW w:w="1710" w:type="dxa"/>
          </w:tcPr>
          <w:p w14:paraId="47C6AEC0" w14:textId="06C545ED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62</w:t>
            </w:r>
          </w:p>
        </w:tc>
        <w:tc>
          <w:tcPr>
            <w:tcW w:w="1080" w:type="dxa"/>
          </w:tcPr>
          <w:p w14:paraId="7CCB4589" w14:textId="7085A219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080" w:type="dxa"/>
          </w:tcPr>
          <w:p w14:paraId="24A2A4EC" w14:textId="0B018F64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8</w:t>
            </w:r>
          </w:p>
        </w:tc>
      </w:tr>
      <w:tr w:rsidR="00DF5D00" w:rsidRPr="00590FF8" w14:paraId="296A24CD" w14:textId="2A6467FB" w:rsidTr="00442A30">
        <w:trPr>
          <w:trHeight w:val="29"/>
        </w:trPr>
        <w:tc>
          <w:tcPr>
            <w:tcW w:w="1439" w:type="dxa"/>
            <w:vMerge/>
          </w:tcPr>
          <w:p w14:paraId="74BE1BF6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3C43B244" w14:textId="649EA373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0C1AA4F6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Cardiovascular (No)</w:t>
            </w:r>
          </w:p>
        </w:tc>
        <w:tc>
          <w:tcPr>
            <w:tcW w:w="1350" w:type="dxa"/>
          </w:tcPr>
          <w:p w14:paraId="75372511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830</w:t>
            </w:r>
          </w:p>
        </w:tc>
        <w:tc>
          <w:tcPr>
            <w:tcW w:w="1350" w:type="dxa"/>
          </w:tcPr>
          <w:p w14:paraId="5F95E3C0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1260" w:type="dxa"/>
          </w:tcPr>
          <w:p w14:paraId="144F3038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50</w:t>
            </w:r>
          </w:p>
        </w:tc>
        <w:tc>
          <w:tcPr>
            <w:tcW w:w="1710" w:type="dxa"/>
          </w:tcPr>
          <w:p w14:paraId="1D63783A" w14:textId="6F2EB35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1080" w:type="dxa"/>
          </w:tcPr>
          <w:p w14:paraId="5BC2753D" w14:textId="51A885CD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080" w:type="dxa"/>
          </w:tcPr>
          <w:p w14:paraId="68F5C2ED" w14:textId="55E6A24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57</w:t>
            </w:r>
          </w:p>
        </w:tc>
      </w:tr>
      <w:tr w:rsidR="00DF5D00" w:rsidRPr="00590FF8" w14:paraId="4EA88F6D" w14:textId="35CB5192" w:rsidTr="00442A30">
        <w:trPr>
          <w:trHeight w:val="29"/>
        </w:trPr>
        <w:tc>
          <w:tcPr>
            <w:tcW w:w="1439" w:type="dxa"/>
            <w:vMerge/>
          </w:tcPr>
          <w:p w14:paraId="6812A1D0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1" w:type="dxa"/>
            <w:vMerge/>
          </w:tcPr>
          <w:p w14:paraId="2DD6A47F" w14:textId="47A34E72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1E716040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Cardiovascular (Yes)</w:t>
            </w:r>
          </w:p>
        </w:tc>
        <w:tc>
          <w:tcPr>
            <w:tcW w:w="1350" w:type="dxa"/>
          </w:tcPr>
          <w:p w14:paraId="7E862EFE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1350" w:type="dxa"/>
          </w:tcPr>
          <w:p w14:paraId="7CC5CBDE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50</w:t>
            </w:r>
          </w:p>
        </w:tc>
        <w:tc>
          <w:tcPr>
            <w:tcW w:w="1260" w:type="dxa"/>
          </w:tcPr>
          <w:p w14:paraId="4B2AFEC1" w14:textId="77777777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80</w:t>
            </w:r>
          </w:p>
        </w:tc>
        <w:tc>
          <w:tcPr>
            <w:tcW w:w="1710" w:type="dxa"/>
          </w:tcPr>
          <w:p w14:paraId="3172FF08" w14:textId="1169C188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34</w:t>
            </w:r>
          </w:p>
        </w:tc>
        <w:tc>
          <w:tcPr>
            <w:tcW w:w="1080" w:type="dxa"/>
          </w:tcPr>
          <w:p w14:paraId="3D320EF3" w14:textId="4921F8E4" w:rsidR="00DF5D00" w:rsidRPr="00590FF8" w:rsidRDefault="008C0BED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>−</w:t>
            </w:r>
            <w:r w:rsidR="00DF5D00" w:rsidRPr="00590FF8">
              <w:rPr>
                <w:rFonts w:ascii="Arial" w:hAnsi="Arial" w:cs="Arial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080" w:type="dxa"/>
          </w:tcPr>
          <w:p w14:paraId="54051D76" w14:textId="0BEC6B6B" w:rsidR="00DF5D00" w:rsidRPr="00590FF8" w:rsidRDefault="00DF5D00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96</w:t>
            </w:r>
          </w:p>
        </w:tc>
      </w:tr>
      <w:tr w:rsidR="007E6C63" w:rsidRPr="00590FF8" w14:paraId="56A68B55" w14:textId="21723ED0" w:rsidTr="00442A30">
        <w:trPr>
          <w:trHeight w:val="29"/>
        </w:trPr>
        <w:tc>
          <w:tcPr>
            <w:tcW w:w="1439" w:type="dxa"/>
          </w:tcPr>
          <w:p w14:paraId="33932AD4" w14:textId="029D02B0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 xml:space="preserve">Sullivan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16)</w:t>
            </w:r>
            <w:r w:rsidR="0010441A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10</w:t>
            </w:r>
          </w:p>
        </w:tc>
        <w:tc>
          <w:tcPr>
            <w:tcW w:w="2521" w:type="dxa"/>
          </w:tcPr>
          <w:p w14:paraId="2FDEE5E0" w14:textId="07808E9D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Diabetes</w:t>
            </w:r>
          </w:p>
        </w:tc>
        <w:tc>
          <w:tcPr>
            <w:tcW w:w="2610" w:type="dxa"/>
          </w:tcPr>
          <w:p w14:paraId="15259A92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NA</w:t>
            </w:r>
          </w:p>
        </w:tc>
        <w:tc>
          <w:tcPr>
            <w:tcW w:w="1350" w:type="dxa"/>
          </w:tcPr>
          <w:p w14:paraId="5EA77E7F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792</w:t>
            </w:r>
          </w:p>
        </w:tc>
        <w:tc>
          <w:tcPr>
            <w:tcW w:w="1350" w:type="dxa"/>
          </w:tcPr>
          <w:p w14:paraId="5AACB576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19</w:t>
            </w:r>
          </w:p>
        </w:tc>
        <w:tc>
          <w:tcPr>
            <w:tcW w:w="1260" w:type="dxa"/>
          </w:tcPr>
          <w:p w14:paraId="2EBA5C37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70</w:t>
            </w:r>
          </w:p>
        </w:tc>
        <w:tc>
          <w:tcPr>
            <w:tcW w:w="1710" w:type="dxa"/>
          </w:tcPr>
          <w:p w14:paraId="1CDC2A05" w14:textId="2E9A480D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1080" w:type="dxa"/>
          </w:tcPr>
          <w:p w14:paraId="2A53041B" w14:textId="68D7BA2F" w:rsidR="007E6C63" w:rsidRPr="00590FF8" w:rsidRDefault="007E6C63" w:rsidP="00442A3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080" w:type="dxa"/>
          </w:tcPr>
          <w:p w14:paraId="36E0741A" w14:textId="171F21C2" w:rsidR="007E6C63" w:rsidRPr="00590FF8" w:rsidRDefault="00050424" w:rsidP="00590FF8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2</w:t>
            </w:r>
          </w:p>
        </w:tc>
      </w:tr>
      <w:tr w:rsidR="007E6C63" w:rsidRPr="00590FF8" w14:paraId="6C3FDEA8" w14:textId="0DA7FD8E" w:rsidTr="00442A30">
        <w:trPr>
          <w:trHeight w:val="29"/>
        </w:trPr>
        <w:tc>
          <w:tcPr>
            <w:tcW w:w="1439" w:type="dxa"/>
          </w:tcPr>
          <w:p w14:paraId="4E3C1AF6" w14:textId="51DCC70D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90FF8">
              <w:rPr>
                <w:rFonts w:ascii="Arial" w:hAnsi="Arial" w:cs="Arial"/>
                <w:sz w:val="20"/>
                <w:szCs w:val="20"/>
              </w:rPr>
              <w:t xml:space="preserve">Wang </w:t>
            </w:r>
            <w:r w:rsidRPr="00590FF8">
              <w:rPr>
                <w:rFonts w:ascii="Arial" w:hAnsi="Arial" w:cs="Arial"/>
                <w:i/>
                <w:iCs/>
                <w:sz w:val="20"/>
                <w:szCs w:val="20"/>
              </w:rPr>
              <w:t>et al</w:t>
            </w:r>
            <w:r w:rsidRPr="00590FF8">
              <w:rPr>
                <w:rFonts w:ascii="Arial" w:hAnsi="Arial" w:cs="Arial"/>
                <w:sz w:val="20"/>
                <w:szCs w:val="20"/>
              </w:rPr>
              <w:t>., (2020)</w:t>
            </w:r>
            <w:r w:rsidR="00D505E2" w:rsidRPr="00590FF8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1</w:t>
            </w:r>
            <w:r w:rsidR="0010441A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2521" w:type="dxa"/>
          </w:tcPr>
          <w:p w14:paraId="72E33C76" w14:textId="3490DFA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Rural population</w:t>
            </w:r>
          </w:p>
        </w:tc>
        <w:tc>
          <w:tcPr>
            <w:tcW w:w="2610" w:type="dxa"/>
          </w:tcPr>
          <w:p w14:paraId="129366B1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sz w:val="20"/>
                <w:szCs w:val="20"/>
                <w:lang w:val="en-US"/>
              </w:rPr>
              <w:t>NA</w:t>
            </w:r>
          </w:p>
        </w:tc>
        <w:tc>
          <w:tcPr>
            <w:tcW w:w="1350" w:type="dxa"/>
          </w:tcPr>
          <w:p w14:paraId="3BD75677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43</w:t>
            </w:r>
          </w:p>
        </w:tc>
        <w:tc>
          <w:tcPr>
            <w:tcW w:w="1350" w:type="dxa"/>
          </w:tcPr>
          <w:p w14:paraId="4F1CD59E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30</w:t>
            </w:r>
          </w:p>
        </w:tc>
        <w:tc>
          <w:tcPr>
            <w:tcW w:w="1260" w:type="dxa"/>
          </w:tcPr>
          <w:p w14:paraId="203BE5B1" w14:textId="77777777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Cs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710" w:type="dxa"/>
          </w:tcPr>
          <w:p w14:paraId="7D31B142" w14:textId="79F41EB1" w:rsidR="007E6C63" w:rsidRPr="00590FF8" w:rsidRDefault="007E6C63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930</w:t>
            </w:r>
          </w:p>
        </w:tc>
        <w:tc>
          <w:tcPr>
            <w:tcW w:w="1080" w:type="dxa"/>
          </w:tcPr>
          <w:p w14:paraId="10BE247E" w14:textId="758AE9B3" w:rsidR="007E6C63" w:rsidRPr="00590FF8" w:rsidRDefault="007E6C63" w:rsidP="00442A3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00B6EB09" w14:textId="292050B5" w:rsidR="007E6C63" w:rsidRPr="00590FF8" w:rsidRDefault="00050424" w:rsidP="00590FF8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13</w:t>
            </w:r>
          </w:p>
        </w:tc>
      </w:tr>
      <w:tr w:rsidR="007618EE" w:rsidRPr="00590FF8" w14:paraId="2ECDD037" w14:textId="27D55E45" w:rsidTr="00442A30">
        <w:trPr>
          <w:trHeight w:val="29"/>
        </w:trPr>
        <w:tc>
          <w:tcPr>
            <w:tcW w:w="6570" w:type="dxa"/>
            <w:gridSpan w:val="3"/>
          </w:tcPr>
          <w:p w14:paraId="7B9A74D1" w14:textId="2868113A" w:rsidR="007618EE" w:rsidRPr="00590FF8" w:rsidRDefault="007618E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</w:rPr>
              <w:t>Average deviation</w:t>
            </w:r>
          </w:p>
        </w:tc>
        <w:tc>
          <w:tcPr>
            <w:tcW w:w="1350" w:type="dxa"/>
          </w:tcPr>
          <w:p w14:paraId="6F80626B" w14:textId="39B661D2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794</w:t>
            </w:r>
          </w:p>
        </w:tc>
        <w:tc>
          <w:tcPr>
            <w:tcW w:w="1350" w:type="dxa"/>
          </w:tcPr>
          <w:p w14:paraId="2B4CA3AD" w14:textId="367882E8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38</w:t>
            </w:r>
          </w:p>
        </w:tc>
        <w:tc>
          <w:tcPr>
            <w:tcW w:w="1260" w:type="dxa"/>
          </w:tcPr>
          <w:p w14:paraId="362FE09E" w14:textId="1EAE00CD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53</w:t>
            </w:r>
          </w:p>
        </w:tc>
        <w:tc>
          <w:tcPr>
            <w:tcW w:w="1710" w:type="dxa"/>
          </w:tcPr>
          <w:p w14:paraId="65C8CCC9" w14:textId="6BC341FE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1104</w:t>
            </w:r>
          </w:p>
        </w:tc>
        <w:tc>
          <w:tcPr>
            <w:tcW w:w="1080" w:type="dxa"/>
          </w:tcPr>
          <w:p w14:paraId="3BB5215D" w14:textId="3756207D" w:rsidR="007618EE" w:rsidRPr="00590FF8" w:rsidRDefault="007618E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</w:t>
            </w:r>
            <w:r w:rsidR="008C0BED" w:rsidRPr="00590FF8">
              <w:rPr>
                <w:rFonts w:ascii="Arial" w:hAnsi="Arial" w:cs="Arial"/>
                <w:color w:val="000000"/>
                <w:sz w:val="20"/>
                <w:szCs w:val="20"/>
              </w:rPr>
              <w:t>0065</w:t>
            </w:r>
          </w:p>
        </w:tc>
        <w:tc>
          <w:tcPr>
            <w:tcW w:w="1080" w:type="dxa"/>
          </w:tcPr>
          <w:p w14:paraId="3F8E3B55" w14:textId="74680AAA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310</w:t>
            </w:r>
          </w:p>
        </w:tc>
      </w:tr>
      <w:tr w:rsidR="007618EE" w:rsidRPr="00590FF8" w14:paraId="0B713A8A" w14:textId="0B5EE384" w:rsidTr="00442A30">
        <w:trPr>
          <w:trHeight w:val="29"/>
        </w:trPr>
        <w:tc>
          <w:tcPr>
            <w:tcW w:w="6570" w:type="dxa"/>
            <w:gridSpan w:val="3"/>
          </w:tcPr>
          <w:p w14:paraId="366D6C17" w14:textId="3A682BE3" w:rsidR="007618EE" w:rsidRPr="00590FF8" w:rsidRDefault="007618EE" w:rsidP="00590FF8">
            <w:pPr>
              <w:pStyle w:val="ListParagraph"/>
              <w:spacing w:line="480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verage</w:t>
            </w:r>
          </w:p>
        </w:tc>
        <w:tc>
          <w:tcPr>
            <w:tcW w:w="1350" w:type="dxa"/>
          </w:tcPr>
          <w:p w14:paraId="1ED88AD2" w14:textId="254C24DC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1350" w:type="dxa"/>
          </w:tcPr>
          <w:p w14:paraId="7452534E" w14:textId="752EBFB2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1260" w:type="dxa"/>
          </w:tcPr>
          <w:p w14:paraId="1552E04F" w14:textId="1D7CFD36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1710" w:type="dxa"/>
          </w:tcPr>
          <w:p w14:paraId="2773EBAD" w14:textId="5F0AC9AC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1080" w:type="dxa"/>
          </w:tcPr>
          <w:p w14:paraId="19CDE906" w14:textId="0E3500F2" w:rsidR="007618EE" w:rsidRPr="00590FF8" w:rsidRDefault="007618EE" w:rsidP="00442A30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524B0250" w14:textId="2F0F1484" w:rsidR="007618EE" w:rsidRPr="00590FF8" w:rsidRDefault="007618EE" w:rsidP="00590FF8">
            <w:pPr>
              <w:pStyle w:val="ListParagraph"/>
              <w:spacing w:line="480" w:lineRule="auto"/>
              <w:ind w:left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90FF8">
              <w:rPr>
                <w:rFonts w:ascii="Arial" w:hAnsi="Arial" w:cs="Arial"/>
                <w:color w:val="000000"/>
                <w:sz w:val="20"/>
                <w:szCs w:val="20"/>
              </w:rPr>
              <w:t>0.084</w:t>
            </w:r>
          </w:p>
        </w:tc>
      </w:tr>
    </w:tbl>
    <w:p w14:paraId="464DE39B" w14:textId="2BF81264" w:rsidR="007974D7" w:rsidRDefault="00590FF8" w:rsidP="00590FF8">
      <w:pPr>
        <w:pStyle w:val="ListParagraph"/>
        <w:spacing w:line="480" w:lineRule="auto"/>
        <w:ind w:left="0" w:right="-172"/>
        <w:rPr>
          <w:rFonts w:ascii="Arial" w:hAnsi="Arial" w:cs="Arial"/>
          <w:bCs/>
          <w:sz w:val="20"/>
          <w:szCs w:val="20"/>
          <w:lang w:val="en-US"/>
        </w:rPr>
      </w:pPr>
      <w:r w:rsidRPr="00590FF8">
        <w:rPr>
          <w:rFonts w:ascii="Arial" w:hAnsi="Arial" w:cs="Arial"/>
          <w:b/>
          <w:sz w:val="20"/>
          <w:szCs w:val="20"/>
          <w:lang w:val="en-US"/>
        </w:rPr>
        <w:t>Note:</w:t>
      </w:r>
      <w:r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7974D7" w:rsidRPr="00590FF8">
        <w:rPr>
          <w:rFonts w:ascii="Arial" w:hAnsi="Arial" w:cs="Arial"/>
          <w:bCs/>
          <w:sz w:val="20"/>
          <w:szCs w:val="20"/>
          <w:lang w:val="en-US"/>
        </w:rPr>
        <w:t>Data presented are means as reported in the publications.</w:t>
      </w:r>
    </w:p>
    <w:p w14:paraId="330AE06C" w14:textId="0808044A" w:rsidR="009779C9" w:rsidRDefault="00590FF8" w:rsidP="00590FF8">
      <w:pPr>
        <w:spacing w:line="480" w:lineRule="auto"/>
        <w:rPr>
          <w:rFonts w:ascii="Arial" w:hAnsi="Arial" w:cs="Arial"/>
          <w:bCs/>
          <w:sz w:val="20"/>
          <w:szCs w:val="20"/>
          <w:lang w:val="en-GB"/>
        </w:rPr>
      </w:pPr>
      <w:r w:rsidRPr="00590FF8">
        <w:rPr>
          <w:rFonts w:ascii="Arial" w:hAnsi="Arial" w:cs="Arial"/>
          <w:b/>
          <w:bCs/>
          <w:sz w:val="20"/>
          <w:szCs w:val="20"/>
          <w:lang w:val="en-GB"/>
        </w:rPr>
        <w:t>Abbreviations: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="004C173D" w:rsidRPr="00590FF8">
        <w:rPr>
          <w:rFonts w:ascii="Arial" w:hAnsi="Arial" w:cs="Arial"/>
          <w:sz w:val="20"/>
          <w:szCs w:val="20"/>
          <w:lang w:val="en-GB"/>
        </w:rPr>
        <w:t xml:space="preserve">CD4, cluster of differentiation 4; EQ-5D-3L, </w:t>
      </w:r>
      <w:proofErr w:type="spellStart"/>
      <w:r w:rsidR="004C173D" w:rsidRPr="00590FF8">
        <w:rPr>
          <w:rFonts w:ascii="Arial" w:hAnsi="Arial" w:cs="Arial"/>
          <w:bCs/>
          <w:sz w:val="20"/>
          <w:szCs w:val="20"/>
          <w:lang w:val="en-GB"/>
        </w:rPr>
        <w:t>Euro</w:t>
      </w:r>
      <w:r w:rsidR="005A45D5">
        <w:rPr>
          <w:rFonts w:ascii="Arial" w:hAnsi="Arial" w:cs="Arial"/>
          <w:bCs/>
          <w:sz w:val="20"/>
          <w:szCs w:val="20"/>
          <w:lang w:val="en-GB"/>
        </w:rPr>
        <w:t>QoL</w:t>
      </w:r>
      <w:proofErr w:type="spellEnd"/>
      <w:r w:rsidR="004C173D" w:rsidRPr="00590FF8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r w:rsidR="005A45D5">
        <w:rPr>
          <w:rFonts w:ascii="Arial" w:hAnsi="Arial" w:cs="Arial"/>
          <w:bCs/>
          <w:sz w:val="20"/>
          <w:szCs w:val="20"/>
          <w:lang w:val="en-GB"/>
        </w:rPr>
        <w:t>five</w:t>
      </w:r>
      <w:r w:rsidR="004C173D" w:rsidRPr="00590FF8">
        <w:rPr>
          <w:rFonts w:ascii="Arial" w:hAnsi="Arial" w:cs="Arial"/>
          <w:bCs/>
          <w:sz w:val="20"/>
          <w:szCs w:val="20"/>
          <w:lang w:val="en-GB"/>
        </w:rPr>
        <w:t>-</w:t>
      </w:r>
      <w:r w:rsidR="005A45D5">
        <w:rPr>
          <w:rFonts w:ascii="Arial" w:hAnsi="Arial" w:cs="Arial"/>
          <w:bCs/>
          <w:sz w:val="20"/>
          <w:szCs w:val="20"/>
          <w:lang w:val="en-GB"/>
        </w:rPr>
        <w:t>d</w:t>
      </w:r>
      <w:r w:rsidR="004C173D" w:rsidRPr="00590FF8">
        <w:rPr>
          <w:rFonts w:ascii="Arial" w:hAnsi="Arial" w:cs="Arial"/>
          <w:bCs/>
          <w:sz w:val="20"/>
          <w:szCs w:val="20"/>
          <w:lang w:val="en-GB"/>
        </w:rPr>
        <w:t xml:space="preserve">imensions </w:t>
      </w:r>
      <w:r w:rsidR="005A45D5">
        <w:rPr>
          <w:rFonts w:ascii="Arial" w:hAnsi="Arial" w:cs="Arial"/>
          <w:bCs/>
          <w:sz w:val="20"/>
          <w:szCs w:val="20"/>
          <w:lang w:val="en-GB"/>
        </w:rPr>
        <w:t>three</w:t>
      </w:r>
      <w:r w:rsidR="004C173D" w:rsidRPr="00590FF8">
        <w:rPr>
          <w:rFonts w:ascii="Arial" w:hAnsi="Arial" w:cs="Arial"/>
          <w:bCs/>
          <w:sz w:val="20"/>
          <w:szCs w:val="20"/>
          <w:lang w:val="en-GB"/>
        </w:rPr>
        <w:t>-</w:t>
      </w:r>
      <w:r w:rsidR="005A45D5">
        <w:rPr>
          <w:rFonts w:ascii="Arial" w:hAnsi="Arial" w:cs="Arial"/>
          <w:bCs/>
          <w:sz w:val="20"/>
          <w:szCs w:val="20"/>
          <w:lang w:val="en-GB"/>
        </w:rPr>
        <w:t>l</w:t>
      </w:r>
      <w:r w:rsidR="004C173D" w:rsidRPr="00590FF8">
        <w:rPr>
          <w:rFonts w:ascii="Arial" w:hAnsi="Arial" w:cs="Arial"/>
          <w:bCs/>
          <w:sz w:val="20"/>
          <w:szCs w:val="20"/>
          <w:lang w:val="en-GB"/>
        </w:rPr>
        <w:t>evels; F, female; HbA1c, glycated haemoglobin; HIV, human immunodeficiency virus; M, male; MHS, mental health summary; NA, not available; NR, not reported; PHS, physical health summary; RCT, randomi</w:t>
      </w:r>
      <w:r w:rsidR="005A45D5">
        <w:rPr>
          <w:rFonts w:ascii="Arial" w:hAnsi="Arial" w:cs="Arial"/>
          <w:bCs/>
          <w:sz w:val="20"/>
          <w:szCs w:val="20"/>
          <w:lang w:val="en-GB"/>
        </w:rPr>
        <w:t>z</w:t>
      </w:r>
      <w:r w:rsidR="004C173D" w:rsidRPr="00590FF8">
        <w:rPr>
          <w:rFonts w:ascii="Arial" w:hAnsi="Arial" w:cs="Arial"/>
          <w:bCs/>
          <w:sz w:val="20"/>
          <w:szCs w:val="20"/>
          <w:lang w:val="en-GB"/>
        </w:rPr>
        <w:t xml:space="preserve">ed controlled trial; SD, standard deviation; T2D, type 2 diabetes mellitus; UK, United Kingdom; US, United States; </w:t>
      </w:r>
      <w:proofErr w:type="spellStart"/>
      <w:r w:rsidR="004C173D" w:rsidRPr="00590FF8">
        <w:rPr>
          <w:rFonts w:ascii="Arial" w:hAnsi="Arial" w:cs="Arial"/>
          <w:bCs/>
          <w:sz w:val="20"/>
          <w:szCs w:val="20"/>
          <w:lang w:val="en-GB"/>
        </w:rPr>
        <w:t>Δ</w:t>
      </w:r>
      <w:r w:rsidR="004C173D" w:rsidRPr="00590FF8">
        <w:rPr>
          <w:rFonts w:ascii="Arial" w:hAnsi="Arial" w:cs="Arial"/>
          <w:bCs/>
          <w:sz w:val="20"/>
          <w:szCs w:val="20"/>
          <w:vertAlign w:val="superscript"/>
          <w:lang w:val="en-GB"/>
        </w:rPr>
        <w:t>a</w:t>
      </w:r>
      <w:proofErr w:type="spellEnd"/>
      <w:r w:rsidR="004C173D" w:rsidRPr="00590FF8">
        <w:rPr>
          <w:rFonts w:ascii="Arial" w:hAnsi="Arial" w:cs="Arial"/>
          <w:bCs/>
          <w:sz w:val="20"/>
          <w:szCs w:val="20"/>
          <w:lang w:val="en-GB"/>
        </w:rPr>
        <w:t xml:space="preserve">, difference in the reported mean UK and US utilities; </w:t>
      </w:r>
      <w:proofErr w:type="spellStart"/>
      <w:r w:rsidR="004C173D" w:rsidRPr="00590FF8">
        <w:rPr>
          <w:rFonts w:ascii="Arial" w:hAnsi="Arial" w:cs="Arial"/>
          <w:bCs/>
          <w:sz w:val="20"/>
          <w:szCs w:val="20"/>
          <w:lang w:val="en-GB"/>
        </w:rPr>
        <w:t>Δ</w:t>
      </w:r>
      <w:r w:rsidR="004C173D" w:rsidRPr="00590FF8">
        <w:rPr>
          <w:rFonts w:ascii="Arial" w:hAnsi="Arial" w:cs="Arial"/>
          <w:bCs/>
          <w:sz w:val="20"/>
          <w:szCs w:val="20"/>
          <w:vertAlign w:val="superscript"/>
          <w:lang w:val="en-GB"/>
        </w:rPr>
        <w:t>b</w:t>
      </w:r>
      <w:proofErr w:type="spellEnd"/>
      <w:r w:rsidR="004C173D" w:rsidRPr="00590FF8">
        <w:rPr>
          <w:rFonts w:ascii="Arial" w:hAnsi="Arial" w:cs="Arial"/>
          <w:bCs/>
          <w:sz w:val="20"/>
          <w:szCs w:val="20"/>
          <w:lang w:val="en-GB"/>
        </w:rPr>
        <w:t xml:space="preserve">, difference between the predicted mean UK utilities through algorithm and the reported UK utilities; </w:t>
      </w:r>
      <w:proofErr w:type="spellStart"/>
      <w:r w:rsidR="004C173D" w:rsidRPr="00590FF8">
        <w:rPr>
          <w:rFonts w:ascii="Arial" w:hAnsi="Arial" w:cs="Arial"/>
          <w:sz w:val="20"/>
          <w:szCs w:val="20"/>
          <w:lang w:val="en-GB"/>
        </w:rPr>
        <w:t>Δ</w:t>
      </w:r>
      <w:r w:rsidR="004C173D" w:rsidRPr="00590FF8">
        <w:rPr>
          <w:rFonts w:ascii="Arial" w:hAnsi="Arial" w:cs="Arial"/>
          <w:sz w:val="20"/>
          <w:szCs w:val="20"/>
          <w:vertAlign w:val="superscript"/>
          <w:lang w:val="en-GB"/>
        </w:rPr>
        <w:t>c</w:t>
      </w:r>
      <w:proofErr w:type="spellEnd"/>
      <w:r w:rsidR="004C173D" w:rsidRPr="00590FF8">
        <w:rPr>
          <w:rFonts w:ascii="Arial" w:hAnsi="Arial" w:cs="Arial"/>
          <w:bCs/>
          <w:sz w:val="20"/>
          <w:szCs w:val="20"/>
          <w:lang w:val="en-GB"/>
        </w:rPr>
        <w:t>, difference in the reported mean US utilities and the predicted mean UK utilities.</w:t>
      </w:r>
    </w:p>
    <w:p w14:paraId="7D79FB7D" w14:textId="77777777" w:rsidR="009779C9" w:rsidRDefault="009779C9">
      <w:pPr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Cs/>
          <w:sz w:val="20"/>
          <w:szCs w:val="20"/>
          <w:lang w:val="en-GB"/>
        </w:rPr>
        <w:br w:type="page"/>
      </w:r>
    </w:p>
    <w:p w14:paraId="29643BE9" w14:textId="77777777" w:rsidR="00AB1A5F" w:rsidRDefault="00AB1A5F" w:rsidP="00C21287">
      <w:pPr>
        <w:pStyle w:val="Heading1"/>
        <w:sectPr w:rsidR="00AB1A5F" w:rsidSect="00DF6B6E">
          <w:headerReference w:type="even" r:id="rId15"/>
          <w:headerReference w:type="default" r:id="rId16"/>
          <w:footerReference w:type="default" r:id="rId17"/>
          <w:headerReference w:type="first" r:id="rId18"/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4E195316" w14:textId="77777777" w:rsidR="00C21287" w:rsidRPr="000D13BD" w:rsidRDefault="00C21287" w:rsidP="0010441A">
      <w:pPr>
        <w:pStyle w:val="Heading1"/>
        <w:spacing w:line="480" w:lineRule="auto"/>
        <w:rPr>
          <w:rFonts w:ascii="Arial" w:hAnsi="Arial" w:cs="Arial"/>
          <w:b/>
          <w:bCs/>
          <w:color w:val="auto"/>
        </w:rPr>
      </w:pPr>
      <w:r w:rsidRPr="000D13BD">
        <w:rPr>
          <w:rFonts w:ascii="Arial" w:hAnsi="Arial" w:cs="Arial"/>
          <w:b/>
          <w:bCs/>
          <w:color w:val="auto"/>
        </w:rPr>
        <w:lastRenderedPageBreak/>
        <w:t xml:space="preserve">References </w:t>
      </w:r>
    </w:p>
    <w:p w14:paraId="7ECB5C4B" w14:textId="77777777" w:rsidR="005825D4" w:rsidRPr="0010441A" w:rsidRDefault="005825D4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t xml:space="preserve">Bansback N, Tsuchiya A, Brazier J, Anis A. Canadian valuation of EQ-5D health states: preliminary value set and considerations for future valuation studies. </w:t>
      </w:r>
      <w:r w:rsidRPr="0010441A">
        <w:rPr>
          <w:rFonts w:ascii="Arial" w:hAnsi="Arial" w:cs="Arial"/>
          <w:i/>
          <w:sz w:val="20"/>
          <w:szCs w:val="20"/>
        </w:rPr>
        <w:t>PLoS One</w:t>
      </w:r>
      <w:r w:rsidRPr="0010441A">
        <w:rPr>
          <w:rFonts w:ascii="Arial" w:hAnsi="Arial" w:cs="Arial"/>
          <w:sz w:val="20"/>
          <w:szCs w:val="20"/>
        </w:rPr>
        <w:t>. 2012;7(2):e31115. doi:10.1371/journal.pone.0031115</w:t>
      </w:r>
    </w:p>
    <w:p w14:paraId="76215596" w14:textId="77777777" w:rsidR="00CB5978" w:rsidRPr="0010441A" w:rsidRDefault="00CB5978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t xml:space="preserve">Falk Hvidberg M, Hernandez Alava M. Catalogues of EQ-5D-3L Health-Related Quality of Life Scores for 199 Chronic Conditions and Health Risks for Use in the UK and the USA. </w:t>
      </w:r>
      <w:r w:rsidRPr="0010441A">
        <w:rPr>
          <w:rFonts w:ascii="Arial" w:hAnsi="Arial" w:cs="Arial"/>
          <w:i/>
          <w:sz w:val="20"/>
          <w:szCs w:val="20"/>
        </w:rPr>
        <w:t>Pharmacoeconomics</w:t>
      </w:r>
      <w:r w:rsidRPr="0010441A">
        <w:rPr>
          <w:rFonts w:ascii="Arial" w:hAnsi="Arial" w:cs="Arial"/>
          <w:sz w:val="20"/>
          <w:szCs w:val="20"/>
        </w:rPr>
        <w:t>. 2023;41(10):1287-1388. doi:10.1007/s40273-023-01285-4</w:t>
      </w:r>
    </w:p>
    <w:p w14:paraId="678464FE" w14:textId="77777777" w:rsidR="00CB5978" w:rsidRPr="0010441A" w:rsidRDefault="00CB5978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t xml:space="preserve">Huang IC, Willke RJ, Atkinson MJ, Lenderking WR, Frangakis C, Wu AW. US and UK versions of the EQ-5D preference weights: does choice of preference weights make a difference? </w:t>
      </w:r>
      <w:r w:rsidRPr="0010441A">
        <w:rPr>
          <w:rFonts w:ascii="Arial" w:hAnsi="Arial" w:cs="Arial"/>
          <w:i/>
          <w:sz w:val="20"/>
          <w:szCs w:val="20"/>
        </w:rPr>
        <w:t>Qual Life Res</w:t>
      </w:r>
      <w:r w:rsidRPr="0010441A">
        <w:rPr>
          <w:rFonts w:ascii="Arial" w:hAnsi="Arial" w:cs="Arial"/>
          <w:sz w:val="20"/>
          <w:szCs w:val="20"/>
        </w:rPr>
        <w:t>. 2007;16(6):1065-72. doi:10.1007/s11136-007-9206-4</w:t>
      </w:r>
    </w:p>
    <w:p w14:paraId="0D89F36C" w14:textId="77777777" w:rsidR="00C21287" w:rsidRPr="0010441A" w:rsidRDefault="00C21287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  <w:lang w:val="da-DK"/>
        </w:rPr>
        <w:t xml:space="preserve">Karlsson JA, Nilsson JA, Neovius M, et al. </w:t>
      </w:r>
      <w:r w:rsidRPr="0010441A">
        <w:rPr>
          <w:rFonts w:ascii="Arial" w:hAnsi="Arial" w:cs="Arial"/>
          <w:sz w:val="20"/>
          <w:szCs w:val="20"/>
        </w:rPr>
        <w:t xml:space="preserve">National EQ-5D tariffs and quality-adjusted life-year estimation: comparison of UK, US and Danish utilities in south Swedish rheumatoid arthritis patients. </w:t>
      </w:r>
      <w:r w:rsidRPr="0010441A">
        <w:rPr>
          <w:rFonts w:ascii="Arial" w:hAnsi="Arial" w:cs="Arial"/>
          <w:i/>
          <w:sz w:val="20"/>
          <w:szCs w:val="20"/>
        </w:rPr>
        <w:t>Ann Rheum Dis</w:t>
      </w:r>
      <w:r w:rsidRPr="0010441A">
        <w:rPr>
          <w:rFonts w:ascii="Arial" w:hAnsi="Arial" w:cs="Arial"/>
          <w:sz w:val="20"/>
          <w:szCs w:val="20"/>
        </w:rPr>
        <w:t>. 2011;70(12):2163-6. doi:10.1136/ard.2011.153437</w:t>
      </w:r>
    </w:p>
    <w:p w14:paraId="1FDB19CC" w14:textId="77777777" w:rsidR="00C21287" w:rsidRPr="0010441A" w:rsidRDefault="00C21287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t xml:space="preserve">Kiadaliri AA, Eliasson B, Gerdtham UG. Does the choice of EQ-5D tariff matter? A comparison of the Swedish EQ-5D-3L index score with UK, US, Germany and Denmark among type 2 diabetes patients. </w:t>
      </w:r>
      <w:r w:rsidRPr="0010441A">
        <w:rPr>
          <w:rFonts w:ascii="Arial" w:hAnsi="Arial" w:cs="Arial"/>
          <w:i/>
          <w:sz w:val="20"/>
          <w:szCs w:val="20"/>
        </w:rPr>
        <w:t>Health Qual Life Outcomes</w:t>
      </w:r>
      <w:r w:rsidRPr="0010441A">
        <w:rPr>
          <w:rFonts w:ascii="Arial" w:hAnsi="Arial" w:cs="Arial"/>
          <w:sz w:val="20"/>
          <w:szCs w:val="20"/>
        </w:rPr>
        <w:t>. 2015;13:145. doi:10.1186/s12955-015-0344-z</w:t>
      </w:r>
    </w:p>
    <w:p w14:paraId="52F68E42" w14:textId="77777777" w:rsidR="00C21287" w:rsidRPr="0010441A" w:rsidRDefault="00C21287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  <w:lang w:val="de-DE"/>
        </w:rPr>
        <w:t xml:space="preserve">Lien K, Tam VC, Ko YJ, Mittmann N, Cheung MC, Chan KK. </w:t>
      </w:r>
      <w:r w:rsidRPr="0010441A">
        <w:rPr>
          <w:rFonts w:ascii="Arial" w:hAnsi="Arial" w:cs="Arial"/>
          <w:sz w:val="20"/>
          <w:szCs w:val="20"/>
        </w:rPr>
        <w:t xml:space="preserve">Impact of country-specific EQ-5D-3L tariffs on the economic value of systemic therapies used in the treatment of metastatic pancreatic cancer. </w:t>
      </w:r>
      <w:r w:rsidRPr="0010441A">
        <w:rPr>
          <w:rFonts w:ascii="Arial" w:hAnsi="Arial" w:cs="Arial"/>
          <w:i/>
          <w:sz w:val="20"/>
          <w:szCs w:val="20"/>
        </w:rPr>
        <w:t>Curr Oncol</w:t>
      </w:r>
      <w:r w:rsidRPr="0010441A">
        <w:rPr>
          <w:rFonts w:ascii="Arial" w:hAnsi="Arial" w:cs="Arial"/>
          <w:sz w:val="20"/>
          <w:szCs w:val="20"/>
        </w:rPr>
        <w:t>. 2015;22(6):e443-52. doi:10.3747/co.22.2592</w:t>
      </w:r>
    </w:p>
    <w:p w14:paraId="40A3C3B7" w14:textId="77777777" w:rsidR="009B1925" w:rsidRPr="0010441A" w:rsidRDefault="009B1925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t xml:space="preserve">Mozzi A, Meregaglia M, Lazzaro C, Tornatore V, Belfiglio M, Fattore G. A comparison of EuroQol 5-Dimension health-related utilities using Italian, UK, and US preference weights in a patient sample. </w:t>
      </w:r>
      <w:r w:rsidRPr="0010441A">
        <w:rPr>
          <w:rFonts w:ascii="Arial" w:hAnsi="Arial" w:cs="Arial"/>
          <w:i/>
          <w:sz w:val="20"/>
          <w:szCs w:val="20"/>
        </w:rPr>
        <w:t>Clinicoecon Outcomes Res</w:t>
      </w:r>
      <w:r w:rsidRPr="0010441A">
        <w:rPr>
          <w:rFonts w:ascii="Arial" w:hAnsi="Arial" w:cs="Arial"/>
          <w:sz w:val="20"/>
          <w:szCs w:val="20"/>
        </w:rPr>
        <w:t>. 2016;8:267-74. doi:10.2147/CEOR.S98226</w:t>
      </w:r>
    </w:p>
    <w:p w14:paraId="6D9DB978" w14:textId="77777777" w:rsidR="00C21287" w:rsidRPr="0010441A" w:rsidRDefault="00C21287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t xml:space="preserve">Noyes K, Dick AW, Holloway RG. The implications of using US-specific EQ-5D preference weights for cost-effectiveness evaluation. </w:t>
      </w:r>
      <w:r w:rsidRPr="0010441A">
        <w:rPr>
          <w:rFonts w:ascii="Arial" w:hAnsi="Arial" w:cs="Arial"/>
          <w:i/>
          <w:sz w:val="20"/>
          <w:szCs w:val="20"/>
        </w:rPr>
        <w:t>Med Decis Making</w:t>
      </w:r>
      <w:r w:rsidRPr="0010441A">
        <w:rPr>
          <w:rFonts w:ascii="Arial" w:hAnsi="Arial" w:cs="Arial"/>
          <w:sz w:val="20"/>
          <w:szCs w:val="20"/>
        </w:rPr>
        <w:t>. 2007;27(3):327-34. doi:10.1177/0272989X07301822</w:t>
      </w:r>
    </w:p>
    <w:p w14:paraId="14511F84" w14:textId="77777777" w:rsidR="00C21287" w:rsidRPr="0010441A" w:rsidRDefault="00C21287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lastRenderedPageBreak/>
        <w:t xml:space="preserve">Sakthong P, Charoenvisuthiwongs R, Shabunthom R. A comparison of EQ-5D index scores using the UK, US, and Japan preference weights in a Thai sample with type 2 diabetes. </w:t>
      </w:r>
      <w:r w:rsidRPr="0010441A">
        <w:rPr>
          <w:rFonts w:ascii="Arial" w:hAnsi="Arial" w:cs="Arial"/>
          <w:i/>
          <w:sz w:val="20"/>
          <w:szCs w:val="20"/>
        </w:rPr>
        <w:t>Health Qual Life Outcomes</w:t>
      </w:r>
      <w:r w:rsidRPr="0010441A">
        <w:rPr>
          <w:rFonts w:ascii="Arial" w:hAnsi="Arial" w:cs="Arial"/>
          <w:sz w:val="20"/>
          <w:szCs w:val="20"/>
        </w:rPr>
        <w:t>. 23 2008;6:71. doi:10.1186/1477-7525-6-71</w:t>
      </w:r>
    </w:p>
    <w:p w14:paraId="0732D3A3" w14:textId="77777777" w:rsidR="00C21287" w:rsidRPr="0010441A" w:rsidRDefault="00C21287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</w:rPr>
        <w:t xml:space="preserve">Sullivan PW, Ghushchyan VH. EQ-5D Scores for Diabetes-Related Comorbidities. </w:t>
      </w:r>
      <w:r w:rsidRPr="0010441A">
        <w:rPr>
          <w:rFonts w:ascii="Arial" w:hAnsi="Arial" w:cs="Arial"/>
          <w:i/>
          <w:sz w:val="20"/>
          <w:szCs w:val="20"/>
        </w:rPr>
        <w:t>Value Health</w:t>
      </w:r>
      <w:r w:rsidRPr="0010441A">
        <w:rPr>
          <w:rFonts w:ascii="Arial" w:hAnsi="Arial" w:cs="Arial"/>
          <w:sz w:val="20"/>
          <w:szCs w:val="20"/>
        </w:rPr>
        <w:t>. 2016;19(8):1002-1008. doi:10.1016/j.jval.2016.05.018</w:t>
      </w:r>
    </w:p>
    <w:p w14:paraId="7BB49CC3" w14:textId="0659F902" w:rsidR="009B1925" w:rsidRPr="0010441A" w:rsidRDefault="009B1925" w:rsidP="0010441A">
      <w:pPr>
        <w:pStyle w:val="EndNoteBibliography"/>
        <w:numPr>
          <w:ilvl w:val="0"/>
          <w:numId w:val="36"/>
        </w:numPr>
        <w:spacing w:after="0" w:line="480" w:lineRule="auto"/>
        <w:rPr>
          <w:rFonts w:ascii="Arial" w:hAnsi="Arial" w:cs="Arial"/>
          <w:sz w:val="20"/>
          <w:szCs w:val="20"/>
        </w:rPr>
      </w:pPr>
      <w:r w:rsidRPr="0010441A">
        <w:rPr>
          <w:rFonts w:ascii="Arial" w:hAnsi="Arial" w:cs="Arial"/>
          <w:sz w:val="20"/>
          <w:szCs w:val="20"/>
          <w:lang w:val="da-DK"/>
        </w:rPr>
        <w:t xml:space="preserve">Wang H, Cao C, Guo C, et al. </w:t>
      </w:r>
      <w:r w:rsidRPr="0010441A">
        <w:rPr>
          <w:rFonts w:ascii="Arial" w:hAnsi="Arial" w:cs="Arial"/>
          <w:sz w:val="20"/>
          <w:szCs w:val="20"/>
        </w:rPr>
        <w:t xml:space="preserve">An evaluation of EQ-5D-3L health utility scores using five country-specific tariffs in a rural population aged 45-69 years in Hua county, Henan province, China. </w:t>
      </w:r>
      <w:r w:rsidRPr="0010441A">
        <w:rPr>
          <w:rFonts w:ascii="Arial" w:hAnsi="Arial" w:cs="Arial"/>
          <w:i/>
          <w:sz w:val="20"/>
          <w:szCs w:val="20"/>
        </w:rPr>
        <w:t>Health Qual Life Outcomes</w:t>
      </w:r>
      <w:r w:rsidRPr="0010441A">
        <w:rPr>
          <w:rFonts w:ascii="Arial" w:hAnsi="Arial" w:cs="Arial"/>
          <w:sz w:val="20"/>
          <w:szCs w:val="20"/>
        </w:rPr>
        <w:t>. 2020;18(1):228. doi:10.1186/s12955-020-01476-z</w:t>
      </w:r>
    </w:p>
    <w:p w14:paraId="64C6384B" w14:textId="77777777" w:rsidR="009779C9" w:rsidRPr="00DF6B6E" w:rsidRDefault="009779C9" w:rsidP="00590FF8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</w:p>
    <w:sectPr w:rsidR="009779C9" w:rsidRPr="00DF6B6E" w:rsidSect="00AB1A5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88BB6" w14:textId="77777777" w:rsidR="00540B5C" w:rsidRDefault="00540B5C" w:rsidP="00CB2433">
      <w:pPr>
        <w:spacing w:after="0" w:line="240" w:lineRule="auto"/>
      </w:pPr>
      <w:r>
        <w:separator/>
      </w:r>
    </w:p>
  </w:endnote>
  <w:endnote w:type="continuationSeparator" w:id="0">
    <w:p w14:paraId="425EAE79" w14:textId="77777777" w:rsidR="00540B5C" w:rsidRDefault="00540B5C" w:rsidP="00CB2433">
      <w:pPr>
        <w:spacing w:after="0" w:line="240" w:lineRule="auto"/>
      </w:pPr>
      <w:r>
        <w:continuationSeparator/>
      </w:r>
    </w:p>
  </w:endnote>
  <w:endnote w:type="continuationNotice" w:id="1">
    <w:p w14:paraId="64DCC0DF" w14:textId="77777777" w:rsidR="00540B5C" w:rsidRDefault="00540B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CELWB+Aria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WBISJ+Aria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0240F" w14:textId="5D030296" w:rsidR="00CB2433" w:rsidRPr="008E7D60" w:rsidRDefault="00CB2433" w:rsidP="00CB70B4">
    <w:pPr>
      <w:pStyle w:val="Footer"/>
      <w:jc w:val="right"/>
      <w:rPr>
        <w:i/>
        <w:i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73F60" w14:textId="25BBC033" w:rsidR="000D39C1" w:rsidRPr="00DB5AC9" w:rsidRDefault="000D39C1" w:rsidP="00865939">
    <w:pPr>
      <w:pStyle w:val="Footer"/>
      <w:jc w:val="right"/>
      <w:rPr>
        <w:rFonts w:ascii="Times New Roman" w:hAnsi="Times New Roman" w:cs="Times New Roman"/>
        <w:i/>
        <w:i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1F9A9" w14:textId="77777777" w:rsidR="00540B5C" w:rsidRDefault="00540B5C" w:rsidP="00CB2433">
      <w:pPr>
        <w:spacing w:after="0" w:line="240" w:lineRule="auto"/>
      </w:pPr>
      <w:r>
        <w:separator/>
      </w:r>
    </w:p>
  </w:footnote>
  <w:footnote w:type="continuationSeparator" w:id="0">
    <w:p w14:paraId="07927066" w14:textId="77777777" w:rsidR="00540B5C" w:rsidRDefault="00540B5C" w:rsidP="00CB2433">
      <w:pPr>
        <w:spacing w:after="0" w:line="240" w:lineRule="auto"/>
      </w:pPr>
      <w:r>
        <w:continuationSeparator/>
      </w:r>
    </w:p>
  </w:footnote>
  <w:footnote w:type="continuationNotice" w:id="1">
    <w:p w14:paraId="3C37F9BD" w14:textId="77777777" w:rsidR="00540B5C" w:rsidRDefault="00540B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76EBA" w14:textId="77777777" w:rsidR="00CB2433" w:rsidRDefault="00CB243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321911BC" wp14:editId="06CA1F0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3335" b="4445"/>
              <wp:wrapNone/>
              <wp:docPr id="11" name="Text Box 1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6DAA62" w14:textId="77777777" w:rsidR="00CB2433" w:rsidRPr="0020458F" w:rsidRDefault="00CB2433" w:rsidP="00631B8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</w:pPr>
                          <w:r w:rsidRPr="0020458F"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1911B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alt="Internal" style="position:absolute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246DAA62" w14:textId="77777777" w:rsidR="00CB2433" w:rsidRPr="0020458F" w:rsidRDefault="00CB2433" w:rsidP="00631B8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</w:pPr>
                    <w:r w:rsidRPr="0020458F"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42ACC" w14:textId="77777777" w:rsidR="00CB2433" w:rsidRDefault="00CB243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46089CF1" wp14:editId="5379AC6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3335" b="4445"/>
              <wp:wrapNone/>
              <wp:docPr id="13" name="Text Box 1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2D401C" w14:textId="77777777" w:rsidR="00CB2433" w:rsidRPr="0020458F" w:rsidRDefault="00CB2433" w:rsidP="00631B8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</w:pPr>
                          <w:r w:rsidRPr="0020458F"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089CF1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alt="Internal" style="position:absolute;margin-left:0;margin-top:0;width:34.95pt;height:34.95pt;z-index:25165824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302D401C" w14:textId="77777777" w:rsidR="00CB2433" w:rsidRPr="0020458F" w:rsidRDefault="00CB2433" w:rsidP="00631B8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</w:pPr>
                    <w:r w:rsidRPr="0020458F"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4621F" w14:textId="564ACA58" w:rsidR="00CB2433" w:rsidRDefault="00CB243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418450" wp14:editId="3F95631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875" b="4445"/>
              <wp:wrapNone/>
              <wp:docPr id="744268701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C580F2" w14:textId="56F0CC5B" w:rsidR="00CB2433" w:rsidRPr="00CB2433" w:rsidRDefault="00CB2433" w:rsidP="00CB243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</w:pPr>
                          <w:r w:rsidRPr="00CB2433"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41845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Internal" style="position:absolute;margin-left:0;margin-top:0;width:34.95pt;height:34.9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FC580F2" w14:textId="56F0CC5B" w:rsidR="00CB2433" w:rsidRPr="00CB2433" w:rsidRDefault="00CB2433" w:rsidP="00CB243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</w:pPr>
                    <w:r w:rsidRPr="00CB2433"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5E02F4" w14:textId="5B2EC63D" w:rsidR="00CB2433" w:rsidRDefault="00CB243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C3989" w14:textId="28F28E79" w:rsidR="00CB2433" w:rsidRDefault="00CB243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C5079BE" wp14:editId="2A2E065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875" b="4445"/>
              <wp:wrapNone/>
              <wp:docPr id="398943476" name="Text Box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1DC35E" w14:textId="66DCC6B0" w:rsidR="00CB2433" w:rsidRPr="00CB2433" w:rsidRDefault="00CB2433" w:rsidP="00CB243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</w:pPr>
                          <w:r w:rsidRPr="00CB2433"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5079B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Intern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4E1DC35E" w14:textId="66DCC6B0" w:rsidR="00CB2433" w:rsidRPr="00CB2433" w:rsidRDefault="00CB2433" w:rsidP="00CB243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</w:pPr>
                    <w:r w:rsidRPr="00CB2433"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FE7EA9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FC7720"/>
    <w:multiLevelType w:val="hybridMultilevel"/>
    <w:tmpl w:val="C060D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0045"/>
    <w:multiLevelType w:val="hybridMultilevel"/>
    <w:tmpl w:val="B9F0A3B0"/>
    <w:lvl w:ilvl="0" w:tplc="FFFFFFFF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62FEA"/>
    <w:multiLevelType w:val="hybridMultilevel"/>
    <w:tmpl w:val="CBC4DB80"/>
    <w:lvl w:ilvl="0" w:tplc="608417AE">
      <w:start w:val="1"/>
      <w:numFmt w:val="decimal"/>
      <w:lvlText w:val="%1."/>
      <w:lvlJc w:val="left"/>
      <w:pPr>
        <w:ind w:left="1020" w:hanging="360"/>
      </w:pPr>
    </w:lvl>
    <w:lvl w:ilvl="1" w:tplc="D1A2C250">
      <w:start w:val="1"/>
      <w:numFmt w:val="decimal"/>
      <w:lvlText w:val="%2."/>
      <w:lvlJc w:val="left"/>
      <w:pPr>
        <w:ind w:left="1020" w:hanging="360"/>
      </w:pPr>
    </w:lvl>
    <w:lvl w:ilvl="2" w:tplc="0D28230E">
      <w:start w:val="1"/>
      <w:numFmt w:val="decimal"/>
      <w:lvlText w:val="%3."/>
      <w:lvlJc w:val="left"/>
      <w:pPr>
        <w:ind w:left="1020" w:hanging="360"/>
      </w:pPr>
    </w:lvl>
    <w:lvl w:ilvl="3" w:tplc="517EB00C">
      <w:start w:val="1"/>
      <w:numFmt w:val="decimal"/>
      <w:lvlText w:val="%4."/>
      <w:lvlJc w:val="left"/>
      <w:pPr>
        <w:ind w:left="1020" w:hanging="360"/>
      </w:pPr>
    </w:lvl>
    <w:lvl w:ilvl="4" w:tplc="5DB0B378">
      <w:start w:val="1"/>
      <w:numFmt w:val="decimal"/>
      <w:lvlText w:val="%5."/>
      <w:lvlJc w:val="left"/>
      <w:pPr>
        <w:ind w:left="1020" w:hanging="360"/>
      </w:pPr>
    </w:lvl>
    <w:lvl w:ilvl="5" w:tplc="76482300">
      <w:start w:val="1"/>
      <w:numFmt w:val="decimal"/>
      <w:lvlText w:val="%6."/>
      <w:lvlJc w:val="left"/>
      <w:pPr>
        <w:ind w:left="1020" w:hanging="360"/>
      </w:pPr>
    </w:lvl>
    <w:lvl w:ilvl="6" w:tplc="FA2AC934">
      <w:start w:val="1"/>
      <w:numFmt w:val="decimal"/>
      <w:lvlText w:val="%7."/>
      <w:lvlJc w:val="left"/>
      <w:pPr>
        <w:ind w:left="1020" w:hanging="360"/>
      </w:pPr>
    </w:lvl>
    <w:lvl w:ilvl="7" w:tplc="509CF51C">
      <w:start w:val="1"/>
      <w:numFmt w:val="decimal"/>
      <w:lvlText w:val="%8."/>
      <w:lvlJc w:val="left"/>
      <w:pPr>
        <w:ind w:left="1020" w:hanging="360"/>
      </w:pPr>
    </w:lvl>
    <w:lvl w:ilvl="8" w:tplc="D25008C6">
      <w:start w:val="1"/>
      <w:numFmt w:val="decimal"/>
      <w:lvlText w:val="%9."/>
      <w:lvlJc w:val="left"/>
      <w:pPr>
        <w:ind w:left="1020" w:hanging="360"/>
      </w:pPr>
    </w:lvl>
  </w:abstractNum>
  <w:abstractNum w:abstractNumId="4" w15:restartNumberingAfterBreak="0">
    <w:nsid w:val="0B7655D6"/>
    <w:multiLevelType w:val="hybridMultilevel"/>
    <w:tmpl w:val="0ABC2888"/>
    <w:lvl w:ilvl="0" w:tplc="A9D0037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58307B1C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  <w:sz w:val="22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F28A6"/>
    <w:multiLevelType w:val="hybridMultilevel"/>
    <w:tmpl w:val="3FA28D9C"/>
    <w:lvl w:ilvl="0" w:tplc="16ECD4B6">
      <w:start w:val="1"/>
      <w:numFmt w:val="bullet"/>
      <w:lvlText w:val=""/>
      <w:lvlJc w:val="center"/>
      <w:pPr>
        <w:ind w:left="363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6" w15:restartNumberingAfterBreak="0">
    <w:nsid w:val="10845103"/>
    <w:multiLevelType w:val="hybridMultilevel"/>
    <w:tmpl w:val="3760BE5C"/>
    <w:lvl w:ilvl="0" w:tplc="16ECD4B6">
      <w:start w:val="1"/>
      <w:numFmt w:val="bullet"/>
      <w:lvlText w:val=""/>
      <w:lvlJc w:val="center"/>
      <w:pPr>
        <w:ind w:left="366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7" w15:restartNumberingAfterBreak="0">
    <w:nsid w:val="11954774"/>
    <w:multiLevelType w:val="hybridMultilevel"/>
    <w:tmpl w:val="DC3EDA28"/>
    <w:lvl w:ilvl="0" w:tplc="16ECD4B6">
      <w:start w:val="1"/>
      <w:numFmt w:val="bullet"/>
      <w:lvlText w:val=""/>
      <w:lvlJc w:val="center"/>
      <w:pPr>
        <w:ind w:left="1437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8" w15:restartNumberingAfterBreak="0">
    <w:nsid w:val="11E073CD"/>
    <w:multiLevelType w:val="hybridMultilevel"/>
    <w:tmpl w:val="2FA40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27056E"/>
    <w:multiLevelType w:val="hybridMultilevel"/>
    <w:tmpl w:val="E52A0098"/>
    <w:lvl w:ilvl="0" w:tplc="16ECD4B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BE0F93"/>
    <w:multiLevelType w:val="hybridMultilevel"/>
    <w:tmpl w:val="7528185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854BC"/>
    <w:multiLevelType w:val="hybridMultilevel"/>
    <w:tmpl w:val="6108EE8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3560A"/>
    <w:multiLevelType w:val="hybridMultilevel"/>
    <w:tmpl w:val="803AD12A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B3CE2D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2EE3AA2"/>
    <w:multiLevelType w:val="hybridMultilevel"/>
    <w:tmpl w:val="C0C26C2A"/>
    <w:lvl w:ilvl="0" w:tplc="04090003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abstractNum w:abstractNumId="15" w15:restartNumberingAfterBreak="0">
    <w:nsid w:val="2773313F"/>
    <w:multiLevelType w:val="hybridMultilevel"/>
    <w:tmpl w:val="1B2CC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3E1051"/>
    <w:multiLevelType w:val="hybridMultilevel"/>
    <w:tmpl w:val="95BA7F9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01243"/>
    <w:multiLevelType w:val="hybridMultilevel"/>
    <w:tmpl w:val="31BA253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50343"/>
    <w:multiLevelType w:val="hybridMultilevel"/>
    <w:tmpl w:val="D5E8AE5E"/>
    <w:lvl w:ilvl="0" w:tplc="FFFFFFFF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3153E4"/>
    <w:multiLevelType w:val="hybridMultilevel"/>
    <w:tmpl w:val="92E01398"/>
    <w:lvl w:ilvl="0" w:tplc="40090005">
      <w:start w:val="1"/>
      <w:numFmt w:val="bullet"/>
      <w:lvlText w:val=""/>
      <w:lvlJc w:val="left"/>
      <w:pPr>
        <w:ind w:left="3597" w:hanging="36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91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63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357" w:hanging="360"/>
      </w:pPr>
      <w:rPr>
        <w:rFonts w:ascii="Wingdings" w:hAnsi="Wingdings" w:hint="default"/>
      </w:rPr>
    </w:lvl>
  </w:abstractNum>
  <w:abstractNum w:abstractNumId="20" w15:restartNumberingAfterBreak="0">
    <w:nsid w:val="51A31D53"/>
    <w:multiLevelType w:val="hybridMultilevel"/>
    <w:tmpl w:val="5CA82D86"/>
    <w:lvl w:ilvl="0" w:tplc="F3021506">
      <w:start w:val="1"/>
      <w:numFmt w:val="decimal"/>
      <w:lvlText w:val="%1."/>
      <w:lvlJc w:val="left"/>
      <w:pPr>
        <w:ind w:left="1020" w:hanging="360"/>
      </w:pPr>
    </w:lvl>
    <w:lvl w:ilvl="1" w:tplc="D85611CA">
      <w:start w:val="1"/>
      <w:numFmt w:val="decimal"/>
      <w:lvlText w:val="%2."/>
      <w:lvlJc w:val="left"/>
      <w:pPr>
        <w:ind w:left="1020" w:hanging="360"/>
      </w:pPr>
    </w:lvl>
    <w:lvl w:ilvl="2" w:tplc="B04614A0">
      <w:start w:val="1"/>
      <w:numFmt w:val="decimal"/>
      <w:lvlText w:val="%3."/>
      <w:lvlJc w:val="left"/>
      <w:pPr>
        <w:ind w:left="1020" w:hanging="360"/>
      </w:pPr>
    </w:lvl>
    <w:lvl w:ilvl="3" w:tplc="87821FBE">
      <w:start w:val="1"/>
      <w:numFmt w:val="decimal"/>
      <w:lvlText w:val="%4."/>
      <w:lvlJc w:val="left"/>
      <w:pPr>
        <w:ind w:left="1020" w:hanging="360"/>
      </w:pPr>
    </w:lvl>
    <w:lvl w:ilvl="4" w:tplc="0E841890">
      <w:start w:val="1"/>
      <w:numFmt w:val="decimal"/>
      <w:lvlText w:val="%5."/>
      <w:lvlJc w:val="left"/>
      <w:pPr>
        <w:ind w:left="1020" w:hanging="360"/>
      </w:pPr>
    </w:lvl>
    <w:lvl w:ilvl="5" w:tplc="BB846444">
      <w:start w:val="1"/>
      <w:numFmt w:val="decimal"/>
      <w:lvlText w:val="%6."/>
      <w:lvlJc w:val="left"/>
      <w:pPr>
        <w:ind w:left="1020" w:hanging="360"/>
      </w:pPr>
    </w:lvl>
    <w:lvl w:ilvl="6" w:tplc="FE6AABA8">
      <w:start w:val="1"/>
      <w:numFmt w:val="decimal"/>
      <w:lvlText w:val="%7."/>
      <w:lvlJc w:val="left"/>
      <w:pPr>
        <w:ind w:left="1020" w:hanging="360"/>
      </w:pPr>
    </w:lvl>
    <w:lvl w:ilvl="7" w:tplc="D7C08D7E">
      <w:start w:val="1"/>
      <w:numFmt w:val="decimal"/>
      <w:lvlText w:val="%8."/>
      <w:lvlJc w:val="left"/>
      <w:pPr>
        <w:ind w:left="1020" w:hanging="360"/>
      </w:pPr>
    </w:lvl>
    <w:lvl w:ilvl="8" w:tplc="B1A0F7BE">
      <w:start w:val="1"/>
      <w:numFmt w:val="decimal"/>
      <w:lvlText w:val="%9."/>
      <w:lvlJc w:val="left"/>
      <w:pPr>
        <w:ind w:left="1020" w:hanging="360"/>
      </w:pPr>
    </w:lvl>
  </w:abstractNum>
  <w:abstractNum w:abstractNumId="21" w15:restartNumberingAfterBreak="0">
    <w:nsid w:val="53FA5A8E"/>
    <w:multiLevelType w:val="hybridMultilevel"/>
    <w:tmpl w:val="8F706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440E4B"/>
    <w:multiLevelType w:val="hybridMultilevel"/>
    <w:tmpl w:val="238E6A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8003B43"/>
    <w:multiLevelType w:val="hybridMultilevel"/>
    <w:tmpl w:val="ADCCEE1E"/>
    <w:lvl w:ilvl="0" w:tplc="16ECD4B6">
      <w:start w:val="1"/>
      <w:numFmt w:val="bullet"/>
      <w:lvlText w:val=""/>
      <w:lvlJc w:val="center"/>
      <w:pPr>
        <w:ind w:left="6" w:hanging="360"/>
      </w:pPr>
      <w:rPr>
        <w:rFonts w:ascii="Symbol" w:hAnsi="Symbol" w:hint="default"/>
        <w:color w:val="000000" w:themeColor="text1"/>
      </w:rPr>
    </w:lvl>
    <w:lvl w:ilvl="1" w:tplc="16ECD4B6">
      <w:start w:val="1"/>
      <w:numFmt w:val="bullet"/>
      <w:lvlText w:val=""/>
      <w:lvlJc w:val="center"/>
      <w:pPr>
        <w:ind w:left="726" w:hanging="360"/>
      </w:pPr>
      <w:rPr>
        <w:rFonts w:ascii="Symbol" w:hAnsi="Symbol" w:hint="default"/>
        <w:color w:val="000000" w:themeColor="text1"/>
      </w:rPr>
    </w:lvl>
    <w:lvl w:ilvl="2" w:tplc="40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24" w15:restartNumberingAfterBreak="0">
    <w:nsid w:val="5E90053C"/>
    <w:multiLevelType w:val="hybridMultilevel"/>
    <w:tmpl w:val="39783562"/>
    <w:lvl w:ilvl="0" w:tplc="16ECD4B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894DA1"/>
    <w:multiLevelType w:val="hybridMultilevel"/>
    <w:tmpl w:val="2936456A"/>
    <w:lvl w:ilvl="0" w:tplc="16ECD4B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E46179"/>
    <w:multiLevelType w:val="hybridMultilevel"/>
    <w:tmpl w:val="6D6647A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173BE3"/>
    <w:multiLevelType w:val="hybridMultilevel"/>
    <w:tmpl w:val="5B543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622767"/>
    <w:multiLevelType w:val="hybridMultilevel"/>
    <w:tmpl w:val="AD065BF4"/>
    <w:lvl w:ilvl="0" w:tplc="2ACE6D7A">
      <w:start w:val="1"/>
      <w:numFmt w:val="decimal"/>
      <w:lvlText w:val="%1."/>
      <w:lvlJc w:val="left"/>
      <w:pPr>
        <w:ind w:left="1020" w:hanging="360"/>
      </w:pPr>
    </w:lvl>
    <w:lvl w:ilvl="1" w:tplc="74EAD598">
      <w:start w:val="1"/>
      <w:numFmt w:val="decimal"/>
      <w:lvlText w:val="%2."/>
      <w:lvlJc w:val="left"/>
      <w:pPr>
        <w:ind w:left="1020" w:hanging="360"/>
      </w:pPr>
    </w:lvl>
    <w:lvl w:ilvl="2" w:tplc="E324802C">
      <w:start w:val="1"/>
      <w:numFmt w:val="decimal"/>
      <w:lvlText w:val="%3."/>
      <w:lvlJc w:val="left"/>
      <w:pPr>
        <w:ind w:left="1020" w:hanging="360"/>
      </w:pPr>
    </w:lvl>
    <w:lvl w:ilvl="3" w:tplc="870AFDA0">
      <w:start w:val="1"/>
      <w:numFmt w:val="decimal"/>
      <w:lvlText w:val="%4."/>
      <w:lvlJc w:val="left"/>
      <w:pPr>
        <w:ind w:left="1020" w:hanging="360"/>
      </w:pPr>
    </w:lvl>
    <w:lvl w:ilvl="4" w:tplc="B1AA7B86">
      <w:start w:val="1"/>
      <w:numFmt w:val="decimal"/>
      <w:lvlText w:val="%5."/>
      <w:lvlJc w:val="left"/>
      <w:pPr>
        <w:ind w:left="1020" w:hanging="360"/>
      </w:pPr>
    </w:lvl>
    <w:lvl w:ilvl="5" w:tplc="517A17C4">
      <w:start w:val="1"/>
      <w:numFmt w:val="decimal"/>
      <w:lvlText w:val="%6."/>
      <w:lvlJc w:val="left"/>
      <w:pPr>
        <w:ind w:left="1020" w:hanging="360"/>
      </w:pPr>
    </w:lvl>
    <w:lvl w:ilvl="6" w:tplc="1248A508">
      <w:start w:val="1"/>
      <w:numFmt w:val="decimal"/>
      <w:lvlText w:val="%7."/>
      <w:lvlJc w:val="left"/>
      <w:pPr>
        <w:ind w:left="1020" w:hanging="360"/>
      </w:pPr>
    </w:lvl>
    <w:lvl w:ilvl="7" w:tplc="CF86C936">
      <w:start w:val="1"/>
      <w:numFmt w:val="decimal"/>
      <w:lvlText w:val="%8."/>
      <w:lvlJc w:val="left"/>
      <w:pPr>
        <w:ind w:left="1020" w:hanging="360"/>
      </w:pPr>
    </w:lvl>
    <w:lvl w:ilvl="8" w:tplc="A8984DE8">
      <w:start w:val="1"/>
      <w:numFmt w:val="decimal"/>
      <w:lvlText w:val="%9."/>
      <w:lvlJc w:val="left"/>
      <w:pPr>
        <w:ind w:left="1020" w:hanging="360"/>
      </w:pPr>
    </w:lvl>
  </w:abstractNum>
  <w:abstractNum w:abstractNumId="29" w15:restartNumberingAfterBreak="0">
    <w:nsid w:val="6DC858BC"/>
    <w:multiLevelType w:val="hybridMultilevel"/>
    <w:tmpl w:val="D97CED14"/>
    <w:lvl w:ilvl="0" w:tplc="04090005">
      <w:start w:val="1"/>
      <w:numFmt w:val="bullet"/>
      <w:lvlText w:val=""/>
      <w:lvlJc w:val="left"/>
      <w:pPr>
        <w:ind w:left="21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4" w:hanging="360"/>
      </w:pPr>
      <w:rPr>
        <w:rFonts w:ascii="Wingdings" w:hAnsi="Wingdings" w:hint="default"/>
      </w:rPr>
    </w:lvl>
  </w:abstractNum>
  <w:abstractNum w:abstractNumId="30" w15:restartNumberingAfterBreak="0">
    <w:nsid w:val="6F69637D"/>
    <w:multiLevelType w:val="hybridMultilevel"/>
    <w:tmpl w:val="027EFFC4"/>
    <w:lvl w:ilvl="0" w:tplc="BBF88AF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9B3061"/>
    <w:multiLevelType w:val="hybridMultilevel"/>
    <w:tmpl w:val="4FC215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7016B5"/>
    <w:multiLevelType w:val="hybridMultilevel"/>
    <w:tmpl w:val="A81A93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9A80340"/>
    <w:multiLevelType w:val="hybridMultilevel"/>
    <w:tmpl w:val="DA08E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E101E8"/>
    <w:multiLevelType w:val="hybridMultilevel"/>
    <w:tmpl w:val="B1246308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5" w15:restartNumberingAfterBreak="0">
    <w:nsid w:val="7EBA04D0"/>
    <w:multiLevelType w:val="hybridMultilevel"/>
    <w:tmpl w:val="AEF6BBAE"/>
    <w:lvl w:ilvl="0" w:tplc="8048E378">
      <w:start w:val="1"/>
      <w:numFmt w:val="decimal"/>
      <w:lvlText w:val="%1."/>
      <w:lvlJc w:val="left"/>
      <w:pPr>
        <w:ind w:left="1020" w:hanging="360"/>
      </w:pPr>
    </w:lvl>
    <w:lvl w:ilvl="1" w:tplc="0986AE16">
      <w:start w:val="1"/>
      <w:numFmt w:val="decimal"/>
      <w:lvlText w:val="%2."/>
      <w:lvlJc w:val="left"/>
      <w:pPr>
        <w:ind w:left="1020" w:hanging="360"/>
      </w:pPr>
    </w:lvl>
    <w:lvl w:ilvl="2" w:tplc="26FAC64C">
      <w:start w:val="1"/>
      <w:numFmt w:val="decimal"/>
      <w:lvlText w:val="%3."/>
      <w:lvlJc w:val="left"/>
      <w:pPr>
        <w:ind w:left="1020" w:hanging="360"/>
      </w:pPr>
    </w:lvl>
    <w:lvl w:ilvl="3" w:tplc="FA10D85C">
      <w:start w:val="1"/>
      <w:numFmt w:val="decimal"/>
      <w:lvlText w:val="%4."/>
      <w:lvlJc w:val="left"/>
      <w:pPr>
        <w:ind w:left="1020" w:hanging="360"/>
      </w:pPr>
    </w:lvl>
    <w:lvl w:ilvl="4" w:tplc="D390D978">
      <w:start w:val="1"/>
      <w:numFmt w:val="decimal"/>
      <w:lvlText w:val="%5."/>
      <w:lvlJc w:val="left"/>
      <w:pPr>
        <w:ind w:left="1020" w:hanging="360"/>
      </w:pPr>
    </w:lvl>
    <w:lvl w:ilvl="5" w:tplc="6C12886C">
      <w:start w:val="1"/>
      <w:numFmt w:val="decimal"/>
      <w:lvlText w:val="%6."/>
      <w:lvlJc w:val="left"/>
      <w:pPr>
        <w:ind w:left="1020" w:hanging="360"/>
      </w:pPr>
    </w:lvl>
    <w:lvl w:ilvl="6" w:tplc="1868AB26">
      <w:start w:val="1"/>
      <w:numFmt w:val="decimal"/>
      <w:lvlText w:val="%7."/>
      <w:lvlJc w:val="left"/>
      <w:pPr>
        <w:ind w:left="1020" w:hanging="360"/>
      </w:pPr>
    </w:lvl>
    <w:lvl w:ilvl="7" w:tplc="67FCCA68">
      <w:start w:val="1"/>
      <w:numFmt w:val="decimal"/>
      <w:lvlText w:val="%8."/>
      <w:lvlJc w:val="left"/>
      <w:pPr>
        <w:ind w:left="1020" w:hanging="360"/>
      </w:pPr>
    </w:lvl>
    <w:lvl w:ilvl="8" w:tplc="9F7CFEC8">
      <w:start w:val="1"/>
      <w:numFmt w:val="decimal"/>
      <w:lvlText w:val="%9."/>
      <w:lvlJc w:val="left"/>
      <w:pPr>
        <w:ind w:left="1020" w:hanging="360"/>
      </w:pPr>
    </w:lvl>
  </w:abstractNum>
  <w:num w:numId="1" w16cid:durableId="1696805581">
    <w:abstractNumId w:val="6"/>
  </w:num>
  <w:num w:numId="2" w16cid:durableId="1225682269">
    <w:abstractNumId w:val="23"/>
  </w:num>
  <w:num w:numId="3" w16cid:durableId="745542113">
    <w:abstractNumId w:val="4"/>
  </w:num>
  <w:num w:numId="4" w16cid:durableId="575090512">
    <w:abstractNumId w:val="24"/>
  </w:num>
  <w:num w:numId="5" w16cid:durableId="1199976441">
    <w:abstractNumId w:val="5"/>
  </w:num>
  <w:num w:numId="6" w16cid:durableId="1755395195">
    <w:abstractNumId w:val="25"/>
  </w:num>
  <w:num w:numId="7" w16cid:durableId="38478128">
    <w:abstractNumId w:val="9"/>
  </w:num>
  <w:num w:numId="8" w16cid:durableId="1487359238">
    <w:abstractNumId w:val="10"/>
  </w:num>
  <w:num w:numId="9" w16cid:durableId="10224209">
    <w:abstractNumId w:val="7"/>
  </w:num>
  <w:num w:numId="10" w16cid:durableId="2055688063">
    <w:abstractNumId w:val="8"/>
  </w:num>
  <w:num w:numId="11" w16cid:durableId="651058412">
    <w:abstractNumId w:val="14"/>
  </w:num>
  <w:num w:numId="12" w16cid:durableId="2112050061">
    <w:abstractNumId w:val="1"/>
  </w:num>
  <w:num w:numId="13" w16cid:durableId="471217878">
    <w:abstractNumId w:val="27"/>
  </w:num>
  <w:num w:numId="14" w16cid:durableId="785152147">
    <w:abstractNumId w:val="32"/>
  </w:num>
  <w:num w:numId="15" w16cid:durableId="248276081">
    <w:abstractNumId w:val="34"/>
  </w:num>
  <w:num w:numId="16" w16cid:durableId="85152754">
    <w:abstractNumId w:val="15"/>
  </w:num>
  <w:num w:numId="17" w16cid:durableId="1670403290">
    <w:abstractNumId w:val="33"/>
  </w:num>
  <w:num w:numId="18" w16cid:durableId="1693990950">
    <w:abstractNumId w:val="11"/>
  </w:num>
  <w:num w:numId="19" w16cid:durableId="776754046">
    <w:abstractNumId w:val="16"/>
  </w:num>
  <w:num w:numId="20" w16cid:durableId="1264024331">
    <w:abstractNumId w:val="17"/>
  </w:num>
  <w:num w:numId="21" w16cid:durableId="1356887053">
    <w:abstractNumId w:val="18"/>
  </w:num>
  <w:num w:numId="22" w16cid:durableId="1032876848">
    <w:abstractNumId w:val="26"/>
  </w:num>
  <w:num w:numId="23" w16cid:durableId="2133356806">
    <w:abstractNumId w:val="12"/>
  </w:num>
  <w:num w:numId="24" w16cid:durableId="504974180">
    <w:abstractNumId w:val="31"/>
  </w:num>
  <w:num w:numId="25" w16cid:durableId="160395219">
    <w:abstractNumId w:val="19"/>
  </w:num>
  <w:num w:numId="26" w16cid:durableId="1275747783">
    <w:abstractNumId w:val="22"/>
  </w:num>
  <w:num w:numId="27" w16cid:durableId="1376585220">
    <w:abstractNumId w:val="29"/>
  </w:num>
  <w:num w:numId="28" w16cid:durableId="92482177">
    <w:abstractNumId w:val="2"/>
  </w:num>
  <w:num w:numId="29" w16cid:durableId="668630489">
    <w:abstractNumId w:val="13"/>
  </w:num>
  <w:num w:numId="30" w16cid:durableId="1771731309">
    <w:abstractNumId w:val="0"/>
  </w:num>
  <w:num w:numId="31" w16cid:durableId="1110667600">
    <w:abstractNumId w:val="21"/>
  </w:num>
  <w:num w:numId="32" w16cid:durableId="7757981">
    <w:abstractNumId w:val="3"/>
  </w:num>
  <w:num w:numId="33" w16cid:durableId="675692277">
    <w:abstractNumId w:val="28"/>
  </w:num>
  <w:num w:numId="34" w16cid:durableId="1948659152">
    <w:abstractNumId w:val="35"/>
  </w:num>
  <w:num w:numId="35" w16cid:durableId="1617906809">
    <w:abstractNumId w:val="20"/>
  </w:num>
  <w:num w:numId="36" w16cid:durableId="117272482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Ta1MDIxszQzNjJR0lEKTi0uzszPAykwqgUAfRnNQ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lue in Heal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p0w0awg9tx20ee22opvr9p9w2sefsax090&quot;&gt;EQ-5D-3L MS_17 April&lt;record-ids&gt;&lt;item&gt;1&lt;/item&gt;&lt;item&gt;3&lt;/item&gt;&lt;item&gt;4&lt;/item&gt;&lt;item&gt;5&lt;/item&gt;&lt;item&gt;6&lt;/item&gt;&lt;item&gt;7&lt;/item&gt;&lt;item&gt;8&lt;/item&gt;&lt;item&gt;10&lt;/item&gt;&lt;item&gt;11&lt;/item&gt;&lt;item&gt;14&lt;/item&gt;&lt;item&gt;15&lt;/item&gt;&lt;item&gt;16&lt;/item&gt;&lt;item&gt;17&lt;/item&gt;&lt;item&gt;18&lt;/item&gt;&lt;item&gt;19&lt;/item&gt;&lt;item&gt;21&lt;/item&gt;&lt;item&gt;22&lt;/item&gt;&lt;item&gt;24&lt;/item&gt;&lt;item&gt;25&lt;/item&gt;&lt;item&gt;26&lt;/item&gt;&lt;item&gt;29&lt;/item&gt;&lt;item&gt;30&lt;/item&gt;&lt;item&gt;32&lt;/item&gt;&lt;item&gt;38&lt;/item&gt;&lt;item&gt;40&lt;/item&gt;&lt;item&gt;41&lt;/item&gt;&lt;item&gt;42&lt;/item&gt;&lt;item&gt;43&lt;/item&gt;&lt;item&gt;44&lt;/item&gt;&lt;item&gt;45&lt;/item&gt;&lt;item&gt;46&lt;/item&gt;&lt;item&gt;47&lt;/item&gt;&lt;item&gt;48&lt;/item&gt;&lt;/record-ids&gt;&lt;/item&gt;&lt;/Libraries&gt;"/>
  </w:docVars>
  <w:rsids>
    <w:rsidRoot w:val="004B176B"/>
    <w:rsid w:val="00000318"/>
    <w:rsid w:val="000015BE"/>
    <w:rsid w:val="0000183A"/>
    <w:rsid w:val="000019EE"/>
    <w:rsid w:val="00001E2F"/>
    <w:rsid w:val="000042E1"/>
    <w:rsid w:val="000043A6"/>
    <w:rsid w:val="000047D7"/>
    <w:rsid w:val="00006318"/>
    <w:rsid w:val="0000684A"/>
    <w:rsid w:val="00006A17"/>
    <w:rsid w:val="000076F6"/>
    <w:rsid w:val="0000781D"/>
    <w:rsid w:val="00010632"/>
    <w:rsid w:val="00010AAF"/>
    <w:rsid w:val="00010CE5"/>
    <w:rsid w:val="000116C1"/>
    <w:rsid w:val="00011B69"/>
    <w:rsid w:val="00011FCA"/>
    <w:rsid w:val="000143AB"/>
    <w:rsid w:val="000160F6"/>
    <w:rsid w:val="000177C8"/>
    <w:rsid w:val="00017FBE"/>
    <w:rsid w:val="000200C7"/>
    <w:rsid w:val="00020E48"/>
    <w:rsid w:val="00020F09"/>
    <w:rsid w:val="00022121"/>
    <w:rsid w:val="00022161"/>
    <w:rsid w:val="00023171"/>
    <w:rsid w:val="00023DEC"/>
    <w:rsid w:val="00023E42"/>
    <w:rsid w:val="00024DAC"/>
    <w:rsid w:val="000254C7"/>
    <w:rsid w:val="00025D4B"/>
    <w:rsid w:val="000274D0"/>
    <w:rsid w:val="0003194F"/>
    <w:rsid w:val="00031DED"/>
    <w:rsid w:val="00031E66"/>
    <w:rsid w:val="00031F9C"/>
    <w:rsid w:val="00032313"/>
    <w:rsid w:val="000342FD"/>
    <w:rsid w:val="00035932"/>
    <w:rsid w:val="000359BE"/>
    <w:rsid w:val="000360EE"/>
    <w:rsid w:val="00036ADB"/>
    <w:rsid w:val="00037B95"/>
    <w:rsid w:val="0004062A"/>
    <w:rsid w:val="00042F3F"/>
    <w:rsid w:val="00043290"/>
    <w:rsid w:val="00045B2A"/>
    <w:rsid w:val="000461B4"/>
    <w:rsid w:val="000469CB"/>
    <w:rsid w:val="00047DE9"/>
    <w:rsid w:val="0005002F"/>
    <w:rsid w:val="00050424"/>
    <w:rsid w:val="000508B2"/>
    <w:rsid w:val="00050DC4"/>
    <w:rsid w:val="00050E4F"/>
    <w:rsid w:val="00051344"/>
    <w:rsid w:val="00053034"/>
    <w:rsid w:val="00053918"/>
    <w:rsid w:val="00055B27"/>
    <w:rsid w:val="00056501"/>
    <w:rsid w:val="00057C5A"/>
    <w:rsid w:val="00057E3D"/>
    <w:rsid w:val="000624CD"/>
    <w:rsid w:val="000632E7"/>
    <w:rsid w:val="00063787"/>
    <w:rsid w:val="00063877"/>
    <w:rsid w:val="00063A89"/>
    <w:rsid w:val="00063FC9"/>
    <w:rsid w:val="000650D0"/>
    <w:rsid w:val="00065604"/>
    <w:rsid w:val="00065888"/>
    <w:rsid w:val="00065A68"/>
    <w:rsid w:val="00066578"/>
    <w:rsid w:val="000676F1"/>
    <w:rsid w:val="000719B6"/>
    <w:rsid w:val="00071B0D"/>
    <w:rsid w:val="000720C9"/>
    <w:rsid w:val="00072C13"/>
    <w:rsid w:val="0007492C"/>
    <w:rsid w:val="00074E0A"/>
    <w:rsid w:val="000757F1"/>
    <w:rsid w:val="00075C74"/>
    <w:rsid w:val="00076609"/>
    <w:rsid w:val="00076BB8"/>
    <w:rsid w:val="00077164"/>
    <w:rsid w:val="00077C4A"/>
    <w:rsid w:val="0008041B"/>
    <w:rsid w:val="00081476"/>
    <w:rsid w:val="00082B84"/>
    <w:rsid w:val="0008309E"/>
    <w:rsid w:val="00083B3E"/>
    <w:rsid w:val="0008400E"/>
    <w:rsid w:val="00084C1A"/>
    <w:rsid w:val="00086480"/>
    <w:rsid w:val="00086F4D"/>
    <w:rsid w:val="00087154"/>
    <w:rsid w:val="00087DEF"/>
    <w:rsid w:val="00087E8D"/>
    <w:rsid w:val="00090709"/>
    <w:rsid w:val="00092BEB"/>
    <w:rsid w:val="000966B9"/>
    <w:rsid w:val="00096952"/>
    <w:rsid w:val="000973A8"/>
    <w:rsid w:val="000A3584"/>
    <w:rsid w:val="000A692E"/>
    <w:rsid w:val="000B144F"/>
    <w:rsid w:val="000B1A9C"/>
    <w:rsid w:val="000B2219"/>
    <w:rsid w:val="000B27BA"/>
    <w:rsid w:val="000B45F5"/>
    <w:rsid w:val="000B493B"/>
    <w:rsid w:val="000B4D68"/>
    <w:rsid w:val="000B7112"/>
    <w:rsid w:val="000C00A3"/>
    <w:rsid w:val="000C229C"/>
    <w:rsid w:val="000C2334"/>
    <w:rsid w:val="000C2906"/>
    <w:rsid w:val="000C38A9"/>
    <w:rsid w:val="000C3ADF"/>
    <w:rsid w:val="000C566E"/>
    <w:rsid w:val="000C5BA2"/>
    <w:rsid w:val="000C6166"/>
    <w:rsid w:val="000C6395"/>
    <w:rsid w:val="000C6EE6"/>
    <w:rsid w:val="000D0711"/>
    <w:rsid w:val="000D0E97"/>
    <w:rsid w:val="000D13BD"/>
    <w:rsid w:val="000D288B"/>
    <w:rsid w:val="000D3891"/>
    <w:rsid w:val="000D39C1"/>
    <w:rsid w:val="000D41EA"/>
    <w:rsid w:val="000D43F2"/>
    <w:rsid w:val="000D49C5"/>
    <w:rsid w:val="000D573E"/>
    <w:rsid w:val="000D602B"/>
    <w:rsid w:val="000D6337"/>
    <w:rsid w:val="000D6D62"/>
    <w:rsid w:val="000E052F"/>
    <w:rsid w:val="000E3F32"/>
    <w:rsid w:val="000E448D"/>
    <w:rsid w:val="000E542D"/>
    <w:rsid w:val="000E5634"/>
    <w:rsid w:val="000E5D48"/>
    <w:rsid w:val="000E6B31"/>
    <w:rsid w:val="000E77E0"/>
    <w:rsid w:val="000F0C8F"/>
    <w:rsid w:val="000F459A"/>
    <w:rsid w:val="000F5EF1"/>
    <w:rsid w:val="000F6F74"/>
    <w:rsid w:val="00100D01"/>
    <w:rsid w:val="001012D6"/>
    <w:rsid w:val="00101468"/>
    <w:rsid w:val="001016B8"/>
    <w:rsid w:val="001016E4"/>
    <w:rsid w:val="00103638"/>
    <w:rsid w:val="00103820"/>
    <w:rsid w:val="0010441A"/>
    <w:rsid w:val="00104B70"/>
    <w:rsid w:val="00105315"/>
    <w:rsid w:val="0010748A"/>
    <w:rsid w:val="00110BE9"/>
    <w:rsid w:val="00111F5C"/>
    <w:rsid w:val="00112CE7"/>
    <w:rsid w:val="001130EE"/>
    <w:rsid w:val="00113BF7"/>
    <w:rsid w:val="00114674"/>
    <w:rsid w:val="001148ED"/>
    <w:rsid w:val="001152B6"/>
    <w:rsid w:val="001154C3"/>
    <w:rsid w:val="0011573A"/>
    <w:rsid w:val="00115E3E"/>
    <w:rsid w:val="001160F6"/>
    <w:rsid w:val="001168B8"/>
    <w:rsid w:val="00116ACD"/>
    <w:rsid w:val="00117D16"/>
    <w:rsid w:val="00120BEE"/>
    <w:rsid w:val="00122860"/>
    <w:rsid w:val="0012379D"/>
    <w:rsid w:val="00123D2B"/>
    <w:rsid w:val="00124EBA"/>
    <w:rsid w:val="00125AE7"/>
    <w:rsid w:val="00125EB2"/>
    <w:rsid w:val="001263EB"/>
    <w:rsid w:val="00130500"/>
    <w:rsid w:val="0013150C"/>
    <w:rsid w:val="0013393B"/>
    <w:rsid w:val="00134162"/>
    <w:rsid w:val="00134325"/>
    <w:rsid w:val="001347AF"/>
    <w:rsid w:val="001347DD"/>
    <w:rsid w:val="00134FB1"/>
    <w:rsid w:val="00135ADB"/>
    <w:rsid w:val="00135DEB"/>
    <w:rsid w:val="00137150"/>
    <w:rsid w:val="00137B28"/>
    <w:rsid w:val="00137EC6"/>
    <w:rsid w:val="00140B3F"/>
    <w:rsid w:val="00141B01"/>
    <w:rsid w:val="00142086"/>
    <w:rsid w:val="00143ED7"/>
    <w:rsid w:val="00144C39"/>
    <w:rsid w:val="001459B4"/>
    <w:rsid w:val="00145E6A"/>
    <w:rsid w:val="00145FFE"/>
    <w:rsid w:val="00146C00"/>
    <w:rsid w:val="00147597"/>
    <w:rsid w:val="00150635"/>
    <w:rsid w:val="001508C9"/>
    <w:rsid w:val="00150DC5"/>
    <w:rsid w:val="00150F8A"/>
    <w:rsid w:val="001532AA"/>
    <w:rsid w:val="0015417F"/>
    <w:rsid w:val="001543CA"/>
    <w:rsid w:val="00154C77"/>
    <w:rsid w:val="00155126"/>
    <w:rsid w:val="001552E7"/>
    <w:rsid w:val="00155FA1"/>
    <w:rsid w:val="0015619D"/>
    <w:rsid w:val="001615A2"/>
    <w:rsid w:val="00161D09"/>
    <w:rsid w:val="00164776"/>
    <w:rsid w:val="00165974"/>
    <w:rsid w:val="00166099"/>
    <w:rsid w:val="001664F7"/>
    <w:rsid w:val="00166A99"/>
    <w:rsid w:val="0017031C"/>
    <w:rsid w:val="0017046A"/>
    <w:rsid w:val="00172A22"/>
    <w:rsid w:val="00173B3C"/>
    <w:rsid w:val="00174849"/>
    <w:rsid w:val="00174AA5"/>
    <w:rsid w:val="00174BC9"/>
    <w:rsid w:val="001773EE"/>
    <w:rsid w:val="001775BD"/>
    <w:rsid w:val="001779A6"/>
    <w:rsid w:val="001814D8"/>
    <w:rsid w:val="0018156D"/>
    <w:rsid w:val="001824E5"/>
    <w:rsid w:val="00182A41"/>
    <w:rsid w:val="001830E7"/>
    <w:rsid w:val="00183516"/>
    <w:rsid w:val="001857DE"/>
    <w:rsid w:val="0018603C"/>
    <w:rsid w:val="001864DB"/>
    <w:rsid w:val="00186644"/>
    <w:rsid w:val="00186E12"/>
    <w:rsid w:val="00187038"/>
    <w:rsid w:val="0018757E"/>
    <w:rsid w:val="0019024A"/>
    <w:rsid w:val="00190380"/>
    <w:rsid w:val="0019079B"/>
    <w:rsid w:val="00190B9D"/>
    <w:rsid w:val="001915D2"/>
    <w:rsid w:val="00192369"/>
    <w:rsid w:val="00192C1D"/>
    <w:rsid w:val="00194714"/>
    <w:rsid w:val="00196F45"/>
    <w:rsid w:val="00197DF3"/>
    <w:rsid w:val="001A09FD"/>
    <w:rsid w:val="001A0C72"/>
    <w:rsid w:val="001A2215"/>
    <w:rsid w:val="001A234C"/>
    <w:rsid w:val="001A2F26"/>
    <w:rsid w:val="001A3247"/>
    <w:rsid w:val="001A33E4"/>
    <w:rsid w:val="001A3E65"/>
    <w:rsid w:val="001A40F5"/>
    <w:rsid w:val="001A4D95"/>
    <w:rsid w:val="001A6229"/>
    <w:rsid w:val="001A7660"/>
    <w:rsid w:val="001A7D6C"/>
    <w:rsid w:val="001B0099"/>
    <w:rsid w:val="001B01D3"/>
    <w:rsid w:val="001B08B3"/>
    <w:rsid w:val="001B47D1"/>
    <w:rsid w:val="001B4B3A"/>
    <w:rsid w:val="001B4F22"/>
    <w:rsid w:val="001B7F9A"/>
    <w:rsid w:val="001B7F9C"/>
    <w:rsid w:val="001C11E4"/>
    <w:rsid w:val="001C143C"/>
    <w:rsid w:val="001C2BEB"/>
    <w:rsid w:val="001C34D5"/>
    <w:rsid w:val="001C3F77"/>
    <w:rsid w:val="001C40C2"/>
    <w:rsid w:val="001C4849"/>
    <w:rsid w:val="001C5B43"/>
    <w:rsid w:val="001C60F1"/>
    <w:rsid w:val="001C6D8B"/>
    <w:rsid w:val="001C73F3"/>
    <w:rsid w:val="001C74FD"/>
    <w:rsid w:val="001D08D0"/>
    <w:rsid w:val="001D0FFE"/>
    <w:rsid w:val="001D1DBC"/>
    <w:rsid w:val="001D1FB3"/>
    <w:rsid w:val="001D237C"/>
    <w:rsid w:val="001D3711"/>
    <w:rsid w:val="001D403E"/>
    <w:rsid w:val="001D41F6"/>
    <w:rsid w:val="001D4455"/>
    <w:rsid w:val="001D5BB1"/>
    <w:rsid w:val="001D5F5B"/>
    <w:rsid w:val="001D6045"/>
    <w:rsid w:val="001D7926"/>
    <w:rsid w:val="001D79E8"/>
    <w:rsid w:val="001D7CA1"/>
    <w:rsid w:val="001E0A25"/>
    <w:rsid w:val="001E18DE"/>
    <w:rsid w:val="001E1DE0"/>
    <w:rsid w:val="001E3918"/>
    <w:rsid w:val="001E4176"/>
    <w:rsid w:val="001E5822"/>
    <w:rsid w:val="001E584B"/>
    <w:rsid w:val="001E60C1"/>
    <w:rsid w:val="001E670C"/>
    <w:rsid w:val="001F0283"/>
    <w:rsid w:val="001F24F3"/>
    <w:rsid w:val="001F55DE"/>
    <w:rsid w:val="001F6981"/>
    <w:rsid w:val="001F6C07"/>
    <w:rsid w:val="002010F5"/>
    <w:rsid w:val="00201DCE"/>
    <w:rsid w:val="00203DA3"/>
    <w:rsid w:val="0020695D"/>
    <w:rsid w:val="00206B11"/>
    <w:rsid w:val="00210875"/>
    <w:rsid w:val="00211022"/>
    <w:rsid w:val="0021329B"/>
    <w:rsid w:val="00216D5B"/>
    <w:rsid w:val="002206E6"/>
    <w:rsid w:val="00221D92"/>
    <w:rsid w:val="00221F3B"/>
    <w:rsid w:val="0022252B"/>
    <w:rsid w:val="00223193"/>
    <w:rsid w:val="002238F3"/>
    <w:rsid w:val="00224A72"/>
    <w:rsid w:val="00226E80"/>
    <w:rsid w:val="00230039"/>
    <w:rsid w:val="002307DF"/>
    <w:rsid w:val="00230804"/>
    <w:rsid w:val="00231D6A"/>
    <w:rsid w:val="00232720"/>
    <w:rsid w:val="00232A90"/>
    <w:rsid w:val="002332F3"/>
    <w:rsid w:val="002351A9"/>
    <w:rsid w:val="00237488"/>
    <w:rsid w:val="00237AD6"/>
    <w:rsid w:val="0024001C"/>
    <w:rsid w:val="00240529"/>
    <w:rsid w:val="00243150"/>
    <w:rsid w:val="00243CD4"/>
    <w:rsid w:val="00243CE1"/>
    <w:rsid w:val="00244004"/>
    <w:rsid w:val="00244C21"/>
    <w:rsid w:val="002451D8"/>
    <w:rsid w:val="0024549E"/>
    <w:rsid w:val="002460A0"/>
    <w:rsid w:val="002467C0"/>
    <w:rsid w:val="00250A9D"/>
    <w:rsid w:val="00253198"/>
    <w:rsid w:val="002540C3"/>
    <w:rsid w:val="00254889"/>
    <w:rsid w:val="00254E9E"/>
    <w:rsid w:val="00254F42"/>
    <w:rsid w:val="00256384"/>
    <w:rsid w:val="00256C8F"/>
    <w:rsid w:val="0025746F"/>
    <w:rsid w:val="00264921"/>
    <w:rsid w:val="00265084"/>
    <w:rsid w:val="002658F0"/>
    <w:rsid w:val="00265940"/>
    <w:rsid w:val="00267CE4"/>
    <w:rsid w:val="00270A47"/>
    <w:rsid w:val="00270D01"/>
    <w:rsid w:val="00271F55"/>
    <w:rsid w:val="002721A5"/>
    <w:rsid w:val="00272CA7"/>
    <w:rsid w:val="002734C9"/>
    <w:rsid w:val="0027497A"/>
    <w:rsid w:val="00274B2A"/>
    <w:rsid w:val="00276046"/>
    <w:rsid w:val="0027616C"/>
    <w:rsid w:val="00276614"/>
    <w:rsid w:val="00277246"/>
    <w:rsid w:val="0028194A"/>
    <w:rsid w:val="0028209A"/>
    <w:rsid w:val="00283997"/>
    <w:rsid w:val="00284259"/>
    <w:rsid w:val="00284945"/>
    <w:rsid w:val="00284CB3"/>
    <w:rsid w:val="00287622"/>
    <w:rsid w:val="00290E00"/>
    <w:rsid w:val="0029108D"/>
    <w:rsid w:val="0029125C"/>
    <w:rsid w:val="00295793"/>
    <w:rsid w:val="00297E65"/>
    <w:rsid w:val="002A0D8C"/>
    <w:rsid w:val="002A16DF"/>
    <w:rsid w:val="002A182E"/>
    <w:rsid w:val="002A1D63"/>
    <w:rsid w:val="002A3427"/>
    <w:rsid w:val="002A368F"/>
    <w:rsid w:val="002A39AE"/>
    <w:rsid w:val="002A5051"/>
    <w:rsid w:val="002A5A73"/>
    <w:rsid w:val="002A5BBC"/>
    <w:rsid w:val="002A6399"/>
    <w:rsid w:val="002A7B41"/>
    <w:rsid w:val="002B0EE1"/>
    <w:rsid w:val="002B125C"/>
    <w:rsid w:val="002B1A1D"/>
    <w:rsid w:val="002B2E59"/>
    <w:rsid w:val="002B3747"/>
    <w:rsid w:val="002B3D0E"/>
    <w:rsid w:val="002B4A83"/>
    <w:rsid w:val="002B53D1"/>
    <w:rsid w:val="002B6DC3"/>
    <w:rsid w:val="002B7AFB"/>
    <w:rsid w:val="002B7D59"/>
    <w:rsid w:val="002C0D7A"/>
    <w:rsid w:val="002C1FC5"/>
    <w:rsid w:val="002C2690"/>
    <w:rsid w:val="002C26A7"/>
    <w:rsid w:val="002C2AE0"/>
    <w:rsid w:val="002C349A"/>
    <w:rsid w:val="002C4BB0"/>
    <w:rsid w:val="002C4D67"/>
    <w:rsid w:val="002C54DF"/>
    <w:rsid w:val="002C7459"/>
    <w:rsid w:val="002C770A"/>
    <w:rsid w:val="002D11B7"/>
    <w:rsid w:val="002D3855"/>
    <w:rsid w:val="002D38C3"/>
    <w:rsid w:val="002D3CBA"/>
    <w:rsid w:val="002D4DD9"/>
    <w:rsid w:val="002D52C2"/>
    <w:rsid w:val="002D55A6"/>
    <w:rsid w:val="002D672C"/>
    <w:rsid w:val="002D742E"/>
    <w:rsid w:val="002D74B7"/>
    <w:rsid w:val="002E16F2"/>
    <w:rsid w:val="002E36AA"/>
    <w:rsid w:val="002E3FEF"/>
    <w:rsid w:val="002E48A4"/>
    <w:rsid w:val="002E5D35"/>
    <w:rsid w:val="002E64AD"/>
    <w:rsid w:val="002E6B91"/>
    <w:rsid w:val="002E763D"/>
    <w:rsid w:val="002E7B3B"/>
    <w:rsid w:val="002F0264"/>
    <w:rsid w:val="002F04A0"/>
    <w:rsid w:val="002F090A"/>
    <w:rsid w:val="002F20A4"/>
    <w:rsid w:val="002F2790"/>
    <w:rsid w:val="002F3040"/>
    <w:rsid w:val="002F6E5B"/>
    <w:rsid w:val="002F741F"/>
    <w:rsid w:val="002F7812"/>
    <w:rsid w:val="00300CFF"/>
    <w:rsid w:val="00301271"/>
    <w:rsid w:val="0030188E"/>
    <w:rsid w:val="00301E26"/>
    <w:rsid w:val="00302261"/>
    <w:rsid w:val="00302EA3"/>
    <w:rsid w:val="003030E2"/>
    <w:rsid w:val="003034CB"/>
    <w:rsid w:val="00303950"/>
    <w:rsid w:val="00303C0C"/>
    <w:rsid w:val="00304B31"/>
    <w:rsid w:val="00305CD4"/>
    <w:rsid w:val="003072C1"/>
    <w:rsid w:val="00310D07"/>
    <w:rsid w:val="00312621"/>
    <w:rsid w:val="003129E8"/>
    <w:rsid w:val="00313944"/>
    <w:rsid w:val="0031475F"/>
    <w:rsid w:val="00314BA1"/>
    <w:rsid w:val="00315B86"/>
    <w:rsid w:val="00316649"/>
    <w:rsid w:val="003177A9"/>
    <w:rsid w:val="00321045"/>
    <w:rsid w:val="00323557"/>
    <w:rsid w:val="0032370C"/>
    <w:rsid w:val="00323D8B"/>
    <w:rsid w:val="00325492"/>
    <w:rsid w:val="0032661D"/>
    <w:rsid w:val="00327052"/>
    <w:rsid w:val="00330679"/>
    <w:rsid w:val="0033389E"/>
    <w:rsid w:val="00335554"/>
    <w:rsid w:val="00335E27"/>
    <w:rsid w:val="003361C8"/>
    <w:rsid w:val="00336DFA"/>
    <w:rsid w:val="00340C8C"/>
    <w:rsid w:val="00342D18"/>
    <w:rsid w:val="0034425B"/>
    <w:rsid w:val="00344935"/>
    <w:rsid w:val="00344BE3"/>
    <w:rsid w:val="00345099"/>
    <w:rsid w:val="0034577B"/>
    <w:rsid w:val="00345D88"/>
    <w:rsid w:val="00347E2B"/>
    <w:rsid w:val="00350BF3"/>
    <w:rsid w:val="00350F68"/>
    <w:rsid w:val="00351C97"/>
    <w:rsid w:val="0035262B"/>
    <w:rsid w:val="003529FB"/>
    <w:rsid w:val="00353441"/>
    <w:rsid w:val="003534C7"/>
    <w:rsid w:val="00353588"/>
    <w:rsid w:val="0035381D"/>
    <w:rsid w:val="00353CBA"/>
    <w:rsid w:val="00354935"/>
    <w:rsid w:val="00354E4C"/>
    <w:rsid w:val="003559BA"/>
    <w:rsid w:val="00355B2C"/>
    <w:rsid w:val="00356229"/>
    <w:rsid w:val="00356D21"/>
    <w:rsid w:val="00357169"/>
    <w:rsid w:val="00357493"/>
    <w:rsid w:val="00357A9E"/>
    <w:rsid w:val="00357EF7"/>
    <w:rsid w:val="003611F7"/>
    <w:rsid w:val="00361B3F"/>
    <w:rsid w:val="00362678"/>
    <w:rsid w:val="0036274F"/>
    <w:rsid w:val="00362970"/>
    <w:rsid w:val="00363235"/>
    <w:rsid w:val="00363F8D"/>
    <w:rsid w:val="00364417"/>
    <w:rsid w:val="00364812"/>
    <w:rsid w:val="00364F16"/>
    <w:rsid w:val="00365349"/>
    <w:rsid w:val="00365988"/>
    <w:rsid w:val="00366345"/>
    <w:rsid w:val="0037183D"/>
    <w:rsid w:val="0037208F"/>
    <w:rsid w:val="00372D65"/>
    <w:rsid w:val="003732E4"/>
    <w:rsid w:val="0037355D"/>
    <w:rsid w:val="0037403A"/>
    <w:rsid w:val="003742A8"/>
    <w:rsid w:val="003759A9"/>
    <w:rsid w:val="00380F22"/>
    <w:rsid w:val="00381A06"/>
    <w:rsid w:val="003821E0"/>
    <w:rsid w:val="0038252A"/>
    <w:rsid w:val="00382FCF"/>
    <w:rsid w:val="003840EB"/>
    <w:rsid w:val="003856BB"/>
    <w:rsid w:val="003867E3"/>
    <w:rsid w:val="003871EB"/>
    <w:rsid w:val="00387817"/>
    <w:rsid w:val="0039201B"/>
    <w:rsid w:val="003924FF"/>
    <w:rsid w:val="00392508"/>
    <w:rsid w:val="00392EBD"/>
    <w:rsid w:val="003932D5"/>
    <w:rsid w:val="0039665A"/>
    <w:rsid w:val="00397B63"/>
    <w:rsid w:val="00397F78"/>
    <w:rsid w:val="003A07D8"/>
    <w:rsid w:val="003A0F75"/>
    <w:rsid w:val="003A168F"/>
    <w:rsid w:val="003A233C"/>
    <w:rsid w:val="003A2799"/>
    <w:rsid w:val="003A41CA"/>
    <w:rsid w:val="003A4630"/>
    <w:rsid w:val="003A56F7"/>
    <w:rsid w:val="003A715C"/>
    <w:rsid w:val="003A795B"/>
    <w:rsid w:val="003B0E59"/>
    <w:rsid w:val="003B1C21"/>
    <w:rsid w:val="003B1C67"/>
    <w:rsid w:val="003B2351"/>
    <w:rsid w:val="003B29FA"/>
    <w:rsid w:val="003B3CAC"/>
    <w:rsid w:val="003B4610"/>
    <w:rsid w:val="003B4A6F"/>
    <w:rsid w:val="003B5604"/>
    <w:rsid w:val="003B5F5A"/>
    <w:rsid w:val="003B62C1"/>
    <w:rsid w:val="003B679F"/>
    <w:rsid w:val="003C0206"/>
    <w:rsid w:val="003C03C6"/>
    <w:rsid w:val="003C2CF3"/>
    <w:rsid w:val="003C2D67"/>
    <w:rsid w:val="003C3FDE"/>
    <w:rsid w:val="003C4116"/>
    <w:rsid w:val="003C4334"/>
    <w:rsid w:val="003C4CE8"/>
    <w:rsid w:val="003C7AEF"/>
    <w:rsid w:val="003D1FDA"/>
    <w:rsid w:val="003D2AAB"/>
    <w:rsid w:val="003D3EFB"/>
    <w:rsid w:val="003D46C4"/>
    <w:rsid w:val="003D5D41"/>
    <w:rsid w:val="003D69FB"/>
    <w:rsid w:val="003D6D93"/>
    <w:rsid w:val="003D7AB8"/>
    <w:rsid w:val="003D7AC3"/>
    <w:rsid w:val="003D7F82"/>
    <w:rsid w:val="003E0709"/>
    <w:rsid w:val="003E1A36"/>
    <w:rsid w:val="003E1B16"/>
    <w:rsid w:val="003E2093"/>
    <w:rsid w:val="003E228B"/>
    <w:rsid w:val="003E3348"/>
    <w:rsid w:val="003E37B5"/>
    <w:rsid w:val="003E38F2"/>
    <w:rsid w:val="003E401C"/>
    <w:rsid w:val="003E57B8"/>
    <w:rsid w:val="003E643C"/>
    <w:rsid w:val="003E7CC6"/>
    <w:rsid w:val="003F08DF"/>
    <w:rsid w:val="003F1208"/>
    <w:rsid w:val="003F159F"/>
    <w:rsid w:val="003F2B7C"/>
    <w:rsid w:val="003F2CFD"/>
    <w:rsid w:val="003F5D04"/>
    <w:rsid w:val="003F646B"/>
    <w:rsid w:val="003F657F"/>
    <w:rsid w:val="003F7ECC"/>
    <w:rsid w:val="0040026E"/>
    <w:rsid w:val="004006B8"/>
    <w:rsid w:val="00400794"/>
    <w:rsid w:val="00400DE5"/>
    <w:rsid w:val="00401A8A"/>
    <w:rsid w:val="00402504"/>
    <w:rsid w:val="00404DD0"/>
    <w:rsid w:val="00413487"/>
    <w:rsid w:val="00413866"/>
    <w:rsid w:val="004139A7"/>
    <w:rsid w:val="00415B89"/>
    <w:rsid w:val="00417DFF"/>
    <w:rsid w:val="0042086A"/>
    <w:rsid w:val="00420FB9"/>
    <w:rsid w:val="0042324D"/>
    <w:rsid w:val="004235C5"/>
    <w:rsid w:val="00423AC0"/>
    <w:rsid w:val="00424379"/>
    <w:rsid w:val="004243EA"/>
    <w:rsid w:val="00425389"/>
    <w:rsid w:val="00426843"/>
    <w:rsid w:val="00426FC7"/>
    <w:rsid w:val="004305BE"/>
    <w:rsid w:val="004311B6"/>
    <w:rsid w:val="004315C1"/>
    <w:rsid w:val="00431D24"/>
    <w:rsid w:val="00431DC4"/>
    <w:rsid w:val="00431E6E"/>
    <w:rsid w:val="004352A4"/>
    <w:rsid w:val="0043569A"/>
    <w:rsid w:val="004357F5"/>
    <w:rsid w:val="00436158"/>
    <w:rsid w:val="00437EFD"/>
    <w:rsid w:val="0044104D"/>
    <w:rsid w:val="00441898"/>
    <w:rsid w:val="00441D10"/>
    <w:rsid w:val="00442A30"/>
    <w:rsid w:val="00442B7E"/>
    <w:rsid w:val="00444702"/>
    <w:rsid w:val="00446832"/>
    <w:rsid w:val="00450D83"/>
    <w:rsid w:val="004529C4"/>
    <w:rsid w:val="00452B29"/>
    <w:rsid w:val="00455C25"/>
    <w:rsid w:val="004568B0"/>
    <w:rsid w:val="00456D92"/>
    <w:rsid w:val="00460E64"/>
    <w:rsid w:val="00460EA8"/>
    <w:rsid w:val="00462836"/>
    <w:rsid w:val="00462AD9"/>
    <w:rsid w:val="004635D2"/>
    <w:rsid w:val="004647F1"/>
    <w:rsid w:val="00467E96"/>
    <w:rsid w:val="0047003F"/>
    <w:rsid w:val="00470463"/>
    <w:rsid w:val="00473394"/>
    <w:rsid w:val="00473D81"/>
    <w:rsid w:val="00475103"/>
    <w:rsid w:val="00475422"/>
    <w:rsid w:val="004762A4"/>
    <w:rsid w:val="004776D7"/>
    <w:rsid w:val="00481345"/>
    <w:rsid w:val="00483E26"/>
    <w:rsid w:val="00483F2A"/>
    <w:rsid w:val="00485573"/>
    <w:rsid w:val="00485AA9"/>
    <w:rsid w:val="00485E99"/>
    <w:rsid w:val="004866EF"/>
    <w:rsid w:val="00487843"/>
    <w:rsid w:val="0049124F"/>
    <w:rsid w:val="0049171D"/>
    <w:rsid w:val="0049356C"/>
    <w:rsid w:val="00493847"/>
    <w:rsid w:val="004976DA"/>
    <w:rsid w:val="004A0257"/>
    <w:rsid w:val="004A1085"/>
    <w:rsid w:val="004A206B"/>
    <w:rsid w:val="004A2091"/>
    <w:rsid w:val="004A2562"/>
    <w:rsid w:val="004A4254"/>
    <w:rsid w:val="004A4A43"/>
    <w:rsid w:val="004A6330"/>
    <w:rsid w:val="004A66EB"/>
    <w:rsid w:val="004A6E15"/>
    <w:rsid w:val="004A7B9C"/>
    <w:rsid w:val="004B0790"/>
    <w:rsid w:val="004B168E"/>
    <w:rsid w:val="004B176B"/>
    <w:rsid w:val="004B17D3"/>
    <w:rsid w:val="004B3F85"/>
    <w:rsid w:val="004B40DF"/>
    <w:rsid w:val="004B42C4"/>
    <w:rsid w:val="004B549B"/>
    <w:rsid w:val="004B6002"/>
    <w:rsid w:val="004C0254"/>
    <w:rsid w:val="004C173D"/>
    <w:rsid w:val="004C1A6E"/>
    <w:rsid w:val="004C1D8C"/>
    <w:rsid w:val="004C2C75"/>
    <w:rsid w:val="004C2E33"/>
    <w:rsid w:val="004C3946"/>
    <w:rsid w:val="004C4C96"/>
    <w:rsid w:val="004C5E2E"/>
    <w:rsid w:val="004C6984"/>
    <w:rsid w:val="004C749B"/>
    <w:rsid w:val="004D1428"/>
    <w:rsid w:val="004D150B"/>
    <w:rsid w:val="004D1A49"/>
    <w:rsid w:val="004D1C64"/>
    <w:rsid w:val="004D2214"/>
    <w:rsid w:val="004D27EE"/>
    <w:rsid w:val="004D2DBD"/>
    <w:rsid w:val="004D3096"/>
    <w:rsid w:val="004D3AE5"/>
    <w:rsid w:val="004D3C84"/>
    <w:rsid w:val="004D447C"/>
    <w:rsid w:val="004D4DB0"/>
    <w:rsid w:val="004E046B"/>
    <w:rsid w:val="004E2BB7"/>
    <w:rsid w:val="004E32DB"/>
    <w:rsid w:val="004E3A39"/>
    <w:rsid w:val="004E3C97"/>
    <w:rsid w:val="004E4BA9"/>
    <w:rsid w:val="004E4D2F"/>
    <w:rsid w:val="004E540C"/>
    <w:rsid w:val="004E5DFD"/>
    <w:rsid w:val="004E6271"/>
    <w:rsid w:val="004E6923"/>
    <w:rsid w:val="004F1C47"/>
    <w:rsid w:val="004F216E"/>
    <w:rsid w:val="004F2508"/>
    <w:rsid w:val="004F5434"/>
    <w:rsid w:val="004F63F8"/>
    <w:rsid w:val="004F6906"/>
    <w:rsid w:val="004F7D26"/>
    <w:rsid w:val="00500AE3"/>
    <w:rsid w:val="00501106"/>
    <w:rsid w:val="00502779"/>
    <w:rsid w:val="0050550F"/>
    <w:rsid w:val="005055BB"/>
    <w:rsid w:val="00506574"/>
    <w:rsid w:val="00506F29"/>
    <w:rsid w:val="0050728E"/>
    <w:rsid w:val="00512593"/>
    <w:rsid w:val="00512A2C"/>
    <w:rsid w:val="00512AF7"/>
    <w:rsid w:val="00512B82"/>
    <w:rsid w:val="0051703B"/>
    <w:rsid w:val="0052059C"/>
    <w:rsid w:val="00522D0B"/>
    <w:rsid w:val="005232A4"/>
    <w:rsid w:val="00526619"/>
    <w:rsid w:val="00526EAC"/>
    <w:rsid w:val="005352D2"/>
    <w:rsid w:val="00535653"/>
    <w:rsid w:val="005358DE"/>
    <w:rsid w:val="00536286"/>
    <w:rsid w:val="00536B1F"/>
    <w:rsid w:val="00536F2A"/>
    <w:rsid w:val="0053738C"/>
    <w:rsid w:val="005403A9"/>
    <w:rsid w:val="00540601"/>
    <w:rsid w:val="00540B5C"/>
    <w:rsid w:val="0054170F"/>
    <w:rsid w:val="00541B31"/>
    <w:rsid w:val="005420DF"/>
    <w:rsid w:val="00543C8D"/>
    <w:rsid w:val="00543D54"/>
    <w:rsid w:val="0054518A"/>
    <w:rsid w:val="00547026"/>
    <w:rsid w:val="0055047E"/>
    <w:rsid w:val="00551120"/>
    <w:rsid w:val="005522DA"/>
    <w:rsid w:val="0055339B"/>
    <w:rsid w:val="0055372B"/>
    <w:rsid w:val="00553AE2"/>
    <w:rsid w:val="005542F7"/>
    <w:rsid w:val="005547BF"/>
    <w:rsid w:val="00554C22"/>
    <w:rsid w:val="005552BE"/>
    <w:rsid w:val="00556584"/>
    <w:rsid w:val="00556761"/>
    <w:rsid w:val="005567A7"/>
    <w:rsid w:val="00557104"/>
    <w:rsid w:val="00557E08"/>
    <w:rsid w:val="00560A30"/>
    <w:rsid w:val="00561DC1"/>
    <w:rsid w:val="0056246B"/>
    <w:rsid w:val="00562B3E"/>
    <w:rsid w:val="0056415B"/>
    <w:rsid w:val="005644C8"/>
    <w:rsid w:val="005645DF"/>
    <w:rsid w:val="00564ABC"/>
    <w:rsid w:val="0056503A"/>
    <w:rsid w:val="0056565F"/>
    <w:rsid w:val="005657FB"/>
    <w:rsid w:val="00565918"/>
    <w:rsid w:val="00567C64"/>
    <w:rsid w:val="00567EB8"/>
    <w:rsid w:val="005702C1"/>
    <w:rsid w:val="0057135F"/>
    <w:rsid w:val="00571742"/>
    <w:rsid w:val="00571C74"/>
    <w:rsid w:val="0057233C"/>
    <w:rsid w:val="0057299D"/>
    <w:rsid w:val="00573BD4"/>
    <w:rsid w:val="00574D99"/>
    <w:rsid w:val="0057561E"/>
    <w:rsid w:val="0057572E"/>
    <w:rsid w:val="00575BED"/>
    <w:rsid w:val="00575EC1"/>
    <w:rsid w:val="00577163"/>
    <w:rsid w:val="0057775B"/>
    <w:rsid w:val="00577940"/>
    <w:rsid w:val="005809DB"/>
    <w:rsid w:val="005825D4"/>
    <w:rsid w:val="00582BC9"/>
    <w:rsid w:val="00583C95"/>
    <w:rsid w:val="00584D9C"/>
    <w:rsid w:val="005861AD"/>
    <w:rsid w:val="00586A9E"/>
    <w:rsid w:val="00587E74"/>
    <w:rsid w:val="00590C35"/>
    <w:rsid w:val="00590DA3"/>
    <w:rsid w:val="00590FF8"/>
    <w:rsid w:val="00591617"/>
    <w:rsid w:val="005920F8"/>
    <w:rsid w:val="0059651B"/>
    <w:rsid w:val="00597D37"/>
    <w:rsid w:val="00597D9F"/>
    <w:rsid w:val="00597EE5"/>
    <w:rsid w:val="005A0187"/>
    <w:rsid w:val="005A126F"/>
    <w:rsid w:val="005A2E19"/>
    <w:rsid w:val="005A393A"/>
    <w:rsid w:val="005A45D5"/>
    <w:rsid w:val="005A49E1"/>
    <w:rsid w:val="005A4ADE"/>
    <w:rsid w:val="005A577C"/>
    <w:rsid w:val="005A6ED3"/>
    <w:rsid w:val="005A787F"/>
    <w:rsid w:val="005A7E1E"/>
    <w:rsid w:val="005A7FEC"/>
    <w:rsid w:val="005B04FF"/>
    <w:rsid w:val="005B052A"/>
    <w:rsid w:val="005B0C38"/>
    <w:rsid w:val="005B1DF3"/>
    <w:rsid w:val="005B22BE"/>
    <w:rsid w:val="005B2F5B"/>
    <w:rsid w:val="005B4829"/>
    <w:rsid w:val="005B5D84"/>
    <w:rsid w:val="005B6577"/>
    <w:rsid w:val="005B6AA8"/>
    <w:rsid w:val="005B6E0D"/>
    <w:rsid w:val="005B6FB8"/>
    <w:rsid w:val="005B6FD7"/>
    <w:rsid w:val="005B700A"/>
    <w:rsid w:val="005C347D"/>
    <w:rsid w:val="005C3604"/>
    <w:rsid w:val="005C4053"/>
    <w:rsid w:val="005C49AC"/>
    <w:rsid w:val="005C5CBD"/>
    <w:rsid w:val="005C6AA0"/>
    <w:rsid w:val="005C6F64"/>
    <w:rsid w:val="005C74EF"/>
    <w:rsid w:val="005C77AA"/>
    <w:rsid w:val="005D011B"/>
    <w:rsid w:val="005D090E"/>
    <w:rsid w:val="005D0FCA"/>
    <w:rsid w:val="005D16AE"/>
    <w:rsid w:val="005D22DB"/>
    <w:rsid w:val="005D292E"/>
    <w:rsid w:val="005D2C7D"/>
    <w:rsid w:val="005D3E83"/>
    <w:rsid w:val="005D4523"/>
    <w:rsid w:val="005D493C"/>
    <w:rsid w:val="005D4F75"/>
    <w:rsid w:val="005D6AC9"/>
    <w:rsid w:val="005D7034"/>
    <w:rsid w:val="005D7059"/>
    <w:rsid w:val="005E0DE6"/>
    <w:rsid w:val="005E11BA"/>
    <w:rsid w:val="005E148D"/>
    <w:rsid w:val="005E174D"/>
    <w:rsid w:val="005E1BEA"/>
    <w:rsid w:val="005E2672"/>
    <w:rsid w:val="005E446D"/>
    <w:rsid w:val="005E4B27"/>
    <w:rsid w:val="005E5779"/>
    <w:rsid w:val="005F07F9"/>
    <w:rsid w:val="005F0FC4"/>
    <w:rsid w:val="005F1320"/>
    <w:rsid w:val="005F1C12"/>
    <w:rsid w:val="005F1DE3"/>
    <w:rsid w:val="005F1FFD"/>
    <w:rsid w:val="005F4781"/>
    <w:rsid w:val="005F51EE"/>
    <w:rsid w:val="005F6CAD"/>
    <w:rsid w:val="005F7BB7"/>
    <w:rsid w:val="00600B7F"/>
    <w:rsid w:val="006012A3"/>
    <w:rsid w:val="0060164C"/>
    <w:rsid w:val="006024F5"/>
    <w:rsid w:val="00603241"/>
    <w:rsid w:val="00603B54"/>
    <w:rsid w:val="00603B7F"/>
    <w:rsid w:val="00604A99"/>
    <w:rsid w:val="00605879"/>
    <w:rsid w:val="00605B1B"/>
    <w:rsid w:val="00606441"/>
    <w:rsid w:val="00606A3D"/>
    <w:rsid w:val="00606DE0"/>
    <w:rsid w:val="00607032"/>
    <w:rsid w:val="00607952"/>
    <w:rsid w:val="00607CC5"/>
    <w:rsid w:val="00607EA5"/>
    <w:rsid w:val="00607F02"/>
    <w:rsid w:val="00610947"/>
    <w:rsid w:val="00610AD3"/>
    <w:rsid w:val="00610F2E"/>
    <w:rsid w:val="00611239"/>
    <w:rsid w:val="00611C7E"/>
    <w:rsid w:val="00611E04"/>
    <w:rsid w:val="00612B81"/>
    <w:rsid w:val="00612DFC"/>
    <w:rsid w:val="0061314F"/>
    <w:rsid w:val="006153CC"/>
    <w:rsid w:val="006155C1"/>
    <w:rsid w:val="0062054E"/>
    <w:rsid w:val="006212B0"/>
    <w:rsid w:val="00621884"/>
    <w:rsid w:val="00622809"/>
    <w:rsid w:val="00622C50"/>
    <w:rsid w:val="006248ED"/>
    <w:rsid w:val="00624FF4"/>
    <w:rsid w:val="00625619"/>
    <w:rsid w:val="00625D25"/>
    <w:rsid w:val="00625DC3"/>
    <w:rsid w:val="006269E7"/>
    <w:rsid w:val="00626FB8"/>
    <w:rsid w:val="00627356"/>
    <w:rsid w:val="006274DD"/>
    <w:rsid w:val="0063054C"/>
    <w:rsid w:val="00631B87"/>
    <w:rsid w:val="00632F71"/>
    <w:rsid w:val="00633887"/>
    <w:rsid w:val="006349A5"/>
    <w:rsid w:val="00634AF5"/>
    <w:rsid w:val="006352D2"/>
    <w:rsid w:val="00635972"/>
    <w:rsid w:val="006366FD"/>
    <w:rsid w:val="006372F9"/>
    <w:rsid w:val="00640507"/>
    <w:rsid w:val="00640562"/>
    <w:rsid w:val="0064268D"/>
    <w:rsid w:val="00642880"/>
    <w:rsid w:val="00643F76"/>
    <w:rsid w:val="00644C0C"/>
    <w:rsid w:val="00645860"/>
    <w:rsid w:val="00645B9E"/>
    <w:rsid w:val="006470BE"/>
    <w:rsid w:val="00647A2B"/>
    <w:rsid w:val="00647BD0"/>
    <w:rsid w:val="006513B2"/>
    <w:rsid w:val="006516EF"/>
    <w:rsid w:val="00652ED5"/>
    <w:rsid w:val="00653B34"/>
    <w:rsid w:val="006547FC"/>
    <w:rsid w:val="00655EFF"/>
    <w:rsid w:val="006568BE"/>
    <w:rsid w:val="006575E1"/>
    <w:rsid w:val="00661770"/>
    <w:rsid w:val="00662293"/>
    <w:rsid w:val="00662B28"/>
    <w:rsid w:val="006637C5"/>
    <w:rsid w:val="00663AEA"/>
    <w:rsid w:val="006641D6"/>
    <w:rsid w:val="00664AA9"/>
    <w:rsid w:val="0066537A"/>
    <w:rsid w:val="00665A21"/>
    <w:rsid w:val="00665D6B"/>
    <w:rsid w:val="006667A2"/>
    <w:rsid w:val="00667076"/>
    <w:rsid w:val="00667F46"/>
    <w:rsid w:val="00667F5B"/>
    <w:rsid w:val="00670673"/>
    <w:rsid w:val="00673DC3"/>
    <w:rsid w:val="00675595"/>
    <w:rsid w:val="006757DB"/>
    <w:rsid w:val="00676496"/>
    <w:rsid w:val="0067685E"/>
    <w:rsid w:val="00677EF0"/>
    <w:rsid w:val="006801C7"/>
    <w:rsid w:val="00680884"/>
    <w:rsid w:val="00681FFA"/>
    <w:rsid w:val="00684FD9"/>
    <w:rsid w:val="0068500C"/>
    <w:rsid w:val="00685088"/>
    <w:rsid w:val="0069017C"/>
    <w:rsid w:val="0069046F"/>
    <w:rsid w:val="0069213A"/>
    <w:rsid w:val="00693A3D"/>
    <w:rsid w:val="0069462E"/>
    <w:rsid w:val="006946B1"/>
    <w:rsid w:val="00696858"/>
    <w:rsid w:val="00697011"/>
    <w:rsid w:val="00697B19"/>
    <w:rsid w:val="006A0232"/>
    <w:rsid w:val="006A073A"/>
    <w:rsid w:val="006A2261"/>
    <w:rsid w:val="006A3A6F"/>
    <w:rsid w:val="006A51AD"/>
    <w:rsid w:val="006A5BD3"/>
    <w:rsid w:val="006A730D"/>
    <w:rsid w:val="006B01C7"/>
    <w:rsid w:val="006B0CFF"/>
    <w:rsid w:val="006B161A"/>
    <w:rsid w:val="006B209A"/>
    <w:rsid w:val="006B3234"/>
    <w:rsid w:val="006B3A90"/>
    <w:rsid w:val="006B424B"/>
    <w:rsid w:val="006B43E3"/>
    <w:rsid w:val="006B53A6"/>
    <w:rsid w:val="006B6316"/>
    <w:rsid w:val="006C350E"/>
    <w:rsid w:val="006C3549"/>
    <w:rsid w:val="006C390C"/>
    <w:rsid w:val="006C3BAF"/>
    <w:rsid w:val="006C520C"/>
    <w:rsid w:val="006C598B"/>
    <w:rsid w:val="006C5C70"/>
    <w:rsid w:val="006C64F4"/>
    <w:rsid w:val="006D08D7"/>
    <w:rsid w:val="006D0935"/>
    <w:rsid w:val="006D35B6"/>
    <w:rsid w:val="006D506A"/>
    <w:rsid w:val="006D557A"/>
    <w:rsid w:val="006E00CA"/>
    <w:rsid w:val="006E01D6"/>
    <w:rsid w:val="006E1B3C"/>
    <w:rsid w:val="006E1B8C"/>
    <w:rsid w:val="006E24D3"/>
    <w:rsid w:val="006E317F"/>
    <w:rsid w:val="006E31C4"/>
    <w:rsid w:val="006E4848"/>
    <w:rsid w:val="006E5494"/>
    <w:rsid w:val="006F0054"/>
    <w:rsid w:val="006F06E1"/>
    <w:rsid w:val="006F0FE2"/>
    <w:rsid w:val="006F1DD0"/>
    <w:rsid w:val="006F301E"/>
    <w:rsid w:val="006F402E"/>
    <w:rsid w:val="006F4323"/>
    <w:rsid w:val="006F5024"/>
    <w:rsid w:val="006F5D75"/>
    <w:rsid w:val="006F650B"/>
    <w:rsid w:val="006F6AE6"/>
    <w:rsid w:val="006F6B94"/>
    <w:rsid w:val="0070019A"/>
    <w:rsid w:val="00702449"/>
    <w:rsid w:val="00702661"/>
    <w:rsid w:val="00702ADF"/>
    <w:rsid w:val="00702FB1"/>
    <w:rsid w:val="007032FB"/>
    <w:rsid w:val="007033CC"/>
    <w:rsid w:val="00703B75"/>
    <w:rsid w:val="00704772"/>
    <w:rsid w:val="00704F7B"/>
    <w:rsid w:val="00704FCA"/>
    <w:rsid w:val="00705146"/>
    <w:rsid w:val="00705D85"/>
    <w:rsid w:val="00706615"/>
    <w:rsid w:val="0070778C"/>
    <w:rsid w:val="00707CCE"/>
    <w:rsid w:val="00707E4E"/>
    <w:rsid w:val="00710149"/>
    <w:rsid w:val="00710F15"/>
    <w:rsid w:val="00711032"/>
    <w:rsid w:val="0071140A"/>
    <w:rsid w:val="00711603"/>
    <w:rsid w:val="00711611"/>
    <w:rsid w:val="0071298F"/>
    <w:rsid w:val="0071713A"/>
    <w:rsid w:val="007173BD"/>
    <w:rsid w:val="0072287D"/>
    <w:rsid w:val="007234F8"/>
    <w:rsid w:val="00725898"/>
    <w:rsid w:val="0072696A"/>
    <w:rsid w:val="007306AB"/>
    <w:rsid w:val="00731201"/>
    <w:rsid w:val="007323CA"/>
    <w:rsid w:val="00732774"/>
    <w:rsid w:val="007327F9"/>
    <w:rsid w:val="00732B40"/>
    <w:rsid w:val="00732C36"/>
    <w:rsid w:val="0073348C"/>
    <w:rsid w:val="00733D6D"/>
    <w:rsid w:val="00736C85"/>
    <w:rsid w:val="0073727A"/>
    <w:rsid w:val="007379A3"/>
    <w:rsid w:val="00737C0E"/>
    <w:rsid w:val="00740A94"/>
    <w:rsid w:val="00741C52"/>
    <w:rsid w:val="00741D21"/>
    <w:rsid w:val="00743122"/>
    <w:rsid w:val="0074343E"/>
    <w:rsid w:val="00745EBE"/>
    <w:rsid w:val="007464F4"/>
    <w:rsid w:val="00754EF2"/>
    <w:rsid w:val="007552C5"/>
    <w:rsid w:val="007553A5"/>
    <w:rsid w:val="007565DC"/>
    <w:rsid w:val="0075689E"/>
    <w:rsid w:val="00756ED8"/>
    <w:rsid w:val="00757AE7"/>
    <w:rsid w:val="0076012A"/>
    <w:rsid w:val="0076041F"/>
    <w:rsid w:val="0076087B"/>
    <w:rsid w:val="00760882"/>
    <w:rsid w:val="007608C1"/>
    <w:rsid w:val="00760981"/>
    <w:rsid w:val="00761745"/>
    <w:rsid w:val="007618EE"/>
    <w:rsid w:val="00761E63"/>
    <w:rsid w:val="0076235D"/>
    <w:rsid w:val="00763439"/>
    <w:rsid w:val="00764B54"/>
    <w:rsid w:val="0076695C"/>
    <w:rsid w:val="00766AF0"/>
    <w:rsid w:val="00766D89"/>
    <w:rsid w:val="00767BDF"/>
    <w:rsid w:val="0077028E"/>
    <w:rsid w:val="00770EEA"/>
    <w:rsid w:val="0077330B"/>
    <w:rsid w:val="00776A43"/>
    <w:rsid w:val="00781B89"/>
    <w:rsid w:val="00781D81"/>
    <w:rsid w:val="00783C97"/>
    <w:rsid w:val="00784EBD"/>
    <w:rsid w:val="007856F3"/>
    <w:rsid w:val="00785B35"/>
    <w:rsid w:val="00786B84"/>
    <w:rsid w:val="00787D79"/>
    <w:rsid w:val="00792DF4"/>
    <w:rsid w:val="00793745"/>
    <w:rsid w:val="00793979"/>
    <w:rsid w:val="00794516"/>
    <w:rsid w:val="007974D7"/>
    <w:rsid w:val="007976C1"/>
    <w:rsid w:val="00797EA4"/>
    <w:rsid w:val="007A004B"/>
    <w:rsid w:val="007A115F"/>
    <w:rsid w:val="007A254B"/>
    <w:rsid w:val="007A2863"/>
    <w:rsid w:val="007A473A"/>
    <w:rsid w:val="007A5756"/>
    <w:rsid w:val="007A7249"/>
    <w:rsid w:val="007A7452"/>
    <w:rsid w:val="007A7B26"/>
    <w:rsid w:val="007A7F2D"/>
    <w:rsid w:val="007B0ED4"/>
    <w:rsid w:val="007B1A73"/>
    <w:rsid w:val="007B266E"/>
    <w:rsid w:val="007B27DD"/>
    <w:rsid w:val="007B33E6"/>
    <w:rsid w:val="007B44AF"/>
    <w:rsid w:val="007B462A"/>
    <w:rsid w:val="007B4B7A"/>
    <w:rsid w:val="007B5069"/>
    <w:rsid w:val="007B6CC2"/>
    <w:rsid w:val="007B7042"/>
    <w:rsid w:val="007B73BC"/>
    <w:rsid w:val="007B7B4B"/>
    <w:rsid w:val="007C0548"/>
    <w:rsid w:val="007C0B34"/>
    <w:rsid w:val="007C0C34"/>
    <w:rsid w:val="007C157B"/>
    <w:rsid w:val="007C2313"/>
    <w:rsid w:val="007C2962"/>
    <w:rsid w:val="007C2B1C"/>
    <w:rsid w:val="007C34AC"/>
    <w:rsid w:val="007C5126"/>
    <w:rsid w:val="007C5752"/>
    <w:rsid w:val="007C7005"/>
    <w:rsid w:val="007D2BF8"/>
    <w:rsid w:val="007D3540"/>
    <w:rsid w:val="007D4692"/>
    <w:rsid w:val="007D4DDF"/>
    <w:rsid w:val="007D6678"/>
    <w:rsid w:val="007E07C5"/>
    <w:rsid w:val="007E14DA"/>
    <w:rsid w:val="007E1511"/>
    <w:rsid w:val="007E2270"/>
    <w:rsid w:val="007E32FE"/>
    <w:rsid w:val="007E331F"/>
    <w:rsid w:val="007E516E"/>
    <w:rsid w:val="007E579B"/>
    <w:rsid w:val="007E5CB5"/>
    <w:rsid w:val="007E5DF5"/>
    <w:rsid w:val="007E6C63"/>
    <w:rsid w:val="007E7858"/>
    <w:rsid w:val="007E7DF3"/>
    <w:rsid w:val="007E7F68"/>
    <w:rsid w:val="007F141C"/>
    <w:rsid w:val="007F26D9"/>
    <w:rsid w:val="007F47F7"/>
    <w:rsid w:val="007F5D02"/>
    <w:rsid w:val="007F7A97"/>
    <w:rsid w:val="00800B21"/>
    <w:rsid w:val="0080191C"/>
    <w:rsid w:val="00802DB0"/>
    <w:rsid w:val="0080314B"/>
    <w:rsid w:val="00803B4F"/>
    <w:rsid w:val="00803B70"/>
    <w:rsid w:val="00803BC0"/>
    <w:rsid w:val="0080428C"/>
    <w:rsid w:val="008061E3"/>
    <w:rsid w:val="00806E22"/>
    <w:rsid w:val="0081218E"/>
    <w:rsid w:val="0081388F"/>
    <w:rsid w:val="00813C2B"/>
    <w:rsid w:val="00813DC3"/>
    <w:rsid w:val="0081423B"/>
    <w:rsid w:val="008156CF"/>
    <w:rsid w:val="00815719"/>
    <w:rsid w:val="0081748F"/>
    <w:rsid w:val="00820593"/>
    <w:rsid w:val="00820C0C"/>
    <w:rsid w:val="00821F1B"/>
    <w:rsid w:val="00824022"/>
    <w:rsid w:val="00825774"/>
    <w:rsid w:val="008260E4"/>
    <w:rsid w:val="00826958"/>
    <w:rsid w:val="008269B1"/>
    <w:rsid w:val="00833429"/>
    <w:rsid w:val="00834076"/>
    <w:rsid w:val="0083567F"/>
    <w:rsid w:val="00837215"/>
    <w:rsid w:val="00837A52"/>
    <w:rsid w:val="00840D46"/>
    <w:rsid w:val="0084232E"/>
    <w:rsid w:val="008427A9"/>
    <w:rsid w:val="00843C20"/>
    <w:rsid w:val="008441AC"/>
    <w:rsid w:val="0084420A"/>
    <w:rsid w:val="008444B0"/>
    <w:rsid w:val="008450E6"/>
    <w:rsid w:val="0084737E"/>
    <w:rsid w:val="008476FD"/>
    <w:rsid w:val="008526EE"/>
    <w:rsid w:val="00853939"/>
    <w:rsid w:val="00853BD5"/>
    <w:rsid w:val="00855612"/>
    <w:rsid w:val="00856CAD"/>
    <w:rsid w:val="008601AB"/>
    <w:rsid w:val="00862214"/>
    <w:rsid w:val="00862618"/>
    <w:rsid w:val="008636BC"/>
    <w:rsid w:val="0086503B"/>
    <w:rsid w:val="00865939"/>
    <w:rsid w:val="00865CB7"/>
    <w:rsid w:val="00865EA1"/>
    <w:rsid w:val="00867802"/>
    <w:rsid w:val="0087138E"/>
    <w:rsid w:val="008728ED"/>
    <w:rsid w:val="008755BF"/>
    <w:rsid w:val="00875D69"/>
    <w:rsid w:val="0087653C"/>
    <w:rsid w:val="008779F0"/>
    <w:rsid w:val="00880319"/>
    <w:rsid w:val="0088169E"/>
    <w:rsid w:val="00881997"/>
    <w:rsid w:val="0088228F"/>
    <w:rsid w:val="00883C20"/>
    <w:rsid w:val="00885CC0"/>
    <w:rsid w:val="0088697E"/>
    <w:rsid w:val="00887209"/>
    <w:rsid w:val="00891F51"/>
    <w:rsid w:val="00892992"/>
    <w:rsid w:val="00895F9A"/>
    <w:rsid w:val="008976BA"/>
    <w:rsid w:val="008A0699"/>
    <w:rsid w:val="008A0914"/>
    <w:rsid w:val="008A0B9A"/>
    <w:rsid w:val="008A18FE"/>
    <w:rsid w:val="008A1C55"/>
    <w:rsid w:val="008A20F9"/>
    <w:rsid w:val="008A30EB"/>
    <w:rsid w:val="008A3A5E"/>
    <w:rsid w:val="008A422F"/>
    <w:rsid w:val="008A4A8E"/>
    <w:rsid w:val="008A5128"/>
    <w:rsid w:val="008A60FC"/>
    <w:rsid w:val="008A60FF"/>
    <w:rsid w:val="008A634E"/>
    <w:rsid w:val="008A78FC"/>
    <w:rsid w:val="008A7DD1"/>
    <w:rsid w:val="008B072F"/>
    <w:rsid w:val="008B0F83"/>
    <w:rsid w:val="008B22D5"/>
    <w:rsid w:val="008B2D1E"/>
    <w:rsid w:val="008B2DEE"/>
    <w:rsid w:val="008B3948"/>
    <w:rsid w:val="008B3BAC"/>
    <w:rsid w:val="008B5154"/>
    <w:rsid w:val="008B538B"/>
    <w:rsid w:val="008B673B"/>
    <w:rsid w:val="008B7222"/>
    <w:rsid w:val="008B775A"/>
    <w:rsid w:val="008B7A4B"/>
    <w:rsid w:val="008B7ABF"/>
    <w:rsid w:val="008B7FAF"/>
    <w:rsid w:val="008C08AB"/>
    <w:rsid w:val="008C0BED"/>
    <w:rsid w:val="008C1625"/>
    <w:rsid w:val="008C1C37"/>
    <w:rsid w:val="008C3440"/>
    <w:rsid w:val="008C34BD"/>
    <w:rsid w:val="008C40CE"/>
    <w:rsid w:val="008C51FB"/>
    <w:rsid w:val="008C55AF"/>
    <w:rsid w:val="008C5EEB"/>
    <w:rsid w:val="008C65E1"/>
    <w:rsid w:val="008C6BBB"/>
    <w:rsid w:val="008C6DE7"/>
    <w:rsid w:val="008C6E0E"/>
    <w:rsid w:val="008C72A9"/>
    <w:rsid w:val="008C79D4"/>
    <w:rsid w:val="008C7AA2"/>
    <w:rsid w:val="008D18FB"/>
    <w:rsid w:val="008D212C"/>
    <w:rsid w:val="008D2CB2"/>
    <w:rsid w:val="008D5A88"/>
    <w:rsid w:val="008D60B2"/>
    <w:rsid w:val="008D687D"/>
    <w:rsid w:val="008D68B2"/>
    <w:rsid w:val="008D705F"/>
    <w:rsid w:val="008D706F"/>
    <w:rsid w:val="008D792D"/>
    <w:rsid w:val="008E0CF2"/>
    <w:rsid w:val="008E0DF8"/>
    <w:rsid w:val="008E26D7"/>
    <w:rsid w:val="008E3993"/>
    <w:rsid w:val="008E3D6B"/>
    <w:rsid w:val="008E5619"/>
    <w:rsid w:val="008E58EA"/>
    <w:rsid w:val="008E671A"/>
    <w:rsid w:val="008E709C"/>
    <w:rsid w:val="008E7D60"/>
    <w:rsid w:val="008F194C"/>
    <w:rsid w:val="008F1FEC"/>
    <w:rsid w:val="008F3E10"/>
    <w:rsid w:val="008F3F29"/>
    <w:rsid w:val="008F539B"/>
    <w:rsid w:val="008F5AF6"/>
    <w:rsid w:val="008F69DE"/>
    <w:rsid w:val="008F7230"/>
    <w:rsid w:val="008F7633"/>
    <w:rsid w:val="008F7AB8"/>
    <w:rsid w:val="008F7B7A"/>
    <w:rsid w:val="009008BE"/>
    <w:rsid w:val="00901D55"/>
    <w:rsid w:val="00901F92"/>
    <w:rsid w:val="00902108"/>
    <w:rsid w:val="009028EA"/>
    <w:rsid w:val="00904A92"/>
    <w:rsid w:val="00904F70"/>
    <w:rsid w:val="0090524B"/>
    <w:rsid w:val="009064F3"/>
    <w:rsid w:val="00910934"/>
    <w:rsid w:val="00911047"/>
    <w:rsid w:val="0091121E"/>
    <w:rsid w:val="0091266A"/>
    <w:rsid w:val="00914065"/>
    <w:rsid w:val="00916665"/>
    <w:rsid w:val="009168ED"/>
    <w:rsid w:val="009171E8"/>
    <w:rsid w:val="00925809"/>
    <w:rsid w:val="00927F7A"/>
    <w:rsid w:val="00930135"/>
    <w:rsid w:val="0093037C"/>
    <w:rsid w:val="00931DA3"/>
    <w:rsid w:val="00933872"/>
    <w:rsid w:val="0093399B"/>
    <w:rsid w:val="00933E81"/>
    <w:rsid w:val="0093470F"/>
    <w:rsid w:val="00934C4C"/>
    <w:rsid w:val="0093586D"/>
    <w:rsid w:val="00935E03"/>
    <w:rsid w:val="00937B26"/>
    <w:rsid w:val="00940DE8"/>
    <w:rsid w:val="00940E17"/>
    <w:rsid w:val="0094153D"/>
    <w:rsid w:val="00942EF0"/>
    <w:rsid w:val="0094334F"/>
    <w:rsid w:val="00943B13"/>
    <w:rsid w:val="0094427D"/>
    <w:rsid w:val="009449F5"/>
    <w:rsid w:val="00945082"/>
    <w:rsid w:val="00945460"/>
    <w:rsid w:val="00946257"/>
    <w:rsid w:val="00950F66"/>
    <w:rsid w:val="0095227A"/>
    <w:rsid w:val="00952F10"/>
    <w:rsid w:val="009532C6"/>
    <w:rsid w:val="009548B6"/>
    <w:rsid w:val="009568E8"/>
    <w:rsid w:val="00956EDC"/>
    <w:rsid w:val="00961661"/>
    <w:rsid w:val="00961B3D"/>
    <w:rsid w:val="00964986"/>
    <w:rsid w:val="00964DC0"/>
    <w:rsid w:val="00965B3E"/>
    <w:rsid w:val="0096691F"/>
    <w:rsid w:val="00966ABA"/>
    <w:rsid w:val="0096756C"/>
    <w:rsid w:val="00970BE0"/>
    <w:rsid w:val="00970C32"/>
    <w:rsid w:val="00971588"/>
    <w:rsid w:val="00971FB1"/>
    <w:rsid w:val="00972325"/>
    <w:rsid w:val="009727E8"/>
    <w:rsid w:val="009731C4"/>
    <w:rsid w:val="009748E1"/>
    <w:rsid w:val="00975D1E"/>
    <w:rsid w:val="00976032"/>
    <w:rsid w:val="00976985"/>
    <w:rsid w:val="009773D1"/>
    <w:rsid w:val="009779C9"/>
    <w:rsid w:val="009800B9"/>
    <w:rsid w:val="00981251"/>
    <w:rsid w:val="00982013"/>
    <w:rsid w:val="00983BA6"/>
    <w:rsid w:val="00984AAC"/>
    <w:rsid w:val="00984DCA"/>
    <w:rsid w:val="00985023"/>
    <w:rsid w:val="009853E0"/>
    <w:rsid w:val="00985F46"/>
    <w:rsid w:val="00985FCF"/>
    <w:rsid w:val="009861D7"/>
    <w:rsid w:val="00986D51"/>
    <w:rsid w:val="00987519"/>
    <w:rsid w:val="009876DF"/>
    <w:rsid w:val="00990102"/>
    <w:rsid w:val="00990558"/>
    <w:rsid w:val="009910D8"/>
    <w:rsid w:val="009940AB"/>
    <w:rsid w:val="009946D4"/>
    <w:rsid w:val="00994AAE"/>
    <w:rsid w:val="00994E47"/>
    <w:rsid w:val="00995CE0"/>
    <w:rsid w:val="00995F24"/>
    <w:rsid w:val="00996446"/>
    <w:rsid w:val="00997216"/>
    <w:rsid w:val="009A0A77"/>
    <w:rsid w:val="009A1933"/>
    <w:rsid w:val="009A19F5"/>
    <w:rsid w:val="009A3B24"/>
    <w:rsid w:val="009A7BC7"/>
    <w:rsid w:val="009B0FA6"/>
    <w:rsid w:val="009B1925"/>
    <w:rsid w:val="009B1952"/>
    <w:rsid w:val="009B1FEA"/>
    <w:rsid w:val="009B2DA5"/>
    <w:rsid w:val="009B359D"/>
    <w:rsid w:val="009B4189"/>
    <w:rsid w:val="009B4C19"/>
    <w:rsid w:val="009B56BB"/>
    <w:rsid w:val="009B6888"/>
    <w:rsid w:val="009B6B1D"/>
    <w:rsid w:val="009B6C22"/>
    <w:rsid w:val="009B72BE"/>
    <w:rsid w:val="009C01D5"/>
    <w:rsid w:val="009C0656"/>
    <w:rsid w:val="009C0728"/>
    <w:rsid w:val="009C11B5"/>
    <w:rsid w:val="009C125B"/>
    <w:rsid w:val="009C1552"/>
    <w:rsid w:val="009C3034"/>
    <w:rsid w:val="009C53AC"/>
    <w:rsid w:val="009C63D0"/>
    <w:rsid w:val="009C7BE6"/>
    <w:rsid w:val="009C7D7D"/>
    <w:rsid w:val="009D03E8"/>
    <w:rsid w:val="009D19F4"/>
    <w:rsid w:val="009D1F0C"/>
    <w:rsid w:val="009D256C"/>
    <w:rsid w:val="009D321A"/>
    <w:rsid w:val="009D4B6A"/>
    <w:rsid w:val="009D5B9D"/>
    <w:rsid w:val="009E0F9A"/>
    <w:rsid w:val="009E17E4"/>
    <w:rsid w:val="009E1D1C"/>
    <w:rsid w:val="009E2BC9"/>
    <w:rsid w:val="009E323D"/>
    <w:rsid w:val="009E32F4"/>
    <w:rsid w:val="009E3F3A"/>
    <w:rsid w:val="009E4393"/>
    <w:rsid w:val="009E520E"/>
    <w:rsid w:val="009E5741"/>
    <w:rsid w:val="009E5C9E"/>
    <w:rsid w:val="009E6B56"/>
    <w:rsid w:val="009E73A1"/>
    <w:rsid w:val="009E7F90"/>
    <w:rsid w:val="009F1EC7"/>
    <w:rsid w:val="009F3A8C"/>
    <w:rsid w:val="009F414B"/>
    <w:rsid w:val="009F42EA"/>
    <w:rsid w:val="009F43BB"/>
    <w:rsid w:val="009F65A9"/>
    <w:rsid w:val="009F6B2E"/>
    <w:rsid w:val="009F7197"/>
    <w:rsid w:val="009F73AC"/>
    <w:rsid w:val="009F7501"/>
    <w:rsid w:val="009F7E76"/>
    <w:rsid w:val="009F7EEA"/>
    <w:rsid w:val="00A00079"/>
    <w:rsid w:val="00A005E8"/>
    <w:rsid w:val="00A00957"/>
    <w:rsid w:val="00A01394"/>
    <w:rsid w:val="00A01488"/>
    <w:rsid w:val="00A01C60"/>
    <w:rsid w:val="00A0252B"/>
    <w:rsid w:val="00A05B1B"/>
    <w:rsid w:val="00A0745C"/>
    <w:rsid w:val="00A077BC"/>
    <w:rsid w:val="00A077D1"/>
    <w:rsid w:val="00A07C6C"/>
    <w:rsid w:val="00A10FDE"/>
    <w:rsid w:val="00A113F7"/>
    <w:rsid w:val="00A11455"/>
    <w:rsid w:val="00A117A3"/>
    <w:rsid w:val="00A11BDE"/>
    <w:rsid w:val="00A11EBA"/>
    <w:rsid w:val="00A126A5"/>
    <w:rsid w:val="00A1315D"/>
    <w:rsid w:val="00A14AD1"/>
    <w:rsid w:val="00A14B2B"/>
    <w:rsid w:val="00A14BB2"/>
    <w:rsid w:val="00A15ADE"/>
    <w:rsid w:val="00A16589"/>
    <w:rsid w:val="00A17566"/>
    <w:rsid w:val="00A17575"/>
    <w:rsid w:val="00A213FE"/>
    <w:rsid w:val="00A22C36"/>
    <w:rsid w:val="00A2379B"/>
    <w:rsid w:val="00A24D02"/>
    <w:rsid w:val="00A25581"/>
    <w:rsid w:val="00A27F51"/>
    <w:rsid w:val="00A27FB3"/>
    <w:rsid w:val="00A30D37"/>
    <w:rsid w:val="00A31FC4"/>
    <w:rsid w:val="00A33AAB"/>
    <w:rsid w:val="00A35A8A"/>
    <w:rsid w:val="00A363EC"/>
    <w:rsid w:val="00A368F7"/>
    <w:rsid w:val="00A37CFB"/>
    <w:rsid w:val="00A403FA"/>
    <w:rsid w:val="00A41308"/>
    <w:rsid w:val="00A42FF6"/>
    <w:rsid w:val="00A44A9A"/>
    <w:rsid w:val="00A44C11"/>
    <w:rsid w:val="00A44C66"/>
    <w:rsid w:val="00A45B8F"/>
    <w:rsid w:val="00A4647D"/>
    <w:rsid w:val="00A470ED"/>
    <w:rsid w:val="00A4745A"/>
    <w:rsid w:val="00A5010C"/>
    <w:rsid w:val="00A5121F"/>
    <w:rsid w:val="00A5317D"/>
    <w:rsid w:val="00A531AE"/>
    <w:rsid w:val="00A54787"/>
    <w:rsid w:val="00A55005"/>
    <w:rsid w:val="00A55AA9"/>
    <w:rsid w:val="00A55DAD"/>
    <w:rsid w:val="00A55FF6"/>
    <w:rsid w:val="00A561A8"/>
    <w:rsid w:val="00A601FF"/>
    <w:rsid w:val="00A60416"/>
    <w:rsid w:val="00A61260"/>
    <w:rsid w:val="00A6389B"/>
    <w:rsid w:val="00A65EEF"/>
    <w:rsid w:val="00A65F42"/>
    <w:rsid w:val="00A66702"/>
    <w:rsid w:val="00A67724"/>
    <w:rsid w:val="00A678D0"/>
    <w:rsid w:val="00A7062F"/>
    <w:rsid w:val="00A70808"/>
    <w:rsid w:val="00A70D07"/>
    <w:rsid w:val="00A73739"/>
    <w:rsid w:val="00A73886"/>
    <w:rsid w:val="00A73965"/>
    <w:rsid w:val="00A751A8"/>
    <w:rsid w:val="00A75739"/>
    <w:rsid w:val="00A7596E"/>
    <w:rsid w:val="00A75A49"/>
    <w:rsid w:val="00A772FF"/>
    <w:rsid w:val="00A77BCD"/>
    <w:rsid w:val="00A80C23"/>
    <w:rsid w:val="00A80DF7"/>
    <w:rsid w:val="00A81575"/>
    <w:rsid w:val="00A81855"/>
    <w:rsid w:val="00A834B8"/>
    <w:rsid w:val="00A83812"/>
    <w:rsid w:val="00A83EA8"/>
    <w:rsid w:val="00A84B69"/>
    <w:rsid w:val="00A86D6A"/>
    <w:rsid w:val="00A8762F"/>
    <w:rsid w:val="00A91135"/>
    <w:rsid w:val="00A92B30"/>
    <w:rsid w:val="00A93F4E"/>
    <w:rsid w:val="00A93F7C"/>
    <w:rsid w:val="00A9421E"/>
    <w:rsid w:val="00A961FF"/>
    <w:rsid w:val="00A96664"/>
    <w:rsid w:val="00A96D78"/>
    <w:rsid w:val="00A96F21"/>
    <w:rsid w:val="00AA1746"/>
    <w:rsid w:val="00AA193D"/>
    <w:rsid w:val="00AA3638"/>
    <w:rsid w:val="00AA4E81"/>
    <w:rsid w:val="00AA5C09"/>
    <w:rsid w:val="00AA66E4"/>
    <w:rsid w:val="00AA7AD5"/>
    <w:rsid w:val="00AA7B92"/>
    <w:rsid w:val="00AB1A5F"/>
    <w:rsid w:val="00AB2E37"/>
    <w:rsid w:val="00AB39FB"/>
    <w:rsid w:val="00AB5888"/>
    <w:rsid w:val="00AB5E8F"/>
    <w:rsid w:val="00AB6366"/>
    <w:rsid w:val="00AC0982"/>
    <w:rsid w:val="00AC1573"/>
    <w:rsid w:val="00AC18FF"/>
    <w:rsid w:val="00AC2254"/>
    <w:rsid w:val="00AC4293"/>
    <w:rsid w:val="00AC441A"/>
    <w:rsid w:val="00AC4700"/>
    <w:rsid w:val="00AC490C"/>
    <w:rsid w:val="00AC583B"/>
    <w:rsid w:val="00AC7151"/>
    <w:rsid w:val="00AC741D"/>
    <w:rsid w:val="00AD030B"/>
    <w:rsid w:val="00AD0984"/>
    <w:rsid w:val="00AD1A99"/>
    <w:rsid w:val="00AD3036"/>
    <w:rsid w:val="00AD3519"/>
    <w:rsid w:val="00AD597E"/>
    <w:rsid w:val="00AD6277"/>
    <w:rsid w:val="00AD665D"/>
    <w:rsid w:val="00AD74D0"/>
    <w:rsid w:val="00AD7D36"/>
    <w:rsid w:val="00AE038F"/>
    <w:rsid w:val="00AE0F3E"/>
    <w:rsid w:val="00AE1F06"/>
    <w:rsid w:val="00AE4184"/>
    <w:rsid w:val="00AE4A38"/>
    <w:rsid w:val="00AE4C13"/>
    <w:rsid w:val="00AE537C"/>
    <w:rsid w:val="00AE57CD"/>
    <w:rsid w:val="00AE6C69"/>
    <w:rsid w:val="00AE7C45"/>
    <w:rsid w:val="00AE7FBA"/>
    <w:rsid w:val="00AF0081"/>
    <w:rsid w:val="00AF1003"/>
    <w:rsid w:val="00AF1429"/>
    <w:rsid w:val="00AF20D5"/>
    <w:rsid w:val="00AF2757"/>
    <w:rsid w:val="00AF40D6"/>
    <w:rsid w:val="00AF558B"/>
    <w:rsid w:val="00AF5633"/>
    <w:rsid w:val="00AF63D7"/>
    <w:rsid w:val="00AF66F2"/>
    <w:rsid w:val="00B00042"/>
    <w:rsid w:val="00B00209"/>
    <w:rsid w:val="00B00350"/>
    <w:rsid w:val="00B00B4F"/>
    <w:rsid w:val="00B01B34"/>
    <w:rsid w:val="00B0281E"/>
    <w:rsid w:val="00B02BB4"/>
    <w:rsid w:val="00B048A5"/>
    <w:rsid w:val="00B04D8D"/>
    <w:rsid w:val="00B0598D"/>
    <w:rsid w:val="00B05B39"/>
    <w:rsid w:val="00B06F9C"/>
    <w:rsid w:val="00B0700E"/>
    <w:rsid w:val="00B074A7"/>
    <w:rsid w:val="00B11435"/>
    <w:rsid w:val="00B11646"/>
    <w:rsid w:val="00B1302E"/>
    <w:rsid w:val="00B15B9F"/>
    <w:rsid w:val="00B162BE"/>
    <w:rsid w:val="00B2165A"/>
    <w:rsid w:val="00B2272E"/>
    <w:rsid w:val="00B22CC1"/>
    <w:rsid w:val="00B23E1C"/>
    <w:rsid w:val="00B24102"/>
    <w:rsid w:val="00B24CDD"/>
    <w:rsid w:val="00B24DF8"/>
    <w:rsid w:val="00B25B19"/>
    <w:rsid w:val="00B2624A"/>
    <w:rsid w:val="00B26E39"/>
    <w:rsid w:val="00B272DA"/>
    <w:rsid w:val="00B27FB1"/>
    <w:rsid w:val="00B313ED"/>
    <w:rsid w:val="00B3187E"/>
    <w:rsid w:val="00B33F7C"/>
    <w:rsid w:val="00B34D4D"/>
    <w:rsid w:val="00B374EF"/>
    <w:rsid w:val="00B37DD1"/>
    <w:rsid w:val="00B37F55"/>
    <w:rsid w:val="00B4322D"/>
    <w:rsid w:val="00B46280"/>
    <w:rsid w:val="00B46501"/>
    <w:rsid w:val="00B46F03"/>
    <w:rsid w:val="00B53773"/>
    <w:rsid w:val="00B53AAB"/>
    <w:rsid w:val="00B54FDB"/>
    <w:rsid w:val="00B5683A"/>
    <w:rsid w:val="00B56D48"/>
    <w:rsid w:val="00B57349"/>
    <w:rsid w:val="00B60659"/>
    <w:rsid w:val="00B60967"/>
    <w:rsid w:val="00B60B3C"/>
    <w:rsid w:val="00B61396"/>
    <w:rsid w:val="00B615BB"/>
    <w:rsid w:val="00B642AF"/>
    <w:rsid w:val="00B6448B"/>
    <w:rsid w:val="00B646ED"/>
    <w:rsid w:val="00B66226"/>
    <w:rsid w:val="00B667BA"/>
    <w:rsid w:val="00B66C2B"/>
    <w:rsid w:val="00B67629"/>
    <w:rsid w:val="00B70F11"/>
    <w:rsid w:val="00B71A9C"/>
    <w:rsid w:val="00B72CC2"/>
    <w:rsid w:val="00B73DEB"/>
    <w:rsid w:val="00B7613B"/>
    <w:rsid w:val="00B76B6E"/>
    <w:rsid w:val="00B80E07"/>
    <w:rsid w:val="00B8150E"/>
    <w:rsid w:val="00B84039"/>
    <w:rsid w:val="00B84252"/>
    <w:rsid w:val="00B8451E"/>
    <w:rsid w:val="00B86FE9"/>
    <w:rsid w:val="00B876E3"/>
    <w:rsid w:val="00B91B9F"/>
    <w:rsid w:val="00B93907"/>
    <w:rsid w:val="00B93AE5"/>
    <w:rsid w:val="00B94215"/>
    <w:rsid w:val="00B955C1"/>
    <w:rsid w:val="00B956C1"/>
    <w:rsid w:val="00B9625E"/>
    <w:rsid w:val="00B96AD5"/>
    <w:rsid w:val="00B96D7F"/>
    <w:rsid w:val="00BA0933"/>
    <w:rsid w:val="00BA0B93"/>
    <w:rsid w:val="00BA1A56"/>
    <w:rsid w:val="00BA2B33"/>
    <w:rsid w:val="00BA39BB"/>
    <w:rsid w:val="00BA5E8B"/>
    <w:rsid w:val="00BA6048"/>
    <w:rsid w:val="00BA6C0D"/>
    <w:rsid w:val="00BA6DA4"/>
    <w:rsid w:val="00BB0464"/>
    <w:rsid w:val="00BB282B"/>
    <w:rsid w:val="00BB359F"/>
    <w:rsid w:val="00BB420E"/>
    <w:rsid w:val="00BB4FD7"/>
    <w:rsid w:val="00BC024E"/>
    <w:rsid w:val="00BC08D6"/>
    <w:rsid w:val="00BC14E0"/>
    <w:rsid w:val="00BC1BD8"/>
    <w:rsid w:val="00BC1F45"/>
    <w:rsid w:val="00BC23B4"/>
    <w:rsid w:val="00BC352D"/>
    <w:rsid w:val="00BC3A81"/>
    <w:rsid w:val="00BC4DBF"/>
    <w:rsid w:val="00BC664D"/>
    <w:rsid w:val="00BC67ED"/>
    <w:rsid w:val="00BC69CD"/>
    <w:rsid w:val="00BC731B"/>
    <w:rsid w:val="00BD0612"/>
    <w:rsid w:val="00BD08DE"/>
    <w:rsid w:val="00BD23F9"/>
    <w:rsid w:val="00BD2F7D"/>
    <w:rsid w:val="00BD4552"/>
    <w:rsid w:val="00BD4F08"/>
    <w:rsid w:val="00BD5EBE"/>
    <w:rsid w:val="00BD7776"/>
    <w:rsid w:val="00BD7E31"/>
    <w:rsid w:val="00BE1AA6"/>
    <w:rsid w:val="00BE26DC"/>
    <w:rsid w:val="00BE27B9"/>
    <w:rsid w:val="00BE320B"/>
    <w:rsid w:val="00BE34C6"/>
    <w:rsid w:val="00BE4DE7"/>
    <w:rsid w:val="00BE4FA8"/>
    <w:rsid w:val="00BE5774"/>
    <w:rsid w:val="00BE5C17"/>
    <w:rsid w:val="00BE6B61"/>
    <w:rsid w:val="00BE6CF6"/>
    <w:rsid w:val="00BE7045"/>
    <w:rsid w:val="00BE766E"/>
    <w:rsid w:val="00BE7D15"/>
    <w:rsid w:val="00BF2088"/>
    <w:rsid w:val="00BF49DE"/>
    <w:rsid w:val="00BF6712"/>
    <w:rsid w:val="00BF6DDC"/>
    <w:rsid w:val="00BF759E"/>
    <w:rsid w:val="00C00667"/>
    <w:rsid w:val="00C02EB8"/>
    <w:rsid w:val="00C03C53"/>
    <w:rsid w:val="00C051C9"/>
    <w:rsid w:val="00C05A01"/>
    <w:rsid w:val="00C1087F"/>
    <w:rsid w:val="00C125D0"/>
    <w:rsid w:val="00C12980"/>
    <w:rsid w:val="00C13B6F"/>
    <w:rsid w:val="00C13CCD"/>
    <w:rsid w:val="00C149EE"/>
    <w:rsid w:val="00C14E61"/>
    <w:rsid w:val="00C1545C"/>
    <w:rsid w:val="00C1559A"/>
    <w:rsid w:val="00C168C6"/>
    <w:rsid w:val="00C21287"/>
    <w:rsid w:val="00C21710"/>
    <w:rsid w:val="00C224D8"/>
    <w:rsid w:val="00C225AD"/>
    <w:rsid w:val="00C2276D"/>
    <w:rsid w:val="00C23BE5"/>
    <w:rsid w:val="00C247B1"/>
    <w:rsid w:val="00C25EBC"/>
    <w:rsid w:val="00C265C3"/>
    <w:rsid w:val="00C2677A"/>
    <w:rsid w:val="00C27243"/>
    <w:rsid w:val="00C2758D"/>
    <w:rsid w:val="00C323B3"/>
    <w:rsid w:val="00C32BBA"/>
    <w:rsid w:val="00C3303D"/>
    <w:rsid w:val="00C33770"/>
    <w:rsid w:val="00C35214"/>
    <w:rsid w:val="00C35BA7"/>
    <w:rsid w:val="00C35BD9"/>
    <w:rsid w:val="00C37057"/>
    <w:rsid w:val="00C40248"/>
    <w:rsid w:val="00C4105C"/>
    <w:rsid w:val="00C423FC"/>
    <w:rsid w:val="00C4282A"/>
    <w:rsid w:val="00C42923"/>
    <w:rsid w:val="00C42DAD"/>
    <w:rsid w:val="00C43145"/>
    <w:rsid w:val="00C43168"/>
    <w:rsid w:val="00C43F94"/>
    <w:rsid w:val="00C442A9"/>
    <w:rsid w:val="00C47482"/>
    <w:rsid w:val="00C47535"/>
    <w:rsid w:val="00C47E5B"/>
    <w:rsid w:val="00C508A3"/>
    <w:rsid w:val="00C51689"/>
    <w:rsid w:val="00C517D6"/>
    <w:rsid w:val="00C526DB"/>
    <w:rsid w:val="00C528BB"/>
    <w:rsid w:val="00C5328F"/>
    <w:rsid w:val="00C534CF"/>
    <w:rsid w:val="00C53506"/>
    <w:rsid w:val="00C53661"/>
    <w:rsid w:val="00C5391F"/>
    <w:rsid w:val="00C53A6B"/>
    <w:rsid w:val="00C5690D"/>
    <w:rsid w:val="00C56D62"/>
    <w:rsid w:val="00C605BF"/>
    <w:rsid w:val="00C61C15"/>
    <w:rsid w:val="00C6239B"/>
    <w:rsid w:val="00C64A42"/>
    <w:rsid w:val="00C6628D"/>
    <w:rsid w:val="00C671AE"/>
    <w:rsid w:val="00C702C2"/>
    <w:rsid w:val="00C704B4"/>
    <w:rsid w:val="00C71184"/>
    <w:rsid w:val="00C722A3"/>
    <w:rsid w:val="00C73524"/>
    <w:rsid w:val="00C73FB9"/>
    <w:rsid w:val="00C769E8"/>
    <w:rsid w:val="00C76BF4"/>
    <w:rsid w:val="00C801AA"/>
    <w:rsid w:val="00C83449"/>
    <w:rsid w:val="00C83A54"/>
    <w:rsid w:val="00C85BA3"/>
    <w:rsid w:val="00C8654D"/>
    <w:rsid w:val="00C87326"/>
    <w:rsid w:val="00C87ACF"/>
    <w:rsid w:val="00C90430"/>
    <w:rsid w:val="00C90A62"/>
    <w:rsid w:val="00C90F6F"/>
    <w:rsid w:val="00C92560"/>
    <w:rsid w:val="00C9293A"/>
    <w:rsid w:val="00C92BF7"/>
    <w:rsid w:val="00C9378B"/>
    <w:rsid w:val="00C93939"/>
    <w:rsid w:val="00C9745D"/>
    <w:rsid w:val="00C974B1"/>
    <w:rsid w:val="00C975F9"/>
    <w:rsid w:val="00CA07EF"/>
    <w:rsid w:val="00CA18BB"/>
    <w:rsid w:val="00CA1AE4"/>
    <w:rsid w:val="00CA205E"/>
    <w:rsid w:val="00CA51B4"/>
    <w:rsid w:val="00CA5B58"/>
    <w:rsid w:val="00CA6BBA"/>
    <w:rsid w:val="00CA7A09"/>
    <w:rsid w:val="00CA7FCB"/>
    <w:rsid w:val="00CB14B1"/>
    <w:rsid w:val="00CB2433"/>
    <w:rsid w:val="00CB3675"/>
    <w:rsid w:val="00CB46DF"/>
    <w:rsid w:val="00CB4A58"/>
    <w:rsid w:val="00CB5978"/>
    <w:rsid w:val="00CB64E5"/>
    <w:rsid w:val="00CB6715"/>
    <w:rsid w:val="00CB6841"/>
    <w:rsid w:val="00CB6EFE"/>
    <w:rsid w:val="00CB70B4"/>
    <w:rsid w:val="00CB70FD"/>
    <w:rsid w:val="00CB7831"/>
    <w:rsid w:val="00CC05B6"/>
    <w:rsid w:val="00CC12EA"/>
    <w:rsid w:val="00CC13A5"/>
    <w:rsid w:val="00CC35A7"/>
    <w:rsid w:val="00CC490A"/>
    <w:rsid w:val="00CC516F"/>
    <w:rsid w:val="00CD0CE7"/>
    <w:rsid w:val="00CD1887"/>
    <w:rsid w:val="00CD224E"/>
    <w:rsid w:val="00CD22A5"/>
    <w:rsid w:val="00CD32C1"/>
    <w:rsid w:val="00CD377A"/>
    <w:rsid w:val="00CD46D7"/>
    <w:rsid w:val="00CD7DFA"/>
    <w:rsid w:val="00CE0A01"/>
    <w:rsid w:val="00CE13B4"/>
    <w:rsid w:val="00CE34EA"/>
    <w:rsid w:val="00CE5396"/>
    <w:rsid w:val="00CE5A53"/>
    <w:rsid w:val="00CE77A1"/>
    <w:rsid w:val="00CF1A86"/>
    <w:rsid w:val="00CF203C"/>
    <w:rsid w:val="00CF2D60"/>
    <w:rsid w:val="00CF5745"/>
    <w:rsid w:val="00CF5F70"/>
    <w:rsid w:val="00CF7A7E"/>
    <w:rsid w:val="00D0184D"/>
    <w:rsid w:val="00D020E8"/>
    <w:rsid w:val="00D0221F"/>
    <w:rsid w:val="00D03305"/>
    <w:rsid w:val="00D033CF"/>
    <w:rsid w:val="00D03692"/>
    <w:rsid w:val="00D03AC3"/>
    <w:rsid w:val="00D03FF9"/>
    <w:rsid w:val="00D040DD"/>
    <w:rsid w:val="00D043D7"/>
    <w:rsid w:val="00D04A2A"/>
    <w:rsid w:val="00D0661B"/>
    <w:rsid w:val="00D077C0"/>
    <w:rsid w:val="00D137F9"/>
    <w:rsid w:val="00D16185"/>
    <w:rsid w:val="00D162BA"/>
    <w:rsid w:val="00D164E0"/>
    <w:rsid w:val="00D16640"/>
    <w:rsid w:val="00D1698D"/>
    <w:rsid w:val="00D16A3E"/>
    <w:rsid w:val="00D1798C"/>
    <w:rsid w:val="00D2145F"/>
    <w:rsid w:val="00D21D12"/>
    <w:rsid w:val="00D2210B"/>
    <w:rsid w:val="00D2230E"/>
    <w:rsid w:val="00D22F40"/>
    <w:rsid w:val="00D23D57"/>
    <w:rsid w:val="00D249D4"/>
    <w:rsid w:val="00D24A45"/>
    <w:rsid w:val="00D260D0"/>
    <w:rsid w:val="00D26264"/>
    <w:rsid w:val="00D27311"/>
    <w:rsid w:val="00D30A11"/>
    <w:rsid w:val="00D30D76"/>
    <w:rsid w:val="00D31434"/>
    <w:rsid w:val="00D31510"/>
    <w:rsid w:val="00D31A85"/>
    <w:rsid w:val="00D31F6B"/>
    <w:rsid w:val="00D3253E"/>
    <w:rsid w:val="00D33C10"/>
    <w:rsid w:val="00D34062"/>
    <w:rsid w:val="00D34583"/>
    <w:rsid w:val="00D35E8C"/>
    <w:rsid w:val="00D364B6"/>
    <w:rsid w:val="00D37FB5"/>
    <w:rsid w:val="00D40AA9"/>
    <w:rsid w:val="00D41B61"/>
    <w:rsid w:val="00D42A30"/>
    <w:rsid w:val="00D4332B"/>
    <w:rsid w:val="00D43456"/>
    <w:rsid w:val="00D43AC1"/>
    <w:rsid w:val="00D43AC8"/>
    <w:rsid w:val="00D44361"/>
    <w:rsid w:val="00D449F3"/>
    <w:rsid w:val="00D44CB8"/>
    <w:rsid w:val="00D44FB8"/>
    <w:rsid w:val="00D4609B"/>
    <w:rsid w:val="00D47144"/>
    <w:rsid w:val="00D471D7"/>
    <w:rsid w:val="00D47A0F"/>
    <w:rsid w:val="00D501BE"/>
    <w:rsid w:val="00D505E2"/>
    <w:rsid w:val="00D520DF"/>
    <w:rsid w:val="00D528EA"/>
    <w:rsid w:val="00D529BB"/>
    <w:rsid w:val="00D53C1C"/>
    <w:rsid w:val="00D5430F"/>
    <w:rsid w:val="00D544D2"/>
    <w:rsid w:val="00D56487"/>
    <w:rsid w:val="00D57A57"/>
    <w:rsid w:val="00D6098B"/>
    <w:rsid w:val="00D60CDC"/>
    <w:rsid w:val="00D63A78"/>
    <w:rsid w:val="00D640D0"/>
    <w:rsid w:val="00D65D5B"/>
    <w:rsid w:val="00D66091"/>
    <w:rsid w:val="00D662CF"/>
    <w:rsid w:val="00D66CC6"/>
    <w:rsid w:val="00D66E90"/>
    <w:rsid w:val="00D66FAC"/>
    <w:rsid w:val="00D675F5"/>
    <w:rsid w:val="00D7254A"/>
    <w:rsid w:val="00D72AE2"/>
    <w:rsid w:val="00D72AED"/>
    <w:rsid w:val="00D74EC2"/>
    <w:rsid w:val="00D76466"/>
    <w:rsid w:val="00D769D2"/>
    <w:rsid w:val="00D7799C"/>
    <w:rsid w:val="00D77FB9"/>
    <w:rsid w:val="00D82814"/>
    <w:rsid w:val="00D84F5C"/>
    <w:rsid w:val="00D8563D"/>
    <w:rsid w:val="00D861EB"/>
    <w:rsid w:val="00D86C4B"/>
    <w:rsid w:val="00D86C51"/>
    <w:rsid w:val="00D86DFB"/>
    <w:rsid w:val="00D90F77"/>
    <w:rsid w:val="00D91B4A"/>
    <w:rsid w:val="00D91F8B"/>
    <w:rsid w:val="00D9316D"/>
    <w:rsid w:val="00D936E4"/>
    <w:rsid w:val="00D94209"/>
    <w:rsid w:val="00D94714"/>
    <w:rsid w:val="00D9585B"/>
    <w:rsid w:val="00D96EA6"/>
    <w:rsid w:val="00D972DA"/>
    <w:rsid w:val="00D97753"/>
    <w:rsid w:val="00DA137A"/>
    <w:rsid w:val="00DA34E8"/>
    <w:rsid w:val="00DA36C9"/>
    <w:rsid w:val="00DA4323"/>
    <w:rsid w:val="00DA4501"/>
    <w:rsid w:val="00DA7789"/>
    <w:rsid w:val="00DB0596"/>
    <w:rsid w:val="00DB08EE"/>
    <w:rsid w:val="00DB098A"/>
    <w:rsid w:val="00DB1261"/>
    <w:rsid w:val="00DB17D0"/>
    <w:rsid w:val="00DB1AC2"/>
    <w:rsid w:val="00DB2F71"/>
    <w:rsid w:val="00DB34A7"/>
    <w:rsid w:val="00DB4174"/>
    <w:rsid w:val="00DB4255"/>
    <w:rsid w:val="00DB5758"/>
    <w:rsid w:val="00DB5AC9"/>
    <w:rsid w:val="00DB67A4"/>
    <w:rsid w:val="00DB69B5"/>
    <w:rsid w:val="00DC0524"/>
    <w:rsid w:val="00DC139A"/>
    <w:rsid w:val="00DC1FD3"/>
    <w:rsid w:val="00DC5881"/>
    <w:rsid w:val="00DC6E21"/>
    <w:rsid w:val="00DD19AE"/>
    <w:rsid w:val="00DD1C33"/>
    <w:rsid w:val="00DD1ED0"/>
    <w:rsid w:val="00DD2FE6"/>
    <w:rsid w:val="00DD5BAE"/>
    <w:rsid w:val="00DD5C0F"/>
    <w:rsid w:val="00DD663D"/>
    <w:rsid w:val="00DD666D"/>
    <w:rsid w:val="00DD6782"/>
    <w:rsid w:val="00DD7F82"/>
    <w:rsid w:val="00DE15F0"/>
    <w:rsid w:val="00DE213B"/>
    <w:rsid w:val="00DE38B8"/>
    <w:rsid w:val="00DE38FC"/>
    <w:rsid w:val="00DE4E71"/>
    <w:rsid w:val="00DE641E"/>
    <w:rsid w:val="00DE688E"/>
    <w:rsid w:val="00DF02FC"/>
    <w:rsid w:val="00DF15F8"/>
    <w:rsid w:val="00DF1DBE"/>
    <w:rsid w:val="00DF3598"/>
    <w:rsid w:val="00DF35FD"/>
    <w:rsid w:val="00DF36C0"/>
    <w:rsid w:val="00DF3E0A"/>
    <w:rsid w:val="00DF4148"/>
    <w:rsid w:val="00DF43B0"/>
    <w:rsid w:val="00DF462F"/>
    <w:rsid w:val="00DF4732"/>
    <w:rsid w:val="00DF47D0"/>
    <w:rsid w:val="00DF4CAB"/>
    <w:rsid w:val="00DF4E89"/>
    <w:rsid w:val="00DF5D00"/>
    <w:rsid w:val="00DF6B6E"/>
    <w:rsid w:val="00DF7D38"/>
    <w:rsid w:val="00E0105B"/>
    <w:rsid w:val="00E02B06"/>
    <w:rsid w:val="00E040BB"/>
    <w:rsid w:val="00E04615"/>
    <w:rsid w:val="00E06423"/>
    <w:rsid w:val="00E071B1"/>
    <w:rsid w:val="00E073CB"/>
    <w:rsid w:val="00E106B8"/>
    <w:rsid w:val="00E10BB3"/>
    <w:rsid w:val="00E11956"/>
    <w:rsid w:val="00E122FF"/>
    <w:rsid w:val="00E1265B"/>
    <w:rsid w:val="00E13B82"/>
    <w:rsid w:val="00E15327"/>
    <w:rsid w:val="00E17445"/>
    <w:rsid w:val="00E206A8"/>
    <w:rsid w:val="00E212C2"/>
    <w:rsid w:val="00E225D8"/>
    <w:rsid w:val="00E23445"/>
    <w:rsid w:val="00E250FA"/>
    <w:rsid w:val="00E25A63"/>
    <w:rsid w:val="00E26EB0"/>
    <w:rsid w:val="00E275FF"/>
    <w:rsid w:val="00E30D3B"/>
    <w:rsid w:val="00E32145"/>
    <w:rsid w:val="00E32902"/>
    <w:rsid w:val="00E335A4"/>
    <w:rsid w:val="00E33ED6"/>
    <w:rsid w:val="00E340FF"/>
    <w:rsid w:val="00E37F27"/>
    <w:rsid w:val="00E406D7"/>
    <w:rsid w:val="00E40A2A"/>
    <w:rsid w:val="00E41198"/>
    <w:rsid w:val="00E42254"/>
    <w:rsid w:val="00E423D2"/>
    <w:rsid w:val="00E43DC8"/>
    <w:rsid w:val="00E45646"/>
    <w:rsid w:val="00E4564C"/>
    <w:rsid w:val="00E467A2"/>
    <w:rsid w:val="00E47334"/>
    <w:rsid w:val="00E502EE"/>
    <w:rsid w:val="00E50623"/>
    <w:rsid w:val="00E50851"/>
    <w:rsid w:val="00E50FE6"/>
    <w:rsid w:val="00E5179E"/>
    <w:rsid w:val="00E51A12"/>
    <w:rsid w:val="00E51A74"/>
    <w:rsid w:val="00E5203B"/>
    <w:rsid w:val="00E55250"/>
    <w:rsid w:val="00E55750"/>
    <w:rsid w:val="00E557A0"/>
    <w:rsid w:val="00E55C9F"/>
    <w:rsid w:val="00E56077"/>
    <w:rsid w:val="00E56190"/>
    <w:rsid w:val="00E565C9"/>
    <w:rsid w:val="00E579AA"/>
    <w:rsid w:val="00E61FEE"/>
    <w:rsid w:val="00E63A92"/>
    <w:rsid w:val="00E64362"/>
    <w:rsid w:val="00E64A70"/>
    <w:rsid w:val="00E66318"/>
    <w:rsid w:val="00E71DE0"/>
    <w:rsid w:val="00E73482"/>
    <w:rsid w:val="00E73983"/>
    <w:rsid w:val="00E764A6"/>
    <w:rsid w:val="00E77D59"/>
    <w:rsid w:val="00E817DE"/>
    <w:rsid w:val="00E81EBC"/>
    <w:rsid w:val="00E82FC6"/>
    <w:rsid w:val="00E831C8"/>
    <w:rsid w:val="00E8454F"/>
    <w:rsid w:val="00E84F5A"/>
    <w:rsid w:val="00E86A42"/>
    <w:rsid w:val="00E86FBB"/>
    <w:rsid w:val="00E915EA"/>
    <w:rsid w:val="00E9262B"/>
    <w:rsid w:val="00E926D7"/>
    <w:rsid w:val="00E944A7"/>
    <w:rsid w:val="00E95510"/>
    <w:rsid w:val="00E975A3"/>
    <w:rsid w:val="00EA007E"/>
    <w:rsid w:val="00EA032D"/>
    <w:rsid w:val="00EA0EEF"/>
    <w:rsid w:val="00EA470E"/>
    <w:rsid w:val="00EA62C3"/>
    <w:rsid w:val="00EA6646"/>
    <w:rsid w:val="00EA6C01"/>
    <w:rsid w:val="00EA74A8"/>
    <w:rsid w:val="00EA79AE"/>
    <w:rsid w:val="00EB035A"/>
    <w:rsid w:val="00EB13A0"/>
    <w:rsid w:val="00EB18F5"/>
    <w:rsid w:val="00EB1BE7"/>
    <w:rsid w:val="00EB2988"/>
    <w:rsid w:val="00EB46A2"/>
    <w:rsid w:val="00EB47F7"/>
    <w:rsid w:val="00EB634C"/>
    <w:rsid w:val="00EB7BAE"/>
    <w:rsid w:val="00EC0D0B"/>
    <w:rsid w:val="00EC2A38"/>
    <w:rsid w:val="00EC3392"/>
    <w:rsid w:val="00EC33EB"/>
    <w:rsid w:val="00EC3F29"/>
    <w:rsid w:val="00EC4A82"/>
    <w:rsid w:val="00EC709E"/>
    <w:rsid w:val="00EC71E1"/>
    <w:rsid w:val="00EC78F2"/>
    <w:rsid w:val="00ED02FD"/>
    <w:rsid w:val="00ED191C"/>
    <w:rsid w:val="00ED20C1"/>
    <w:rsid w:val="00ED28D7"/>
    <w:rsid w:val="00ED3091"/>
    <w:rsid w:val="00ED3105"/>
    <w:rsid w:val="00ED40A0"/>
    <w:rsid w:val="00ED4E7E"/>
    <w:rsid w:val="00ED650B"/>
    <w:rsid w:val="00ED6C07"/>
    <w:rsid w:val="00ED79A0"/>
    <w:rsid w:val="00ED7DF1"/>
    <w:rsid w:val="00EE09B0"/>
    <w:rsid w:val="00EE12CA"/>
    <w:rsid w:val="00EE2185"/>
    <w:rsid w:val="00EE343F"/>
    <w:rsid w:val="00EE4419"/>
    <w:rsid w:val="00EE55BE"/>
    <w:rsid w:val="00EE7385"/>
    <w:rsid w:val="00EF0B93"/>
    <w:rsid w:val="00EF1CEE"/>
    <w:rsid w:val="00EF2038"/>
    <w:rsid w:val="00EF2C80"/>
    <w:rsid w:val="00EF3180"/>
    <w:rsid w:val="00EF6BA8"/>
    <w:rsid w:val="00EF746B"/>
    <w:rsid w:val="00F00B7A"/>
    <w:rsid w:val="00F00CDA"/>
    <w:rsid w:val="00F01B8B"/>
    <w:rsid w:val="00F01DD9"/>
    <w:rsid w:val="00F026CB"/>
    <w:rsid w:val="00F04AC9"/>
    <w:rsid w:val="00F04C74"/>
    <w:rsid w:val="00F050C6"/>
    <w:rsid w:val="00F05553"/>
    <w:rsid w:val="00F069ED"/>
    <w:rsid w:val="00F077CE"/>
    <w:rsid w:val="00F102DF"/>
    <w:rsid w:val="00F11619"/>
    <w:rsid w:val="00F14D8C"/>
    <w:rsid w:val="00F14E5C"/>
    <w:rsid w:val="00F15834"/>
    <w:rsid w:val="00F15A2B"/>
    <w:rsid w:val="00F164B2"/>
    <w:rsid w:val="00F17114"/>
    <w:rsid w:val="00F203CF"/>
    <w:rsid w:val="00F203D6"/>
    <w:rsid w:val="00F20A16"/>
    <w:rsid w:val="00F2138C"/>
    <w:rsid w:val="00F21731"/>
    <w:rsid w:val="00F21AD1"/>
    <w:rsid w:val="00F21CC3"/>
    <w:rsid w:val="00F21EA4"/>
    <w:rsid w:val="00F22904"/>
    <w:rsid w:val="00F2305F"/>
    <w:rsid w:val="00F24243"/>
    <w:rsid w:val="00F2551A"/>
    <w:rsid w:val="00F26A0A"/>
    <w:rsid w:val="00F27CE3"/>
    <w:rsid w:val="00F30069"/>
    <w:rsid w:val="00F30D7A"/>
    <w:rsid w:val="00F315B5"/>
    <w:rsid w:val="00F316B4"/>
    <w:rsid w:val="00F31917"/>
    <w:rsid w:val="00F32B3E"/>
    <w:rsid w:val="00F3526F"/>
    <w:rsid w:val="00F35337"/>
    <w:rsid w:val="00F3538C"/>
    <w:rsid w:val="00F35C2A"/>
    <w:rsid w:val="00F35D00"/>
    <w:rsid w:val="00F3649D"/>
    <w:rsid w:val="00F364E4"/>
    <w:rsid w:val="00F3653A"/>
    <w:rsid w:val="00F37008"/>
    <w:rsid w:val="00F3758C"/>
    <w:rsid w:val="00F37663"/>
    <w:rsid w:val="00F37C21"/>
    <w:rsid w:val="00F40294"/>
    <w:rsid w:val="00F4079A"/>
    <w:rsid w:val="00F40A9D"/>
    <w:rsid w:val="00F40C17"/>
    <w:rsid w:val="00F41C50"/>
    <w:rsid w:val="00F4357C"/>
    <w:rsid w:val="00F45253"/>
    <w:rsid w:val="00F457BA"/>
    <w:rsid w:val="00F4681B"/>
    <w:rsid w:val="00F5079C"/>
    <w:rsid w:val="00F50FC9"/>
    <w:rsid w:val="00F53E99"/>
    <w:rsid w:val="00F5411E"/>
    <w:rsid w:val="00F55331"/>
    <w:rsid w:val="00F55F94"/>
    <w:rsid w:val="00F56E05"/>
    <w:rsid w:val="00F571D9"/>
    <w:rsid w:val="00F648AB"/>
    <w:rsid w:val="00F64EB2"/>
    <w:rsid w:val="00F66B5D"/>
    <w:rsid w:val="00F70B15"/>
    <w:rsid w:val="00F711B2"/>
    <w:rsid w:val="00F7165E"/>
    <w:rsid w:val="00F71F90"/>
    <w:rsid w:val="00F72B55"/>
    <w:rsid w:val="00F7363F"/>
    <w:rsid w:val="00F73D57"/>
    <w:rsid w:val="00F74599"/>
    <w:rsid w:val="00F74E8D"/>
    <w:rsid w:val="00F756D6"/>
    <w:rsid w:val="00F76354"/>
    <w:rsid w:val="00F76359"/>
    <w:rsid w:val="00F7660A"/>
    <w:rsid w:val="00F8076A"/>
    <w:rsid w:val="00F80E3B"/>
    <w:rsid w:val="00F8122A"/>
    <w:rsid w:val="00F81618"/>
    <w:rsid w:val="00F819E7"/>
    <w:rsid w:val="00F844F7"/>
    <w:rsid w:val="00F85734"/>
    <w:rsid w:val="00F85867"/>
    <w:rsid w:val="00F85DC2"/>
    <w:rsid w:val="00F873D0"/>
    <w:rsid w:val="00F91DC0"/>
    <w:rsid w:val="00F9389F"/>
    <w:rsid w:val="00F94776"/>
    <w:rsid w:val="00F95421"/>
    <w:rsid w:val="00F95645"/>
    <w:rsid w:val="00F95E04"/>
    <w:rsid w:val="00F964EA"/>
    <w:rsid w:val="00F96849"/>
    <w:rsid w:val="00F96A46"/>
    <w:rsid w:val="00FA1060"/>
    <w:rsid w:val="00FA18F8"/>
    <w:rsid w:val="00FA29E6"/>
    <w:rsid w:val="00FA47BD"/>
    <w:rsid w:val="00FA480A"/>
    <w:rsid w:val="00FA495D"/>
    <w:rsid w:val="00FA5125"/>
    <w:rsid w:val="00FA5B27"/>
    <w:rsid w:val="00FA674F"/>
    <w:rsid w:val="00FB0A77"/>
    <w:rsid w:val="00FB0E87"/>
    <w:rsid w:val="00FB192D"/>
    <w:rsid w:val="00FB1C97"/>
    <w:rsid w:val="00FB25DE"/>
    <w:rsid w:val="00FB35B1"/>
    <w:rsid w:val="00FB5242"/>
    <w:rsid w:val="00FB681C"/>
    <w:rsid w:val="00FB7061"/>
    <w:rsid w:val="00FB72FA"/>
    <w:rsid w:val="00FC0CA2"/>
    <w:rsid w:val="00FC37B3"/>
    <w:rsid w:val="00FC37E0"/>
    <w:rsid w:val="00FC390C"/>
    <w:rsid w:val="00FC3CB9"/>
    <w:rsid w:val="00FC5F0B"/>
    <w:rsid w:val="00FC63C0"/>
    <w:rsid w:val="00FC6DC5"/>
    <w:rsid w:val="00FC7417"/>
    <w:rsid w:val="00FD0142"/>
    <w:rsid w:val="00FD2036"/>
    <w:rsid w:val="00FD3220"/>
    <w:rsid w:val="00FD355B"/>
    <w:rsid w:val="00FD3673"/>
    <w:rsid w:val="00FD3E94"/>
    <w:rsid w:val="00FD7447"/>
    <w:rsid w:val="00FE014D"/>
    <w:rsid w:val="00FE22FB"/>
    <w:rsid w:val="00FE4D13"/>
    <w:rsid w:val="00FE6592"/>
    <w:rsid w:val="00FF050A"/>
    <w:rsid w:val="00FF0720"/>
    <w:rsid w:val="00FF1756"/>
    <w:rsid w:val="00FF1C48"/>
    <w:rsid w:val="00FF2CA3"/>
    <w:rsid w:val="00FF2E69"/>
    <w:rsid w:val="00FF4D9E"/>
    <w:rsid w:val="00FF54D0"/>
    <w:rsid w:val="0120A913"/>
    <w:rsid w:val="015A54B9"/>
    <w:rsid w:val="019B612B"/>
    <w:rsid w:val="0476145D"/>
    <w:rsid w:val="049076EA"/>
    <w:rsid w:val="06662BC9"/>
    <w:rsid w:val="070AD02C"/>
    <w:rsid w:val="081181D0"/>
    <w:rsid w:val="08ACF863"/>
    <w:rsid w:val="09B4F32F"/>
    <w:rsid w:val="09FDB181"/>
    <w:rsid w:val="0BABD21E"/>
    <w:rsid w:val="0BBCDBC6"/>
    <w:rsid w:val="0CA4B701"/>
    <w:rsid w:val="0CCD07B9"/>
    <w:rsid w:val="0CD36D23"/>
    <w:rsid w:val="0D103533"/>
    <w:rsid w:val="0D4A0943"/>
    <w:rsid w:val="0D8F6062"/>
    <w:rsid w:val="0DFA854D"/>
    <w:rsid w:val="10172287"/>
    <w:rsid w:val="108E05F2"/>
    <w:rsid w:val="11B5E5DB"/>
    <w:rsid w:val="14E056C7"/>
    <w:rsid w:val="150938D0"/>
    <w:rsid w:val="15722F9C"/>
    <w:rsid w:val="17E71A30"/>
    <w:rsid w:val="191614BF"/>
    <w:rsid w:val="1A35F50F"/>
    <w:rsid w:val="1CFB7331"/>
    <w:rsid w:val="1E3EC300"/>
    <w:rsid w:val="1E504AD9"/>
    <w:rsid w:val="1E5A38F9"/>
    <w:rsid w:val="1E711D59"/>
    <w:rsid w:val="1F312A3A"/>
    <w:rsid w:val="1F416A6C"/>
    <w:rsid w:val="1F52C7D1"/>
    <w:rsid w:val="1F58D228"/>
    <w:rsid w:val="1FA50E9A"/>
    <w:rsid w:val="201F3170"/>
    <w:rsid w:val="20410EA3"/>
    <w:rsid w:val="2123CA02"/>
    <w:rsid w:val="2153F9E2"/>
    <w:rsid w:val="216DCFC8"/>
    <w:rsid w:val="22D47D1C"/>
    <w:rsid w:val="22E33B08"/>
    <w:rsid w:val="2342D58B"/>
    <w:rsid w:val="2423039A"/>
    <w:rsid w:val="24DB9173"/>
    <w:rsid w:val="24F8AF1F"/>
    <w:rsid w:val="26DF76BE"/>
    <w:rsid w:val="278DFD0C"/>
    <w:rsid w:val="2813B2C8"/>
    <w:rsid w:val="28CF2723"/>
    <w:rsid w:val="2A5EE62B"/>
    <w:rsid w:val="2A9932B4"/>
    <w:rsid w:val="2D7BCAD0"/>
    <w:rsid w:val="2F62F23F"/>
    <w:rsid w:val="30A6A492"/>
    <w:rsid w:val="315C4160"/>
    <w:rsid w:val="32170AAE"/>
    <w:rsid w:val="32D19589"/>
    <w:rsid w:val="33248201"/>
    <w:rsid w:val="34F86180"/>
    <w:rsid w:val="3514ED17"/>
    <w:rsid w:val="356DBB27"/>
    <w:rsid w:val="35E6086F"/>
    <w:rsid w:val="36A93187"/>
    <w:rsid w:val="36D01864"/>
    <w:rsid w:val="377721C5"/>
    <w:rsid w:val="37C5989D"/>
    <w:rsid w:val="37E2092F"/>
    <w:rsid w:val="38AEEE3F"/>
    <w:rsid w:val="39E367A9"/>
    <w:rsid w:val="3A70648C"/>
    <w:rsid w:val="3B08B18E"/>
    <w:rsid w:val="3BDDF8DC"/>
    <w:rsid w:val="3CFD2BD5"/>
    <w:rsid w:val="3D0DD2A8"/>
    <w:rsid w:val="3D65E4E1"/>
    <w:rsid w:val="3FB4232B"/>
    <w:rsid w:val="4082E9C4"/>
    <w:rsid w:val="412C5DC1"/>
    <w:rsid w:val="42B258AE"/>
    <w:rsid w:val="42FA7038"/>
    <w:rsid w:val="4347297D"/>
    <w:rsid w:val="434C628B"/>
    <w:rsid w:val="437736D5"/>
    <w:rsid w:val="44E32DC4"/>
    <w:rsid w:val="44F8D2ED"/>
    <w:rsid w:val="46617771"/>
    <w:rsid w:val="470B49B7"/>
    <w:rsid w:val="47A4C76E"/>
    <w:rsid w:val="480061CC"/>
    <w:rsid w:val="485C3085"/>
    <w:rsid w:val="4924968A"/>
    <w:rsid w:val="493BD6F2"/>
    <w:rsid w:val="499948CF"/>
    <w:rsid w:val="49F39BF8"/>
    <w:rsid w:val="4B872F23"/>
    <w:rsid w:val="4C33A8DB"/>
    <w:rsid w:val="4D5F5F7B"/>
    <w:rsid w:val="4EB8C7FB"/>
    <w:rsid w:val="4ED773B1"/>
    <w:rsid w:val="516BA159"/>
    <w:rsid w:val="55E23048"/>
    <w:rsid w:val="5622870D"/>
    <w:rsid w:val="56E81CE4"/>
    <w:rsid w:val="57CBCFED"/>
    <w:rsid w:val="57D5587D"/>
    <w:rsid w:val="581E6A21"/>
    <w:rsid w:val="5AFEA35B"/>
    <w:rsid w:val="5B5B3CDD"/>
    <w:rsid w:val="5B631644"/>
    <w:rsid w:val="5B79FA72"/>
    <w:rsid w:val="5B9EDE7D"/>
    <w:rsid w:val="5BADAC6D"/>
    <w:rsid w:val="5BCC9667"/>
    <w:rsid w:val="5CCAC139"/>
    <w:rsid w:val="5D363D41"/>
    <w:rsid w:val="5D383A58"/>
    <w:rsid w:val="5D5ABF40"/>
    <w:rsid w:val="5D6E992F"/>
    <w:rsid w:val="5F4CC453"/>
    <w:rsid w:val="5F5002D6"/>
    <w:rsid w:val="603CE4A5"/>
    <w:rsid w:val="605949EF"/>
    <w:rsid w:val="611ECE9C"/>
    <w:rsid w:val="61BC9A7F"/>
    <w:rsid w:val="624A916C"/>
    <w:rsid w:val="6253CA9C"/>
    <w:rsid w:val="6303163C"/>
    <w:rsid w:val="63934861"/>
    <w:rsid w:val="6428F17D"/>
    <w:rsid w:val="652AFE89"/>
    <w:rsid w:val="65AD0568"/>
    <w:rsid w:val="66CEFE0B"/>
    <w:rsid w:val="68088569"/>
    <w:rsid w:val="69BD0442"/>
    <w:rsid w:val="69CDC052"/>
    <w:rsid w:val="6A12D333"/>
    <w:rsid w:val="6A7DC8DB"/>
    <w:rsid w:val="6B5B2EC7"/>
    <w:rsid w:val="6BCE898B"/>
    <w:rsid w:val="6BEB0AC8"/>
    <w:rsid w:val="6C7319DA"/>
    <w:rsid w:val="6CFECD50"/>
    <w:rsid w:val="6E828B6E"/>
    <w:rsid w:val="6EA27EAF"/>
    <w:rsid w:val="707A9152"/>
    <w:rsid w:val="724C463B"/>
    <w:rsid w:val="73B4FD88"/>
    <w:rsid w:val="744B0CAF"/>
    <w:rsid w:val="746CCD78"/>
    <w:rsid w:val="754E78FF"/>
    <w:rsid w:val="7573B76A"/>
    <w:rsid w:val="758A4F6D"/>
    <w:rsid w:val="764AFE56"/>
    <w:rsid w:val="7737F94B"/>
    <w:rsid w:val="796C81A3"/>
    <w:rsid w:val="7BA7304D"/>
    <w:rsid w:val="7CC74F41"/>
    <w:rsid w:val="7D3A3BA1"/>
    <w:rsid w:val="7D43F3B7"/>
    <w:rsid w:val="7D9C4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E259A5"/>
  <w15:chartTrackingRefBased/>
  <w15:docId w15:val="{C185C698-1565-4851-BB97-8030BE6E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433"/>
    <w:rPr>
      <w:kern w:val="0"/>
      <w:lang w:val="en-IN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CB2433"/>
    <w:pPr>
      <w:keepNext/>
      <w:keepLines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24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24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24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433"/>
  </w:style>
  <w:style w:type="character" w:customStyle="1" w:styleId="Heading1Char">
    <w:name w:val="Heading 1 Char"/>
    <w:basedOn w:val="DefaultParagraphFont"/>
    <w:link w:val="Heading1"/>
    <w:rsid w:val="00CB2433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CB2433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CB2433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IN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CB243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qFormat/>
    <w:rsid w:val="00CB24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24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2433"/>
    <w:rPr>
      <w:kern w:val="0"/>
      <w:sz w:val="20"/>
      <w:szCs w:val="20"/>
      <w:lang w:val="en-IN"/>
      <w14:ligatures w14:val="none"/>
    </w:rPr>
  </w:style>
  <w:style w:type="table" w:customStyle="1" w:styleId="TableGrid4">
    <w:name w:val="Table Grid4"/>
    <w:basedOn w:val="TableNormal"/>
    <w:uiPriority w:val="59"/>
    <w:rsid w:val="00CB2433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4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433"/>
    <w:rPr>
      <w:b/>
      <w:bCs/>
      <w:kern w:val="0"/>
      <w:sz w:val="20"/>
      <w:szCs w:val="20"/>
      <w:lang w:val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CB2433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CB2433"/>
    <w:pPr>
      <w:spacing w:after="0" w:line="240" w:lineRule="auto"/>
    </w:pPr>
    <w:rPr>
      <w:kern w:val="0"/>
      <w:lang w:val="en-GB"/>
      <w14:ligatures w14:val="non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f01">
    <w:name w:val="cf01"/>
    <w:basedOn w:val="DefaultParagraphFont"/>
    <w:rsid w:val="00CB2433"/>
    <w:rPr>
      <w:rFonts w:ascii="Segoe UI" w:hAnsi="Segoe UI" w:cs="Segoe UI" w:hint="default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B2433"/>
    <w:rPr>
      <w:kern w:val="0"/>
      <w:lang w:val="en-IN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CB243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B2433"/>
    <w:rPr>
      <w:rFonts w:ascii="Calibri" w:hAnsi="Calibri" w:cs="Calibri"/>
      <w:noProof/>
      <w:kern w:val="0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CB2433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B2433"/>
    <w:rPr>
      <w:rFonts w:ascii="Calibri" w:hAnsi="Calibri" w:cs="Calibri"/>
      <w:noProof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B2433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B24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CB2433"/>
    <w:pPr>
      <w:autoSpaceDE w:val="0"/>
      <w:autoSpaceDN w:val="0"/>
      <w:adjustRightInd w:val="0"/>
      <w:spacing w:after="0" w:line="240" w:lineRule="auto"/>
    </w:pPr>
    <w:rPr>
      <w:rFonts w:ascii="JCELWB+ArialMT" w:hAnsi="JCELWB+ArialMT" w:cs="JCELWB+ArialMT"/>
      <w:color w:val="000000"/>
      <w:kern w:val="0"/>
      <w:sz w:val="24"/>
      <w:szCs w:val="24"/>
      <w:lang w:val="en-IN"/>
      <w14:ligatures w14:val="none"/>
    </w:rPr>
  </w:style>
  <w:style w:type="character" w:customStyle="1" w:styleId="A12">
    <w:name w:val="A12"/>
    <w:uiPriority w:val="99"/>
    <w:rsid w:val="00CB2433"/>
    <w:rPr>
      <w:rFonts w:cs="JCELWB+ArialMT"/>
      <w:color w:val="000000"/>
    </w:rPr>
  </w:style>
  <w:style w:type="table" w:styleId="TableGrid">
    <w:name w:val="Table Grid"/>
    <w:basedOn w:val="TableNormal"/>
    <w:uiPriority w:val="39"/>
    <w:rsid w:val="00CB2433"/>
    <w:pPr>
      <w:spacing w:after="0" w:line="240" w:lineRule="auto"/>
    </w:pPr>
    <w:rPr>
      <w:kern w:val="0"/>
      <w:lang w:val="en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B24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433"/>
    <w:rPr>
      <w:kern w:val="0"/>
      <w:lang w:val="en-IN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CB243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B2433"/>
    <w:pPr>
      <w:spacing w:after="0" w:line="240" w:lineRule="auto"/>
    </w:pPr>
    <w:rPr>
      <w:kern w:val="0"/>
      <w:lang w:val="en-IN"/>
      <w14:ligatures w14:val="none"/>
    </w:rPr>
  </w:style>
  <w:style w:type="table" w:styleId="GridTable4-Accent1">
    <w:name w:val="Grid Table 4 Accent 1"/>
    <w:basedOn w:val="TableNormal"/>
    <w:uiPriority w:val="49"/>
    <w:rsid w:val="00CB2433"/>
    <w:pPr>
      <w:spacing w:after="0" w:line="240" w:lineRule="auto"/>
    </w:pPr>
    <w:rPr>
      <w:kern w:val="0"/>
      <w:lang w:val="en-IN"/>
      <w14:ligatures w14:val="non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3">
    <w:name w:val="Grid Table 1 Light Accent 3"/>
    <w:basedOn w:val="TableNormal"/>
    <w:uiPriority w:val="46"/>
    <w:rsid w:val="00CB2433"/>
    <w:pPr>
      <w:spacing w:after="0" w:line="240" w:lineRule="auto"/>
    </w:pPr>
    <w:rPr>
      <w:kern w:val="0"/>
      <w:lang w:val="en-IN"/>
      <w14:ligatures w14:val="none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B2433"/>
    <w:pPr>
      <w:spacing w:after="0" w:line="240" w:lineRule="auto"/>
    </w:pPr>
    <w:rPr>
      <w:kern w:val="0"/>
      <w:lang w:val="en-IN"/>
      <w14:ligatures w14:val="none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CB2433"/>
    <w:pPr>
      <w:spacing w:after="0" w:line="240" w:lineRule="auto"/>
    </w:pPr>
    <w:rPr>
      <w:kern w:val="0"/>
      <w:lang w:val="en-IN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B2433"/>
    <w:pPr>
      <w:spacing w:after="0" w:line="240" w:lineRule="auto"/>
    </w:pPr>
    <w:rPr>
      <w:kern w:val="0"/>
      <w:lang w:val="en-IN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CB2433"/>
    <w:rPr>
      <w:color w:val="808080"/>
    </w:rPr>
  </w:style>
  <w:style w:type="character" w:styleId="Mention">
    <w:name w:val="Mention"/>
    <w:basedOn w:val="DefaultParagraphFont"/>
    <w:uiPriority w:val="99"/>
    <w:unhideWhenUsed/>
    <w:rsid w:val="00CB2433"/>
    <w:rPr>
      <w:color w:val="2B579A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B2433"/>
    <w:rPr>
      <w:i/>
      <w:iCs/>
    </w:rPr>
  </w:style>
  <w:style w:type="character" w:customStyle="1" w:styleId="normaltextrun">
    <w:name w:val="normaltextrun"/>
    <w:basedOn w:val="DefaultParagraphFont"/>
    <w:rsid w:val="00CB2433"/>
  </w:style>
  <w:style w:type="paragraph" w:styleId="Title">
    <w:name w:val="Title"/>
    <w:basedOn w:val="Normal"/>
    <w:next w:val="Normal"/>
    <w:link w:val="TitleChar"/>
    <w:uiPriority w:val="10"/>
    <w:qFormat/>
    <w:rsid w:val="00CB24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2433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  <w14:ligatures w14:val="none"/>
    </w:rPr>
  </w:style>
  <w:style w:type="paragraph" w:styleId="TableofFigures">
    <w:name w:val="table of figures"/>
    <w:basedOn w:val="Normal"/>
    <w:next w:val="Normal"/>
    <w:uiPriority w:val="99"/>
    <w:unhideWhenUsed/>
    <w:rsid w:val="00CB2433"/>
    <w:pPr>
      <w:spacing w:after="0"/>
    </w:pPr>
  </w:style>
  <w:style w:type="character" w:customStyle="1" w:styleId="article-headerdoi">
    <w:name w:val="article-header__doi"/>
    <w:basedOn w:val="DefaultParagraphFont"/>
    <w:rsid w:val="00CB2433"/>
  </w:style>
  <w:style w:type="character" w:customStyle="1" w:styleId="A6">
    <w:name w:val="A6"/>
    <w:uiPriority w:val="99"/>
    <w:rsid w:val="00CB2433"/>
    <w:rPr>
      <w:rFonts w:ascii="Symbol" w:hAnsi="Symbol" w:cs="Symbol"/>
      <w:color w:val="000000"/>
      <w:sz w:val="44"/>
      <w:szCs w:val="44"/>
    </w:rPr>
  </w:style>
  <w:style w:type="character" w:customStyle="1" w:styleId="A9">
    <w:name w:val="A9"/>
    <w:uiPriority w:val="99"/>
    <w:rsid w:val="00CB2433"/>
    <w:rPr>
      <w:rFonts w:cs="FWBISJ+ArialMT"/>
      <w:i/>
      <w:iCs/>
      <w:color w:val="000000"/>
      <w:sz w:val="25"/>
      <w:szCs w:val="25"/>
    </w:rPr>
  </w:style>
  <w:style w:type="paragraph" w:customStyle="1" w:styleId="Pa3">
    <w:name w:val="Pa3"/>
    <w:basedOn w:val="Default"/>
    <w:next w:val="Default"/>
    <w:uiPriority w:val="99"/>
    <w:rsid w:val="00CB2433"/>
    <w:pPr>
      <w:spacing w:line="441" w:lineRule="atLeast"/>
    </w:pPr>
    <w:rPr>
      <w:rFonts w:ascii="FWBISJ+ArialMT" w:hAnsi="FWBISJ+ArialMT" w:cstheme="minorBidi"/>
      <w:color w:val="auto"/>
      <w:lang w:val="en-US"/>
    </w:rPr>
  </w:style>
  <w:style w:type="character" w:customStyle="1" w:styleId="A8">
    <w:name w:val="A8"/>
    <w:uiPriority w:val="99"/>
    <w:rsid w:val="00CB2433"/>
    <w:rPr>
      <w:rFonts w:ascii="Arial" w:hAnsi="Arial" w:cs="Arial"/>
      <w:i/>
      <w:iCs/>
      <w:color w:val="000000"/>
      <w:sz w:val="25"/>
      <w:szCs w:val="25"/>
    </w:rPr>
  </w:style>
  <w:style w:type="paragraph" w:customStyle="1" w:styleId="Pa9">
    <w:name w:val="Pa9"/>
    <w:basedOn w:val="Default"/>
    <w:next w:val="Default"/>
    <w:uiPriority w:val="99"/>
    <w:rsid w:val="00CB2433"/>
    <w:pPr>
      <w:spacing w:line="441" w:lineRule="atLeast"/>
    </w:pPr>
    <w:rPr>
      <w:rFonts w:cstheme="minorBidi"/>
      <w:color w:val="auto"/>
      <w:lang w:val="en-US"/>
    </w:rPr>
  </w:style>
  <w:style w:type="paragraph" w:styleId="NoSpacing">
    <w:name w:val="No Spacing"/>
    <w:uiPriority w:val="1"/>
    <w:qFormat/>
    <w:rsid w:val="00CB2433"/>
    <w:pPr>
      <w:spacing w:after="0" w:line="240" w:lineRule="auto"/>
    </w:pPr>
    <w:rPr>
      <w:kern w:val="0"/>
      <w:lang w:val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37F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f1">
    <w:name w:val="pf1"/>
    <w:basedOn w:val="Normal"/>
    <w:rsid w:val="0051703B"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f0">
    <w:name w:val="pf0"/>
    <w:basedOn w:val="Normal"/>
    <w:rsid w:val="005170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21">
    <w:name w:val="cf21"/>
    <w:basedOn w:val="DefaultParagraphFont"/>
    <w:rsid w:val="0051703B"/>
    <w:rPr>
      <w:rFonts w:ascii="Segoe UI" w:hAnsi="Segoe UI" w:cs="Segoe UI" w:hint="default"/>
      <w:color w:val="242424"/>
      <w:sz w:val="18"/>
      <w:szCs w:val="18"/>
      <w:shd w:val="clear" w:color="auto" w:fill="FFFFFF"/>
    </w:rPr>
  </w:style>
  <w:style w:type="character" w:styleId="LineNumber">
    <w:name w:val="line number"/>
    <w:basedOn w:val="DefaultParagraphFont"/>
    <w:uiPriority w:val="99"/>
    <w:semiHidden/>
    <w:unhideWhenUsed/>
    <w:rsid w:val="00DF6B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7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3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liverable xmlns="61e31fcd-965a-4e13-8b2c-280a57c1e87e" xsi:nil="true"/>
    <Domain xmlns="61e31fcd-965a-4e13-8b2c-280a57c1e87e" xsi:nil="true"/>
    <Creator xmlns="61e31fcd-965a-4e13-8b2c-280a57c1e87e">
      <UserInfo>
        <DisplayName/>
        <AccountId xsi:nil="true"/>
        <AccountType/>
      </UserInfo>
    </Creator>
    <RD_x002f_onco xmlns="61e31fcd-965a-4e13-8b2c-280a57c1e87e" xsi:nil="true"/>
    <TaxCatchAll xmlns="2e5e07c5-dd42-47ce-842a-c8238fa4fa65" xsi:nil="true"/>
    <lcf76f155ced4ddcb4097134ff3c332f xmlns="61e31fcd-965a-4e13-8b2c-280a57c1e87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FF31643BF1D445BDB7847C54DA4D60" ma:contentTypeVersion="21" ma:contentTypeDescription="Create a new document." ma:contentTypeScope="" ma:versionID="16e582564de8ee34e8dd331aff4c5511">
  <xsd:schema xmlns:xsd="http://www.w3.org/2001/XMLSchema" xmlns:xs="http://www.w3.org/2001/XMLSchema" xmlns:p="http://schemas.microsoft.com/office/2006/metadata/properties" xmlns:ns2="61e31fcd-965a-4e13-8b2c-280a57c1e87e" xmlns:ns3="2e5e07c5-dd42-47ce-842a-c8238fa4fa65" targetNamespace="http://schemas.microsoft.com/office/2006/metadata/properties" ma:root="true" ma:fieldsID="ee10bb5fc388cbf26c31f8764bea0335" ns2:_="" ns3:_="">
    <xsd:import namespace="61e31fcd-965a-4e13-8b2c-280a57c1e87e"/>
    <xsd:import namespace="2e5e07c5-dd42-47ce-842a-c8238fa4fa65"/>
    <xsd:element name="properties">
      <xsd:complexType>
        <xsd:sequence>
          <xsd:element name="documentManagement">
            <xsd:complexType>
              <xsd:all>
                <xsd:element ref="ns2:Deliverable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RD_x002f_onco" minOccurs="0"/>
                <xsd:element ref="ns2:Domai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  <xsd:element ref="ns2:Creato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31fcd-965a-4e13-8b2c-280a57c1e87e" elementFormDefault="qualified">
    <xsd:import namespace="http://schemas.microsoft.com/office/2006/documentManagement/types"/>
    <xsd:import namespace="http://schemas.microsoft.com/office/infopath/2007/PartnerControls"/>
    <xsd:element name="Deliverable" ma:index="8" nillable="true" ma:displayName="Deliverable  Type" ma:format="Dropdown" ma:internalName="Deliverable">
      <xsd:simpleType>
        <xsd:union memberTypes="dms:Text">
          <xsd:simpleType>
            <xsd:restriction base="dms:Choice">
              <xsd:enumeration value="Abstract Denovo"/>
              <xsd:enumeration value="Abstract Encore"/>
              <xsd:enumeration value="Adboard Summary"/>
              <xsd:enumeration value="AMCP update (Hub)"/>
              <xsd:enumeration value="AMCP update (Vendor)"/>
              <xsd:enumeration value="ADVENT Ops Support"/>
              <xsd:enumeration value="Audio Article"/>
              <xsd:enumeration value="Claims Library Management"/>
              <xsd:enumeration value="Congress Coverage activity"/>
              <xsd:enumeration value="Congress highlights Summary"/>
              <xsd:enumeration value="Enhanced Digital content"/>
              <xsd:enumeration value="iEnvision Management- GenMed"/>
              <xsd:enumeration value="iEnvision Management- HEVA"/>
              <xsd:enumeration value="iEnvision Management- Specialty Care"/>
              <xsd:enumeration value="iEnvision Management- Vaccines"/>
              <xsd:enumeration value="Infographics"/>
              <xsd:enumeration value="Infographics, visual abstract &amp; graphic design"/>
              <xsd:enumeration value="Investigator Sponsored Studies budget Review"/>
              <xsd:enumeration value="Literature Bulletin"/>
              <xsd:enumeration value="Literature Search"/>
              <xsd:enumeration value="Literature search, Screening &amp; analysis"/>
              <xsd:enumeration value="Manuscript"/>
              <xsd:enumeration value="Manuscript Editing"/>
              <xsd:enumeration value="Manuscript Re submission"/>
              <xsd:enumeration value="Newsletter"/>
              <xsd:enumeration value="Oral presentation"/>
              <xsd:enumeration value="Others"/>
              <xsd:enumeration value="Poster Denovo"/>
              <xsd:enumeration value="Poster Encore"/>
              <xsd:enumeration value="Poster Layout"/>
              <xsd:enumeration value="Promomats Agency (E2E)"/>
              <xsd:enumeration value="Promomats Agency only routing"/>
              <xsd:enumeration value="PromoMats Data QC and Factcheck"/>
              <xsd:enumeration value="PromoMats SGH (E2E)"/>
              <xsd:enumeration value="Publication Card-Interactive"/>
              <xsd:enumeration value="Publication Card-Static"/>
              <xsd:enumeration value="Publication Card-Video"/>
              <xsd:enumeration value="Publication Summary"/>
              <xsd:enumeration value="HEVA Ops Support"/>
              <xsd:enumeration value="HEVA/PID-HVT Playbook"/>
              <xsd:enumeration value="Scientific Slide deck"/>
              <xsd:enumeration value="Snowball Literature Review"/>
              <xsd:enumeration value="Video Animation"/>
              <xsd:enumeration value="Video article"/>
              <xsd:enumeration value="Video Editing"/>
              <xsd:enumeration value="Virtual Adboard"/>
              <xsd:enumeration value="HEVA publication alert"/>
              <xsd:enumeration value="Early cost-effectiveness model"/>
              <xsd:enumeration value="HEVA document review"/>
              <xsd:enumeration value="HEVA Indirect Treatment Comparisons"/>
              <xsd:enumeration value="HEVA HE model QC/validation"/>
              <xsd:enumeration value="HEVA HE model technical report"/>
              <xsd:enumeration value="HEVA Sensitivity Analysis Implementation"/>
              <xsd:enumeration value="HEVA Model Adaptation"/>
              <xsd:enumeration value="Study outline and SRC approval"/>
              <xsd:enumeration value="CVD update (Hub)"/>
              <xsd:enumeration value="CVD update (Vendor)"/>
              <xsd:enumeration value="HEVA Scenario Analysis Implementation (1-5)"/>
              <xsd:enumeration value="TLR/TLR UPDATE/ELR/ELR UPDATE"/>
              <xsd:enumeration value="SLR/SLR UPDATE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D_x002f_onco" ma:index="12" nillable="true" ma:displayName="Therapeutic Area" ma:format="Dropdown" ma:internalName="RD_x002f_onco">
      <xsd:simpleType>
        <xsd:restriction base="dms:Choice">
          <xsd:enumeration value="CV (Cardiovascular)"/>
          <xsd:enumeration value="DM (Diabetes)"/>
          <xsd:enumeration value="IM (Immunology)"/>
          <xsd:enumeration value="IM-Dupi (Immunology, Dupilumab)"/>
          <xsd:enumeration value="IM-Sari (Immunology, Sarilumab)"/>
          <xsd:enumeration value="IN (Innovation)"/>
          <xsd:enumeration value="Influenza and Covid"/>
          <xsd:enumeration value="MS/NE/I&amp;I (Multiple Sclerosis/Neurology/I&amp;I)"/>
          <xsd:enumeration value="N/A"/>
          <xsd:enumeration value="NPI"/>
          <xsd:enumeration value="ONC (Oncology)"/>
          <xsd:enumeration value="Pneumo, Meninge, Dengue &amp; Endemic (PMED)"/>
          <xsd:enumeration value="OT (Others)"/>
          <xsd:enumeration value="PPH (Pediatric &amp; Boosters)"/>
          <xsd:enumeration value="RBD (Rare Blood Disorders)"/>
          <xsd:enumeration value="RD (Rare Diseases)"/>
          <xsd:enumeration value="RSV"/>
          <xsd:enumeration value="Transplant"/>
        </xsd:restriction>
      </xsd:simpleType>
    </xsd:element>
    <xsd:element name="Domain" ma:index="13" nillable="true" ma:displayName="Domain" ma:format="Dropdown" ma:internalName="Domain">
      <xsd:simpleType>
        <xsd:union memberTypes="dms:Text">
          <xsd:simpleType>
            <xsd:restriction base="dms:Choice">
              <xsd:enumeration value="HEVA Publication"/>
              <xsd:enumeration value="HEVA Evidence Generation"/>
              <xsd:enumeration value="HEVA Economic Modelling"/>
              <xsd:enumeration value="MVO"/>
              <xsd:enumeration value="PID/HVT"/>
              <xsd:enumeration value="Market Access and Pricing"/>
              <xsd:enumeration value="Vaccines Medical Evidence Generation"/>
            </xsd:restriction>
          </xsd:simpleType>
        </xsd:un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fb0b088-da3c-47ed-872c-fc1360427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reator" ma:index="25" nillable="true" ma:displayName="Creator" ma:format="Dropdown" ma:list="UserInfo" ma:SharePointGroup="0" ma:internalName="Creato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7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e07c5-dd42-47ce-842a-c8238fa4f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18cd8d6-87bb-4db6-8728-9e782e1b20ef}" ma:internalName="TaxCatchAll" ma:showField="CatchAllData" ma:web="2e5e07c5-dd42-47ce-842a-c8238fa4fa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E49C32-37AF-42E6-A278-6EDFB143AFCD}">
  <ds:schemaRefs>
    <ds:schemaRef ds:uri="http://schemas.microsoft.com/office/2006/metadata/properties"/>
    <ds:schemaRef ds:uri="http://schemas.microsoft.com/office/infopath/2007/PartnerControls"/>
    <ds:schemaRef ds:uri="61e31fcd-965a-4e13-8b2c-280a57c1e87e"/>
    <ds:schemaRef ds:uri="2e5e07c5-dd42-47ce-842a-c8238fa4fa65"/>
  </ds:schemaRefs>
</ds:datastoreItem>
</file>

<file path=customXml/itemProps2.xml><?xml version="1.0" encoding="utf-8"?>
<ds:datastoreItem xmlns:ds="http://schemas.openxmlformats.org/officeDocument/2006/customXml" ds:itemID="{FBB81553-87F4-4FA5-BC62-5570CB6DC4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5C14E6-85AE-43FA-A33A-E781966292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B91226-89D8-43E8-BAA6-B8491B7A16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31fcd-965a-4e13-8b2c-280a57c1e87e"/>
    <ds:schemaRef ds:uri="2e5e07c5-dd42-47ce-842a-c8238fa4f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4</Pages>
  <Words>2041</Words>
  <Characters>11640</Characters>
  <Application>Microsoft Office Word</Application>
  <DocSecurity>0</DocSecurity>
  <Lines>97</Lines>
  <Paragraphs>27</Paragraphs>
  <ScaleCrop>false</ScaleCrop>
  <Company/>
  <LinksUpToDate>false</LinksUpToDate>
  <CharactersWithSpaces>1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yya, Keerthana /IN</dc:creator>
  <cp:keywords/>
  <dc:description/>
  <cp:lastModifiedBy>Diyya, Keerthana /IN</cp:lastModifiedBy>
  <cp:revision>721</cp:revision>
  <dcterms:created xsi:type="dcterms:W3CDTF">2025-01-13T22:50:00Z</dcterms:created>
  <dcterms:modified xsi:type="dcterms:W3CDTF">2025-09-15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7c764f4,2c5ca39d,51f4019b</vt:lpwstr>
  </property>
  <property fmtid="{D5CDD505-2E9C-101B-9397-08002B2CF9AE}" pid="3" name="ClassificationContentMarkingHeaderFontProps">
    <vt:lpwstr>#4a569e,10,Calibri</vt:lpwstr>
  </property>
  <property fmtid="{D5CDD505-2E9C-101B-9397-08002B2CF9AE}" pid="4" name="ClassificationContentMarkingHeaderText">
    <vt:lpwstr>Internal</vt:lpwstr>
  </property>
  <property fmtid="{D5CDD505-2E9C-101B-9397-08002B2CF9AE}" pid="5" name="MSIP_Label_9e3dcb88-8425-4e1d-b1a3-bd5572915bbc_Enabled">
    <vt:lpwstr>true</vt:lpwstr>
  </property>
  <property fmtid="{D5CDD505-2E9C-101B-9397-08002B2CF9AE}" pid="6" name="MSIP_Label_9e3dcb88-8425-4e1d-b1a3-bd5572915bbc_SetDate">
    <vt:lpwstr>2024-11-15T04:57:36Z</vt:lpwstr>
  </property>
  <property fmtid="{D5CDD505-2E9C-101B-9397-08002B2CF9AE}" pid="7" name="MSIP_Label_9e3dcb88-8425-4e1d-b1a3-bd5572915bbc_Method">
    <vt:lpwstr>Privileged</vt:lpwstr>
  </property>
  <property fmtid="{D5CDD505-2E9C-101B-9397-08002B2CF9AE}" pid="8" name="MSIP_Label_9e3dcb88-8425-4e1d-b1a3-bd5572915bbc_Name">
    <vt:lpwstr>Internal</vt:lpwstr>
  </property>
  <property fmtid="{D5CDD505-2E9C-101B-9397-08002B2CF9AE}" pid="9" name="MSIP_Label_9e3dcb88-8425-4e1d-b1a3-bd5572915bbc_SiteId">
    <vt:lpwstr>aca3c8d6-aa71-4e1a-a10e-03572fc58c0b</vt:lpwstr>
  </property>
  <property fmtid="{D5CDD505-2E9C-101B-9397-08002B2CF9AE}" pid="10" name="MSIP_Label_9e3dcb88-8425-4e1d-b1a3-bd5572915bbc_ActionId">
    <vt:lpwstr>97549ff0-26b5-41f4-af01-471107185b2a</vt:lpwstr>
  </property>
  <property fmtid="{D5CDD505-2E9C-101B-9397-08002B2CF9AE}" pid="11" name="MSIP_Label_9e3dcb88-8425-4e1d-b1a3-bd5572915bbc_ContentBits">
    <vt:lpwstr>1</vt:lpwstr>
  </property>
  <property fmtid="{D5CDD505-2E9C-101B-9397-08002B2CF9AE}" pid="12" name="ContentTypeId">
    <vt:lpwstr>0x01010058FF31643BF1D445BDB7847C54DA4D60</vt:lpwstr>
  </property>
  <property fmtid="{D5CDD505-2E9C-101B-9397-08002B2CF9AE}" pid="13" name="MediaServiceImageTags">
    <vt:lpwstr/>
  </property>
</Properties>
</file>